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EB70C" w14:textId="77777777" w:rsidR="008A0F73" w:rsidRPr="008A0164" w:rsidRDefault="00075826" w:rsidP="000A4EB8">
      <w:pPr>
        <w:pStyle w:val="a4"/>
        <w:spacing w:after="0" w:line="240" w:lineRule="auto"/>
        <w:rPr>
          <w:b/>
          <w:spacing w:val="-4"/>
        </w:rPr>
      </w:pPr>
      <w:r w:rsidRPr="008A0164">
        <w:rPr>
          <w:b/>
          <w:spacing w:val="-4"/>
        </w:rPr>
        <w:t>Міністерство освіти і науки</w:t>
      </w:r>
      <w:r w:rsidR="00B46A9C" w:rsidRPr="008A0164">
        <w:rPr>
          <w:b/>
          <w:spacing w:val="-4"/>
        </w:rPr>
        <w:t xml:space="preserve"> </w:t>
      </w:r>
      <w:r w:rsidRPr="008A0164">
        <w:rPr>
          <w:b/>
          <w:spacing w:val="-4"/>
        </w:rPr>
        <w:t>України</w:t>
      </w:r>
    </w:p>
    <w:p w14:paraId="5481271E" w14:textId="77777777" w:rsidR="008A0F73" w:rsidRPr="008A0164" w:rsidRDefault="004B54CF" w:rsidP="000A4EB8">
      <w:pPr>
        <w:spacing w:after="0" w:line="240" w:lineRule="auto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ВСП «Класичний фаховий коледж </w:t>
      </w:r>
      <w:proofErr w:type="spellStart"/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СумДУ</w:t>
      </w:r>
      <w:proofErr w:type="spellEnd"/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»</w:t>
      </w:r>
    </w:p>
    <w:p w14:paraId="79C688FB" w14:textId="77777777" w:rsidR="000A4EB8" w:rsidRPr="008A0164" w:rsidRDefault="000A4EB8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5081F247" w14:textId="77777777" w:rsidR="002D1796" w:rsidRPr="008A0164" w:rsidRDefault="002D1796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2438799E" w14:textId="77777777" w:rsidR="002D1796" w:rsidRPr="008A0164" w:rsidRDefault="002D1796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259E647D" w14:textId="77777777" w:rsidR="002D1796" w:rsidRPr="008A0164" w:rsidRDefault="002D1796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4881CAD4" w14:textId="77777777" w:rsidR="008A0F73" w:rsidRPr="008A0164" w:rsidRDefault="00F50115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ЗАТВЕРДЖ</w:t>
      </w:r>
      <w:r w:rsidR="00A0438A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ЕНО</w:t>
      </w:r>
    </w:p>
    <w:p w14:paraId="364F026E" w14:textId="77777777" w:rsidR="00F50115" w:rsidRPr="008A0164" w:rsidRDefault="00950600" w:rsidP="00EB3A0D">
      <w:pPr>
        <w:shd w:val="clear" w:color="auto" w:fill="FFFFFF"/>
        <w:spacing w:after="0" w:line="240" w:lineRule="auto"/>
        <w:ind w:left="5400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Директор</w:t>
      </w:r>
      <w:r w:rsidR="009813B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183755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ВСП «КФК </w:t>
      </w:r>
      <w:proofErr w:type="spellStart"/>
      <w:r w:rsidR="00183755" w:rsidRPr="008A0164">
        <w:rPr>
          <w:rFonts w:ascii="Times New Roman" w:hAnsi="Times New Roman"/>
          <w:spacing w:val="-4"/>
          <w:sz w:val="28"/>
          <w:szCs w:val="28"/>
          <w:lang w:val="uk-UA"/>
        </w:rPr>
        <w:t>СумДУ</w:t>
      </w:r>
      <w:proofErr w:type="spellEnd"/>
      <w:r w:rsidR="00183755" w:rsidRPr="008A0164">
        <w:rPr>
          <w:rFonts w:ascii="Times New Roman" w:hAnsi="Times New Roman"/>
          <w:spacing w:val="-4"/>
          <w:sz w:val="28"/>
          <w:szCs w:val="28"/>
          <w:lang w:val="uk-UA"/>
        </w:rPr>
        <w:t>»</w:t>
      </w:r>
    </w:p>
    <w:p w14:paraId="101D0085" w14:textId="77777777" w:rsidR="008A0F73" w:rsidRPr="008A0164" w:rsidRDefault="008A0F73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______________</w:t>
      </w:r>
      <w:r w:rsidR="00950600" w:rsidRPr="008A0164">
        <w:rPr>
          <w:rFonts w:ascii="Times New Roman" w:hAnsi="Times New Roman"/>
          <w:spacing w:val="-4"/>
          <w:sz w:val="28"/>
          <w:szCs w:val="28"/>
          <w:lang w:val="uk-UA"/>
        </w:rPr>
        <w:t>Т</w:t>
      </w:r>
      <w:r w:rsidR="0026034C">
        <w:rPr>
          <w:rFonts w:ascii="Times New Roman" w:hAnsi="Times New Roman"/>
          <w:spacing w:val="-4"/>
          <w:sz w:val="28"/>
          <w:szCs w:val="28"/>
          <w:lang w:val="uk-UA"/>
        </w:rPr>
        <w:t xml:space="preserve">етяна </w:t>
      </w:r>
      <w:r w:rsidR="0026034C" w:rsidRPr="008A0164">
        <w:rPr>
          <w:rFonts w:ascii="Times New Roman" w:hAnsi="Times New Roman"/>
          <w:spacing w:val="-4"/>
          <w:sz w:val="28"/>
          <w:szCs w:val="28"/>
          <w:lang w:val="uk-UA"/>
        </w:rPr>
        <w:t>ГРЕБЕНИК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</w:p>
    <w:p w14:paraId="43A99787" w14:textId="32518F72" w:rsidR="008A0F73" w:rsidRPr="008A0164" w:rsidRDefault="001D5917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140F20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0</w:t>
      </w:r>
      <w:r w:rsidR="00140F20" w:rsidRPr="00140F20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7</w:t>
      </w:r>
      <w:r w:rsidR="003A7E90" w:rsidRPr="00140F20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140F20" w:rsidRPr="00140F20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травня</w:t>
      </w:r>
      <w:r w:rsidRPr="00140F20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8A0F73" w:rsidRPr="00140F20">
        <w:rPr>
          <w:rFonts w:ascii="Times New Roman" w:hAnsi="Times New Roman"/>
          <w:spacing w:val="-4"/>
          <w:sz w:val="28"/>
          <w:szCs w:val="28"/>
          <w:lang w:val="uk-UA"/>
        </w:rPr>
        <w:t>20</w:t>
      </w:r>
      <w:r w:rsidR="0026034C" w:rsidRPr="00140F20">
        <w:rPr>
          <w:rFonts w:ascii="Times New Roman" w:hAnsi="Times New Roman"/>
          <w:spacing w:val="-4"/>
          <w:sz w:val="28"/>
          <w:szCs w:val="28"/>
          <w:lang w:val="uk-UA"/>
        </w:rPr>
        <w:t>2</w:t>
      </w:r>
      <w:r w:rsidR="00140F20" w:rsidRPr="00140F20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3</w:t>
      </w:r>
      <w:r w:rsidR="008A0F73" w:rsidRPr="00140F20">
        <w:rPr>
          <w:rFonts w:ascii="Times New Roman" w:hAnsi="Times New Roman"/>
          <w:spacing w:val="-4"/>
          <w:sz w:val="28"/>
          <w:szCs w:val="28"/>
          <w:lang w:val="uk-UA"/>
        </w:rPr>
        <w:t xml:space="preserve"> р.</w:t>
      </w:r>
    </w:p>
    <w:p w14:paraId="5C26EC22" w14:textId="77777777" w:rsidR="008A0F73" w:rsidRPr="008A0164" w:rsidRDefault="008A0F73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5C3DC93D" w14:textId="77777777" w:rsidR="002D1796" w:rsidRPr="008A0164" w:rsidRDefault="002D1796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495E10C9" w14:textId="77777777" w:rsidR="002D1796" w:rsidRPr="008A0164" w:rsidRDefault="002D1796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38B6D0E0" w14:textId="77777777" w:rsidR="002D1796" w:rsidRPr="008A0164" w:rsidRDefault="002D1796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587803C1" w14:textId="77777777" w:rsidR="002D1796" w:rsidRPr="008A0164" w:rsidRDefault="002D1796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0F34EFEA" w14:textId="77777777" w:rsidR="008A0F73" w:rsidRPr="008A0164" w:rsidRDefault="008A0F73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lang w:val="uk-UA"/>
        </w:rPr>
      </w:pPr>
      <w:r w:rsidRPr="008A0164">
        <w:rPr>
          <w:rFonts w:ascii="Times New Roman" w:hAnsi="Times New Roman"/>
          <w:b/>
          <w:spacing w:val="-4"/>
          <w:sz w:val="32"/>
          <w:szCs w:val="32"/>
          <w:lang w:val="uk-UA"/>
        </w:rPr>
        <w:t xml:space="preserve">ПРОГРАМА </w:t>
      </w:r>
    </w:p>
    <w:p w14:paraId="7CE48D97" w14:textId="77777777" w:rsidR="008F5E0E" w:rsidRPr="008A0164" w:rsidRDefault="008F5E0E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lang w:val="uk-UA"/>
        </w:rPr>
      </w:pPr>
      <w:r w:rsidRPr="008A0164">
        <w:rPr>
          <w:rFonts w:ascii="Times New Roman" w:hAnsi="Times New Roman"/>
          <w:b/>
          <w:spacing w:val="-4"/>
          <w:sz w:val="32"/>
          <w:szCs w:val="32"/>
          <w:lang w:val="uk-UA" w:eastAsia="uk-UA"/>
        </w:rPr>
        <w:t>атестаційного кваліфікаційного іспиту</w:t>
      </w:r>
    </w:p>
    <w:p w14:paraId="6718D2CA" w14:textId="77777777" w:rsidR="00055A6E" w:rsidRPr="008A0164" w:rsidRDefault="00055A6E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lang w:val="uk-UA"/>
        </w:rPr>
      </w:pPr>
    </w:p>
    <w:p w14:paraId="3E5B6FD1" w14:textId="77777777" w:rsidR="008F5E0E" w:rsidRPr="008A0164" w:rsidRDefault="00B46A9C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lang w:val="uk-UA"/>
        </w:rPr>
      </w:pPr>
      <w:r w:rsidRPr="008A0164">
        <w:rPr>
          <w:rFonts w:ascii="Times New Roman" w:hAnsi="Times New Roman"/>
          <w:spacing w:val="-4"/>
          <w:sz w:val="32"/>
          <w:szCs w:val="32"/>
          <w:lang w:val="uk-UA"/>
        </w:rPr>
        <w:t xml:space="preserve">за </w:t>
      </w:r>
      <w:r w:rsidR="004572AC" w:rsidRPr="008A0164">
        <w:rPr>
          <w:rFonts w:ascii="Times New Roman" w:hAnsi="Times New Roman"/>
          <w:spacing w:val="-4"/>
          <w:sz w:val="32"/>
          <w:szCs w:val="32"/>
          <w:lang w:val="uk-UA"/>
        </w:rPr>
        <w:t xml:space="preserve">освітнім </w:t>
      </w:r>
      <w:r w:rsidR="003A7E90" w:rsidRPr="008A0164">
        <w:rPr>
          <w:rFonts w:ascii="Times New Roman" w:hAnsi="Times New Roman"/>
          <w:spacing w:val="-4"/>
          <w:sz w:val="32"/>
          <w:szCs w:val="32"/>
          <w:lang w:val="uk-UA"/>
        </w:rPr>
        <w:t>ступенем</w:t>
      </w:r>
      <w:r w:rsidRPr="008A0164">
        <w:rPr>
          <w:rFonts w:ascii="Times New Roman" w:hAnsi="Times New Roman"/>
          <w:b/>
          <w:spacing w:val="-4"/>
          <w:sz w:val="32"/>
          <w:szCs w:val="32"/>
          <w:lang w:val="uk-UA"/>
        </w:rPr>
        <w:t xml:space="preserve"> </w:t>
      </w:r>
      <w:r w:rsidR="00AD7752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«</w:t>
      </w:r>
      <w:r w:rsidR="004572AC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 xml:space="preserve">молодший </w:t>
      </w:r>
      <w:r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бакалавр</w:t>
      </w:r>
      <w:r w:rsidR="00AD7752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»</w:t>
      </w:r>
      <w:r w:rsidR="003A7E90" w:rsidRPr="008A0164">
        <w:rPr>
          <w:rFonts w:ascii="Times New Roman" w:hAnsi="Times New Roman"/>
          <w:b/>
          <w:spacing w:val="-4"/>
          <w:sz w:val="32"/>
          <w:szCs w:val="32"/>
          <w:lang w:val="uk-UA"/>
        </w:rPr>
        <w:t xml:space="preserve"> </w:t>
      </w:r>
    </w:p>
    <w:p w14:paraId="54DD75FF" w14:textId="0FB4A1D0" w:rsidR="00E80543" w:rsidRPr="008A0164" w:rsidRDefault="003A7E90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</w:pPr>
      <w:r w:rsidRPr="008A0164">
        <w:rPr>
          <w:rFonts w:ascii="Times New Roman" w:hAnsi="Times New Roman"/>
          <w:spacing w:val="-4"/>
          <w:sz w:val="32"/>
          <w:szCs w:val="32"/>
          <w:lang w:val="uk-UA"/>
        </w:rPr>
        <w:t>зі спеціальності</w:t>
      </w:r>
      <w:r w:rsidRPr="008A0164">
        <w:rPr>
          <w:rFonts w:ascii="Times New Roman" w:hAnsi="Times New Roman"/>
          <w:b/>
          <w:spacing w:val="-4"/>
          <w:sz w:val="32"/>
          <w:szCs w:val="32"/>
          <w:lang w:val="uk-UA"/>
        </w:rPr>
        <w:t xml:space="preserve"> </w:t>
      </w:r>
      <w:r w:rsidR="00460E2C" w:rsidRPr="00460E2C">
        <w:rPr>
          <w:rFonts w:ascii="Times New Roman" w:hAnsi="Times New Roman"/>
          <w:b/>
          <w:spacing w:val="-4"/>
          <w:sz w:val="32"/>
          <w:szCs w:val="32"/>
          <w:u w:val="single"/>
          <w:lang w:val="ru-RU"/>
        </w:rPr>
        <w:t>015</w:t>
      </w:r>
      <w:r w:rsidR="004572AC" w:rsidRPr="008A0164">
        <w:rPr>
          <w:rFonts w:ascii="Times New Roman" w:hAnsi="Times New Roman"/>
          <w:b/>
          <w:spacing w:val="-4"/>
          <w:sz w:val="28"/>
          <w:szCs w:val="28"/>
          <w:u w:val="single"/>
          <w:lang w:val="uk-UA"/>
        </w:rPr>
        <w:t xml:space="preserve"> </w:t>
      </w:r>
      <w:r w:rsidR="00AD7752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«</w:t>
      </w:r>
      <w:proofErr w:type="spellStart"/>
      <w:r w:rsidR="00460E2C">
        <w:rPr>
          <w:rFonts w:ascii="Times New Roman" w:hAnsi="Times New Roman"/>
          <w:b/>
          <w:spacing w:val="-4"/>
          <w:sz w:val="32"/>
          <w:szCs w:val="32"/>
          <w:u w:val="single"/>
          <w:lang w:val="ru-RU"/>
        </w:rPr>
        <w:t>Професійна</w:t>
      </w:r>
      <w:proofErr w:type="spellEnd"/>
      <w:r w:rsidR="00460E2C">
        <w:rPr>
          <w:rFonts w:ascii="Times New Roman" w:hAnsi="Times New Roman"/>
          <w:b/>
          <w:spacing w:val="-4"/>
          <w:sz w:val="32"/>
          <w:szCs w:val="32"/>
          <w:u w:val="single"/>
          <w:lang w:val="ru-RU"/>
        </w:rPr>
        <w:t xml:space="preserve"> </w:t>
      </w:r>
      <w:proofErr w:type="spellStart"/>
      <w:r w:rsidR="00460E2C">
        <w:rPr>
          <w:rFonts w:ascii="Times New Roman" w:hAnsi="Times New Roman"/>
          <w:b/>
          <w:spacing w:val="-4"/>
          <w:sz w:val="32"/>
          <w:szCs w:val="32"/>
          <w:u w:val="single"/>
          <w:lang w:val="ru-RU"/>
        </w:rPr>
        <w:t>освіта</w:t>
      </w:r>
      <w:proofErr w:type="spellEnd"/>
      <w:r w:rsidR="00460E2C">
        <w:rPr>
          <w:rFonts w:ascii="Times New Roman" w:hAnsi="Times New Roman"/>
          <w:b/>
          <w:spacing w:val="-4"/>
          <w:sz w:val="32"/>
          <w:szCs w:val="32"/>
          <w:u w:val="single"/>
          <w:lang w:val="ru-RU"/>
        </w:rPr>
        <w:t xml:space="preserve">. </w:t>
      </w:r>
      <w:proofErr w:type="spellStart"/>
      <w:r w:rsidR="00460E2C">
        <w:rPr>
          <w:rFonts w:ascii="Times New Roman" w:hAnsi="Times New Roman"/>
          <w:b/>
          <w:spacing w:val="-4"/>
          <w:sz w:val="32"/>
          <w:szCs w:val="32"/>
          <w:u w:val="single"/>
          <w:lang w:val="ru-RU"/>
        </w:rPr>
        <w:t>Будівництво</w:t>
      </w:r>
      <w:proofErr w:type="spellEnd"/>
      <w:r w:rsidR="00AD7752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»</w:t>
      </w:r>
      <w:r w:rsidR="00E80543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 xml:space="preserve"> </w:t>
      </w:r>
    </w:p>
    <w:p w14:paraId="4F04A601" w14:textId="6820F5B1" w:rsidR="00B46A9C" w:rsidRPr="008A0164" w:rsidRDefault="00E80543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32"/>
          <w:szCs w:val="32"/>
          <w:u w:val="single"/>
          <w:lang w:val="uk-UA"/>
        </w:rPr>
      </w:pPr>
      <w:r w:rsidRPr="008A0164">
        <w:rPr>
          <w:rFonts w:ascii="Times New Roman" w:hAnsi="Times New Roman"/>
          <w:spacing w:val="-4"/>
          <w:sz w:val="32"/>
          <w:szCs w:val="32"/>
          <w:lang w:val="uk-UA"/>
        </w:rPr>
        <w:t xml:space="preserve">(освітньо-професійна програма </w:t>
      </w:r>
      <w:r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«</w:t>
      </w:r>
      <w:proofErr w:type="spellStart"/>
      <w:r w:rsidR="00460E2C">
        <w:rPr>
          <w:rFonts w:ascii="Times New Roman" w:hAnsi="Times New Roman"/>
          <w:b/>
          <w:spacing w:val="-4"/>
          <w:sz w:val="32"/>
          <w:szCs w:val="32"/>
          <w:u w:val="single"/>
          <w:lang w:val="ru-RU"/>
        </w:rPr>
        <w:t>Професійна</w:t>
      </w:r>
      <w:proofErr w:type="spellEnd"/>
      <w:r w:rsidR="00460E2C">
        <w:rPr>
          <w:rFonts w:ascii="Times New Roman" w:hAnsi="Times New Roman"/>
          <w:b/>
          <w:spacing w:val="-4"/>
          <w:sz w:val="32"/>
          <w:szCs w:val="32"/>
          <w:u w:val="single"/>
          <w:lang w:val="ru-RU"/>
        </w:rPr>
        <w:t xml:space="preserve"> </w:t>
      </w:r>
      <w:proofErr w:type="spellStart"/>
      <w:r w:rsidR="00460E2C">
        <w:rPr>
          <w:rFonts w:ascii="Times New Roman" w:hAnsi="Times New Roman"/>
          <w:b/>
          <w:spacing w:val="-4"/>
          <w:sz w:val="32"/>
          <w:szCs w:val="32"/>
          <w:u w:val="single"/>
          <w:lang w:val="ru-RU"/>
        </w:rPr>
        <w:t>освіта</w:t>
      </w:r>
      <w:proofErr w:type="spellEnd"/>
      <w:r w:rsidR="00460E2C">
        <w:rPr>
          <w:rFonts w:ascii="Times New Roman" w:hAnsi="Times New Roman"/>
          <w:b/>
          <w:spacing w:val="-4"/>
          <w:sz w:val="32"/>
          <w:szCs w:val="32"/>
          <w:u w:val="single"/>
          <w:lang w:val="ru-RU"/>
        </w:rPr>
        <w:t xml:space="preserve">. </w:t>
      </w:r>
      <w:proofErr w:type="spellStart"/>
      <w:r w:rsidR="00460E2C">
        <w:rPr>
          <w:rFonts w:ascii="Times New Roman" w:hAnsi="Times New Roman"/>
          <w:b/>
          <w:spacing w:val="-4"/>
          <w:sz w:val="32"/>
          <w:szCs w:val="32"/>
          <w:u w:val="single"/>
          <w:lang w:val="ru-RU"/>
        </w:rPr>
        <w:t>Будівництво</w:t>
      </w:r>
      <w:proofErr w:type="spellEnd"/>
      <w:r w:rsidR="00460E2C">
        <w:rPr>
          <w:rFonts w:ascii="Times New Roman" w:hAnsi="Times New Roman"/>
          <w:b/>
          <w:spacing w:val="-4"/>
          <w:sz w:val="32"/>
          <w:szCs w:val="32"/>
          <w:u w:val="single"/>
          <w:lang w:val="ru-RU"/>
        </w:rPr>
        <w:t xml:space="preserve"> та </w:t>
      </w:r>
      <w:proofErr w:type="spellStart"/>
      <w:r w:rsidR="00460E2C">
        <w:rPr>
          <w:rFonts w:ascii="Times New Roman" w:hAnsi="Times New Roman"/>
          <w:b/>
          <w:spacing w:val="-4"/>
          <w:sz w:val="32"/>
          <w:szCs w:val="32"/>
          <w:u w:val="single"/>
          <w:lang w:val="ru-RU"/>
        </w:rPr>
        <w:t>зварювання</w:t>
      </w:r>
      <w:proofErr w:type="spellEnd"/>
      <w:r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»</w:t>
      </w:r>
      <w:r w:rsidRPr="0026034C">
        <w:rPr>
          <w:rFonts w:ascii="Times New Roman" w:hAnsi="Times New Roman"/>
          <w:spacing w:val="-4"/>
          <w:sz w:val="32"/>
          <w:szCs w:val="32"/>
          <w:lang w:val="uk-UA"/>
        </w:rPr>
        <w:t>)</w:t>
      </w:r>
    </w:p>
    <w:p w14:paraId="00616390" w14:textId="77777777" w:rsidR="00B46A9C" w:rsidRPr="008A0164" w:rsidRDefault="00B46A9C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33352DB5" w14:textId="77777777" w:rsidR="003A7E90" w:rsidRPr="008A0164" w:rsidRDefault="003A7E90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1A273A8C" w14:textId="77777777" w:rsidR="00A84C3D" w:rsidRPr="008A0164" w:rsidRDefault="00A84C3D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6DFDBACA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39F3BE7C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56DF727D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5537FE46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6022AD9A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2D6AD58C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768F2536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6C938226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71F4DD9E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59E6F34D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0C10C963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7B0A8A77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5E6EFD93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6302E477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2E6BFD73" w14:textId="77777777" w:rsidR="00F70B74" w:rsidRDefault="00F70B7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5B109897" w14:textId="77777777" w:rsidR="00F70B74" w:rsidRDefault="00F70B7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63942644" w14:textId="77777777" w:rsidR="00F70B74" w:rsidRDefault="00F70B7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010390EF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00DBE34A" w14:textId="77777777" w:rsidR="001C34D0" w:rsidRPr="008A0164" w:rsidRDefault="001C34D0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  <w:lastRenderedPageBreak/>
        <w:t>1 Загальні положення</w:t>
      </w:r>
    </w:p>
    <w:p w14:paraId="0EAB45C9" w14:textId="77777777" w:rsidR="00A0438A" w:rsidRPr="008A0164" w:rsidRDefault="00A0438A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5BA0DBF6" w14:textId="5A7F93DD" w:rsidR="001C34D0" w:rsidRPr="00F70B74" w:rsidRDefault="00E36720" w:rsidP="00AC07C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Атестація </w:t>
      </w:r>
      <w:r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здобувачів освіти </w:t>
      </w:r>
      <w:r w:rsidR="00A02239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початкового </w:t>
      </w:r>
      <w:r w:rsidR="00425E7B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рівня </w:t>
      </w:r>
      <w:r w:rsidR="00A02239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(короткого циклу) вищої освіти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зі спеціальності </w:t>
      </w:r>
      <w:r w:rsidR="00460E2C">
        <w:rPr>
          <w:rFonts w:ascii="Times New Roman" w:hAnsi="Times New Roman"/>
          <w:spacing w:val="-4"/>
          <w:sz w:val="28"/>
          <w:szCs w:val="28"/>
          <w:lang w:val="uk-UA"/>
        </w:rPr>
        <w:t>015 Професійна освіта. Будівництво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за освітнім ступенем «</w:t>
      </w:r>
      <w:r w:rsidRPr="00F70B74">
        <w:rPr>
          <w:rFonts w:ascii="Times New Roman" w:hAnsi="Times New Roman"/>
          <w:spacing w:val="-4"/>
          <w:sz w:val="28"/>
          <w:szCs w:val="28"/>
          <w:lang w:val="uk-UA"/>
        </w:rPr>
        <w:t xml:space="preserve">молодший бакалавр» </w:t>
      </w:r>
      <w:r w:rsidRPr="00F70B74">
        <w:rPr>
          <w:rFonts w:ascii="Times New Roman" w:hAnsi="Times New Roman"/>
          <w:spacing w:val="-4"/>
          <w:sz w:val="28"/>
          <w:szCs w:val="28"/>
          <w:lang w:val="uk-UA" w:eastAsia="uk-UA"/>
        </w:rPr>
        <w:t>здійснюється у формі атестаційного кваліфікаційного іспит</w:t>
      </w:r>
      <w:r w:rsidR="00B82515" w:rsidRPr="00F70B74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у, метою якого є </w:t>
      </w:r>
      <w:r w:rsidR="001C34D0" w:rsidRPr="00F70B74">
        <w:rPr>
          <w:rFonts w:ascii="Times New Roman" w:hAnsi="Times New Roman"/>
          <w:spacing w:val="-4"/>
          <w:sz w:val="28"/>
          <w:szCs w:val="28"/>
          <w:lang w:val="uk-UA"/>
        </w:rPr>
        <w:t xml:space="preserve">визначення </w:t>
      </w:r>
      <w:r w:rsidR="001233F7" w:rsidRPr="00F70B74">
        <w:rPr>
          <w:rFonts w:ascii="Times New Roman" w:hAnsi="Times New Roman"/>
          <w:spacing w:val="-4"/>
          <w:sz w:val="28"/>
          <w:szCs w:val="28"/>
          <w:lang w:val="uk-UA"/>
        </w:rPr>
        <w:t xml:space="preserve">рівня знань випускників </w:t>
      </w:r>
      <w:r w:rsidR="001A249A" w:rsidRPr="00F70B74">
        <w:rPr>
          <w:rFonts w:ascii="Times New Roman" w:hAnsi="Times New Roman"/>
          <w:spacing w:val="-4"/>
          <w:sz w:val="28"/>
          <w:szCs w:val="28"/>
          <w:lang w:val="uk-UA"/>
        </w:rPr>
        <w:t>освітньо-професійної</w:t>
      </w:r>
      <w:r w:rsidR="001233F7" w:rsidRPr="00F70B74">
        <w:rPr>
          <w:rFonts w:ascii="Times New Roman" w:hAnsi="Times New Roman"/>
          <w:spacing w:val="-4"/>
          <w:sz w:val="28"/>
          <w:szCs w:val="28"/>
          <w:lang w:val="uk-UA"/>
        </w:rPr>
        <w:t xml:space="preserve"> програми </w:t>
      </w:r>
      <w:r w:rsidR="00AD7752" w:rsidRPr="00F70B74">
        <w:rPr>
          <w:rFonts w:ascii="Times New Roman" w:hAnsi="Times New Roman"/>
          <w:spacing w:val="-4"/>
          <w:sz w:val="28"/>
          <w:szCs w:val="28"/>
          <w:lang w:val="uk-UA"/>
        </w:rPr>
        <w:t>«</w:t>
      </w:r>
      <w:r w:rsidR="00460E2C" w:rsidRPr="00F70B74">
        <w:rPr>
          <w:rFonts w:ascii="Times New Roman" w:hAnsi="Times New Roman"/>
          <w:spacing w:val="-4"/>
          <w:sz w:val="28"/>
          <w:szCs w:val="28"/>
          <w:lang w:val="uk-UA"/>
        </w:rPr>
        <w:t>Професійна освіта. Будівництво та зварювання</w:t>
      </w:r>
      <w:r w:rsidR="00AD7752" w:rsidRPr="00F70B74">
        <w:rPr>
          <w:rFonts w:ascii="Times New Roman" w:hAnsi="Times New Roman"/>
          <w:spacing w:val="-4"/>
          <w:sz w:val="28"/>
          <w:szCs w:val="28"/>
          <w:lang w:val="uk-UA"/>
        </w:rPr>
        <w:t>»</w:t>
      </w:r>
      <w:r w:rsidR="001233F7" w:rsidRPr="00F70B74">
        <w:rPr>
          <w:rFonts w:ascii="Times New Roman" w:hAnsi="Times New Roman"/>
          <w:spacing w:val="-4"/>
          <w:sz w:val="28"/>
          <w:szCs w:val="28"/>
          <w:lang w:val="uk-UA"/>
        </w:rPr>
        <w:t xml:space="preserve">. </w:t>
      </w:r>
    </w:p>
    <w:p w14:paraId="452356CE" w14:textId="6ADDB385" w:rsidR="001C34D0" w:rsidRPr="00F70B74" w:rsidRDefault="008873B4" w:rsidP="00AC07C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70B74">
        <w:rPr>
          <w:rFonts w:ascii="Times New Roman" w:hAnsi="Times New Roman"/>
          <w:spacing w:val="-4"/>
          <w:sz w:val="28"/>
          <w:szCs w:val="28"/>
          <w:lang w:val="uk-UA" w:eastAsia="uk-UA"/>
        </w:rPr>
        <w:t>Атестаційний кваліфікаційний іспит</w:t>
      </w:r>
      <w:r w:rsidRPr="00F70B7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1C34D0" w:rsidRPr="00F70B74">
        <w:rPr>
          <w:rFonts w:ascii="Times New Roman" w:hAnsi="Times New Roman"/>
          <w:spacing w:val="-4"/>
          <w:sz w:val="28"/>
          <w:szCs w:val="28"/>
          <w:lang w:val="uk-UA"/>
        </w:rPr>
        <w:t xml:space="preserve">здійснюється шляхом </w:t>
      </w:r>
      <w:r w:rsidR="003C070C" w:rsidRPr="00F70B74">
        <w:rPr>
          <w:rFonts w:ascii="Times New Roman" w:hAnsi="Times New Roman"/>
          <w:spacing w:val="-4"/>
          <w:sz w:val="28"/>
          <w:szCs w:val="28"/>
          <w:lang w:val="uk-UA" w:eastAsia="uk-UA"/>
        </w:rPr>
        <w:t>оцінювання  результатів навчання та рівня сформованості спеціальних</w:t>
      </w:r>
      <w:r w:rsidR="003530CC" w:rsidRPr="00F70B74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 (фахових) </w:t>
      </w:r>
      <w:proofErr w:type="spellStart"/>
      <w:r w:rsidR="003C070C" w:rsidRPr="00F70B74">
        <w:rPr>
          <w:rFonts w:ascii="Times New Roman" w:hAnsi="Times New Roman"/>
          <w:spacing w:val="-4"/>
          <w:sz w:val="28"/>
          <w:szCs w:val="28"/>
          <w:lang w:val="uk-UA" w:eastAsia="uk-UA"/>
        </w:rPr>
        <w:t>компетентностей</w:t>
      </w:r>
      <w:proofErr w:type="spellEnd"/>
      <w:r w:rsidR="003C070C" w:rsidRPr="00F70B74">
        <w:rPr>
          <w:rFonts w:ascii="Times New Roman" w:hAnsi="Times New Roman"/>
          <w:spacing w:val="-4"/>
          <w:sz w:val="28"/>
          <w:szCs w:val="28"/>
          <w:lang w:val="uk-UA" w:eastAsia="uk-UA"/>
        </w:rPr>
        <w:t>,</w:t>
      </w:r>
      <w:r w:rsidR="001C34D0" w:rsidRPr="00F70B74">
        <w:rPr>
          <w:rFonts w:ascii="Times New Roman" w:hAnsi="Times New Roman"/>
          <w:spacing w:val="-4"/>
          <w:sz w:val="28"/>
          <w:szCs w:val="28"/>
          <w:lang w:val="uk-UA"/>
        </w:rPr>
        <w:t xml:space="preserve"> передбачених </w:t>
      </w:r>
      <w:r w:rsidR="00460E2C" w:rsidRPr="00F70B74">
        <w:rPr>
          <w:rFonts w:ascii="Times New Roman" w:hAnsi="Times New Roman"/>
          <w:spacing w:val="-4"/>
          <w:sz w:val="28"/>
          <w:szCs w:val="28"/>
          <w:lang w:val="uk-UA"/>
        </w:rPr>
        <w:t>професійним стандартом</w:t>
      </w:r>
      <w:r w:rsidR="001C34D0" w:rsidRPr="00F70B74">
        <w:rPr>
          <w:rFonts w:ascii="Times New Roman" w:hAnsi="Times New Roman"/>
          <w:color w:val="FF0000"/>
          <w:spacing w:val="-4"/>
          <w:sz w:val="28"/>
          <w:szCs w:val="28"/>
          <w:lang w:val="uk-UA"/>
        </w:rPr>
        <w:t xml:space="preserve"> </w:t>
      </w:r>
      <w:r w:rsidR="00AD7752" w:rsidRPr="00F70B74">
        <w:rPr>
          <w:rFonts w:ascii="Times New Roman" w:hAnsi="Times New Roman"/>
          <w:color w:val="000000" w:themeColor="text1"/>
          <w:spacing w:val="-4"/>
          <w:sz w:val="28"/>
          <w:szCs w:val="28"/>
          <w:lang w:val="uk-UA"/>
        </w:rPr>
        <w:t>«</w:t>
      </w:r>
      <w:r w:rsidR="00460E2C" w:rsidRPr="00F70B74">
        <w:rPr>
          <w:rFonts w:ascii="Times New Roman" w:hAnsi="Times New Roman"/>
          <w:color w:val="000000" w:themeColor="text1"/>
          <w:spacing w:val="-4"/>
          <w:sz w:val="28"/>
          <w:szCs w:val="28"/>
          <w:lang w:val="uk-UA"/>
        </w:rPr>
        <w:t>Майстер виробничого навчання</w:t>
      </w:r>
      <w:r w:rsidR="00AD7752" w:rsidRPr="00F70B74">
        <w:rPr>
          <w:rFonts w:ascii="Times New Roman" w:hAnsi="Times New Roman"/>
          <w:color w:val="000000" w:themeColor="text1"/>
          <w:spacing w:val="-4"/>
          <w:sz w:val="28"/>
          <w:szCs w:val="28"/>
          <w:lang w:val="uk-UA"/>
        </w:rPr>
        <w:t>»</w:t>
      </w:r>
      <w:r w:rsidR="00D51383" w:rsidRPr="00F70B7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C251CD" w:rsidRPr="00F70B74">
        <w:rPr>
          <w:rFonts w:ascii="Times New Roman" w:hAnsi="Times New Roman"/>
          <w:spacing w:val="-4"/>
          <w:sz w:val="28"/>
          <w:szCs w:val="28"/>
          <w:lang w:val="uk-UA"/>
        </w:rPr>
        <w:t xml:space="preserve">для </w:t>
      </w:r>
      <w:r w:rsidR="00C82F42" w:rsidRPr="00F70B74">
        <w:rPr>
          <w:rFonts w:ascii="Times New Roman" w:hAnsi="Times New Roman"/>
          <w:spacing w:val="-4"/>
          <w:sz w:val="28"/>
          <w:szCs w:val="28"/>
          <w:lang w:val="uk-UA"/>
        </w:rPr>
        <w:t>вищої освіти</w:t>
      </w:r>
      <w:r w:rsidR="001C34D0" w:rsidRPr="00F70B74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77C5E450" w14:textId="77777777" w:rsidR="001C34D0" w:rsidRPr="00F70B74" w:rsidRDefault="001C34D0" w:rsidP="00DE261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70B74">
        <w:rPr>
          <w:rFonts w:ascii="Times New Roman" w:hAnsi="Times New Roman"/>
          <w:spacing w:val="-4"/>
          <w:sz w:val="28"/>
          <w:szCs w:val="28"/>
          <w:lang w:val="uk-UA"/>
        </w:rPr>
        <w:t xml:space="preserve">На </w:t>
      </w:r>
      <w:r w:rsidR="00116A3E" w:rsidRPr="00F70B74">
        <w:rPr>
          <w:rFonts w:ascii="Times New Roman" w:hAnsi="Times New Roman"/>
          <w:spacing w:val="-4"/>
          <w:sz w:val="28"/>
          <w:szCs w:val="28"/>
          <w:lang w:val="uk-UA"/>
        </w:rPr>
        <w:t>іспит</w:t>
      </w:r>
      <w:r w:rsidR="003A7E90" w:rsidRPr="00F70B74">
        <w:rPr>
          <w:rFonts w:ascii="Times New Roman" w:hAnsi="Times New Roman"/>
          <w:spacing w:val="-4"/>
          <w:sz w:val="28"/>
          <w:szCs w:val="28"/>
          <w:lang w:val="uk-UA"/>
        </w:rPr>
        <w:t xml:space="preserve"> з атестації </w:t>
      </w:r>
      <w:r w:rsidRPr="00F70B74">
        <w:rPr>
          <w:rFonts w:ascii="Times New Roman" w:hAnsi="Times New Roman"/>
          <w:spacing w:val="-4"/>
          <w:sz w:val="28"/>
          <w:szCs w:val="28"/>
          <w:lang w:val="uk-UA"/>
        </w:rPr>
        <w:t>виносяться наступні дисципліни:</w:t>
      </w:r>
    </w:p>
    <w:p w14:paraId="7DD4DC33" w14:textId="056C2724" w:rsidR="001C34D0" w:rsidRPr="008E26BB" w:rsidRDefault="0005157A" w:rsidP="0005157A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70B74">
        <w:rPr>
          <w:rFonts w:ascii="Times New Roman" w:hAnsi="Times New Roman"/>
          <w:spacing w:val="-4"/>
          <w:sz w:val="28"/>
          <w:szCs w:val="28"/>
          <w:lang w:val="uk-UA"/>
        </w:rPr>
        <w:t>1 </w:t>
      </w:r>
      <w:bookmarkStart w:id="0" w:name="_Hlk134543049"/>
      <w:proofErr w:type="spellStart"/>
      <w:r w:rsidR="008E26BB" w:rsidRPr="00F70B74">
        <w:rPr>
          <w:rFonts w:ascii="Times New Roman" w:hAnsi="Times New Roman"/>
          <w:sz w:val="28"/>
          <w:szCs w:val="28"/>
          <w:lang w:val="ru-RU"/>
        </w:rPr>
        <w:t>Загальна</w:t>
      </w:r>
      <w:proofErr w:type="spellEnd"/>
      <w:r w:rsidR="008E26BB" w:rsidRPr="00F70B74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="008E26BB" w:rsidRPr="00F70B74">
        <w:rPr>
          <w:rFonts w:ascii="Times New Roman" w:hAnsi="Times New Roman"/>
          <w:sz w:val="28"/>
          <w:szCs w:val="28"/>
          <w:lang w:val="ru-RU"/>
        </w:rPr>
        <w:t>педагогіка</w:t>
      </w:r>
      <w:bookmarkEnd w:id="0"/>
      <w:proofErr w:type="spellEnd"/>
      <w:r w:rsidR="001C34D0" w:rsidRPr="008E26BB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14:paraId="6A109C91" w14:textId="56F8AE37" w:rsidR="003A7E90" w:rsidRPr="008E26BB" w:rsidRDefault="0005157A" w:rsidP="0005157A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E26BB">
        <w:rPr>
          <w:rFonts w:ascii="Times New Roman" w:hAnsi="Times New Roman"/>
          <w:spacing w:val="-4"/>
          <w:sz w:val="28"/>
          <w:szCs w:val="28"/>
          <w:lang w:val="uk-UA"/>
        </w:rPr>
        <w:t xml:space="preserve">2 </w:t>
      </w:r>
      <w:proofErr w:type="spellStart"/>
      <w:r w:rsidR="008E26BB" w:rsidRPr="008E26BB">
        <w:rPr>
          <w:rFonts w:ascii="Times New Roman" w:hAnsi="Times New Roman"/>
          <w:sz w:val="28"/>
          <w:szCs w:val="28"/>
          <w:lang w:val="ru-RU"/>
        </w:rPr>
        <w:t>Теорія</w:t>
      </w:r>
      <w:proofErr w:type="spellEnd"/>
      <w:r w:rsidR="008E26BB" w:rsidRPr="008E26BB">
        <w:rPr>
          <w:rFonts w:ascii="Times New Roman" w:hAnsi="Times New Roman"/>
          <w:sz w:val="28"/>
          <w:szCs w:val="28"/>
          <w:lang w:val="ru-RU"/>
        </w:rPr>
        <w:t xml:space="preserve"> та методика </w:t>
      </w:r>
      <w:proofErr w:type="spellStart"/>
      <w:r w:rsidR="008E26BB" w:rsidRPr="008E26BB">
        <w:rPr>
          <w:rFonts w:ascii="Times New Roman" w:hAnsi="Times New Roman"/>
          <w:sz w:val="28"/>
          <w:szCs w:val="28"/>
          <w:lang w:val="ru-RU"/>
        </w:rPr>
        <w:t>професійного</w:t>
      </w:r>
      <w:proofErr w:type="spellEnd"/>
      <w:r w:rsidR="008E26BB" w:rsidRPr="008E26B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="008E26BB" w:rsidRPr="008E26BB">
        <w:rPr>
          <w:rFonts w:ascii="Times New Roman" w:hAnsi="Times New Roman"/>
          <w:sz w:val="28"/>
          <w:szCs w:val="28"/>
          <w:lang w:val="ru-RU"/>
        </w:rPr>
        <w:t>навчання</w:t>
      </w:r>
      <w:proofErr w:type="spellEnd"/>
      <w:r w:rsidR="003A7E90" w:rsidRPr="008E26BB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14:paraId="1A535340" w14:textId="5D0254AB" w:rsidR="001C34D0" w:rsidRPr="008E26BB" w:rsidRDefault="0005157A" w:rsidP="0005157A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E26BB">
        <w:rPr>
          <w:rFonts w:ascii="Times New Roman" w:hAnsi="Times New Roman"/>
          <w:spacing w:val="-4"/>
          <w:sz w:val="28"/>
          <w:szCs w:val="28"/>
          <w:lang w:val="uk-UA"/>
        </w:rPr>
        <w:t xml:space="preserve">3 </w:t>
      </w:r>
      <w:r w:rsidR="008E26BB" w:rsidRPr="008E26BB">
        <w:rPr>
          <w:rFonts w:ascii="Times New Roman" w:hAnsi="Times New Roman"/>
          <w:sz w:val="28"/>
          <w:szCs w:val="28"/>
          <w:lang w:val="uk-UA"/>
        </w:rPr>
        <w:t>Теорія зварних процесів</w:t>
      </w:r>
      <w:r w:rsidR="001C34D0" w:rsidRPr="008E26BB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14:paraId="09AD794C" w14:textId="269112E8" w:rsidR="001C34D0" w:rsidRPr="008E26BB" w:rsidRDefault="0005157A" w:rsidP="0005157A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E26BB">
        <w:rPr>
          <w:rFonts w:ascii="Times New Roman" w:hAnsi="Times New Roman"/>
          <w:spacing w:val="-4"/>
          <w:sz w:val="28"/>
          <w:szCs w:val="28"/>
          <w:lang w:val="uk-UA"/>
        </w:rPr>
        <w:t xml:space="preserve">4 </w:t>
      </w:r>
      <w:r w:rsidR="008E26BB" w:rsidRPr="008E26BB">
        <w:rPr>
          <w:rFonts w:ascii="Times New Roman" w:hAnsi="Times New Roman"/>
          <w:sz w:val="28"/>
          <w:szCs w:val="28"/>
          <w:lang w:val="uk-UA"/>
        </w:rPr>
        <w:t>Технологія і організація будівельного виробництва (зі змістовим модулем «Будівельні конструкції»)</w:t>
      </w:r>
      <w:r w:rsidR="00C803CE" w:rsidRPr="008E26BB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5F13112E" w14:textId="77777777" w:rsidR="00116A3E" w:rsidRPr="008A0164" w:rsidRDefault="00341818" w:rsidP="00DE261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>Атестаційний кваліфікаційний іспит</w:t>
      </w:r>
      <w:r w:rsidR="00116A3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складається з двох частин:</w:t>
      </w:r>
    </w:p>
    <w:p w14:paraId="7986F0DE" w14:textId="596A6CB6" w:rsidR="00116A3E" w:rsidRPr="008A0164" w:rsidRDefault="00116A3E" w:rsidP="00DE261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1 – тестова перевірка знань з дисциплін, що</w:t>
      </w:r>
      <w:r w:rsidR="0037098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формують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37098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спеціальні </w:t>
      </w:r>
      <w:r w:rsidR="00341818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(фахові) </w:t>
      </w:r>
      <w:r w:rsidR="0037098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компетентності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фахівців спеціальності </w:t>
      </w:r>
      <w:r w:rsidR="008E26BB">
        <w:rPr>
          <w:rFonts w:ascii="Times New Roman" w:hAnsi="Times New Roman"/>
          <w:spacing w:val="-4"/>
          <w:sz w:val="28"/>
          <w:szCs w:val="28"/>
          <w:lang w:val="uk-UA"/>
        </w:rPr>
        <w:t>015 Професійна освіта. Будівництво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14:paraId="48D368B6" w14:textId="76D8748F" w:rsidR="004706A7" w:rsidRPr="008A0164" w:rsidRDefault="00116A3E" w:rsidP="00DE261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2 – </w:t>
      </w:r>
      <w:r w:rsidR="004706A7" w:rsidRPr="008A0164">
        <w:rPr>
          <w:rFonts w:ascii="Times New Roman" w:hAnsi="Times New Roman"/>
          <w:spacing w:val="-4"/>
          <w:sz w:val="28"/>
          <w:szCs w:val="28"/>
          <w:lang w:val="uk-UA"/>
        </w:rPr>
        <w:t>письмове розв’язання розрахунково-аналітичн</w:t>
      </w:r>
      <w:r w:rsidR="00AC07C3">
        <w:rPr>
          <w:rFonts w:ascii="Times New Roman" w:hAnsi="Times New Roman"/>
          <w:spacing w:val="-4"/>
          <w:sz w:val="28"/>
          <w:szCs w:val="28"/>
          <w:lang w:val="uk-UA"/>
        </w:rPr>
        <w:t>ої</w:t>
      </w:r>
      <w:r w:rsidR="004706A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задач</w:t>
      </w:r>
      <w:r w:rsidR="00AC07C3">
        <w:rPr>
          <w:rFonts w:ascii="Times New Roman" w:hAnsi="Times New Roman"/>
          <w:spacing w:val="-4"/>
          <w:sz w:val="28"/>
          <w:szCs w:val="28"/>
          <w:lang w:val="uk-UA"/>
        </w:rPr>
        <w:t>і</w:t>
      </w:r>
      <w:r w:rsidR="004706A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, що дозволяє перевірити набуття відповідних </w:t>
      </w:r>
      <w:r w:rsidR="00341818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спеціальних (фахових)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proofErr w:type="spellStart"/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компетентност</w:t>
      </w:r>
      <w:r w:rsidR="004706A7" w:rsidRPr="008A0164">
        <w:rPr>
          <w:rFonts w:ascii="Times New Roman" w:hAnsi="Times New Roman"/>
          <w:spacing w:val="-4"/>
          <w:sz w:val="28"/>
          <w:szCs w:val="28"/>
          <w:lang w:val="uk-UA"/>
        </w:rPr>
        <w:t>ей</w:t>
      </w:r>
      <w:proofErr w:type="spellEnd"/>
      <w:r w:rsidR="004706A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A84C3D" w:rsidRPr="008A0164">
        <w:rPr>
          <w:rFonts w:ascii="Times New Roman" w:hAnsi="Times New Roman"/>
          <w:spacing w:val="-4"/>
          <w:sz w:val="28"/>
          <w:szCs w:val="28"/>
          <w:lang w:val="uk-UA"/>
        </w:rPr>
        <w:t>з освітньо-професійної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програми «</w:t>
      </w:r>
      <w:r w:rsidR="008E26BB">
        <w:rPr>
          <w:rFonts w:ascii="Times New Roman" w:hAnsi="Times New Roman"/>
          <w:spacing w:val="-4"/>
          <w:sz w:val="28"/>
          <w:szCs w:val="28"/>
          <w:lang w:val="uk-UA"/>
        </w:rPr>
        <w:t>Професійна освіта. Будівництво та зварювання</w:t>
      </w:r>
      <w:r w:rsidR="004706A7" w:rsidRPr="008A0164">
        <w:rPr>
          <w:rFonts w:ascii="Times New Roman" w:hAnsi="Times New Roman"/>
          <w:spacing w:val="-4"/>
          <w:sz w:val="28"/>
          <w:szCs w:val="28"/>
          <w:lang w:val="uk-UA"/>
        </w:rPr>
        <w:t>».</w:t>
      </w:r>
    </w:p>
    <w:p w14:paraId="7164F5E4" w14:textId="77777777" w:rsidR="00116A3E" w:rsidRPr="008A0164" w:rsidRDefault="00116A3E" w:rsidP="00DE261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Іспит проводиться в письмовій формі на аркушах, які надає </w:t>
      </w:r>
      <w:r w:rsidR="00341818" w:rsidRPr="008A0164">
        <w:rPr>
          <w:rFonts w:ascii="Times New Roman" w:hAnsi="Times New Roman"/>
          <w:spacing w:val="-4"/>
          <w:sz w:val="28"/>
          <w:szCs w:val="28"/>
          <w:lang w:val="uk-UA"/>
        </w:rPr>
        <w:t>е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кзаменаційна комісія. </w:t>
      </w:r>
    </w:p>
    <w:p w14:paraId="493A1B9F" w14:textId="77777777" w:rsidR="00761A9D" w:rsidRPr="008A0164" w:rsidRDefault="0084671D" w:rsidP="000D7727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Обсяг часу, відведений на виконання завдань </w:t>
      </w:r>
      <w:r w:rsidR="008D3286" w:rsidRPr="008A0164">
        <w:rPr>
          <w:rFonts w:ascii="Times New Roman" w:hAnsi="Times New Roman"/>
          <w:spacing w:val="-4"/>
          <w:sz w:val="28"/>
          <w:szCs w:val="28"/>
          <w:lang w:val="uk-UA"/>
        </w:rPr>
        <w:t>–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8D3286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3 </w:t>
      </w:r>
      <w:r w:rsidR="00DA0025" w:rsidRPr="008A0164">
        <w:rPr>
          <w:rFonts w:ascii="Times New Roman" w:hAnsi="Times New Roman"/>
          <w:spacing w:val="-4"/>
          <w:sz w:val="28"/>
          <w:szCs w:val="28"/>
          <w:lang w:val="uk-UA"/>
        </w:rPr>
        <w:t>академічні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години.</w:t>
      </w:r>
    </w:p>
    <w:p w14:paraId="55427CE6" w14:textId="77777777" w:rsidR="00761A9D" w:rsidRPr="008A0164" w:rsidRDefault="00761A9D" w:rsidP="00761A9D">
      <w:pPr>
        <w:spacing w:after="0" w:line="240" w:lineRule="auto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72BE7119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0F05BB5B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69F13B7E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66843BC5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79F5DD17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682FA41A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06B77741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4766AB1D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48BF61B5" w14:textId="799CC000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0D7EC108" w14:textId="77777777" w:rsidR="00722F0C" w:rsidRDefault="00722F0C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7114455A" w14:textId="77777777" w:rsidR="00AC07C3" w:rsidRDefault="00AC07C3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31B57D6A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39AE344D" w14:textId="77777777" w:rsidR="008E26BB" w:rsidRDefault="008E26BB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439CEB78" w14:textId="77777777" w:rsidR="008E26BB" w:rsidRDefault="008E26BB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1A991EC1" w14:textId="77777777"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5BD034E3" w14:textId="77777777" w:rsidR="00F70B74" w:rsidRDefault="00F70B74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7F3DA462" w14:textId="77777777" w:rsidR="001C34D0" w:rsidRPr="008A0164" w:rsidRDefault="001C34D0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lastRenderedPageBreak/>
        <w:t xml:space="preserve">2. Анотації та ключові питання з дисциплін, що виносяться на </w:t>
      </w:r>
      <w:r w:rsidR="004132B2" w:rsidRPr="008A0164">
        <w:rPr>
          <w:rFonts w:ascii="Times New Roman" w:hAnsi="Times New Roman"/>
          <w:b/>
          <w:spacing w:val="-4"/>
          <w:sz w:val="28"/>
          <w:szCs w:val="28"/>
          <w:lang w:val="uk-UA" w:eastAsia="uk-UA"/>
        </w:rPr>
        <w:t>АТЕСТАЦІЙНИЙ КВАЛІФІКАЦІЙНИЙ ІСПИТ</w:t>
      </w:r>
    </w:p>
    <w:p w14:paraId="7AD82E5F" w14:textId="77777777" w:rsidR="00AF4A5B" w:rsidRPr="008A0164" w:rsidRDefault="00AF4A5B" w:rsidP="001C34D0">
      <w:pPr>
        <w:spacing w:after="0" w:line="240" w:lineRule="auto"/>
        <w:jc w:val="center"/>
        <w:rPr>
          <w:rFonts w:ascii="Times New Roman" w:hAnsi="Times New Roman"/>
          <w:b/>
          <w:caps/>
          <w:color w:val="FF0000"/>
          <w:spacing w:val="-4"/>
          <w:sz w:val="24"/>
          <w:szCs w:val="24"/>
          <w:lang w:val="uk-UA"/>
        </w:rPr>
      </w:pPr>
    </w:p>
    <w:p w14:paraId="276B61F8" w14:textId="77777777" w:rsidR="008E26BB" w:rsidRDefault="009527C7" w:rsidP="001C34D0">
      <w:pPr>
        <w:spacing w:after="0" w:line="240" w:lineRule="auto"/>
        <w:jc w:val="center"/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</w:pPr>
      <w:r w:rsidRPr="008E26BB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2.1 Дисципліна</w:t>
      </w:r>
      <w:r w:rsidR="001C34D0" w:rsidRPr="008E26BB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 xml:space="preserve"> </w:t>
      </w:r>
      <w:r w:rsidR="00AD7752" w:rsidRPr="008E26BB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«</w:t>
      </w:r>
      <w:r w:rsidR="008E26BB" w:rsidRPr="008E26BB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ЗАГАЛЬНА ПЕДАГОГІКА»</w:t>
      </w:r>
    </w:p>
    <w:p w14:paraId="5277EC92" w14:textId="78BA8ACA" w:rsidR="0021135F" w:rsidRPr="008E26BB" w:rsidRDefault="0021135F" w:rsidP="001C34D0">
      <w:pPr>
        <w:spacing w:after="0" w:line="240" w:lineRule="auto"/>
        <w:jc w:val="center"/>
        <w:rPr>
          <w:spacing w:val="-4"/>
          <w:sz w:val="28"/>
          <w:szCs w:val="28"/>
          <w:lang w:val="uk-UA"/>
        </w:rPr>
      </w:pPr>
      <w:r w:rsidRPr="008E26BB">
        <w:rPr>
          <w:spacing w:val="-4"/>
          <w:sz w:val="28"/>
          <w:szCs w:val="28"/>
          <w:lang w:val="uk-UA"/>
        </w:rPr>
        <w:t xml:space="preserve"> </w:t>
      </w:r>
    </w:p>
    <w:p w14:paraId="5D6A3DF4" w14:textId="6B08A76F" w:rsidR="008E26BB" w:rsidRPr="008E26BB" w:rsidRDefault="008E26BB" w:rsidP="008E26BB">
      <w:pPr>
        <w:ind w:firstLine="708"/>
        <w:jc w:val="both"/>
        <w:rPr>
          <w:rFonts w:ascii="Times New Roman" w:eastAsia="Arial Unicode MS" w:hAnsi="Times New Roman"/>
          <w:color w:val="000000" w:themeColor="text1"/>
          <w:sz w:val="28"/>
          <w:szCs w:val="28"/>
          <w:lang w:val="uk-UA" w:eastAsia="ru-RU"/>
        </w:rPr>
      </w:pPr>
      <w:r w:rsidRPr="008E26BB">
        <w:rPr>
          <w:rFonts w:ascii="Times New Roman" w:hAnsi="Times New Roman"/>
          <w:color w:val="000000" w:themeColor="text1"/>
          <w:sz w:val="28"/>
          <w:szCs w:val="28"/>
          <w:lang w:val="uk-UA"/>
        </w:rPr>
        <w:t>Метою навчальної дисципліни є</w:t>
      </w:r>
      <w:r w:rsidRPr="008E26BB">
        <w:rPr>
          <w:rFonts w:ascii="Times New Roman" w:hAnsi="Times New Roman"/>
          <w:sz w:val="28"/>
          <w:szCs w:val="28"/>
          <w:lang w:val="uk-UA"/>
        </w:rPr>
        <w:t xml:space="preserve"> формування у майбутніх фахівців знань, умінь та навичок з навчання та виховання здобувачів освіти, обґ</w:t>
      </w:r>
      <w:r w:rsidRPr="008E26BB">
        <w:rPr>
          <w:rFonts w:ascii="Times New Roman" w:eastAsia="Yu Gothic" w:hAnsi="Times New Roman"/>
          <w:sz w:val="28"/>
          <w:szCs w:val="28"/>
          <w:lang w:val="uk-UA"/>
        </w:rPr>
        <w:t>рунтування</w:t>
      </w:r>
      <w:r w:rsidRPr="008E26BB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8E26BB">
        <w:rPr>
          <w:rFonts w:ascii="Times New Roman" w:eastAsia="Yu Gothic" w:hAnsi="Times New Roman"/>
          <w:sz w:val="28"/>
          <w:szCs w:val="28"/>
          <w:lang w:val="uk-UA"/>
        </w:rPr>
        <w:t>умов</w:t>
      </w:r>
      <w:r w:rsidRPr="008E26BB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8E26BB">
        <w:rPr>
          <w:rFonts w:ascii="Times New Roman" w:eastAsia="Yu Gothic" w:hAnsi="Times New Roman"/>
          <w:sz w:val="28"/>
          <w:szCs w:val="28"/>
          <w:lang w:val="uk-UA"/>
        </w:rPr>
        <w:t>ефективного</w:t>
      </w:r>
      <w:r w:rsidRPr="008E26BB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8E26BB">
        <w:rPr>
          <w:rFonts w:ascii="Times New Roman" w:eastAsia="Yu Gothic" w:hAnsi="Times New Roman"/>
          <w:sz w:val="28"/>
          <w:szCs w:val="28"/>
          <w:lang w:val="uk-UA"/>
        </w:rPr>
        <w:t>впливу</w:t>
      </w:r>
      <w:r w:rsidRPr="008E26BB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8E26BB">
        <w:rPr>
          <w:rFonts w:ascii="Times New Roman" w:eastAsia="Yu Gothic" w:hAnsi="Times New Roman"/>
          <w:sz w:val="28"/>
          <w:szCs w:val="28"/>
          <w:lang w:val="uk-UA"/>
        </w:rPr>
        <w:t>на</w:t>
      </w:r>
      <w:r w:rsidRPr="008E26BB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8E26BB">
        <w:rPr>
          <w:rFonts w:ascii="Times New Roman" w:eastAsia="Yu Gothic" w:hAnsi="Times New Roman"/>
          <w:sz w:val="28"/>
          <w:szCs w:val="28"/>
          <w:lang w:val="uk-UA"/>
        </w:rPr>
        <w:t>їх</w:t>
      </w:r>
      <w:r w:rsidRPr="008E26BB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8E26BB">
        <w:rPr>
          <w:rFonts w:ascii="Times New Roman" w:eastAsia="Yu Gothic" w:hAnsi="Times New Roman"/>
          <w:sz w:val="28"/>
          <w:szCs w:val="28"/>
          <w:lang w:val="uk-UA"/>
        </w:rPr>
        <w:t>особистісний</w:t>
      </w:r>
      <w:r w:rsidRPr="008E26BB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8E26BB">
        <w:rPr>
          <w:rFonts w:ascii="Times New Roman" w:eastAsia="Yu Gothic" w:hAnsi="Times New Roman"/>
          <w:sz w:val="28"/>
          <w:szCs w:val="28"/>
          <w:lang w:val="uk-UA"/>
        </w:rPr>
        <w:t>розвиток</w:t>
      </w:r>
      <w:r w:rsidRPr="008E26BB">
        <w:rPr>
          <w:rFonts w:ascii="Times New Roman" w:hAnsi="Times New Roman"/>
          <w:sz w:val="28"/>
          <w:szCs w:val="28"/>
          <w:lang w:val="uk-UA"/>
        </w:rPr>
        <w:t xml:space="preserve">, </w:t>
      </w:r>
      <w:r w:rsidRPr="008E26BB">
        <w:rPr>
          <w:rFonts w:ascii="Times New Roman" w:eastAsia="Yu Gothic" w:hAnsi="Times New Roman"/>
          <w:sz w:val="28"/>
          <w:szCs w:val="28"/>
          <w:lang w:val="uk-UA"/>
        </w:rPr>
        <w:t>необхідних</w:t>
      </w:r>
      <w:r w:rsidRPr="008E26BB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8E26BB">
        <w:rPr>
          <w:rFonts w:ascii="Times New Roman" w:eastAsia="Yu Gothic" w:hAnsi="Times New Roman"/>
          <w:sz w:val="28"/>
          <w:szCs w:val="28"/>
          <w:lang w:val="uk-UA"/>
        </w:rPr>
        <w:t>для</w:t>
      </w:r>
      <w:r w:rsidRPr="008E26BB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8E26BB">
        <w:rPr>
          <w:rFonts w:ascii="Times New Roman" w:eastAsia="Yu Gothic" w:hAnsi="Times New Roman"/>
          <w:sz w:val="28"/>
          <w:szCs w:val="28"/>
          <w:lang w:val="uk-UA"/>
        </w:rPr>
        <w:t>педагогічної</w:t>
      </w:r>
      <w:r w:rsidRPr="008E26BB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8E26BB">
        <w:rPr>
          <w:rFonts w:ascii="Times New Roman" w:eastAsia="Yu Gothic" w:hAnsi="Times New Roman"/>
          <w:sz w:val="28"/>
          <w:szCs w:val="28"/>
          <w:lang w:val="uk-UA"/>
        </w:rPr>
        <w:t>діяльності.</w:t>
      </w:r>
    </w:p>
    <w:p w14:paraId="7B312E64" w14:textId="2CA6C684" w:rsidR="006C24CC" w:rsidRPr="008E26BB" w:rsidRDefault="0021135F" w:rsidP="006C24C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</w:pPr>
      <w:r w:rsidRPr="008E26BB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</w:t>
      </w:r>
      <w:r w:rsidR="005E3493" w:rsidRPr="008E26BB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 xml:space="preserve"> </w:t>
      </w:r>
      <w:r w:rsidR="006C24CC" w:rsidRPr="008E26BB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«</w:t>
      </w:r>
      <w:r w:rsidR="008E26BB" w:rsidRPr="008E26BB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Загальна педагогіка</w:t>
      </w:r>
      <w:r w:rsidR="006C24CC" w:rsidRPr="008E26BB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»</w:t>
      </w:r>
      <w:r w:rsidRPr="008E26BB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:</w:t>
      </w:r>
      <w:r w:rsidR="006C24CC" w:rsidRPr="008E26BB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 xml:space="preserve"> </w:t>
      </w:r>
    </w:p>
    <w:p w14:paraId="14463D78" w14:textId="77777777" w:rsidR="008E26BB" w:rsidRPr="008E26BB" w:rsidRDefault="008E26BB" w:rsidP="008E26BB">
      <w:pPr>
        <w:pStyle w:val="a9"/>
        <w:numPr>
          <w:ilvl w:val="0"/>
          <w:numId w:val="10"/>
        </w:numPr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емонструват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навичк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виявлення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проблем у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професійній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іяльності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обират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шляхи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їх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вирішення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5ACF5C34" w14:textId="77777777" w:rsidR="008E26BB" w:rsidRPr="008E26BB" w:rsidRDefault="008E26BB" w:rsidP="008E26BB">
      <w:pPr>
        <w:pStyle w:val="a9"/>
        <w:numPr>
          <w:ilvl w:val="0"/>
          <w:numId w:val="10"/>
        </w:numPr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r w:rsidRPr="008E26BB">
        <w:rPr>
          <w:rFonts w:ascii="Times New Roman" w:eastAsia="Times New Roman" w:hAnsi="Times New Roman"/>
          <w:sz w:val="28"/>
          <w:szCs w:val="28"/>
        </w:rPr>
        <w:t>демонструвати здатність планувати й організовувати власну професійну діяльність і діяльність здобувачів освіти та/або підлеглих;</w:t>
      </w:r>
    </w:p>
    <w:p w14:paraId="07B38927" w14:textId="77777777" w:rsidR="008E26BB" w:rsidRPr="008E26BB" w:rsidRDefault="008E26BB" w:rsidP="008E26BB">
      <w:pPr>
        <w:pStyle w:val="a9"/>
        <w:numPr>
          <w:ilvl w:val="0"/>
          <w:numId w:val="10"/>
        </w:numPr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знати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основ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психології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педагогік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, а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також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фундаментальних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прикладних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gram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наук  на</w:t>
      </w:r>
      <w:proofErr w:type="gram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рівні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необхідному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для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осягнення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інших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результатів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навчання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передбачених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освітньою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програмою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0229506A" w14:textId="77777777" w:rsidR="008E26BB" w:rsidRPr="008E26BB" w:rsidRDefault="008E26BB" w:rsidP="008E26BB">
      <w:pPr>
        <w:pStyle w:val="a9"/>
        <w:numPr>
          <w:ilvl w:val="0"/>
          <w:numId w:val="10"/>
        </w:numPr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емонструват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навичк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використання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психолого-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педагогічного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інструментарію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організації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освітнього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процесу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4A4362A3" w14:textId="77777777" w:rsidR="008E26BB" w:rsidRPr="008E26BB" w:rsidRDefault="008E26BB" w:rsidP="008E26BB">
      <w:pPr>
        <w:pStyle w:val="a9"/>
        <w:numPr>
          <w:ilvl w:val="0"/>
          <w:numId w:val="10"/>
        </w:numPr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іят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з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отриманням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етичних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норм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поведінк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цінуват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індивідуальне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культурне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різноманіття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отримуватись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у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професійній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іяльності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норм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толерантності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співробітництва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на принципах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соціальної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відповідальності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2C1BD216" w14:textId="77777777" w:rsidR="008E26BB" w:rsidRPr="008E26BB" w:rsidRDefault="008E26BB" w:rsidP="008E26BB">
      <w:pPr>
        <w:pStyle w:val="a9"/>
        <w:numPr>
          <w:ilvl w:val="0"/>
          <w:numId w:val="10"/>
        </w:numPr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застосовуват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у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професійній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іяльності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сучасні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идактичні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методичні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засади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викладання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навчальних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исциплін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емонструват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вміння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обират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оцільні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технології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та методики в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освітньому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процесі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643CB50D" w14:textId="77777777" w:rsidR="008E26BB" w:rsidRPr="008E26BB" w:rsidRDefault="008E26BB" w:rsidP="008E26BB">
      <w:pPr>
        <w:pStyle w:val="a9"/>
        <w:numPr>
          <w:ilvl w:val="0"/>
          <w:numId w:val="10"/>
        </w:numPr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емонструват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знання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розуміння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засад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стимулювання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пізнавального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інтересу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мотивації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до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навчання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професійного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самовизначення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саморозвитку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здобувачів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освіт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2E25E170" w14:textId="07FAA9D0" w:rsidR="008E26BB" w:rsidRPr="008E26BB" w:rsidRDefault="008E26BB" w:rsidP="008E26BB">
      <w:pPr>
        <w:pStyle w:val="a9"/>
        <w:numPr>
          <w:ilvl w:val="0"/>
          <w:numId w:val="10"/>
        </w:numPr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іагностуват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емонструват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навичк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корегування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освітнього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процесу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для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осягнення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програмних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результатів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навчання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допомог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здобувачам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освіти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в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реалізації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індивідуальних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освітніх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траєкторій</w:t>
      </w:r>
      <w:proofErr w:type="spellEnd"/>
      <w:r w:rsidRPr="008E26BB">
        <w:rPr>
          <w:rFonts w:ascii="Times New Roman" w:eastAsia="Times New Roman" w:hAnsi="Times New Roman"/>
          <w:sz w:val="28"/>
          <w:szCs w:val="28"/>
          <w:lang w:val="ru-RU"/>
        </w:rPr>
        <w:t>.</w:t>
      </w:r>
    </w:p>
    <w:p w14:paraId="65D88C65" w14:textId="7E465A94" w:rsidR="006C24CC" w:rsidRPr="006974F5" w:rsidRDefault="006C24CC" w:rsidP="008E26BB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3F8EFBD2" w14:textId="77777777" w:rsidR="001C34D0" w:rsidRPr="008A0164" w:rsidRDefault="009527C7" w:rsidP="00F906B8">
      <w:pPr>
        <w:spacing w:after="0" w:line="240" w:lineRule="auto"/>
        <w:ind w:firstLine="567"/>
        <w:jc w:val="both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</w:pPr>
      <w:bookmarkStart w:id="1" w:name="_Hlk133322439"/>
      <w:r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Типові п</w:t>
      </w:r>
      <w:r w:rsidR="001C34D0"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итання</w:t>
      </w:r>
      <w:r w:rsidR="00004D56"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,</w:t>
      </w:r>
      <w:r w:rsidR="001C34D0"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 xml:space="preserve"> що виносяться на </w:t>
      </w:r>
      <w:r w:rsidR="00004D56"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 w:eastAsia="uk-UA"/>
        </w:rPr>
        <w:t>атестаційний кваліфікаційний іспит:</w:t>
      </w:r>
    </w:p>
    <w:bookmarkEnd w:id="1"/>
    <w:p w14:paraId="4D50CE1F" w14:textId="652A0965" w:rsidR="004B73F4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r w:rsidRPr="00B6361E">
        <w:rPr>
          <w:rFonts w:ascii="Times New Roman" w:hAnsi="Times New Roman"/>
          <w:sz w:val="28"/>
          <w:szCs w:val="28"/>
        </w:rPr>
        <w:t xml:space="preserve">Педагогіка як наука.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Основн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категорії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педагогіки</w:t>
      </w:r>
      <w:proofErr w:type="spellEnd"/>
    </w:p>
    <w:p w14:paraId="7614F8F3" w14:textId="65DA184E" w:rsidR="004B73F4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r w:rsidRPr="00B6361E">
        <w:rPr>
          <w:rFonts w:ascii="Times New Roman" w:hAnsi="Times New Roman"/>
          <w:sz w:val="28"/>
          <w:szCs w:val="28"/>
          <w:lang w:val="ru-RU"/>
        </w:rPr>
        <w:t>Метод</w:t>
      </w:r>
      <w:r w:rsidR="00BA3F58" w:rsidRPr="00B6361E">
        <w:rPr>
          <w:rFonts w:ascii="Times New Roman" w:hAnsi="Times New Roman"/>
          <w:sz w:val="28"/>
          <w:szCs w:val="28"/>
        </w:rPr>
        <w:t>и</w:t>
      </w:r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науково-педагогічного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дослідже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>.</w:t>
      </w:r>
    </w:p>
    <w:p w14:paraId="0C299154" w14:textId="7BB946A7" w:rsidR="004B73F4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Віков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період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розвитку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особистост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31B8EC6D" w14:textId="7984ACA9" w:rsidR="004B73F4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Процес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вихова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його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структура і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рушійн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сили</w:t>
      </w:r>
      <w:proofErr w:type="spellEnd"/>
      <w:r w:rsidR="00B6361E" w:rsidRPr="00B6361E">
        <w:rPr>
          <w:rFonts w:ascii="Times New Roman" w:hAnsi="Times New Roman"/>
          <w:sz w:val="28"/>
          <w:szCs w:val="28"/>
          <w:lang w:val="ru-RU"/>
        </w:rPr>
        <w:t>.</w:t>
      </w:r>
    </w:p>
    <w:p w14:paraId="1E52F22F" w14:textId="23F62FE7" w:rsidR="004B73F4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lastRenderedPageBreak/>
        <w:t>Метод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формува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свідомост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особистост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6F21ADB8" w14:textId="71E0D7D6" w:rsidR="004B73F4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Метод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організації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діяльност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спілкува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формува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досвіду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суспільної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поведінки</w:t>
      </w:r>
      <w:proofErr w:type="spellEnd"/>
      <w:r w:rsidR="00B6361E" w:rsidRPr="00B6361E">
        <w:rPr>
          <w:rFonts w:ascii="Times New Roman" w:hAnsi="Times New Roman"/>
          <w:sz w:val="28"/>
          <w:szCs w:val="28"/>
          <w:lang w:val="ru-RU"/>
        </w:rPr>
        <w:t>.</w:t>
      </w:r>
    </w:p>
    <w:p w14:paraId="2BDF871D" w14:textId="7D1A3A24" w:rsidR="004B73F4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Метод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стимулюва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діяльност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й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поведінки</w:t>
      </w:r>
      <w:proofErr w:type="spellEnd"/>
      <w:r w:rsidR="00BA3F58" w:rsidRPr="00B6361E">
        <w:rPr>
          <w:rFonts w:ascii="Times New Roman" w:hAnsi="Times New Roman"/>
          <w:sz w:val="28"/>
          <w:szCs w:val="28"/>
        </w:rPr>
        <w:t>.</w:t>
      </w:r>
    </w:p>
    <w:p w14:paraId="407739F1" w14:textId="0782CE90" w:rsidR="004B73F4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Форм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виховної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робот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776CFF32" w14:textId="77777777" w:rsidR="00B6361E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Вид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функції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колективу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7CBF82C3" w14:textId="395B1CCF" w:rsidR="00BA3F58" w:rsidRPr="00B6361E" w:rsidRDefault="00BA3F58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r w:rsidRPr="00B6361E">
        <w:rPr>
          <w:rFonts w:ascii="Times New Roman" w:hAnsi="Times New Roman"/>
          <w:sz w:val="28"/>
          <w:szCs w:val="28"/>
        </w:rPr>
        <w:t>Чинники та д</w:t>
      </w:r>
      <w:proofErr w:type="spellStart"/>
      <w:r w:rsidR="004B73F4" w:rsidRPr="00B6361E">
        <w:rPr>
          <w:rFonts w:ascii="Times New Roman" w:hAnsi="Times New Roman"/>
          <w:sz w:val="28"/>
          <w:szCs w:val="28"/>
          <w:lang w:val="ru-RU"/>
        </w:rPr>
        <w:t>іалектика</w:t>
      </w:r>
      <w:proofErr w:type="spellEnd"/>
      <w:r w:rsidR="004B73F4"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="004B73F4" w:rsidRPr="00B6361E">
        <w:rPr>
          <w:rFonts w:ascii="Times New Roman" w:hAnsi="Times New Roman"/>
          <w:sz w:val="28"/>
          <w:szCs w:val="28"/>
          <w:lang w:val="ru-RU"/>
        </w:rPr>
        <w:t>розвитку</w:t>
      </w:r>
      <w:proofErr w:type="spellEnd"/>
      <w:r w:rsidR="004B73F4"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="004B73F4" w:rsidRPr="00B6361E">
        <w:rPr>
          <w:rFonts w:ascii="Times New Roman" w:hAnsi="Times New Roman"/>
          <w:sz w:val="28"/>
          <w:szCs w:val="28"/>
          <w:lang w:val="ru-RU"/>
        </w:rPr>
        <w:t>колективу</w:t>
      </w:r>
      <w:proofErr w:type="spellEnd"/>
      <w:r w:rsidR="004B73F4"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29CB2A1F" w14:textId="77777777" w:rsidR="00BA3F58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r w:rsidRPr="00B6361E">
        <w:rPr>
          <w:rFonts w:ascii="Times New Roman" w:hAnsi="Times New Roman"/>
          <w:sz w:val="28"/>
          <w:szCs w:val="28"/>
          <w:lang w:val="ru-RU"/>
        </w:rPr>
        <w:t xml:space="preserve">Актив.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Орган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самоврядува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6AD2FA68" w14:textId="7690AFBE" w:rsidR="004B73F4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Класний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керівник</w:t>
      </w:r>
      <w:proofErr w:type="spellEnd"/>
      <w:r w:rsidR="00B6361E" w:rsidRPr="00B6361E">
        <w:rPr>
          <w:rFonts w:ascii="Times New Roman" w:hAnsi="Times New Roman"/>
          <w:sz w:val="28"/>
          <w:szCs w:val="28"/>
          <w:lang w:val="ru-RU"/>
        </w:rPr>
        <w:t xml:space="preserve"> в </w:t>
      </w:r>
      <w:proofErr w:type="spellStart"/>
      <w:r w:rsidR="00B6361E" w:rsidRPr="00B6361E">
        <w:rPr>
          <w:rFonts w:ascii="Times New Roman" w:hAnsi="Times New Roman"/>
          <w:sz w:val="28"/>
          <w:szCs w:val="28"/>
          <w:lang w:val="ru-RU"/>
        </w:rPr>
        <w:t>закладі</w:t>
      </w:r>
      <w:proofErr w:type="spellEnd"/>
      <w:r w:rsidR="00B6361E"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="00B6361E" w:rsidRPr="00B6361E">
        <w:rPr>
          <w:rFonts w:ascii="Times New Roman" w:hAnsi="Times New Roman"/>
          <w:sz w:val="28"/>
          <w:szCs w:val="28"/>
          <w:lang w:val="ru-RU"/>
        </w:rPr>
        <w:t>освіти</w:t>
      </w:r>
      <w:proofErr w:type="spellEnd"/>
      <w:r w:rsidR="00B6361E" w:rsidRPr="00B6361E">
        <w:rPr>
          <w:rFonts w:ascii="Times New Roman" w:hAnsi="Times New Roman"/>
          <w:sz w:val="28"/>
          <w:szCs w:val="28"/>
          <w:lang w:val="ru-RU"/>
        </w:rPr>
        <w:t>.</w:t>
      </w:r>
    </w:p>
    <w:p w14:paraId="3ADD4C1C" w14:textId="27B2F0DC" w:rsidR="004B73F4" w:rsidRPr="00B6361E" w:rsidRDefault="00000000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hyperlink r:id="rId8" w:history="1">
        <w:proofErr w:type="spellStart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>Оцінювання</w:t>
        </w:r>
        <w:proofErr w:type="spellEnd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 xml:space="preserve"> </w:t>
        </w:r>
        <w:proofErr w:type="spellStart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>ефективності</w:t>
        </w:r>
        <w:proofErr w:type="spellEnd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 xml:space="preserve"> </w:t>
        </w:r>
        <w:proofErr w:type="spellStart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>виховного</w:t>
        </w:r>
        <w:proofErr w:type="spellEnd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 xml:space="preserve"> </w:t>
        </w:r>
        <w:proofErr w:type="spellStart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>процесу</w:t>
        </w:r>
        <w:proofErr w:type="spellEnd"/>
      </w:hyperlink>
      <w:r w:rsidR="00B6361E" w:rsidRPr="00B6361E">
        <w:rPr>
          <w:rFonts w:ascii="Times New Roman" w:hAnsi="Times New Roman"/>
          <w:sz w:val="28"/>
          <w:szCs w:val="28"/>
        </w:rPr>
        <w:t>.</w:t>
      </w:r>
    </w:p>
    <w:p w14:paraId="73ED9A40" w14:textId="77777777" w:rsidR="00BA3F58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Сім'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як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соціально-педагогічне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середовище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56BDB067" w14:textId="50E65F99" w:rsidR="00BA3F58" w:rsidRPr="00B6361E" w:rsidRDefault="00000000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hyperlink r:id="rId9" w:history="1">
        <w:proofErr w:type="spellStart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>Форми</w:t>
        </w:r>
        <w:proofErr w:type="spellEnd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 xml:space="preserve"> й </w:t>
        </w:r>
        <w:proofErr w:type="spellStart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>методи</w:t>
        </w:r>
        <w:proofErr w:type="spellEnd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 xml:space="preserve"> </w:t>
        </w:r>
        <w:proofErr w:type="spellStart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>роботи</w:t>
        </w:r>
        <w:proofErr w:type="spellEnd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 xml:space="preserve"> </w:t>
        </w:r>
        <w:r w:rsidR="00B6361E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>педагога</w:t>
        </w:r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 xml:space="preserve"> з батьками </w:t>
        </w:r>
        <w:proofErr w:type="spellStart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>учнів</w:t>
        </w:r>
        <w:proofErr w:type="spellEnd"/>
      </w:hyperlink>
      <w:r w:rsidR="004B73F4"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42FFF25E" w14:textId="7D438939" w:rsidR="004B73F4" w:rsidRPr="00B903EF" w:rsidRDefault="00000000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hyperlink r:id="rId10" w:history="1">
        <w:r w:rsidR="004B73F4" w:rsidRPr="00B903EF">
          <w:rPr>
            <w:rStyle w:val="a8"/>
            <w:rFonts w:ascii="Times New Roman" w:hAnsi="Times New Roman"/>
            <w:color w:val="auto"/>
            <w:sz w:val="28"/>
            <w:szCs w:val="28"/>
            <w:u w:val="none"/>
          </w:rPr>
          <w:t>Дидактика як галузь педагогіки, її виникнення і розвиток</w:t>
        </w:r>
      </w:hyperlink>
    </w:p>
    <w:p w14:paraId="1419F94E" w14:textId="30EE5ECE" w:rsidR="004B73F4" w:rsidRPr="00B6361E" w:rsidRDefault="00000000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hyperlink r:id="rId11" w:history="1">
        <w:proofErr w:type="spellStart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>Освітня</w:t>
        </w:r>
        <w:proofErr w:type="spellEnd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 xml:space="preserve"> система в </w:t>
        </w:r>
        <w:proofErr w:type="spellStart"/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  <w:lang w:val="ru-RU"/>
          </w:rPr>
          <w:t>Україні</w:t>
        </w:r>
        <w:proofErr w:type="spellEnd"/>
      </w:hyperlink>
      <w:r w:rsidR="00B6361E" w:rsidRPr="00B6361E">
        <w:rPr>
          <w:rFonts w:ascii="Times New Roman" w:hAnsi="Times New Roman"/>
          <w:sz w:val="28"/>
          <w:szCs w:val="28"/>
        </w:rPr>
        <w:t>.</w:t>
      </w:r>
    </w:p>
    <w:p w14:paraId="35C04B7B" w14:textId="77777777" w:rsidR="00BA3F58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Стандарт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освіт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 </w:t>
      </w:r>
    </w:p>
    <w:p w14:paraId="51B949C8" w14:textId="78C4ECE0" w:rsidR="004B73F4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Ліцензува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акредитаці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>.</w:t>
      </w:r>
    </w:p>
    <w:p w14:paraId="6D0E50DD" w14:textId="77777777" w:rsidR="00BA3F58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Навчальний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план</w:t>
      </w:r>
      <w:r w:rsidR="00BA3F58" w:rsidRPr="00B6361E">
        <w:rPr>
          <w:rFonts w:ascii="Times New Roman" w:hAnsi="Times New Roman"/>
          <w:sz w:val="28"/>
          <w:szCs w:val="28"/>
        </w:rPr>
        <w:t xml:space="preserve"> та н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авчальна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програма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409E3BCB" w14:textId="27B351D4" w:rsidR="00BA3F58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Основн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функції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компонент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процесу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навча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0FAA808F" w14:textId="77777777" w:rsidR="00B6361E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Оптимізаці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процесу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навча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3776A55D" w14:textId="77777777" w:rsidR="00B6361E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Закономірност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навча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1168AC7F" w14:textId="1B12B356" w:rsidR="004B73F4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Принцип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навча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>.</w:t>
      </w:r>
    </w:p>
    <w:p w14:paraId="75DD70AA" w14:textId="33CF90D2" w:rsidR="00B6361E" w:rsidRDefault="00B6361E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r w:rsidRPr="00B6361E">
        <w:rPr>
          <w:rFonts w:ascii="Times New Roman" w:hAnsi="Times New Roman"/>
          <w:sz w:val="28"/>
          <w:szCs w:val="28"/>
          <w:lang w:val="ru-RU"/>
        </w:rPr>
        <w:t xml:space="preserve">Урок,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лекці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як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основн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організаційн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форм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навча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>.</w:t>
      </w:r>
    </w:p>
    <w:p w14:paraId="3BCEAE81" w14:textId="0BD58EE0" w:rsidR="00F24485" w:rsidRPr="00B6361E" w:rsidRDefault="00F24485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/>
          <w:sz w:val="28"/>
          <w:szCs w:val="28"/>
          <w:lang w:val="ru-RU"/>
        </w:rPr>
        <w:t>Аналіз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уроку.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Аналіз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виховного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заходу.</w:t>
      </w:r>
    </w:p>
    <w:p w14:paraId="77AE3E21" w14:textId="2556EEA2" w:rsidR="004B73F4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Метод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організації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здійсне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навчально-пізнавальної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діяльності</w:t>
      </w:r>
      <w:proofErr w:type="spellEnd"/>
    </w:p>
    <w:p w14:paraId="5F342328" w14:textId="77777777" w:rsidR="00B6361E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Метод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стимулюва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мотивації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навчально-пізнавальної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діяльност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1BDD723E" w14:textId="77777777" w:rsidR="00B6361E" w:rsidRPr="00F24485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Метод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контролю і самоконтролю за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ефективністю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навчально-пізнавальної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діяльност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59A5AC79" w14:textId="44729A21" w:rsidR="00F24485" w:rsidRPr="00F24485" w:rsidRDefault="00F24485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r w:rsidRPr="00F24485">
        <w:rPr>
          <w:rFonts w:ascii="Times New Roman" w:hAnsi="Times New Roman"/>
          <w:bCs/>
          <w:sz w:val="28"/>
          <w:szCs w:val="28"/>
        </w:rPr>
        <w:t>Загальні вимоги щодо оптимального поєднання методів навчання.</w:t>
      </w:r>
    </w:p>
    <w:p w14:paraId="0C770AE7" w14:textId="77777777" w:rsidR="00B6361E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r w:rsidRPr="00B6361E">
        <w:rPr>
          <w:rFonts w:ascii="Times New Roman" w:hAnsi="Times New Roman"/>
          <w:sz w:val="28"/>
          <w:szCs w:val="28"/>
          <w:lang w:val="ru-RU"/>
        </w:rPr>
        <w:t xml:space="preserve">Методика </w:t>
      </w:r>
      <w:r w:rsidRPr="00B6361E">
        <w:rPr>
          <w:rFonts w:ascii="Times New Roman" w:hAnsi="Times New Roman"/>
          <w:sz w:val="28"/>
          <w:szCs w:val="28"/>
        </w:rPr>
        <w:t>CASE</w:t>
      </w:r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7E28D53B" w14:textId="22BB2069" w:rsidR="00B6361E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Засоб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навча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66DF5D58" w14:textId="62C36C91" w:rsidR="00B6361E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r w:rsidRPr="00B6361E">
        <w:rPr>
          <w:rFonts w:ascii="Times New Roman" w:hAnsi="Times New Roman"/>
          <w:sz w:val="28"/>
          <w:szCs w:val="28"/>
          <w:lang w:val="ru-RU"/>
        </w:rPr>
        <w:t xml:space="preserve">Проблемна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ситуаці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як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умова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пізнавальної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активност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учнів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>.</w:t>
      </w:r>
    </w:p>
    <w:p w14:paraId="21C0D9EF" w14:textId="220CDE93" w:rsidR="00B6361E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Класифікаці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методів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проблемно-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розвиваючого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навча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75BE1CB4" w14:textId="7E756117" w:rsidR="004B73F4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Організаційн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форм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навча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5089142D" w14:textId="3B5465DB" w:rsidR="00B6361E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r w:rsidRPr="00B6361E">
        <w:rPr>
          <w:rFonts w:ascii="Times New Roman" w:hAnsi="Times New Roman"/>
          <w:sz w:val="28"/>
          <w:szCs w:val="28"/>
          <w:lang w:val="ru-RU"/>
        </w:rPr>
        <w:t xml:space="preserve">Структура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управлінн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освітою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в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Україн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17E6AF31" w14:textId="77777777" w:rsidR="00B6361E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r w:rsidRPr="00B903EF">
        <w:rPr>
          <w:rFonts w:ascii="Times New Roman" w:hAnsi="Times New Roman"/>
          <w:sz w:val="28"/>
          <w:szCs w:val="28"/>
        </w:rPr>
        <w:t xml:space="preserve">Педагогічний досвід, його різновиди. Узагальнення педагогічного досвіду. </w:t>
      </w:r>
    </w:p>
    <w:p w14:paraId="368B5F13" w14:textId="12E8D237" w:rsidR="004B73F4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Організація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методичної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робот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в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закладі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освіти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>.</w:t>
      </w:r>
      <w:r w:rsidR="00B6361E" w:rsidRPr="00B6361E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6361E" w:rsidRPr="00B6361E">
        <w:rPr>
          <w:rFonts w:ascii="Times New Roman" w:hAnsi="Times New Roman"/>
          <w:sz w:val="28"/>
          <w:szCs w:val="28"/>
          <w:lang w:val="ru-RU"/>
        </w:rPr>
        <w:t>Розробка</w:t>
      </w:r>
      <w:proofErr w:type="spellEnd"/>
      <w:r w:rsidR="00B6361E"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="00B6361E" w:rsidRPr="00B6361E">
        <w:rPr>
          <w:rFonts w:ascii="Times New Roman" w:hAnsi="Times New Roman"/>
          <w:sz w:val="28"/>
          <w:szCs w:val="28"/>
          <w:lang w:val="ru-RU"/>
        </w:rPr>
        <w:t>методичних</w:t>
      </w:r>
      <w:proofErr w:type="spellEnd"/>
      <w:r w:rsidR="00B6361E" w:rsidRPr="00B6361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="00B6361E" w:rsidRPr="00B6361E">
        <w:rPr>
          <w:rFonts w:ascii="Times New Roman" w:hAnsi="Times New Roman"/>
          <w:sz w:val="28"/>
          <w:szCs w:val="28"/>
          <w:lang w:val="ru-RU"/>
        </w:rPr>
        <w:t>матеріалів</w:t>
      </w:r>
      <w:proofErr w:type="spellEnd"/>
      <w:r w:rsidR="00B6361E" w:rsidRPr="00B6361E">
        <w:rPr>
          <w:rFonts w:ascii="Times New Roman" w:hAnsi="Times New Roman"/>
          <w:sz w:val="28"/>
          <w:szCs w:val="28"/>
          <w:lang w:val="ru-RU"/>
        </w:rPr>
        <w:t>.</w:t>
      </w:r>
    </w:p>
    <w:p w14:paraId="1BCB2902" w14:textId="7FD7166F" w:rsidR="004B73F4" w:rsidRPr="00B6361E" w:rsidRDefault="004B73F4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  <w:lang w:val="ru-RU"/>
        </w:rPr>
      </w:pPr>
      <w:r w:rsidRPr="00B6361E">
        <w:rPr>
          <w:rFonts w:ascii="Times New Roman" w:hAnsi="Times New Roman"/>
          <w:sz w:val="28"/>
          <w:szCs w:val="28"/>
          <w:lang w:val="ru-RU"/>
        </w:rPr>
        <w:t xml:space="preserve">Образ </w:t>
      </w:r>
      <w:proofErr w:type="spellStart"/>
      <w:r w:rsidRPr="00B6361E">
        <w:rPr>
          <w:rFonts w:ascii="Times New Roman" w:hAnsi="Times New Roman"/>
          <w:sz w:val="28"/>
          <w:szCs w:val="28"/>
          <w:lang w:val="ru-RU"/>
        </w:rPr>
        <w:t>сучасного</w:t>
      </w:r>
      <w:proofErr w:type="spellEnd"/>
      <w:r w:rsidRPr="00B6361E">
        <w:rPr>
          <w:rFonts w:ascii="Times New Roman" w:hAnsi="Times New Roman"/>
          <w:sz w:val="28"/>
          <w:szCs w:val="28"/>
          <w:lang w:val="ru-RU"/>
        </w:rPr>
        <w:t xml:space="preserve"> педагога</w:t>
      </w:r>
      <w:r w:rsidR="00B6361E" w:rsidRPr="00B6361E">
        <w:rPr>
          <w:rFonts w:ascii="Times New Roman" w:hAnsi="Times New Roman"/>
          <w:sz w:val="28"/>
          <w:szCs w:val="28"/>
          <w:lang w:val="ru-RU"/>
        </w:rPr>
        <w:t>.</w:t>
      </w:r>
    </w:p>
    <w:p w14:paraId="18240B04" w14:textId="3E1B765F" w:rsidR="00F906B8" w:rsidRPr="00B6361E" w:rsidRDefault="00000000" w:rsidP="00B6361E">
      <w:pPr>
        <w:pStyle w:val="a9"/>
        <w:numPr>
          <w:ilvl w:val="0"/>
          <w:numId w:val="23"/>
        </w:numPr>
        <w:rPr>
          <w:rFonts w:ascii="Times New Roman" w:hAnsi="Times New Roman"/>
          <w:sz w:val="28"/>
          <w:szCs w:val="28"/>
        </w:rPr>
      </w:pPr>
      <w:hyperlink r:id="rId12" w:history="1">
        <w:r w:rsidR="004B73F4" w:rsidRPr="00B6361E">
          <w:rPr>
            <w:rStyle w:val="a8"/>
            <w:rFonts w:ascii="Times New Roman" w:hAnsi="Times New Roman"/>
            <w:color w:val="auto"/>
            <w:sz w:val="28"/>
            <w:szCs w:val="28"/>
            <w:u w:val="none"/>
          </w:rPr>
          <w:t>Сутність, функції педагогічної комунікації</w:t>
        </w:r>
      </w:hyperlink>
      <w:r w:rsidR="004B73F4" w:rsidRPr="00B6361E">
        <w:rPr>
          <w:rFonts w:ascii="Times New Roman" w:hAnsi="Times New Roman"/>
          <w:sz w:val="28"/>
          <w:szCs w:val="28"/>
        </w:rPr>
        <w:t xml:space="preserve">. </w:t>
      </w:r>
    </w:p>
    <w:p w14:paraId="2BAB9033" w14:textId="77777777" w:rsidR="00BA3F58" w:rsidRPr="004B73F4" w:rsidRDefault="00BA3F58" w:rsidP="004B73F4">
      <w:pPr>
        <w:spacing w:after="0" w:line="240" w:lineRule="auto"/>
        <w:jc w:val="center"/>
        <w:rPr>
          <w:rFonts w:ascii="Times New Roman" w:hAnsi="Times New Roman"/>
          <w:b/>
          <w:caps/>
          <w:color w:val="000000" w:themeColor="text1"/>
          <w:spacing w:val="-4"/>
          <w:sz w:val="16"/>
          <w:szCs w:val="16"/>
          <w:lang w:val="uk-UA"/>
        </w:rPr>
      </w:pPr>
    </w:p>
    <w:p w14:paraId="39C75A9E" w14:textId="78893A25" w:rsidR="00DF6E12" w:rsidRPr="008A0164" w:rsidRDefault="00DF6E12" w:rsidP="00DF6E12">
      <w:pPr>
        <w:spacing w:after="0" w:line="240" w:lineRule="auto"/>
        <w:jc w:val="center"/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</w:pPr>
      <w:r w:rsidRPr="00B903EF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2.2 Дисципліна</w:t>
      </w:r>
      <w:r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 xml:space="preserve"> </w:t>
      </w:r>
      <w:r w:rsidR="00227460" w:rsidRPr="00227460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«</w:t>
      </w:r>
      <w:r w:rsidR="00227460" w:rsidRPr="00227460">
        <w:rPr>
          <w:rFonts w:ascii="Times New Roman" w:hAnsi="Times New Roman"/>
          <w:b/>
          <w:color w:val="000000" w:themeColor="text1"/>
          <w:sz w:val="28"/>
          <w:szCs w:val="28"/>
          <w:lang w:val="ru-RU"/>
        </w:rPr>
        <w:t>ТЕОРІЯ ТА МЕТОДИКА ПРОФЕСІЙНОГО НАВЧАННЯ</w:t>
      </w:r>
      <w:r w:rsidR="00227460" w:rsidRPr="00227460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»</w:t>
      </w:r>
    </w:p>
    <w:p w14:paraId="596980AA" w14:textId="77777777" w:rsidR="00227460" w:rsidRDefault="00227460" w:rsidP="0022746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lang w:val="uk-UA"/>
        </w:rPr>
      </w:pPr>
      <w:bookmarkStart w:id="2" w:name="_Hlk27088777"/>
      <w:r w:rsidRPr="00227460">
        <w:rPr>
          <w:rFonts w:ascii="Times New Roman" w:hAnsi="Times New Roman"/>
          <w:color w:val="000000" w:themeColor="text1"/>
          <w:sz w:val="28"/>
          <w:szCs w:val="28"/>
          <w:lang w:val="uk-UA"/>
        </w:rPr>
        <w:t>Метою навчальної дисципліни</w:t>
      </w:r>
      <w:bookmarkEnd w:id="2"/>
      <w:r w:rsidRPr="00227460">
        <w:rPr>
          <w:rFonts w:ascii="Times New Roman" w:hAnsi="Times New Roman"/>
          <w:sz w:val="28"/>
          <w:szCs w:val="28"/>
          <w:lang w:val="uk-UA"/>
        </w:rPr>
        <w:t xml:space="preserve"> є формування у майбутніх фахівців систематизованих уявлень, теоретичних знань і практичних умінь, котрі дозволяють їм ефективно використовувати одержані знання у професійній діяльності, а також розвиток професійної спрямованості фахівців</w:t>
      </w:r>
      <w:r w:rsidRPr="00227460">
        <w:rPr>
          <w:rFonts w:hint="eastAsia"/>
          <w:lang w:val="uk-UA"/>
        </w:rPr>
        <w:t>.</w:t>
      </w:r>
    </w:p>
    <w:p w14:paraId="10D8F350" w14:textId="4F8BEBA7" w:rsidR="005749D1" w:rsidRPr="00227460" w:rsidRDefault="005749D1" w:rsidP="0022746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</w:pPr>
      <w:r w:rsidRPr="00227460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 «</w:t>
      </w:r>
      <w:proofErr w:type="spellStart"/>
      <w:r w:rsidR="00227460" w:rsidRPr="00227460">
        <w:rPr>
          <w:rFonts w:ascii="Times New Roman" w:hAnsi="Times New Roman"/>
          <w:sz w:val="28"/>
          <w:szCs w:val="28"/>
          <w:lang w:val="ru-RU"/>
        </w:rPr>
        <w:t>Теорія</w:t>
      </w:r>
      <w:proofErr w:type="spellEnd"/>
      <w:r w:rsidR="00227460" w:rsidRPr="00227460">
        <w:rPr>
          <w:rFonts w:ascii="Times New Roman" w:hAnsi="Times New Roman"/>
          <w:sz w:val="28"/>
          <w:szCs w:val="28"/>
          <w:lang w:val="ru-RU"/>
        </w:rPr>
        <w:t xml:space="preserve"> та методика </w:t>
      </w:r>
      <w:proofErr w:type="spellStart"/>
      <w:r w:rsidR="00227460" w:rsidRPr="00227460">
        <w:rPr>
          <w:rFonts w:ascii="Times New Roman" w:hAnsi="Times New Roman"/>
          <w:sz w:val="28"/>
          <w:szCs w:val="28"/>
          <w:lang w:val="ru-RU"/>
        </w:rPr>
        <w:t>професійного</w:t>
      </w:r>
      <w:proofErr w:type="spellEnd"/>
      <w:r w:rsidR="00227460"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="00227460" w:rsidRPr="00227460">
        <w:rPr>
          <w:rFonts w:ascii="Times New Roman" w:hAnsi="Times New Roman"/>
          <w:sz w:val="28"/>
          <w:szCs w:val="28"/>
          <w:lang w:val="ru-RU"/>
        </w:rPr>
        <w:t>навчання</w:t>
      </w:r>
      <w:proofErr w:type="spellEnd"/>
      <w:r w:rsidRPr="00227460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»:</w:t>
      </w:r>
    </w:p>
    <w:p w14:paraId="663906AE" w14:textId="37851AC3" w:rsidR="00227460" w:rsidRPr="00227460" w:rsidRDefault="00227460" w:rsidP="00227460">
      <w:pPr>
        <w:pStyle w:val="a9"/>
        <w:numPr>
          <w:ilvl w:val="0"/>
          <w:numId w:val="17"/>
        </w:numPr>
        <w:spacing w:after="0" w:line="240" w:lineRule="auto"/>
        <w:jc w:val="both"/>
        <w:rPr>
          <w:rFonts w:ascii="Arial Unicode MS" w:eastAsia="Arial Unicode MS" w:hAnsi="Arial Unicode MS"/>
          <w:sz w:val="28"/>
          <w:szCs w:val="28"/>
          <w:lang w:eastAsia="ru-RU"/>
        </w:rPr>
      </w:pP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володі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інформацією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чинних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нормативно-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правових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документів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законодавства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галузевих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стандартів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професійної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діяльності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в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установах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, на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виробництвах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рганізаціях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будівельної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галузі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34C23520" w14:textId="25670228" w:rsidR="00227460" w:rsidRPr="00227460" w:rsidRDefault="00227460" w:rsidP="00227460">
      <w:pPr>
        <w:pStyle w:val="a9"/>
        <w:numPr>
          <w:ilvl w:val="0"/>
          <w:numId w:val="17"/>
        </w:numPr>
        <w:spacing w:after="0" w:line="240" w:lineRule="auto"/>
        <w:jc w:val="both"/>
        <w:rPr>
          <w:sz w:val="28"/>
          <w:szCs w:val="28"/>
        </w:rPr>
      </w:pPr>
      <w:r w:rsidRPr="00227460">
        <w:rPr>
          <w:rFonts w:ascii="Times New Roman" w:eastAsia="Times New Roman" w:hAnsi="Times New Roman"/>
          <w:sz w:val="28"/>
          <w:szCs w:val="28"/>
        </w:rPr>
        <w:t>демонструвати здатність планувати й організовувати власну професійну діяльність і діяльність здобувачів освіти та/або підлеглих;</w:t>
      </w:r>
    </w:p>
    <w:p w14:paraId="197CE664" w14:textId="68EB2CEC" w:rsidR="00227460" w:rsidRPr="00227460" w:rsidRDefault="00227460" w:rsidP="00227460">
      <w:pPr>
        <w:pStyle w:val="a9"/>
        <w:numPr>
          <w:ilvl w:val="0"/>
          <w:numId w:val="17"/>
        </w:numPr>
        <w:spacing w:after="0" w:line="240" w:lineRule="auto"/>
        <w:jc w:val="both"/>
        <w:rPr>
          <w:sz w:val="28"/>
          <w:szCs w:val="28"/>
        </w:rPr>
      </w:pPr>
      <w:r w:rsidRPr="00227460">
        <w:rPr>
          <w:rFonts w:ascii="Times New Roman" w:eastAsia="Times New Roman" w:hAnsi="Times New Roman"/>
          <w:sz w:val="28"/>
          <w:szCs w:val="28"/>
        </w:rPr>
        <w:t>демонструвати навички самостійної роботи, відкритості до нових знань, виконувати дослідження індивідуально та/або в групі під керівництвом лідера на відповідному рівні, проявляти вміння нести відповідальність за результатами своєї діяльності;</w:t>
      </w:r>
    </w:p>
    <w:p w14:paraId="668DF16A" w14:textId="4F098750" w:rsidR="00227460" w:rsidRPr="00227460" w:rsidRDefault="00227460" w:rsidP="00227460">
      <w:pPr>
        <w:pStyle w:val="a9"/>
        <w:numPr>
          <w:ilvl w:val="0"/>
          <w:numId w:val="17"/>
        </w:numPr>
        <w:spacing w:after="0" w:line="240" w:lineRule="auto"/>
        <w:jc w:val="both"/>
        <w:rPr>
          <w:sz w:val="28"/>
          <w:szCs w:val="28"/>
          <w:lang w:val="ru-RU"/>
        </w:rPr>
      </w:pP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демонструва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навичк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використа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психолого-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педагогічного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інструментарію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рганізації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світнього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процесу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6E7363B8" w14:textId="7C831A59" w:rsidR="00227460" w:rsidRPr="00227460" w:rsidRDefault="00227460" w:rsidP="00227460">
      <w:pPr>
        <w:pStyle w:val="a9"/>
        <w:numPr>
          <w:ilvl w:val="0"/>
          <w:numId w:val="17"/>
        </w:numPr>
        <w:spacing w:after="0" w:line="240" w:lineRule="auto"/>
        <w:jc w:val="both"/>
        <w:rPr>
          <w:sz w:val="28"/>
          <w:szCs w:val="28"/>
          <w:lang w:val="ru-RU"/>
        </w:rPr>
      </w:pP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застосовува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у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професійній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діяльності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сучасні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дидактичні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методичні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засади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виклада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навчальних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дисциплін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демонструва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вмі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бира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доцільні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технології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та методики в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світньому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процесі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5BC57F7B" w14:textId="0340A1BD" w:rsidR="00227460" w:rsidRPr="00227460" w:rsidRDefault="00227460" w:rsidP="00227460">
      <w:pPr>
        <w:pStyle w:val="a9"/>
        <w:numPr>
          <w:ilvl w:val="0"/>
          <w:numId w:val="17"/>
        </w:numPr>
        <w:spacing w:after="0" w:line="240" w:lineRule="auto"/>
        <w:jc w:val="both"/>
        <w:rPr>
          <w:sz w:val="28"/>
          <w:szCs w:val="28"/>
          <w:lang w:val="ru-RU"/>
        </w:rPr>
      </w:pP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демонструва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зна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розумі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засад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стимулюва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пізнавального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інтересу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мотивації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до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навча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професійного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самовизначе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саморозвитку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здобувачів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сві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42B8726B" w14:textId="61897473" w:rsidR="00227460" w:rsidRPr="00227460" w:rsidRDefault="00227460" w:rsidP="00227460">
      <w:pPr>
        <w:pStyle w:val="a9"/>
        <w:numPr>
          <w:ilvl w:val="0"/>
          <w:numId w:val="17"/>
        </w:numPr>
        <w:spacing w:after="0" w:line="240" w:lineRule="auto"/>
        <w:jc w:val="both"/>
        <w:rPr>
          <w:sz w:val="28"/>
          <w:szCs w:val="28"/>
          <w:lang w:val="ru-RU"/>
        </w:rPr>
      </w:pP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діагностува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демонструва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навичк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корегува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світнього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процесу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для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досягне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програмних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результатів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навча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допомог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здобувачам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сві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в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реалізації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індивідуальних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світніх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траєкторій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390A3974" w14:textId="714540BC" w:rsidR="00227460" w:rsidRPr="00227460" w:rsidRDefault="00227460" w:rsidP="00227460">
      <w:pPr>
        <w:pStyle w:val="a9"/>
        <w:numPr>
          <w:ilvl w:val="0"/>
          <w:numId w:val="17"/>
        </w:numPr>
        <w:spacing w:after="0" w:line="240" w:lineRule="auto"/>
        <w:jc w:val="both"/>
        <w:rPr>
          <w:sz w:val="28"/>
          <w:szCs w:val="28"/>
          <w:lang w:val="ru-RU"/>
        </w:rPr>
      </w:pP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використовува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світні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технології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забезпечува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їх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навчально-методичний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супровід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з метою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створе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сприятливого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світнього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середовища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.</w:t>
      </w:r>
    </w:p>
    <w:p w14:paraId="12FEA8C0" w14:textId="77777777" w:rsidR="009667CF" w:rsidRPr="00F906B8" w:rsidRDefault="009667CF" w:rsidP="005749D1">
      <w:pPr>
        <w:spacing w:after="0" w:line="240" w:lineRule="auto"/>
        <w:ind w:firstLine="539"/>
        <w:jc w:val="both"/>
        <w:rPr>
          <w:rFonts w:ascii="Times New Roman" w:hAnsi="Times New Roman"/>
          <w:b/>
          <w:color w:val="FF0000"/>
          <w:spacing w:val="-4"/>
          <w:sz w:val="24"/>
          <w:szCs w:val="24"/>
          <w:lang w:val="uk-UA"/>
        </w:rPr>
      </w:pPr>
    </w:p>
    <w:p w14:paraId="7EF85893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Типові питання, що виносяться на атестаційний кваліфікаційний іспит:</w:t>
      </w:r>
    </w:p>
    <w:p w14:paraId="186AEFA6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</w:pPr>
    </w:p>
    <w:p w14:paraId="59786AAD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1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Зміст професійної освіти.</w:t>
      </w:r>
    </w:p>
    <w:p w14:paraId="7BA1519A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2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</w:r>
      <w:proofErr w:type="spellStart"/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Субʼєкти</w:t>
      </w:r>
      <w:proofErr w:type="spellEnd"/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 xml:space="preserve"> професійної освіти.</w:t>
      </w:r>
    </w:p>
    <w:p w14:paraId="76C46A37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3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Цілі професійного навчання.</w:t>
      </w:r>
    </w:p>
    <w:p w14:paraId="682BC820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4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Функції професійного навчання.</w:t>
      </w:r>
    </w:p>
    <w:p w14:paraId="72A94F1C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5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Напрямки підготовки кваліфікованого робітника.</w:t>
      </w:r>
    </w:p>
    <w:p w14:paraId="644CDD0E" w14:textId="3ED3A160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6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Зміст професійно-технічної освіти.</w:t>
      </w:r>
    </w:p>
    <w:p w14:paraId="73C953E6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7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 xml:space="preserve">Структура професійно-технічної освіти. </w:t>
      </w:r>
    </w:p>
    <w:p w14:paraId="0DA49B63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8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 xml:space="preserve">Державні стандарти професійно-технічної освіти. </w:t>
      </w:r>
    </w:p>
    <w:p w14:paraId="7EE9F01D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lastRenderedPageBreak/>
        <w:t>9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 xml:space="preserve">Державний перелік професій. </w:t>
      </w:r>
    </w:p>
    <w:p w14:paraId="6FAD8FDA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10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Зміст виробничого навчання.</w:t>
      </w:r>
    </w:p>
    <w:p w14:paraId="7074A031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11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Системи виробничого навчання.</w:t>
      </w:r>
    </w:p>
    <w:p w14:paraId="45327DB3" w14:textId="5342A57D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12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Завдання виробничого навчання.</w:t>
      </w:r>
    </w:p>
    <w:p w14:paraId="3D0D0648" w14:textId="3D5A7B8D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13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Закономірності виробничого навчання.</w:t>
      </w:r>
    </w:p>
    <w:p w14:paraId="37B6D239" w14:textId="13B90DFE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14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Напрямки виробничого навчання.</w:t>
      </w:r>
    </w:p>
    <w:p w14:paraId="7BAB94EB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15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 xml:space="preserve">Технології виробничого навчання. </w:t>
      </w:r>
    </w:p>
    <w:p w14:paraId="007CEEC4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16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Принципи виробничого навчання.</w:t>
      </w:r>
    </w:p>
    <w:p w14:paraId="53E07E30" w14:textId="704B4C3F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17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Нормативно-правова база, що регулює зміст навчання в професійно-технічному навчальному закладі.</w:t>
      </w:r>
    </w:p>
    <w:p w14:paraId="6655DEFD" w14:textId="6F502293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18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Форми виробничого навчання.</w:t>
      </w:r>
    </w:p>
    <w:p w14:paraId="07587644" w14:textId="42772195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19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Урок виробничого навчання.</w:t>
      </w:r>
    </w:p>
    <w:p w14:paraId="67BDC6D3" w14:textId="58AED855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20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Вступний інструктаж.</w:t>
      </w:r>
    </w:p>
    <w:p w14:paraId="7681685D" w14:textId="0F44AD08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21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Поточний інструктаж.</w:t>
      </w:r>
    </w:p>
    <w:p w14:paraId="5D8D9E36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22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Заключний інструктаж.</w:t>
      </w:r>
    </w:p>
    <w:p w14:paraId="1CFB6326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23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Групова форма навчання.</w:t>
      </w:r>
    </w:p>
    <w:p w14:paraId="73176100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24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Бригадна форма навчання.</w:t>
      </w:r>
    </w:p>
    <w:p w14:paraId="62F11FAE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25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Виробниче навчання в навчальному цеху.</w:t>
      </w:r>
    </w:p>
    <w:p w14:paraId="57593897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26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Виробниче навчання на підприємстві.</w:t>
      </w:r>
    </w:p>
    <w:p w14:paraId="14DCE5A8" w14:textId="4E57898C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27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Виробнича практика .</w:t>
      </w:r>
    </w:p>
    <w:p w14:paraId="7963079D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28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Загальна характеристика методів виробничого навчання.</w:t>
      </w:r>
    </w:p>
    <w:p w14:paraId="67280AF8" w14:textId="7334DEE2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29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Класифікація методів виробничого навчання.</w:t>
      </w:r>
    </w:p>
    <w:p w14:paraId="0639AC88" w14:textId="5487A795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30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Словесні методи навчання.</w:t>
      </w:r>
    </w:p>
    <w:p w14:paraId="6D9C881D" w14:textId="46EEDC56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31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Наочні методи навчання.</w:t>
      </w:r>
    </w:p>
    <w:p w14:paraId="291EAEE8" w14:textId="6D53E7C2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32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Практичні методи навчання.</w:t>
      </w:r>
    </w:p>
    <w:p w14:paraId="1928C330" w14:textId="2E64D534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33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Роль майстра виробничого навчання.</w:t>
      </w:r>
    </w:p>
    <w:p w14:paraId="4BD4D829" w14:textId="1242F95B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34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Обов’язки майстра виробничого навчання.</w:t>
      </w:r>
    </w:p>
    <w:p w14:paraId="3F7580ED" w14:textId="2C213D8C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35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Підготовка майстра виробничого навчання до занять.</w:t>
      </w:r>
    </w:p>
    <w:p w14:paraId="19DFCA62" w14:textId="4506ACD5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36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Підготовка майстра до навчального року (півріччя).</w:t>
      </w:r>
    </w:p>
    <w:p w14:paraId="3963D39D" w14:textId="604EAB18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37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Підготовка майстра до вивчення чергової теми програми.</w:t>
      </w:r>
    </w:p>
    <w:p w14:paraId="45BA08D9" w14:textId="0F4189C3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38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Підготовка майстра виробничого навчання до чергового уроку.</w:t>
      </w:r>
    </w:p>
    <w:p w14:paraId="0CF24C5E" w14:textId="1317B32D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39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Перелік навчально-виробничих робіт.</w:t>
      </w:r>
    </w:p>
    <w:p w14:paraId="46687C54" w14:textId="5697A813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40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Підбір навчально-виробничих робіт.</w:t>
      </w:r>
    </w:p>
    <w:p w14:paraId="3176759D" w14:textId="1FECB2E4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41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Планування виробничого навчання.</w:t>
      </w:r>
    </w:p>
    <w:p w14:paraId="288ACC5F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42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Вимоги до організації та обладнання учбових майстерень.</w:t>
      </w:r>
    </w:p>
    <w:p w14:paraId="6FCF2529" w14:textId="4678B60C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43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Навчальні майстерні.</w:t>
      </w:r>
    </w:p>
    <w:p w14:paraId="78D18F20" w14:textId="22EBADD6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44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Вимоги до робочого місця учня.</w:t>
      </w:r>
    </w:p>
    <w:p w14:paraId="1A6CBAEF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45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Оглядова екскурсія на підприємство.</w:t>
      </w:r>
    </w:p>
    <w:p w14:paraId="584C237C" w14:textId="387606B2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46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Професійної самостійності.</w:t>
      </w:r>
    </w:p>
    <w:p w14:paraId="7BFA42E1" w14:textId="77777777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47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Творче відношення до праці.</w:t>
      </w:r>
    </w:p>
    <w:p w14:paraId="4AE4B516" w14:textId="1E22CF43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48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Індивідуальне прикріплення учнів до кваліфікованих робітників.</w:t>
      </w:r>
    </w:p>
    <w:p w14:paraId="4303F6DE" w14:textId="619EA4BD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49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Методика проведення уроку виробничого навчання при виконанні комплексних робіт.</w:t>
      </w:r>
    </w:p>
    <w:p w14:paraId="0A226F61" w14:textId="53F7B9C5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50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Облік виробничого навчання.</w:t>
      </w:r>
    </w:p>
    <w:p w14:paraId="66178FB6" w14:textId="20D98609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51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Завдання обліку виробничого навчання.</w:t>
      </w:r>
    </w:p>
    <w:p w14:paraId="30F13127" w14:textId="27527183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lastRenderedPageBreak/>
        <w:t>52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Журнал обліку виробничого навчання.</w:t>
      </w:r>
    </w:p>
    <w:p w14:paraId="2FF77E8F" w14:textId="78531B7D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53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Методична робота.</w:t>
      </w:r>
    </w:p>
    <w:p w14:paraId="44BF022D" w14:textId="16B85430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54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Основні принципи методичної роботи.</w:t>
      </w:r>
    </w:p>
    <w:p w14:paraId="6EC34419" w14:textId="18EB8652" w:rsidR="00B903EF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55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Основні завданнями методичної роботи.</w:t>
      </w:r>
    </w:p>
    <w:p w14:paraId="0A74420C" w14:textId="51CBF7BA" w:rsidR="00DF6E12" w:rsidRPr="00B903EF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</w:pP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>56.</w:t>
      </w:r>
      <w:r w:rsidRPr="00B903EF">
        <w:rPr>
          <w:rFonts w:ascii="Times New Roman" w:hAnsi="Times New Roman"/>
          <w:bCs/>
          <w:color w:val="000000" w:themeColor="text1"/>
          <w:spacing w:val="-4"/>
          <w:sz w:val="28"/>
          <w:szCs w:val="28"/>
          <w:lang w:val="uk-UA"/>
        </w:rPr>
        <w:tab/>
        <w:t>Планування методичної роботи.</w:t>
      </w:r>
    </w:p>
    <w:p w14:paraId="4BCA1B7B" w14:textId="77777777" w:rsidR="00B903EF" w:rsidRPr="003A3852" w:rsidRDefault="00B903EF" w:rsidP="00B903EF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color w:val="FF0000"/>
          <w:spacing w:val="-4"/>
          <w:sz w:val="24"/>
          <w:szCs w:val="24"/>
          <w:lang w:val="uk-UA"/>
        </w:rPr>
      </w:pPr>
    </w:p>
    <w:p w14:paraId="29167651" w14:textId="12B3B1C9" w:rsidR="007661FD" w:rsidRPr="005F2DA5" w:rsidRDefault="007661FD" w:rsidP="007661FD">
      <w:pPr>
        <w:spacing w:after="0" w:line="240" w:lineRule="auto"/>
        <w:jc w:val="center"/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</w:pPr>
      <w:r w:rsidRPr="005F2DA5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2.</w:t>
      </w:r>
      <w:r w:rsidR="00DF6E12" w:rsidRPr="005F2DA5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3</w:t>
      </w:r>
      <w:r w:rsidRPr="005F2DA5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 xml:space="preserve"> Дисципліна </w:t>
      </w:r>
      <w:r w:rsidR="00227460" w:rsidRPr="005F2DA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«</w:t>
      </w:r>
      <w:r w:rsidR="00227460" w:rsidRPr="005F2DA5">
        <w:rPr>
          <w:rFonts w:ascii="Times New Roman" w:hAnsi="Times New Roman"/>
          <w:b/>
          <w:sz w:val="28"/>
          <w:szCs w:val="28"/>
          <w:lang w:val="uk-UA"/>
        </w:rPr>
        <w:t>ТЕОРІЯ ЗВАРНИХ ПРОЦЕСІВ</w:t>
      </w:r>
      <w:r w:rsidR="00227460" w:rsidRPr="005F2DA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»</w:t>
      </w:r>
    </w:p>
    <w:p w14:paraId="1D06B121" w14:textId="77777777" w:rsidR="00227460" w:rsidRPr="00227460" w:rsidRDefault="00227460" w:rsidP="006E66A5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27460">
        <w:rPr>
          <w:rFonts w:ascii="Times New Roman" w:hAnsi="Times New Roman"/>
          <w:sz w:val="28"/>
          <w:szCs w:val="28"/>
          <w:lang w:val="uk-UA"/>
        </w:rPr>
        <w:t>Метою дисциплі</w:t>
      </w:r>
      <w:r w:rsidRPr="00227460">
        <w:rPr>
          <w:rFonts w:ascii="Times New Roman" w:eastAsia="Malgun Gothic Semilight" w:hAnsi="Times New Roman"/>
          <w:sz w:val="28"/>
          <w:szCs w:val="28"/>
          <w:lang w:val="uk-UA"/>
        </w:rPr>
        <w:t>ни</w:t>
      </w:r>
      <w:r w:rsidRPr="00227460">
        <w:rPr>
          <w:rFonts w:ascii="Times New Roman" w:hAnsi="Times New Roman"/>
          <w:sz w:val="28"/>
          <w:szCs w:val="28"/>
          <w:lang w:val="uk-UA"/>
        </w:rPr>
        <w:t xml:space="preserve"> є</w:t>
      </w:r>
      <w:r w:rsidRPr="00227460">
        <w:rPr>
          <w:rFonts w:ascii="Times New Roman" w:eastAsia="Malgun Gothic Semilight" w:hAnsi="Times New Roman"/>
          <w:sz w:val="28"/>
          <w:szCs w:val="28"/>
          <w:lang w:val="uk-UA"/>
        </w:rPr>
        <w:t xml:space="preserve"> </w:t>
      </w:r>
      <w:r w:rsidRPr="00227460">
        <w:rPr>
          <w:rFonts w:ascii="Times New Roman" w:hAnsi="Times New Roman"/>
          <w:sz w:val="28"/>
          <w:szCs w:val="28"/>
          <w:lang w:val="uk-UA"/>
        </w:rPr>
        <w:t>вивчення широкого кола теоретичних питань, які стосуються процесів, що відбуваються при зварюванні, узагальнення їх у струнку систему теоретичних знань та прищеплення здобувачам освіти навичок якісного кількісного аналізу з теорії процесів зварювання.</w:t>
      </w:r>
    </w:p>
    <w:p w14:paraId="0629C30A" w14:textId="155807AD" w:rsidR="000C578C" w:rsidRPr="003A3852" w:rsidRDefault="000C578C" w:rsidP="006E66A5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3A3852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 «</w:t>
      </w:r>
      <w:r w:rsidR="00227460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Теорія зварних процесів</w:t>
      </w:r>
      <w:r w:rsidRPr="003A3852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»:</w:t>
      </w:r>
    </w:p>
    <w:p w14:paraId="42628D38" w14:textId="6851752F" w:rsidR="00227460" w:rsidRPr="00227460" w:rsidRDefault="00227460" w:rsidP="00227460">
      <w:pPr>
        <w:pStyle w:val="a9"/>
        <w:numPr>
          <w:ilvl w:val="0"/>
          <w:numId w:val="18"/>
        </w:numPr>
        <w:spacing w:after="0" w:line="240" w:lineRule="auto"/>
        <w:jc w:val="both"/>
        <w:rPr>
          <w:rFonts w:ascii="Arial Unicode MS" w:eastAsia="Arial Unicode MS" w:hAnsi="Arial Unicode MS"/>
          <w:sz w:val="28"/>
          <w:szCs w:val="28"/>
          <w:lang w:eastAsia="ru-RU"/>
        </w:rPr>
      </w:pPr>
      <w:proofErr w:type="spellStart"/>
      <w:r>
        <w:rPr>
          <w:rFonts w:ascii="Times New Roman" w:eastAsia="Times New Roman" w:hAnsi="Times New Roman"/>
          <w:sz w:val="28"/>
          <w:szCs w:val="28"/>
          <w:lang w:val="ru-RU"/>
        </w:rPr>
        <w:t>д</w:t>
      </w:r>
      <w:r w:rsidRPr="00227460">
        <w:rPr>
          <w:rFonts w:ascii="Times New Roman" w:eastAsia="Times New Roman" w:hAnsi="Times New Roman"/>
          <w:sz w:val="28"/>
          <w:szCs w:val="28"/>
          <w:lang w:val="ru-RU"/>
        </w:rPr>
        <w:t>емонструва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навичк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виявле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проблем у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професійній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діяльності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бира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шляхи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їх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вирішення</w:t>
      </w:r>
      <w:proofErr w:type="spellEnd"/>
      <w:r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59D086D7" w14:textId="1AF41759" w:rsidR="00227460" w:rsidRPr="00227460" w:rsidRDefault="00227460" w:rsidP="00227460">
      <w:pPr>
        <w:pStyle w:val="a9"/>
        <w:numPr>
          <w:ilvl w:val="0"/>
          <w:numId w:val="18"/>
        </w:numPr>
        <w:spacing w:after="0" w:line="240" w:lineRule="auto"/>
        <w:jc w:val="both"/>
        <w:rPr>
          <w:sz w:val="28"/>
          <w:szCs w:val="28"/>
          <w:lang w:val="ru-RU"/>
        </w:rPr>
      </w:pPr>
      <w:proofErr w:type="spellStart"/>
      <w:r>
        <w:rPr>
          <w:rFonts w:ascii="Times New Roman" w:eastAsia="Times New Roman" w:hAnsi="Times New Roman"/>
          <w:sz w:val="28"/>
          <w:szCs w:val="28"/>
          <w:lang w:val="ru-RU"/>
        </w:rPr>
        <w:t>в</w:t>
      </w:r>
      <w:r w:rsidRPr="00227460">
        <w:rPr>
          <w:rFonts w:ascii="Times New Roman" w:eastAsia="Times New Roman" w:hAnsi="Times New Roman"/>
          <w:sz w:val="28"/>
          <w:szCs w:val="28"/>
          <w:lang w:val="ru-RU"/>
        </w:rPr>
        <w:t>иконува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розрахунк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що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відносятьс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до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сфер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професійної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діяльності</w:t>
      </w:r>
      <w:proofErr w:type="spellEnd"/>
      <w:r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2FD1DCB8" w14:textId="21307EA9" w:rsidR="00227460" w:rsidRPr="00227460" w:rsidRDefault="00227460" w:rsidP="00227460">
      <w:pPr>
        <w:pStyle w:val="a9"/>
        <w:numPr>
          <w:ilvl w:val="0"/>
          <w:numId w:val="18"/>
        </w:numPr>
        <w:spacing w:after="0" w:line="240" w:lineRule="auto"/>
        <w:jc w:val="both"/>
        <w:rPr>
          <w:sz w:val="28"/>
          <w:szCs w:val="28"/>
          <w:lang w:val="ru-RU"/>
        </w:rPr>
      </w:pPr>
      <w:proofErr w:type="spellStart"/>
      <w:r>
        <w:rPr>
          <w:rFonts w:ascii="Times New Roman" w:hAnsi="Times New Roman"/>
          <w:sz w:val="28"/>
          <w:szCs w:val="28"/>
          <w:lang w:val="ru-RU"/>
        </w:rPr>
        <w:t>д</w:t>
      </w:r>
      <w:r w:rsidRPr="00227460">
        <w:rPr>
          <w:rFonts w:ascii="Times New Roman" w:hAnsi="Times New Roman"/>
          <w:sz w:val="28"/>
          <w:szCs w:val="28"/>
          <w:lang w:val="ru-RU"/>
        </w:rPr>
        <w:t>отримуватись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сучасних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вимог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нормативної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документації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в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галузі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будівництва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уміти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застосовувати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технічну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документацію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;</w:t>
      </w:r>
    </w:p>
    <w:p w14:paraId="210D46ED" w14:textId="5C77DE41" w:rsidR="00227460" w:rsidRPr="00227460" w:rsidRDefault="00227460" w:rsidP="00227460">
      <w:pPr>
        <w:pStyle w:val="a9"/>
        <w:numPr>
          <w:ilvl w:val="0"/>
          <w:numId w:val="18"/>
        </w:numPr>
        <w:spacing w:after="0" w:line="240" w:lineRule="auto"/>
        <w:jc w:val="both"/>
        <w:rPr>
          <w:sz w:val="28"/>
          <w:szCs w:val="28"/>
          <w:lang w:val="ru-RU"/>
        </w:rPr>
      </w:pPr>
      <w:proofErr w:type="spellStart"/>
      <w:r>
        <w:rPr>
          <w:rFonts w:ascii="Times New Roman" w:eastAsia="Times New Roman" w:hAnsi="Times New Roman"/>
          <w:sz w:val="28"/>
          <w:szCs w:val="28"/>
          <w:lang w:val="ru-RU"/>
        </w:rPr>
        <w:t>р</w:t>
      </w:r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зумі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снов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процесу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зварюва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металів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пояснюва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писува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технології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зварювання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зварні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конструкції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зварювальне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обладнання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споріднені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процеси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;</w:t>
      </w:r>
    </w:p>
    <w:p w14:paraId="1566C1E6" w14:textId="7D963AAD" w:rsidR="00227460" w:rsidRPr="00227460" w:rsidRDefault="00227460" w:rsidP="00227460">
      <w:pPr>
        <w:pStyle w:val="a9"/>
        <w:numPr>
          <w:ilvl w:val="0"/>
          <w:numId w:val="18"/>
        </w:numPr>
        <w:spacing w:after="0" w:line="240" w:lineRule="auto"/>
        <w:jc w:val="both"/>
        <w:rPr>
          <w:sz w:val="28"/>
          <w:szCs w:val="28"/>
          <w:lang w:val="ru-RU"/>
        </w:rPr>
      </w:pPr>
      <w:r>
        <w:rPr>
          <w:rFonts w:ascii="Times New Roman" w:eastAsia="Times New Roman" w:hAnsi="Times New Roman"/>
          <w:sz w:val="28"/>
          <w:szCs w:val="28"/>
          <w:lang w:val="ru-RU"/>
        </w:rPr>
        <w:t>з</w:t>
      </w:r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нати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снов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розуміт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принципи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функціонува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технологічного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обладна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устаткування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будівельної</w:t>
      </w:r>
      <w:proofErr w:type="spellEnd"/>
      <w:r w:rsidRPr="00227460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eastAsia="Times New Roman" w:hAnsi="Times New Roman"/>
          <w:sz w:val="28"/>
          <w:szCs w:val="28"/>
          <w:lang w:val="ru-RU"/>
        </w:rPr>
        <w:t>галузі</w:t>
      </w:r>
      <w:proofErr w:type="spellEnd"/>
      <w:r>
        <w:rPr>
          <w:rFonts w:ascii="Times New Roman" w:eastAsia="Times New Roman" w:hAnsi="Times New Roman"/>
          <w:sz w:val="28"/>
          <w:szCs w:val="28"/>
          <w:lang w:val="ru-RU"/>
        </w:rPr>
        <w:t>.</w:t>
      </w:r>
    </w:p>
    <w:p w14:paraId="2D6186E3" w14:textId="22295931" w:rsidR="000C578C" w:rsidRPr="00227460" w:rsidRDefault="000C578C" w:rsidP="00227460">
      <w:pPr>
        <w:spacing w:after="0" w:line="240" w:lineRule="auto"/>
        <w:ind w:firstLine="709"/>
        <w:jc w:val="both"/>
        <w:rPr>
          <w:rFonts w:ascii="Times New Roman" w:eastAsiaTheme="minorHAnsi" w:hAnsi="Times New Roman"/>
          <w:spacing w:val="-4"/>
          <w:sz w:val="24"/>
          <w:szCs w:val="24"/>
          <w:lang w:val="ru-RU"/>
        </w:rPr>
      </w:pPr>
    </w:p>
    <w:p w14:paraId="11807694" w14:textId="77777777" w:rsidR="000C578C" w:rsidRDefault="000C578C" w:rsidP="00F906B8">
      <w:pPr>
        <w:pStyle w:val="a9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</w:pPr>
      <w:bookmarkStart w:id="3" w:name="_Hlk134526157"/>
      <w:r w:rsidRPr="00325E37"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  <w:t xml:space="preserve">Типові питання, що виносяться на </w:t>
      </w:r>
      <w:r w:rsidRPr="00325E37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>атестаційний кваліфікаційний іспит:</w:t>
      </w:r>
    </w:p>
    <w:bookmarkEnd w:id="3"/>
    <w:p w14:paraId="3732EBEA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Основні ознаки і рівень класифікації зварювальних процесів.</w:t>
      </w:r>
    </w:p>
    <w:p w14:paraId="37914AAC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Класифікація зварювання за фізичними ознаками.</w:t>
      </w:r>
    </w:p>
    <w:p w14:paraId="5BEA7A14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Класифікація зварюваності за циклом процесу зварювання.</w:t>
      </w:r>
    </w:p>
    <w:p w14:paraId="4D5A4A0D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Електроди, які в основному використовують в контактному зварюванні.</w:t>
      </w:r>
    </w:p>
    <w:p w14:paraId="1BD7A712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Поняття зварюваності.</w:t>
      </w:r>
    </w:p>
    <w:p w14:paraId="3B3128EB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Основні труднощі, що виникають при зварюванні різнорідних матеріалів.</w:t>
      </w:r>
    </w:p>
    <w:p w14:paraId="67FB8EDE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Теплопотужність.</w:t>
      </w:r>
    </w:p>
    <w:p w14:paraId="38A4D023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 xml:space="preserve">Термічний коефіцієнт корисної дії джерела зварювального нагрівання. </w:t>
      </w:r>
    </w:p>
    <w:p w14:paraId="25D1A15D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Стадії процесу поширення теплоти.</w:t>
      </w:r>
    </w:p>
    <w:p w14:paraId="76282DAC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Нагрівання електрода в процесі зварювання.</w:t>
      </w:r>
    </w:p>
    <w:p w14:paraId="7E6D04DC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Процеси при значному нагріванні зварювального електроду.</w:t>
      </w:r>
    </w:p>
    <w:p w14:paraId="376062FC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 xml:space="preserve"> Класифікація джерел теплоти за часом дії.</w:t>
      </w:r>
    </w:p>
    <w:p w14:paraId="07C22927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 xml:space="preserve"> Умови здійснення дугового розряду.</w:t>
      </w:r>
    </w:p>
    <w:p w14:paraId="3EB17B36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 xml:space="preserve"> Середовище горіння зварювальної дуги. </w:t>
      </w:r>
    </w:p>
    <w:p w14:paraId="39D08961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lastRenderedPageBreak/>
        <w:t xml:space="preserve"> Термічний цикл.</w:t>
      </w:r>
    </w:p>
    <w:p w14:paraId="10332203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 xml:space="preserve"> Ізотерми температурного поля при збільшенні потужності джерела.</w:t>
      </w:r>
    </w:p>
    <w:p w14:paraId="14AC836A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 xml:space="preserve"> Процеси при зануреній </w:t>
      </w:r>
      <w:proofErr w:type="spellStart"/>
      <w:r w:rsidRPr="00D65DB0">
        <w:rPr>
          <w:rFonts w:ascii="Times New Roman" w:hAnsi="Times New Roman"/>
          <w:sz w:val="28"/>
          <w:szCs w:val="28"/>
        </w:rPr>
        <w:t>дузі</w:t>
      </w:r>
      <w:proofErr w:type="spellEnd"/>
      <w:r w:rsidRPr="00D65DB0">
        <w:rPr>
          <w:rFonts w:ascii="Times New Roman" w:hAnsi="Times New Roman"/>
          <w:sz w:val="28"/>
          <w:szCs w:val="28"/>
        </w:rPr>
        <w:t>.</w:t>
      </w:r>
    </w:p>
    <w:p w14:paraId="393A476F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 xml:space="preserve"> Зона проплавлення.</w:t>
      </w:r>
    </w:p>
    <w:p w14:paraId="0BD34392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 xml:space="preserve"> Місця, де відбуваються найбільші структурні зміни від дії дуги.</w:t>
      </w:r>
    </w:p>
    <w:p w14:paraId="42D3EE23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 xml:space="preserve"> Умови для здійснення найкращого формування шва.</w:t>
      </w:r>
    </w:p>
    <w:p w14:paraId="57639419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 xml:space="preserve"> Процеси при зварюванні під флюсом.</w:t>
      </w:r>
    </w:p>
    <w:p w14:paraId="223565B1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 xml:space="preserve"> Довжини зварних швів та їх особливість.</w:t>
      </w:r>
    </w:p>
    <w:p w14:paraId="758AEC46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 xml:space="preserve"> Різновиди процесу дугового зварювання.</w:t>
      </w:r>
    </w:p>
    <w:p w14:paraId="6D972360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 xml:space="preserve"> Основні параметри зварного шва.</w:t>
      </w:r>
    </w:p>
    <w:p w14:paraId="5A351415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Нерівномірність проплавлення електроду.</w:t>
      </w:r>
    </w:p>
    <w:p w14:paraId="41504D5C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 xml:space="preserve"> Способи визначення величини струму при зварюванні.</w:t>
      </w:r>
    </w:p>
    <w:p w14:paraId="40B49332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Термічний цикл точки.</w:t>
      </w:r>
    </w:p>
    <w:p w14:paraId="6A7FB7A8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Структура металу в зоні зварювання.</w:t>
      </w:r>
    </w:p>
    <w:p w14:paraId="40B5A7B6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Метали, які  реагують на термічний цикл зварювання.</w:t>
      </w:r>
    </w:p>
    <w:p w14:paraId="13EFB861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Температури, при яких виникають холодні тріщини.</w:t>
      </w:r>
    </w:p>
    <w:p w14:paraId="6E810ABF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Ідеальний термічний цикл.</w:t>
      </w:r>
    </w:p>
    <w:p w14:paraId="6786335A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 xml:space="preserve"> Фази взаємодії при зварюванні плавленням.</w:t>
      </w:r>
    </w:p>
    <w:p w14:paraId="226CE82D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 xml:space="preserve"> Параметри якості зварного з'єднання.</w:t>
      </w:r>
    </w:p>
    <w:p w14:paraId="4713D014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Зона плавлення.</w:t>
      </w:r>
    </w:p>
    <w:p w14:paraId="5E225EEA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Кратер.</w:t>
      </w:r>
    </w:p>
    <w:p w14:paraId="67A01411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Швидкість руху шлаку та його вплив на зварювання.</w:t>
      </w:r>
    </w:p>
    <w:p w14:paraId="032EC0F2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Взаємодія кисню з залізом.</w:t>
      </w:r>
    </w:p>
    <w:p w14:paraId="33ACC58D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Азот в сталях.</w:t>
      </w:r>
    </w:p>
    <w:p w14:paraId="06239090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Дії водню на сталь та заварювання.</w:t>
      </w:r>
    </w:p>
    <w:p w14:paraId="1D6DA2BB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Шлак.</w:t>
      </w:r>
    </w:p>
    <w:p w14:paraId="12089F2D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Показники хорошого зварювального шлаку.</w:t>
      </w:r>
    </w:p>
    <w:p w14:paraId="6FCF4082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Розкислення металу при зварюванні.</w:t>
      </w:r>
    </w:p>
    <w:p w14:paraId="7CEAC025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Пори.</w:t>
      </w:r>
    </w:p>
    <w:p w14:paraId="54DA54A2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Легування металу шва.</w:t>
      </w:r>
    </w:p>
    <w:p w14:paraId="56EDBB2B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Style w:val="hgkelc"/>
          <w:rFonts w:ascii="Times New Roman" w:hAnsi="Times New Roman"/>
          <w:sz w:val="28"/>
          <w:szCs w:val="28"/>
        </w:rPr>
      </w:pPr>
      <w:r w:rsidRPr="00D65DB0">
        <w:rPr>
          <w:rStyle w:val="hgkelc"/>
          <w:rFonts w:ascii="Times New Roman" w:hAnsi="Times New Roman"/>
          <w:sz w:val="28"/>
          <w:szCs w:val="28"/>
        </w:rPr>
        <w:t>Металургійні процеси при зварюванні.</w:t>
      </w:r>
    </w:p>
    <w:p w14:paraId="7932452C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Style w:val="hgkelc"/>
          <w:rFonts w:ascii="Times New Roman" w:hAnsi="Times New Roman"/>
          <w:sz w:val="28"/>
          <w:szCs w:val="28"/>
        </w:rPr>
        <w:t>С</w:t>
      </w:r>
      <w:r w:rsidRPr="00D65DB0">
        <w:rPr>
          <w:rFonts w:ascii="Times New Roman" w:hAnsi="Times New Roman"/>
          <w:sz w:val="28"/>
          <w:szCs w:val="28"/>
        </w:rPr>
        <w:t>пособи виготовлення покритих зварювальних електродів.</w:t>
      </w:r>
    </w:p>
    <w:p w14:paraId="1894A00C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Рафінування.</w:t>
      </w:r>
    </w:p>
    <w:p w14:paraId="18CCB7F7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Дії пор на зварне з’єднання.</w:t>
      </w:r>
    </w:p>
    <w:p w14:paraId="00BA3CC6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Гарячі тріщини.</w:t>
      </w:r>
    </w:p>
    <w:p w14:paraId="03BA3AB2" w14:textId="77777777" w:rsidR="00D65DB0" w:rsidRPr="00D65DB0" w:rsidRDefault="00D65DB0" w:rsidP="00D65DB0">
      <w:pPr>
        <w:pStyle w:val="a9"/>
        <w:numPr>
          <w:ilvl w:val="0"/>
          <w:numId w:val="30"/>
        </w:numPr>
        <w:spacing w:after="0"/>
        <w:rPr>
          <w:rFonts w:ascii="Times New Roman" w:hAnsi="Times New Roman"/>
          <w:sz w:val="28"/>
          <w:szCs w:val="28"/>
        </w:rPr>
      </w:pPr>
      <w:r w:rsidRPr="00D65DB0">
        <w:rPr>
          <w:rFonts w:ascii="Times New Roman" w:hAnsi="Times New Roman"/>
          <w:sz w:val="28"/>
          <w:szCs w:val="28"/>
        </w:rPr>
        <w:t>Напруження та деформації в металі.</w:t>
      </w:r>
    </w:p>
    <w:p w14:paraId="54451CE2" w14:textId="77777777" w:rsidR="00F906B8" w:rsidRDefault="00F906B8" w:rsidP="003171ED">
      <w:pPr>
        <w:spacing w:after="0" w:line="240" w:lineRule="auto"/>
        <w:jc w:val="center"/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</w:pPr>
    </w:p>
    <w:p w14:paraId="7A46254C" w14:textId="77777777" w:rsidR="00F70B74" w:rsidRDefault="00F70B74" w:rsidP="003171ED">
      <w:pPr>
        <w:spacing w:after="0" w:line="240" w:lineRule="auto"/>
        <w:jc w:val="center"/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</w:pPr>
    </w:p>
    <w:p w14:paraId="7A71E0F1" w14:textId="77777777" w:rsidR="003D7E45" w:rsidRPr="008A0164" w:rsidRDefault="001C34D0" w:rsidP="001C34D0">
      <w:pPr>
        <w:spacing w:after="0" w:line="240" w:lineRule="auto"/>
        <w:jc w:val="center"/>
        <w:rPr>
          <w:rFonts w:ascii="Times New Roman" w:eastAsia="Times New Roman" w:hAnsi="Times New Roman"/>
          <w:color w:val="000000" w:themeColor="text1"/>
          <w:spacing w:val="-4"/>
          <w:sz w:val="26"/>
          <w:szCs w:val="26"/>
          <w:lang w:val="uk-UA" w:eastAsia="ru-RU"/>
        </w:rPr>
      </w:pPr>
      <w:r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lastRenderedPageBreak/>
        <w:t>2.</w:t>
      </w:r>
      <w:r w:rsidR="00286E18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4</w:t>
      </w:r>
      <w:r w:rsidR="00EE3FD1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 xml:space="preserve"> </w:t>
      </w:r>
      <w:r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 xml:space="preserve">Дисципліна </w:t>
      </w:r>
      <w:r w:rsidR="00AD7752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«</w:t>
      </w:r>
      <w:r w:rsidR="00B961BC" w:rsidRPr="00B961BC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Технологічні основи машинобудування (зі змістовим модулем «Технологічні методи виробництва заготовок деталей машин»)</w:t>
      </w:r>
      <w:r w:rsidR="00AD7752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»</w:t>
      </w:r>
      <w:r w:rsidR="003D7E45" w:rsidRPr="008A0164">
        <w:rPr>
          <w:rFonts w:ascii="Times New Roman" w:eastAsia="Times New Roman" w:hAnsi="Times New Roman"/>
          <w:color w:val="000000" w:themeColor="text1"/>
          <w:spacing w:val="-4"/>
          <w:sz w:val="26"/>
          <w:szCs w:val="26"/>
          <w:lang w:val="uk-UA" w:eastAsia="ru-RU"/>
        </w:rPr>
        <w:t xml:space="preserve"> </w:t>
      </w:r>
    </w:p>
    <w:p w14:paraId="7DCF6B64" w14:textId="77777777" w:rsidR="00B961BC" w:rsidRDefault="00B961BC" w:rsidP="00EA38D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B961B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Метою навчальної дисципліни є формування теоретичних знань і практичних навичок щодо організації технологічної підготовки виробництва сучасних машинобудівних підприємств.</w:t>
      </w:r>
    </w:p>
    <w:p w14:paraId="1957E69F" w14:textId="77777777" w:rsidR="00EA38DC" w:rsidRPr="008A0164" w:rsidRDefault="003D7E45" w:rsidP="00EA38D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 «</w:t>
      </w:r>
      <w:r w:rsidR="00B961BC" w:rsidRPr="00B961B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Технологічні основи машинобудування (зі змістовим модулем «Технологічні методи виробництва заготовок деталей машин»)</w:t>
      </w: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»:</w:t>
      </w:r>
      <w:r w:rsidR="00EA38DC"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</w:p>
    <w:p w14:paraId="5C372F03" w14:textId="77777777" w:rsidR="001137DF" w:rsidRPr="001137DF" w:rsidRDefault="001137DF" w:rsidP="001137DF">
      <w:p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- </w:t>
      </w:r>
      <w:r w:rsidRPr="001137D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ланувати діяльність сучасного виробництва для задоволення потреб споживачів;</w:t>
      </w:r>
    </w:p>
    <w:p w14:paraId="4C136A58" w14:textId="77777777" w:rsidR="001137DF" w:rsidRPr="001137DF" w:rsidRDefault="001137DF" w:rsidP="001137DF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 д</w:t>
      </w:r>
      <w:r w:rsidRPr="001137D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емонструвати знання і розуміння засад фундаментальних та інженерних наукових фактів, що лежать в основі галузевого машинобудування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14:paraId="1FE38D29" w14:textId="77777777" w:rsidR="003D7E45" w:rsidRPr="008A0164" w:rsidRDefault="001137DF" w:rsidP="001137DF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 д</w:t>
      </w:r>
      <w:r w:rsidRPr="001137D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емонструвати здатність розв’язувати інженерні завдання галузевого машинобудування з використанням відповідних математичних, наукових та технічних методів, інформаційно-комунікаційних технологій</w:t>
      </w:r>
      <w:r w:rsidR="00EA38DC"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14:paraId="77AB138A" w14:textId="77777777" w:rsidR="00EA38DC" w:rsidRPr="008A0164" w:rsidRDefault="00EA38DC" w:rsidP="00EA38D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</w:t>
      </w:r>
      <w:r w:rsidR="00262F52" w:rsidRPr="00262F52">
        <w:rPr>
          <w:lang w:val="ru-RU"/>
        </w:rPr>
        <w:t xml:space="preserve"> </w:t>
      </w:r>
      <w:r w:rsidR="00262F52" w:rsidRPr="00262F52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демонструвати фахові майстерність і навички професійної діяльності</w:t>
      </w: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14:paraId="7919976E" w14:textId="77777777" w:rsidR="00EA38DC" w:rsidRPr="008A0164" w:rsidRDefault="00EA38DC" w:rsidP="00EA38D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</w:t>
      </w:r>
      <w:r w:rsidR="00262F52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в</w:t>
      </w:r>
      <w:r w:rsidR="00262F52" w:rsidRPr="00262F52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икористовувати знання для результативного вибору оптимальних режимів різання, устаткування, процесів  та  обирати і застосовувати потрібне металорізальне обладнання, технологічне оснащення, різальні інструменти</w:t>
      </w: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</w:t>
      </w:r>
    </w:p>
    <w:p w14:paraId="65D3525E" w14:textId="77777777" w:rsidR="00EA38DC" w:rsidRPr="008A0164" w:rsidRDefault="00EA38DC" w:rsidP="00EA38DC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color w:val="000000"/>
          <w:spacing w:val="-4"/>
          <w:sz w:val="24"/>
          <w:szCs w:val="24"/>
          <w:lang w:val="uk-UA" w:eastAsia="ru-RU"/>
        </w:rPr>
      </w:pPr>
    </w:p>
    <w:p w14:paraId="770BC047" w14:textId="77777777" w:rsidR="003D7E45" w:rsidRDefault="003D7E45" w:rsidP="009B17BF">
      <w:pPr>
        <w:pStyle w:val="a9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</w:pPr>
      <w:r w:rsidRPr="0049315A"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  <w:t xml:space="preserve">Типові питання, що виносяться на </w:t>
      </w:r>
      <w:r w:rsidRPr="0049315A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>атестаційний кваліфікаційний іспит:</w:t>
      </w:r>
    </w:p>
    <w:p w14:paraId="3695ADCF" w14:textId="12788672" w:rsidR="0046742B" w:rsidRPr="0046742B" w:rsidRDefault="0046742B" w:rsidP="00A32304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кладов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частин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ог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робництв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собливост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ого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робництв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6B87329D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д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антаж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ранспор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антаж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.</w:t>
      </w:r>
    </w:p>
    <w:p w14:paraId="6CDD1545" w14:textId="4A867474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емля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от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ластивост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ґрунтів</w:t>
      </w:r>
      <w:proofErr w:type="spellEnd"/>
    </w:p>
    <w:p w14:paraId="434246E4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ідготовк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ог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айданчик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зробк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ґрунт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еханізованим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асобам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асоб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гідромеханічн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зробк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ґрунту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рі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зробк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бухом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6AB27100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Уклад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ущільне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воротне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асип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ґрунту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2D10AFB0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зробк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ґрунт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у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имов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умова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0D60D4A9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асоб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ануре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улаш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стверк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собливост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іт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зимою,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хнічн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документац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хнік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езпек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ийм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фундамент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на палях. </w:t>
      </w:r>
    </w:p>
    <w:p w14:paraId="477552C9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изначе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д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ам’я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кладок. </w:t>
      </w:r>
    </w:p>
    <w:p w14:paraId="41DC7C9C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46742B">
        <w:rPr>
          <w:rFonts w:ascii="Times New Roman" w:hAnsi="Times New Roman"/>
          <w:sz w:val="28"/>
          <w:szCs w:val="28"/>
          <w:lang w:val="ru-RU"/>
        </w:rPr>
        <w:t xml:space="preserve">Кладка з природного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аменю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неправильної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форм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, з великих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лок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авильної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форм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5AA2D4D8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агальн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структур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оцес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кон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ам’я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іт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.</w:t>
      </w:r>
    </w:p>
    <w:p w14:paraId="411507A0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рганізац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очог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ісц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ац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уляр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4689874D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етон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от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.</w:t>
      </w:r>
    </w:p>
    <w:p w14:paraId="34A23BC5" w14:textId="7DB35AD2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палуб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от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61FD3847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Арматур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от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1D5E0BBF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етон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онструкцій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стою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бетону і догляд за ним. </w:t>
      </w:r>
    </w:p>
    <w:p w14:paraId="4D18DF8B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зпалубле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онструкцій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правле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дефект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етон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.</w:t>
      </w:r>
    </w:p>
    <w:p w14:paraId="3D1D38DD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рганізаційно-технологічн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структур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онтаж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іт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20CFD07A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lastRenderedPageBreak/>
        <w:t>Монтаж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характеристики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ідйом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ідйомно-транспорт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асоб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бір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монтажного крана. </w:t>
      </w:r>
    </w:p>
    <w:p w14:paraId="6F999512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ранспорт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ідготовч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оцес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при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онтаж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онструкцій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ийом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кон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онтаж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перацій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6F958C26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ільне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имусове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іднім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онструкцій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30892EC9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46742B">
        <w:rPr>
          <w:rFonts w:ascii="Times New Roman" w:hAnsi="Times New Roman"/>
          <w:sz w:val="28"/>
          <w:szCs w:val="28"/>
          <w:lang w:val="ru-RU"/>
        </w:rPr>
        <w:t xml:space="preserve">Монтаж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фундамент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0C11C475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46742B">
        <w:rPr>
          <w:rFonts w:ascii="Times New Roman" w:hAnsi="Times New Roman"/>
          <w:sz w:val="28"/>
          <w:szCs w:val="28"/>
          <w:lang w:val="ru-RU"/>
        </w:rPr>
        <w:t xml:space="preserve">Монтаж колон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агатоповерхов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.</w:t>
      </w:r>
    </w:p>
    <w:p w14:paraId="434F3C1C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46742B">
        <w:rPr>
          <w:rFonts w:ascii="Times New Roman" w:hAnsi="Times New Roman"/>
          <w:sz w:val="28"/>
          <w:szCs w:val="28"/>
          <w:lang w:val="ru-RU"/>
        </w:rPr>
        <w:t xml:space="preserve">Монтаж балок і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игел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Монтаж ферм і балок. </w:t>
      </w:r>
    </w:p>
    <w:p w14:paraId="135AEA58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46742B">
        <w:rPr>
          <w:rFonts w:ascii="Times New Roman" w:hAnsi="Times New Roman"/>
          <w:sz w:val="28"/>
          <w:szCs w:val="28"/>
          <w:lang w:val="ru-RU"/>
        </w:rPr>
        <w:t xml:space="preserve">Монтаж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елемент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ерекритт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окритт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.</w:t>
      </w:r>
    </w:p>
    <w:p w14:paraId="33E4E65F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46742B">
        <w:rPr>
          <w:rFonts w:ascii="Times New Roman" w:hAnsi="Times New Roman"/>
          <w:sz w:val="28"/>
          <w:szCs w:val="28"/>
          <w:lang w:val="ru-RU"/>
        </w:rPr>
        <w:t xml:space="preserve">Монтаж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тінов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панелей. </w:t>
      </w:r>
    </w:p>
    <w:p w14:paraId="4B8BB29B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46742B">
        <w:rPr>
          <w:rFonts w:ascii="Times New Roman" w:hAnsi="Times New Roman"/>
          <w:sz w:val="28"/>
          <w:szCs w:val="28"/>
          <w:lang w:val="ru-RU"/>
        </w:rPr>
        <w:t xml:space="preserve">Монтаж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дерев’я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онструкцій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1394C59A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окрівель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от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агаль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ідомост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758D086C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хнолог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лаш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улон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окрівлел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2BA2BD74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хнолог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лаш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астиков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окрівл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1D4ADE77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хнолог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лаш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окрівл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з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азбестоцемент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роб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черепиц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.</w:t>
      </w:r>
    </w:p>
    <w:p w14:paraId="6506A875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хнолог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лаш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еталев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окрівлел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10D10B84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Улаш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гідроізоляцій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отикорозій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окритт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.</w:t>
      </w:r>
    </w:p>
    <w:p w14:paraId="08890753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Улаш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плоізоляції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440975DE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клярськ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от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формле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експлікації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ікон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074A3741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Штукатур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от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вичай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штукатурки. </w:t>
      </w:r>
    </w:p>
    <w:p w14:paraId="55F427F9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собливост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лаш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пеціаль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штукатурок. </w:t>
      </w:r>
    </w:p>
    <w:p w14:paraId="451695C4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собливост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лаш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декоратив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штукатурок.</w:t>
      </w:r>
    </w:p>
    <w:p w14:paraId="510D86E5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Шпалер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от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16A5C7FE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блицюваль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от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2CCE5456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здобле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плитами з природного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аменю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6E964CAF" w14:textId="496574EC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блицю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оверх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ерамічним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кляним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плитками</w:t>
      </w:r>
      <w:r>
        <w:rPr>
          <w:rFonts w:ascii="Times New Roman" w:hAnsi="Times New Roman"/>
          <w:sz w:val="28"/>
          <w:szCs w:val="28"/>
          <w:lang w:val="ru-RU"/>
        </w:rPr>
        <w:t>.</w:t>
      </w:r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14:paraId="47FB679B" w14:textId="7AA5E595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блицю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оверх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олістироловим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плитками</w:t>
      </w:r>
      <w:r>
        <w:rPr>
          <w:rFonts w:ascii="Times New Roman" w:hAnsi="Times New Roman"/>
          <w:sz w:val="28"/>
          <w:szCs w:val="28"/>
          <w:lang w:val="ru-RU"/>
        </w:rPr>
        <w:t>.</w:t>
      </w:r>
    </w:p>
    <w:p w14:paraId="4CFEAAAC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здобле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гіпсокартоном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00B8C2F1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лаш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ідвіс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тел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7081C411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овнішнє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здобле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поруд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.</w:t>
      </w:r>
    </w:p>
    <w:p w14:paraId="1E035C48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Улаш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ідлог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20320D5C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езшов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окритт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ідлог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53549C1D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Улаш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ідлог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з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штуч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атеріал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.</w:t>
      </w:r>
    </w:p>
    <w:p w14:paraId="45EDDFB8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Улаш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ідлог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з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улон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атеріал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60EECB1B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ітник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рганізац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одуктивніст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ац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.</w:t>
      </w:r>
    </w:p>
    <w:p w14:paraId="4F278007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46742B">
        <w:rPr>
          <w:rFonts w:ascii="Times New Roman" w:hAnsi="Times New Roman"/>
          <w:sz w:val="28"/>
          <w:szCs w:val="28"/>
          <w:lang w:val="ru-RU"/>
        </w:rPr>
        <w:t xml:space="preserve">Суть і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ізноманітніст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оток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ласифікац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оток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ї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собливост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зділ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поруд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на захватки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снов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араметр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потоку (ритм, крок).</w:t>
      </w:r>
    </w:p>
    <w:p w14:paraId="3967682E" w14:textId="77777777" w:rsidR="0046742B" w:rsidRPr="0046742B" w:rsidRDefault="0046742B" w:rsidP="0046742B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4F148C2B" w14:textId="58F37C0E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рганізаційно-технічн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ідготовк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ог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робництва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.</w:t>
      </w:r>
    </w:p>
    <w:p w14:paraId="071C5062" w14:textId="37AF3E3D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оект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рганізації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ництв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робництв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іт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.</w:t>
      </w:r>
    </w:p>
    <w:p w14:paraId="3377FB7D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оект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рганізації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ництв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кон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іт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(ПОБ і ПВР).</w:t>
      </w:r>
    </w:p>
    <w:p w14:paraId="647C0799" w14:textId="5139F66B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алендар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лан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ництв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хід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да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і методик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оек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алендар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ланів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.</w:t>
      </w:r>
    </w:p>
    <w:p w14:paraId="78B6ADEF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lastRenderedPageBreak/>
        <w:t>Вимог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хорон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ац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хнік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езпек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при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кладан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алендар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лан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72896534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клад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графіку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руху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очої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ил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, руху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машин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графік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завозу і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трат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онструкцій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роб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атеріал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3BE487EC" w14:textId="555FA496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зробк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хнологічної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арт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gramStart"/>
      <w:r w:rsidRPr="0046742B">
        <w:rPr>
          <w:rFonts w:ascii="Times New Roman" w:hAnsi="Times New Roman"/>
          <w:sz w:val="28"/>
          <w:szCs w:val="28"/>
          <w:lang w:val="ru-RU"/>
        </w:rPr>
        <w:t>на заданий</w:t>
      </w:r>
      <w:proofErr w:type="gramEnd"/>
      <w:r w:rsidRPr="0046742B">
        <w:rPr>
          <w:rFonts w:ascii="Times New Roman" w:hAnsi="Times New Roman"/>
          <w:sz w:val="28"/>
          <w:szCs w:val="28"/>
          <w:lang w:val="ru-RU"/>
        </w:rPr>
        <w:t xml:space="preserve"> вид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оти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.</w:t>
      </w:r>
    </w:p>
    <w:p w14:paraId="1BAA6A69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д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генераль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лан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снов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инцип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ї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оек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508E5E0E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рганізац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кладськог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господарств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ласифікац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клад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значе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змір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запасу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атеріал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2780EDB3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оек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имчасов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поруд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5E929E04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рганізац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имчасовог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одопостач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одовідведе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513F6377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рганізац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имчасовог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енергопостач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іншим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видами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енергоресурс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.</w:t>
      </w:r>
    </w:p>
    <w:p w14:paraId="793E38DC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имчасов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шляхи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зміще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антажопід’єм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машин і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еханізм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н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ому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айданчику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3664F1C5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становле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ран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н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ому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айданчику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4CC38F39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зробк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аход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хорон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навколишньог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ередовищ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отипожежної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езпек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.</w:t>
      </w:r>
    </w:p>
    <w:p w14:paraId="7481972D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утніст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ціл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авд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еконструкції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2EA868CD" w14:textId="34CA710C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оек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еконструкції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поруд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.</w:t>
      </w:r>
    </w:p>
    <w:p w14:paraId="7F1C31EE" w14:textId="77777777" w:rsidR="0046742B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46742B">
        <w:rPr>
          <w:rFonts w:ascii="Times New Roman" w:hAnsi="Times New Roman"/>
          <w:sz w:val="28"/>
          <w:szCs w:val="28"/>
          <w:lang w:val="ru-RU"/>
        </w:rPr>
        <w:t xml:space="preserve">Контроль з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ництвом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67F506D4" w14:textId="4663631E" w:rsidR="00B27931" w:rsidRPr="0046742B" w:rsidRDefault="0046742B" w:rsidP="0046742B">
      <w:pPr>
        <w:pStyle w:val="a9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b/>
          <w:caps/>
          <w:spacing w:val="-4"/>
          <w:sz w:val="28"/>
          <w:szCs w:val="28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дач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в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експлуатацію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.</w:t>
      </w:r>
    </w:p>
    <w:p w14:paraId="254C4E73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7B6A6372" w14:textId="77777777"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3B760C2B" w14:textId="77777777" w:rsidR="001C34D0" w:rsidRPr="008A0164" w:rsidRDefault="001C34D0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t>3. </w:t>
      </w:r>
      <w:r w:rsidR="009D60A6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СТРУКТУРА ЗАВДАНЬ</w:t>
      </w:r>
      <w:r w:rsidR="003B7A3C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</w:t>
      </w:r>
      <w:r w:rsidR="003B7A3C" w:rsidRPr="008A0164">
        <w:rPr>
          <w:rFonts w:ascii="Times New Roman" w:hAnsi="Times New Roman"/>
          <w:b/>
          <w:spacing w:val="-4"/>
          <w:sz w:val="28"/>
          <w:szCs w:val="28"/>
          <w:lang w:val="uk-UA" w:eastAsia="uk-UA"/>
        </w:rPr>
        <w:t>АТЕСТАЦІЙНОГО КВАЛІФІКАЦІЙНОГО ІСПИТУ</w:t>
      </w:r>
    </w:p>
    <w:p w14:paraId="3ABD9BEC" w14:textId="77777777" w:rsidR="00653A3B" w:rsidRPr="000D7727" w:rsidRDefault="00653A3B" w:rsidP="003A7E90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17137F75" w14:textId="77777777" w:rsidR="00653A3B" w:rsidRPr="008A0164" w:rsidRDefault="00653A3B" w:rsidP="003A7E90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З</w:t>
      </w:r>
      <w:r w:rsidR="00D14CD2" w:rsidRPr="008A0164">
        <w:rPr>
          <w:rFonts w:ascii="Times New Roman" w:hAnsi="Times New Roman"/>
          <w:spacing w:val="-4"/>
          <w:sz w:val="28"/>
          <w:szCs w:val="28"/>
          <w:lang w:val="uk-UA"/>
        </w:rPr>
        <w:t>авдання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>атестаційного кваліфікаційного іспиту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D14CD2" w:rsidRPr="008A0164">
        <w:rPr>
          <w:rFonts w:ascii="Times New Roman" w:hAnsi="Times New Roman"/>
          <w:spacing w:val="-4"/>
          <w:sz w:val="28"/>
          <w:szCs w:val="28"/>
          <w:lang w:val="uk-UA"/>
        </w:rPr>
        <w:t>склада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ю</w:t>
      </w:r>
      <w:r w:rsidR="00D14CD2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ться </w:t>
      </w:r>
      <w:r w:rsidR="0094154A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з </w:t>
      </w:r>
      <w:r w:rsidR="00D93153" w:rsidRPr="008A0164">
        <w:rPr>
          <w:rFonts w:ascii="Times New Roman" w:hAnsi="Times New Roman"/>
          <w:spacing w:val="-4"/>
          <w:sz w:val="28"/>
          <w:szCs w:val="28"/>
          <w:lang w:val="uk-UA"/>
        </w:rPr>
        <w:t>двох блоків: теоретичного і практичного.</w:t>
      </w:r>
    </w:p>
    <w:p w14:paraId="620D735C" w14:textId="7DD271EB" w:rsidR="00D93153" w:rsidRPr="008A0164" w:rsidRDefault="00653A3B" w:rsidP="00BE13AE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Перший блок</w:t>
      </w:r>
      <w:r w:rsidR="008E104F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(теоретичний)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містить </w:t>
      </w:r>
      <w:r w:rsidR="003B7A3C" w:rsidRPr="008A0164">
        <w:rPr>
          <w:rFonts w:ascii="Times New Roman" w:hAnsi="Times New Roman"/>
          <w:spacing w:val="-4"/>
          <w:sz w:val="28"/>
          <w:szCs w:val="28"/>
          <w:lang w:val="uk-UA"/>
        </w:rPr>
        <w:t>40 тестових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завдан</w:t>
      </w:r>
      <w:r w:rsidR="003B7A3C" w:rsidRPr="008A0164">
        <w:rPr>
          <w:rFonts w:ascii="Times New Roman" w:hAnsi="Times New Roman"/>
          <w:spacing w:val="-4"/>
          <w:sz w:val="28"/>
          <w:szCs w:val="28"/>
          <w:lang w:val="uk-UA"/>
        </w:rPr>
        <w:t>ь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з </w:t>
      </w:r>
      <w:r w:rsidR="003B7A3C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чотирьох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дисциплін навчального плану (</w:t>
      </w:r>
      <w:r w:rsidR="000D7727" w:rsidRPr="000D7727">
        <w:rPr>
          <w:rFonts w:ascii="Times New Roman" w:hAnsi="Times New Roman"/>
          <w:spacing w:val="-4"/>
          <w:sz w:val="28"/>
          <w:szCs w:val="28"/>
          <w:lang w:val="uk-UA"/>
        </w:rPr>
        <w:t>«</w:t>
      </w:r>
      <w:r w:rsidR="00BE13AE" w:rsidRPr="00BE13AE">
        <w:rPr>
          <w:rFonts w:ascii="Times New Roman" w:hAnsi="Times New Roman"/>
          <w:sz w:val="28"/>
          <w:szCs w:val="28"/>
          <w:lang w:val="uk-UA"/>
        </w:rPr>
        <w:t>Загальна педагогіка</w:t>
      </w:r>
      <w:r w:rsidR="00BE13AE">
        <w:rPr>
          <w:rFonts w:ascii="Times New Roman" w:hAnsi="Times New Roman"/>
          <w:spacing w:val="-4"/>
          <w:sz w:val="28"/>
          <w:szCs w:val="28"/>
          <w:lang w:val="uk-UA"/>
        </w:rPr>
        <w:t xml:space="preserve">, </w:t>
      </w:r>
      <w:r w:rsidR="00BE13AE" w:rsidRPr="00BE13AE">
        <w:rPr>
          <w:rFonts w:ascii="Times New Roman" w:hAnsi="Times New Roman"/>
          <w:sz w:val="28"/>
          <w:szCs w:val="28"/>
          <w:lang w:val="uk-UA"/>
        </w:rPr>
        <w:t>Теорія та методика професійного навчання</w:t>
      </w:r>
      <w:r w:rsidR="00BE13AE" w:rsidRPr="00BE13AE">
        <w:rPr>
          <w:rFonts w:ascii="Times New Roman" w:hAnsi="Times New Roman"/>
          <w:spacing w:val="-4"/>
          <w:sz w:val="28"/>
          <w:szCs w:val="28"/>
          <w:lang w:val="uk-UA"/>
        </w:rPr>
        <w:t xml:space="preserve">, </w:t>
      </w:r>
      <w:r w:rsidR="00BE13AE" w:rsidRPr="008E26BB">
        <w:rPr>
          <w:rFonts w:ascii="Times New Roman" w:hAnsi="Times New Roman"/>
          <w:sz w:val="28"/>
          <w:szCs w:val="28"/>
          <w:lang w:val="uk-UA"/>
        </w:rPr>
        <w:t>Теорія зварних процесів</w:t>
      </w:r>
      <w:r w:rsidR="00BE13AE">
        <w:rPr>
          <w:rFonts w:ascii="Times New Roman" w:hAnsi="Times New Roman"/>
          <w:spacing w:val="-4"/>
          <w:sz w:val="28"/>
          <w:szCs w:val="28"/>
          <w:lang w:val="uk-UA"/>
        </w:rPr>
        <w:t xml:space="preserve">, </w:t>
      </w:r>
      <w:r w:rsidR="00BE13AE" w:rsidRPr="008E26BB">
        <w:rPr>
          <w:rFonts w:ascii="Times New Roman" w:hAnsi="Times New Roman"/>
          <w:sz w:val="28"/>
          <w:szCs w:val="28"/>
          <w:lang w:val="uk-UA"/>
        </w:rPr>
        <w:t>Технологія і організація будівельного виробництва (зі змістовим модулем «Будівельні конструкції»</w:t>
      </w:r>
      <w:r w:rsidRPr="000D7727">
        <w:rPr>
          <w:rFonts w:ascii="Times New Roman" w:hAnsi="Times New Roman"/>
          <w:spacing w:val="-4"/>
          <w:sz w:val="28"/>
          <w:szCs w:val="28"/>
          <w:lang w:val="uk-UA"/>
        </w:rPr>
        <w:t>)</w:t>
      </w:r>
      <w:r w:rsidR="00D93153" w:rsidRPr="008A0164">
        <w:rPr>
          <w:rFonts w:ascii="Times New Roman" w:hAnsi="Times New Roman"/>
          <w:spacing w:val="-4"/>
          <w:sz w:val="28"/>
          <w:szCs w:val="28"/>
          <w:lang w:val="uk-UA"/>
        </w:rPr>
        <w:t>. К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ожне завдання цього </w:t>
      </w:r>
      <w:r w:rsidR="008A0164">
        <w:rPr>
          <w:rFonts w:ascii="Times New Roman" w:hAnsi="Times New Roman"/>
          <w:spacing w:val="-4"/>
          <w:sz w:val="28"/>
          <w:szCs w:val="28"/>
          <w:lang w:val="uk-UA"/>
        </w:rPr>
        <w:t>блоку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містить </w:t>
      </w:r>
      <w:r w:rsidR="00D93153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чотири варіанти відповідей, серед яких лише </w:t>
      </w:r>
      <w:r w:rsidR="00D93153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одна правильна</w:t>
      </w:r>
      <w:r w:rsidR="00D93153" w:rsidRPr="008A0164">
        <w:rPr>
          <w:rFonts w:ascii="Times New Roman" w:hAnsi="Times New Roman"/>
          <w:spacing w:val="-4"/>
          <w:sz w:val="28"/>
          <w:szCs w:val="28"/>
          <w:lang w:val="uk-UA"/>
        </w:rPr>
        <w:t>. Необхідно обрати правильну відповідь та позначити її в аркуші відповіді. Бажано уникати виправлень, оскільки кількість виправлень впливає на загальну оцінку роботи.</w:t>
      </w:r>
    </w:p>
    <w:p w14:paraId="390F71AE" w14:textId="358F3CDA" w:rsidR="005F6081" w:rsidRPr="008A0164" w:rsidRDefault="00653A3B" w:rsidP="005F6081">
      <w:pPr>
        <w:pStyle w:val="a9"/>
        <w:spacing w:after="0" w:line="240" w:lineRule="auto"/>
        <w:ind w:left="0" w:firstLine="567"/>
        <w:jc w:val="both"/>
        <w:rPr>
          <w:rFonts w:ascii="Times New Roman" w:hAnsi="Times New Roman"/>
          <w:spacing w:val="-4"/>
          <w:sz w:val="28"/>
          <w:szCs w:val="28"/>
        </w:rPr>
      </w:pPr>
      <w:r w:rsidRPr="008A0164">
        <w:rPr>
          <w:rFonts w:ascii="Times New Roman" w:hAnsi="Times New Roman"/>
          <w:b/>
          <w:spacing w:val="-4"/>
          <w:sz w:val="28"/>
          <w:szCs w:val="28"/>
        </w:rPr>
        <w:t>Другий блок</w:t>
      </w:r>
      <w:r w:rsidRPr="008A0164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8E104F" w:rsidRPr="008A0164">
        <w:rPr>
          <w:rFonts w:ascii="Times New Roman" w:hAnsi="Times New Roman"/>
          <w:b/>
          <w:spacing w:val="-4"/>
          <w:sz w:val="28"/>
          <w:szCs w:val="28"/>
        </w:rPr>
        <w:t xml:space="preserve">(практичний) </w:t>
      </w:r>
      <w:r w:rsidRPr="008A0164">
        <w:rPr>
          <w:rFonts w:ascii="Times New Roman" w:hAnsi="Times New Roman"/>
          <w:spacing w:val="-4"/>
          <w:sz w:val="28"/>
          <w:szCs w:val="28"/>
        </w:rPr>
        <w:t xml:space="preserve">містить </w:t>
      </w:r>
      <w:r w:rsidR="009C464A" w:rsidRPr="008A0164">
        <w:rPr>
          <w:rFonts w:ascii="Times New Roman" w:hAnsi="Times New Roman"/>
          <w:spacing w:val="-4"/>
          <w:sz w:val="28"/>
          <w:szCs w:val="28"/>
        </w:rPr>
        <w:t>розрахунково-аналітичн</w:t>
      </w:r>
      <w:r w:rsidR="007F2CE7">
        <w:rPr>
          <w:rFonts w:ascii="Times New Roman" w:hAnsi="Times New Roman"/>
          <w:spacing w:val="-4"/>
          <w:sz w:val="28"/>
          <w:szCs w:val="28"/>
        </w:rPr>
        <w:t>у</w:t>
      </w:r>
      <w:r w:rsidR="009C464A" w:rsidRPr="008A0164">
        <w:rPr>
          <w:rFonts w:ascii="Times New Roman" w:hAnsi="Times New Roman"/>
          <w:spacing w:val="-4"/>
          <w:sz w:val="28"/>
          <w:szCs w:val="28"/>
        </w:rPr>
        <w:t xml:space="preserve"> задач</w:t>
      </w:r>
      <w:r w:rsidR="007F2CE7">
        <w:rPr>
          <w:rFonts w:ascii="Times New Roman" w:hAnsi="Times New Roman"/>
          <w:spacing w:val="-4"/>
          <w:sz w:val="28"/>
          <w:szCs w:val="28"/>
        </w:rPr>
        <w:t>у</w:t>
      </w:r>
      <w:r w:rsidR="009C464A" w:rsidRPr="008A0164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з </w:t>
      </w:r>
      <w:r w:rsidR="007F2CE7">
        <w:rPr>
          <w:rFonts w:ascii="Times New Roman" w:hAnsi="Times New Roman"/>
          <w:spacing w:val="-4"/>
          <w:sz w:val="28"/>
          <w:szCs w:val="28"/>
        </w:rPr>
        <w:t xml:space="preserve">дисципліни </w:t>
      </w:r>
      <w:r w:rsidR="00BE13AE">
        <w:rPr>
          <w:rFonts w:ascii="Times New Roman" w:hAnsi="Times New Roman"/>
          <w:spacing w:val="-4"/>
          <w:sz w:val="28"/>
          <w:szCs w:val="28"/>
        </w:rPr>
        <w:t>«</w:t>
      </w:r>
      <w:r w:rsidR="00BE13AE" w:rsidRPr="008E26BB">
        <w:rPr>
          <w:rFonts w:ascii="Times New Roman" w:hAnsi="Times New Roman"/>
          <w:sz w:val="28"/>
          <w:szCs w:val="28"/>
        </w:rPr>
        <w:t>Технологія і організація будівельного виробництва (зі змістовим модулем «Будівельні конструкції»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. </w:t>
      </w:r>
      <w:r w:rsidR="007F2CE7">
        <w:rPr>
          <w:rFonts w:ascii="Times New Roman" w:hAnsi="Times New Roman"/>
          <w:spacing w:val="-4"/>
          <w:sz w:val="28"/>
          <w:szCs w:val="28"/>
        </w:rPr>
        <w:t>К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ількість 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задач 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>в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 одному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 </w:t>
      </w:r>
      <w:r w:rsidR="00681C32" w:rsidRPr="008A0164">
        <w:rPr>
          <w:rFonts w:ascii="Times New Roman" w:hAnsi="Times New Roman"/>
          <w:spacing w:val="-4"/>
          <w:sz w:val="28"/>
          <w:szCs w:val="28"/>
        </w:rPr>
        <w:t>завданні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>–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7F2CE7">
        <w:rPr>
          <w:rFonts w:ascii="Times New Roman" w:hAnsi="Times New Roman"/>
          <w:spacing w:val="-4"/>
          <w:sz w:val="28"/>
          <w:szCs w:val="28"/>
        </w:rPr>
        <w:t>1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. </w:t>
      </w:r>
    </w:p>
    <w:p w14:paraId="2088F136" w14:textId="77777777" w:rsidR="00976AD6" w:rsidRPr="008A0164" w:rsidRDefault="00CF346E" w:rsidP="00976AD6">
      <w:pPr>
        <w:pStyle w:val="a9"/>
        <w:spacing w:after="0" w:line="240" w:lineRule="auto"/>
        <w:ind w:left="0" w:firstLine="567"/>
        <w:jc w:val="both"/>
        <w:rPr>
          <w:rFonts w:ascii="Times New Roman" w:hAnsi="Times New Roman"/>
          <w:b/>
          <w:spacing w:val="-4"/>
          <w:sz w:val="28"/>
          <w:szCs w:val="28"/>
        </w:rPr>
      </w:pPr>
      <w:r w:rsidRPr="008A0164">
        <w:rPr>
          <w:rFonts w:ascii="Times New Roman" w:hAnsi="Times New Roman"/>
          <w:spacing w:val="-4"/>
          <w:sz w:val="28"/>
          <w:szCs w:val="28"/>
        </w:rPr>
        <w:t>Зразок</w:t>
      </w:r>
      <w:r w:rsidR="00976AD6" w:rsidRPr="008A0164">
        <w:rPr>
          <w:rFonts w:ascii="Times New Roman" w:hAnsi="Times New Roman"/>
          <w:spacing w:val="-4"/>
          <w:sz w:val="28"/>
          <w:szCs w:val="28"/>
        </w:rPr>
        <w:t xml:space="preserve"> завдання </w:t>
      </w:r>
      <w:r w:rsidRPr="008A0164">
        <w:rPr>
          <w:rFonts w:ascii="Times New Roman" w:hAnsi="Times New Roman"/>
          <w:spacing w:val="-4"/>
          <w:sz w:val="28"/>
          <w:szCs w:val="28"/>
          <w:lang w:eastAsia="uk-UA"/>
        </w:rPr>
        <w:t>атестаційного кваліфікаційного іспиту</w:t>
      </w:r>
      <w:r w:rsidRPr="008A0164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976AD6" w:rsidRPr="008A0164">
        <w:rPr>
          <w:rFonts w:ascii="Times New Roman" w:hAnsi="Times New Roman"/>
          <w:spacing w:val="-4"/>
          <w:sz w:val="28"/>
          <w:szCs w:val="28"/>
        </w:rPr>
        <w:t>наведений у додатку А</w:t>
      </w:r>
      <w:r w:rsidR="00976AD6" w:rsidRPr="008A0164">
        <w:rPr>
          <w:rFonts w:ascii="Times New Roman" w:hAnsi="Times New Roman"/>
          <w:b/>
          <w:spacing w:val="-4"/>
          <w:sz w:val="28"/>
          <w:szCs w:val="28"/>
        </w:rPr>
        <w:t>.</w:t>
      </w:r>
    </w:p>
    <w:p w14:paraId="409A65A8" w14:textId="77777777" w:rsidR="00976AD6" w:rsidRDefault="00976AD6" w:rsidP="000D7727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Аркуш відповіді на завдання </w:t>
      </w:r>
      <w:r w:rsidR="00CF346E"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>атестаційного кваліфікаційного іспиту</w:t>
      </w:r>
      <w:r w:rsidR="00CF346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наведений у додатку Б.</w:t>
      </w:r>
    </w:p>
    <w:p w14:paraId="665B4A7E" w14:textId="77777777" w:rsidR="00D14CD2" w:rsidRDefault="00D14CD2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lastRenderedPageBreak/>
        <w:t>4.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9D60A6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КРИТЕРІЇ ОЦІНЮВАННЯ</w:t>
      </w:r>
    </w:p>
    <w:p w14:paraId="5745A268" w14:textId="77777777" w:rsidR="007F2CE7" w:rsidRPr="007F2CE7" w:rsidRDefault="007F2CE7" w:rsidP="00D14CD2">
      <w:pPr>
        <w:spacing w:after="0" w:line="240" w:lineRule="auto"/>
        <w:ind w:firstLine="567"/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7DF0CBBA" w14:textId="77777777" w:rsidR="00C85BFC" w:rsidRPr="00C85BFC" w:rsidRDefault="00C85BFC" w:rsidP="00C85BFC">
      <w:pPr>
        <w:pStyle w:val="210"/>
        <w:spacing w:line="276" w:lineRule="auto"/>
        <w:ind w:firstLine="567"/>
        <w:jc w:val="both"/>
        <w:outlineLvl w:val="1"/>
        <w:rPr>
          <w:b/>
          <w:caps/>
          <w:color w:val="000000"/>
          <w:szCs w:val="28"/>
        </w:rPr>
      </w:pPr>
      <w:r w:rsidRPr="00C85BFC">
        <w:rPr>
          <w:szCs w:val="28"/>
        </w:rPr>
        <w:t xml:space="preserve">Екзаменаційні завдання </w:t>
      </w:r>
      <w:r w:rsidRPr="00C85BFC">
        <w:rPr>
          <w:bCs/>
          <w:color w:val="000000"/>
          <w:szCs w:val="28"/>
        </w:rPr>
        <w:t xml:space="preserve">кваліфікаційного (атестаційного) іспиту </w:t>
      </w:r>
      <w:r w:rsidRPr="00C85BFC">
        <w:rPr>
          <w:szCs w:val="28"/>
        </w:rPr>
        <w:t>складаються на основі освітньо-професійних програм підготовки молодших бакалаврів.</w:t>
      </w:r>
    </w:p>
    <w:p w14:paraId="19C4A166" w14:textId="77777777" w:rsidR="00C85BFC" w:rsidRPr="00C85BFC" w:rsidRDefault="00C85BFC" w:rsidP="00C85BFC">
      <w:pPr>
        <w:spacing w:after="0" w:line="240" w:lineRule="auto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C85BFC">
        <w:rPr>
          <w:rFonts w:ascii="Times New Roman" w:hAnsi="Times New Roman"/>
          <w:sz w:val="28"/>
          <w:szCs w:val="28"/>
          <w:lang w:val="uk-UA"/>
        </w:rPr>
        <w:t>Завдання екзамену складається з двох частин – тестової та практичної.</w:t>
      </w:r>
    </w:p>
    <w:p w14:paraId="30846274" w14:textId="77777777" w:rsidR="00C85BFC" w:rsidRDefault="00C85BFC" w:rsidP="00C85BFC">
      <w:pPr>
        <w:spacing w:after="0" w:line="240" w:lineRule="auto"/>
        <w:ind w:firstLine="708"/>
        <w:jc w:val="both"/>
        <w:rPr>
          <w:rFonts w:ascii="Times New Roman" w:hAnsi="Times New Roman"/>
          <w:b/>
          <w:sz w:val="28"/>
          <w:szCs w:val="28"/>
          <w:lang w:val="uk-UA"/>
        </w:rPr>
      </w:pPr>
    </w:p>
    <w:p w14:paraId="68544F26" w14:textId="10FC0CD1" w:rsidR="00C85BFC" w:rsidRPr="00C85BFC" w:rsidRDefault="00C85BFC" w:rsidP="00C85BFC">
      <w:pPr>
        <w:spacing w:after="0" w:line="240" w:lineRule="auto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C85BFC">
        <w:rPr>
          <w:rFonts w:ascii="Times New Roman" w:hAnsi="Times New Roman"/>
          <w:b/>
          <w:sz w:val="28"/>
          <w:szCs w:val="28"/>
          <w:lang w:val="uk-UA"/>
        </w:rPr>
        <w:t>Тестова частина</w:t>
      </w:r>
      <w:r w:rsidRPr="00C85BFC">
        <w:rPr>
          <w:rFonts w:ascii="Times New Roman" w:hAnsi="Times New Roman"/>
          <w:sz w:val="28"/>
          <w:szCs w:val="28"/>
          <w:lang w:val="uk-UA"/>
        </w:rPr>
        <w:t xml:space="preserve"> містить 40 тестових питань з таких навчальних дисциплін:</w:t>
      </w:r>
    </w:p>
    <w:p w14:paraId="7E9F508E" w14:textId="77777777" w:rsidR="00C85BFC" w:rsidRPr="00C85BFC" w:rsidRDefault="00C85BFC" w:rsidP="00C85BFC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C85BFC">
        <w:rPr>
          <w:rFonts w:ascii="Times New Roman" w:hAnsi="Times New Roman"/>
          <w:spacing w:val="-4"/>
          <w:sz w:val="28"/>
          <w:szCs w:val="28"/>
          <w:lang w:val="uk-UA"/>
        </w:rPr>
        <w:t>1 </w:t>
      </w:r>
      <w:proofErr w:type="spellStart"/>
      <w:r w:rsidRPr="00C85BFC">
        <w:rPr>
          <w:rFonts w:ascii="Times New Roman" w:hAnsi="Times New Roman"/>
          <w:sz w:val="28"/>
          <w:szCs w:val="28"/>
          <w:lang w:val="ru-RU"/>
        </w:rPr>
        <w:t>Загальна</w:t>
      </w:r>
      <w:proofErr w:type="spellEnd"/>
      <w:r w:rsidRPr="00C85BFC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C85BFC">
        <w:rPr>
          <w:rFonts w:ascii="Times New Roman" w:hAnsi="Times New Roman"/>
          <w:sz w:val="28"/>
          <w:szCs w:val="28"/>
          <w:lang w:val="ru-RU"/>
        </w:rPr>
        <w:t>педагогіка</w:t>
      </w:r>
      <w:proofErr w:type="spellEnd"/>
      <w:r w:rsidRPr="00C85BFC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14:paraId="40E24C66" w14:textId="77777777" w:rsidR="00C85BFC" w:rsidRPr="00C85BFC" w:rsidRDefault="00C85BFC" w:rsidP="00C85BFC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C85BFC">
        <w:rPr>
          <w:rFonts w:ascii="Times New Roman" w:hAnsi="Times New Roman"/>
          <w:spacing w:val="-4"/>
          <w:sz w:val="28"/>
          <w:szCs w:val="28"/>
          <w:lang w:val="uk-UA"/>
        </w:rPr>
        <w:t xml:space="preserve">2 </w:t>
      </w:r>
      <w:proofErr w:type="spellStart"/>
      <w:r w:rsidRPr="00C85BFC">
        <w:rPr>
          <w:rFonts w:ascii="Times New Roman" w:hAnsi="Times New Roman"/>
          <w:sz w:val="28"/>
          <w:szCs w:val="28"/>
          <w:lang w:val="ru-RU"/>
        </w:rPr>
        <w:t>Теорія</w:t>
      </w:r>
      <w:proofErr w:type="spellEnd"/>
      <w:r w:rsidRPr="00C85BFC">
        <w:rPr>
          <w:rFonts w:ascii="Times New Roman" w:hAnsi="Times New Roman"/>
          <w:sz w:val="28"/>
          <w:szCs w:val="28"/>
          <w:lang w:val="ru-RU"/>
        </w:rPr>
        <w:t xml:space="preserve"> та методика </w:t>
      </w:r>
      <w:proofErr w:type="spellStart"/>
      <w:r w:rsidRPr="00C85BFC">
        <w:rPr>
          <w:rFonts w:ascii="Times New Roman" w:hAnsi="Times New Roman"/>
          <w:sz w:val="28"/>
          <w:szCs w:val="28"/>
          <w:lang w:val="ru-RU"/>
        </w:rPr>
        <w:t>професійного</w:t>
      </w:r>
      <w:proofErr w:type="spellEnd"/>
      <w:r w:rsidRPr="00C85BFC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C85BFC">
        <w:rPr>
          <w:rFonts w:ascii="Times New Roman" w:hAnsi="Times New Roman"/>
          <w:sz w:val="28"/>
          <w:szCs w:val="28"/>
          <w:lang w:val="ru-RU"/>
        </w:rPr>
        <w:t>навчання</w:t>
      </w:r>
      <w:proofErr w:type="spellEnd"/>
      <w:r w:rsidRPr="00C85BFC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14:paraId="4499C5CA" w14:textId="77777777" w:rsidR="00C85BFC" w:rsidRPr="00C85BFC" w:rsidRDefault="00C85BFC" w:rsidP="00C85BFC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C85BFC">
        <w:rPr>
          <w:rFonts w:ascii="Times New Roman" w:hAnsi="Times New Roman"/>
          <w:spacing w:val="-4"/>
          <w:sz w:val="28"/>
          <w:szCs w:val="28"/>
          <w:lang w:val="uk-UA"/>
        </w:rPr>
        <w:t xml:space="preserve">3 </w:t>
      </w:r>
      <w:r w:rsidRPr="00C85BFC">
        <w:rPr>
          <w:rFonts w:ascii="Times New Roman" w:hAnsi="Times New Roman"/>
          <w:sz w:val="28"/>
          <w:szCs w:val="28"/>
          <w:lang w:val="uk-UA"/>
        </w:rPr>
        <w:t>Теорія зварних процесів</w:t>
      </w:r>
      <w:r w:rsidRPr="00C85BFC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14:paraId="5A459CF7" w14:textId="77777777" w:rsidR="00C85BFC" w:rsidRPr="00C85BFC" w:rsidRDefault="00C85BFC" w:rsidP="00C85BFC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C85BFC">
        <w:rPr>
          <w:rFonts w:ascii="Times New Roman" w:hAnsi="Times New Roman"/>
          <w:spacing w:val="-4"/>
          <w:sz w:val="28"/>
          <w:szCs w:val="28"/>
          <w:lang w:val="uk-UA"/>
        </w:rPr>
        <w:t xml:space="preserve">4 </w:t>
      </w:r>
      <w:r w:rsidRPr="00C85BFC">
        <w:rPr>
          <w:rFonts w:ascii="Times New Roman" w:hAnsi="Times New Roman"/>
          <w:sz w:val="28"/>
          <w:szCs w:val="28"/>
          <w:lang w:val="uk-UA"/>
        </w:rPr>
        <w:t>Технологія і організація будівельного виробництва (зі змістовим модулем «Будівельні конструкції»)</w:t>
      </w:r>
      <w:r w:rsidRPr="00C85BFC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7FBD2DC3" w14:textId="77777777" w:rsidR="00C85BFC" w:rsidRPr="00C85BFC" w:rsidRDefault="00C85BFC" w:rsidP="00C85BFC">
      <w:pPr>
        <w:pStyle w:val="aa"/>
        <w:ind w:left="0" w:firstLine="708"/>
        <w:jc w:val="both"/>
        <w:rPr>
          <w:sz w:val="28"/>
          <w:szCs w:val="28"/>
        </w:rPr>
      </w:pPr>
      <w:proofErr w:type="spellStart"/>
      <w:r w:rsidRPr="00C85BFC">
        <w:rPr>
          <w:sz w:val="28"/>
          <w:szCs w:val="28"/>
        </w:rPr>
        <w:t>Оцінка</w:t>
      </w:r>
      <w:proofErr w:type="spellEnd"/>
      <w:r w:rsidRPr="00C85BFC">
        <w:rPr>
          <w:sz w:val="28"/>
          <w:szCs w:val="28"/>
        </w:rPr>
        <w:t xml:space="preserve"> </w:t>
      </w:r>
      <w:proofErr w:type="spellStart"/>
      <w:r w:rsidRPr="00C85BFC">
        <w:rPr>
          <w:sz w:val="28"/>
          <w:szCs w:val="28"/>
        </w:rPr>
        <w:t>знань</w:t>
      </w:r>
      <w:proofErr w:type="spellEnd"/>
      <w:r w:rsidRPr="00C85BFC">
        <w:rPr>
          <w:sz w:val="28"/>
          <w:szCs w:val="28"/>
        </w:rPr>
        <w:t xml:space="preserve"> </w:t>
      </w:r>
      <w:proofErr w:type="spellStart"/>
      <w:r w:rsidRPr="00C85BFC">
        <w:rPr>
          <w:sz w:val="28"/>
          <w:szCs w:val="28"/>
        </w:rPr>
        <w:t>студентів</w:t>
      </w:r>
      <w:proofErr w:type="spellEnd"/>
      <w:r w:rsidRPr="00C85BFC">
        <w:rPr>
          <w:sz w:val="28"/>
          <w:szCs w:val="28"/>
        </w:rPr>
        <w:t xml:space="preserve"> </w:t>
      </w:r>
      <w:proofErr w:type="spellStart"/>
      <w:r w:rsidRPr="00C85BFC">
        <w:rPr>
          <w:sz w:val="28"/>
          <w:szCs w:val="28"/>
        </w:rPr>
        <w:t>здійснюється</w:t>
      </w:r>
      <w:proofErr w:type="spellEnd"/>
      <w:r w:rsidRPr="00C85BFC">
        <w:rPr>
          <w:sz w:val="28"/>
          <w:szCs w:val="28"/>
        </w:rPr>
        <w:t xml:space="preserve"> за 100-бальною системою. З </w:t>
      </w:r>
      <w:proofErr w:type="spellStart"/>
      <w:r w:rsidRPr="00C85BFC">
        <w:rPr>
          <w:sz w:val="28"/>
          <w:szCs w:val="28"/>
        </w:rPr>
        <w:t>кожної</w:t>
      </w:r>
      <w:proofErr w:type="spellEnd"/>
      <w:r w:rsidRPr="00C85BFC">
        <w:rPr>
          <w:sz w:val="28"/>
          <w:szCs w:val="28"/>
        </w:rPr>
        <w:t xml:space="preserve"> </w:t>
      </w:r>
      <w:proofErr w:type="spellStart"/>
      <w:r w:rsidRPr="00C85BFC">
        <w:rPr>
          <w:sz w:val="28"/>
          <w:szCs w:val="28"/>
        </w:rPr>
        <w:t>навчальної</w:t>
      </w:r>
      <w:proofErr w:type="spellEnd"/>
      <w:r w:rsidRPr="00C85BFC">
        <w:rPr>
          <w:sz w:val="28"/>
          <w:szCs w:val="28"/>
        </w:rPr>
        <w:t xml:space="preserve"> </w:t>
      </w:r>
      <w:proofErr w:type="spellStart"/>
      <w:r w:rsidRPr="00C85BFC">
        <w:rPr>
          <w:sz w:val="28"/>
          <w:szCs w:val="28"/>
        </w:rPr>
        <w:t>дисципліни</w:t>
      </w:r>
      <w:proofErr w:type="spellEnd"/>
      <w:r w:rsidRPr="00C85BFC">
        <w:rPr>
          <w:sz w:val="28"/>
          <w:szCs w:val="28"/>
        </w:rPr>
        <w:t xml:space="preserve"> </w:t>
      </w:r>
      <w:proofErr w:type="spellStart"/>
      <w:r w:rsidRPr="00C85BFC">
        <w:rPr>
          <w:sz w:val="28"/>
          <w:szCs w:val="28"/>
        </w:rPr>
        <w:t>пропонується</w:t>
      </w:r>
      <w:proofErr w:type="spellEnd"/>
      <w:r w:rsidRPr="00C85BFC">
        <w:rPr>
          <w:sz w:val="28"/>
          <w:szCs w:val="28"/>
        </w:rPr>
        <w:t xml:space="preserve"> по 10 </w:t>
      </w:r>
      <w:proofErr w:type="spellStart"/>
      <w:r w:rsidRPr="00C85BFC">
        <w:rPr>
          <w:sz w:val="28"/>
          <w:szCs w:val="28"/>
        </w:rPr>
        <w:t>тестових</w:t>
      </w:r>
      <w:proofErr w:type="spellEnd"/>
      <w:r w:rsidRPr="00C85BFC">
        <w:rPr>
          <w:sz w:val="28"/>
          <w:szCs w:val="28"/>
        </w:rPr>
        <w:t xml:space="preserve"> </w:t>
      </w:r>
      <w:proofErr w:type="spellStart"/>
      <w:r w:rsidRPr="00C85BFC">
        <w:rPr>
          <w:sz w:val="28"/>
          <w:szCs w:val="28"/>
        </w:rPr>
        <w:t>питань</w:t>
      </w:r>
      <w:proofErr w:type="spellEnd"/>
      <w:r w:rsidRPr="00C85BFC">
        <w:rPr>
          <w:sz w:val="28"/>
          <w:szCs w:val="28"/>
        </w:rPr>
        <w:t>.</w:t>
      </w:r>
    </w:p>
    <w:p w14:paraId="179195B7" w14:textId="77777777" w:rsidR="00C85BFC" w:rsidRPr="00C85BFC" w:rsidRDefault="00C85BFC" w:rsidP="00C85BFC">
      <w:pPr>
        <w:pStyle w:val="aa"/>
        <w:ind w:left="0" w:firstLine="708"/>
        <w:jc w:val="both"/>
        <w:rPr>
          <w:bCs/>
          <w:sz w:val="28"/>
          <w:szCs w:val="28"/>
        </w:rPr>
      </w:pPr>
      <w:proofErr w:type="spellStart"/>
      <w:r w:rsidRPr="00C85BFC">
        <w:rPr>
          <w:b/>
          <w:sz w:val="28"/>
          <w:szCs w:val="28"/>
        </w:rPr>
        <w:t>Тестові</w:t>
      </w:r>
      <w:proofErr w:type="spellEnd"/>
      <w:r w:rsidRPr="00C85BFC">
        <w:rPr>
          <w:b/>
          <w:sz w:val="28"/>
          <w:szCs w:val="28"/>
        </w:rPr>
        <w:t xml:space="preserve"> </w:t>
      </w:r>
      <w:proofErr w:type="spellStart"/>
      <w:r w:rsidRPr="00C85BFC">
        <w:rPr>
          <w:b/>
          <w:sz w:val="28"/>
          <w:szCs w:val="28"/>
        </w:rPr>
        <w:t>завдання</w:t>
      </w:r>
      <w:proofErr w:type="spellEnd"/>
      <w:r w:rsidRPr="00C85BFC">
        <w:rPr>
          <w:bCs/>
          <w:sz w:val="28"/>
          <w:szCs w:val="28"/>
        </w:rPr>
        <w:t xml:space="preserve"> </w:t>
      </w:r>
      <w:proofErr w:type="spellStart"/>
      <w:r w:rsidRPr="00C85BFC">
        <w:rPr>
          <w:bCs/>
          <w:sz w:val="28"/>
          <w:szCs w:val="28"/>
        </w:rPr>
        <w:t>оцінюються</w:t>
      </w:r>
      <w:proofErr w:type="spellEnd"/>
      <w:r w:rsidRPr="00C85BFC">
        <w:rPr>
          <w:bCs/>
          <w:sz w:val="28"/>
          <w:szCs w:val="28"/>
        </w:rPr>
        <w:t xml:space="preserve"> по </w:t>
      </w:r>
      <w:proofErr w:type="spellStart"/>
      <w:r w:rsidRPr="00C85BFC">
        <w:rPr>
          <w:bCs/>
          <w:sz w:val="28"/>
          <w:szCs w:val="28"/>
        </w:rPr>
        <w:t>системі</w:t>
      </w:r>
      <w:proofErr w:type="spellEnd"/>
      <w:r w:rsidRPr="00C85BFC">
        <w:rPr>
          <w:bCs/>
          <w:sz w:val="28"/>
          <w:szCs w:val="28"/>
        </w:rPr>
        <w:t>:</w:t>
      </w:r>
    </w:p>
    <w:p w14:paraId="47295B55" w14:textId="77777777" w:rsidR="00C85BFC" w:rsidRPr="00C85BFC" w:rsidRDefault="00C85BFC" w:rsidP="00C85BFC">
      <w:pPr>
        <w:pStyle w:val="aa"/>
        <w:numPr>
          <w:ilvl w:val="0"/>
          <w:numId w:val="36"/>
        </w:numPr>
        <w:spacing w:after="0"/>
        <w:ind w:left="851"/>
        <w:jc w:val="both"/>
        <w:rPr>
          <w:bCs/>
          <w:sz w:val="28"/>
          <w:szCs w:val="28"/>
        </w:rPr>
      </w:pPr>
      <w:proofErr w:type="spellStart"/>
      <w:r w:rsidRPr="00C85BFC">
        <w:rPr>
          <w:bCs/>
          <w:sz w:val="28"/>
          <w:szCs w:val="28"/>
        </w:rPr>
        <w:t>вірна</w:t>
      </w:r>
      <w:proofErr w:type="spellEnd"/>
      <w:r w:rsidRPr="00C85BFC">
        <w:rPr>
          <w:bCs/>
          <w:sz w:val="28"/>
          <w:szCs w:val="28"/>
        </w:rPr>
        <w:t xml:space="preserve"> </w:t>
      </w:r>
      <w:proofErr w:type="spellStart"/>
      <w:r w:rsidRPr="00C85BFC">
        <w:rPr>
          <w:bCs/>
          <w:sz w:val="28"/>
          <w:szCs w:val="28"/>
        </w:rPr>
        <w:t>відповідь</w:t>
      </w:r>
      <w:proofErr w:type="spellEnd"/>
      <w:r w:rsidRPr="00C85BFC">
        <w:rPr>
          <w:bCs/>
          <w:sz w:val="28"/>
          <w:szCs w:val="28"/>
        </w:rPr>
        <w:t xml:space="preserve"> – 2,0 бал;</w:t>
      </w:r>
    </w:p>
    <w:p w14:paraId="18A19B28" w14:textId="77777777" w:rsidR="00C85BFC" w:rsidRPr="00C85BFC" w:rsidRDefault="00C85BFC" w:rsidP="00C85BFC">
      <w:pPr>
        <w:pStyle w:val="aa"/>
        <w:numPr>
          <w:ilvl w:val="0"/>
          <w:numId w:val="36"/>
        </w:numPr>
        <w:spacing w:after="0"/>
        <w:ind w:left="851"/>
        <w:jc w:val="both"/>
        <w:rPr>
          <w:bCs/>
          <w:sz w:val="28"/>
          <w:szCs w:val="28"/>
        </w:rPr>
      </w:pPr>
      <w:proofErr w:type="spellStart"/>
      <w:r w:rsidRPr="00C85BFC">
        <w:rPr>
          <w:bCs/>
          <w:sz w:val="28"/>
          <w:szCs w:val="28"/>
        </w:rPr>
        <w:t>невірна</w:t>
      </w:r>
      <w:proofErr w:type="spellEnd"/>
      <w:r w:rsidRPr="00C85BFC">
        <w:rPr>
          <w:bCs/>
          <w:sz w:val="28"/>
          <w:szCs w:val="28"/>
        </w:rPr>
        <w:t xml:space="preserve"> </w:t>
      </w:r>
      <w:proofErr w:type="spellStart"/>
      <w:r w:rsidRPr="00C85BFC">
        <w:rPr>
          <w:bCs/>
          <w:sz w:val="28"/>
          <w:szCs w:val="28"/>
        </w:rPr>
        <w:t>відповідь</w:t>
      </w:r>
      <w:proofErr w:type="spellEnd"/>
      <w:r w:rsidRPr="00C85BFC">
        <w:rPr>
          <w:bCs/>
          <w:sz w:val="28"/>
          <w:szCs w:val="28"/>
        </w:rPr>
        <w:t xml:space="preserve"> – 0 </w:t>
      </w:r>
      <w:proofErr w:type="spellStart"/>
      <w:r w:rsidRPr="00C85BFC">
        <w:rPr>
          <w:bCs/>
          <w:sz w:val="28"/>
          <w:szCs w:val="28"/>
        </w:rPr>
        <w:t>балів</w:t>
      </w:r>
      <w:proofErr w:type="spellEnd"/>
      <w:r w:rsidRPr="00C85BFC">
        <w:rPr>
          <w:bCs/>
          <w:sz w:val="28"/>
          <w:szCs w:val="28"/>
        </w:rPr>
        <w:t>.</w:t>
      </w:r>
    </w:p>
    <w:p w14:paraId="0ACA07C1" w14:textId="77777777" w:rsidR="00C85BFC" w:rsidRPr="00C85BFC" w:rsidRDefault="00C85BFC" w:rsidP="00C85BFC">
      <w:pPr>
        <w:pStyle w:val="aa"/>
        <w:ind w:left="0" w:firstLine="708"/>
        <w:jc w:val="both"/>
        <w:rPr>
          <w:sz w:val="28"/>
          <w:szCs w:val="28"/>
        </w:rPr>
      </w:pPr>
      <w:r w:rsidRPr="00C85BFC">
        <w:rPr>
          <w:sz w:val="28"/>
          <w:szCs w:val="28"/>
        </w:rPr>
        <w:t xml:space="preserve">Будь-яке </w:t>
      </w:r>
      <w:proofErr w:type="spellStart"/>
      <w:r w:rsidRPr="00C85BFC">
        <w:rPr>
          <w:sz w:val="28"/>
          <w:szCs w:val="28"/>
        </w:rPr>
        <w:t>виправлення</w:t>
      </w:r>
      <w:proofErr w:type="spellEnd"/>
      <w:r w:rsidRPr="00C85BFC">
        <w:rPr>
          <w:sz w:val="28"/>
          <w:szCs w:val="28"/>
        </w:rPr>
        <w:t xml:space="preserve"> в </w:t>
      </w:r>
      <w:proofErr w:type="spellStart"/>
      <w:r w:rsidRPr="00C85BFC">
        <w:rPr>
          <w:sz w:val="28"/>
          <w:szCs w:val="28"/>
        </w:rPr>
        <w:t>графі</w:t>
      </w:r>
      <w:proofErr w:type="spellEnd"/>
      <w:r w:rsidRPr="00C85BFC">
        <w:rPr>
          <w:sz w:val="28"/>
          <w:szCs w:val="28"/>
        </w:rPr>
        <w:t xml:space="preserve"> «</w:t>
      </w:r>
      <w:proofErr w:type="spellStart"/>
      <w:r w:rsidRPr="00C85BFC">
        <w:rPr>
          <w:sz w:val="28"/>
          <w:szCs w:val="28"/>
        </w:rPr>
        <w:t>Відповідь</w:t>
      </w:r>
      <w:proofErr w:type="spellEnd"/>
      <w:r w:rsidRPr="00C85BFC">
        <w:rPr>
          <w:sz w:val="28"/>
          <w:szCs w:val="28"/>
        </w:rPr>
        <w:t xml:space="preserve">» − </w:t>
      </w:r>
      <w:proofErr w:type="spellStart"/>
      <w:r w:rsidRPr="00C85BFC">
        <w:rPr>
          <w:sz w:val="28"/>
          <w:szCs w:val="28"/>
        </w:rPr>
        <w:t>відповідь</w:t>
      </w:r>
      <w:proofErr w:type="spellEnd"/>
      <w:r w:rsidRPr="00C85BFC">
        <w:rPr>
          <w:sz w:val="28"/>
          <w:szCs w:val="28"/>
        </w:rPr>
        <w:t xml:space="preserve"> не </w:t>
      </w:r>
      <w:proofErr w:type="spellStart"/>
      <w:r w:rsidRPr="00C85BFC">
        <w:rPr>
          <w:sz w:val="28"/>
          <w:szCs w:val="28"/>
        </w:rPr>
        <w:t>зараховується</w:t>
      </w:r>
      <w:proofErr w:type="spellEnd"/>
      <w:r w:rsidRPr="00C85BFC">
        <w:rPr>
          <w:sz w:val="28"/>
          <w:szCs w:val="28"/>
        </w:rPr>
        <w:t xml:space="preserve"> (0 </w:t>
      </w:r>
      <w:proofErr w:type="spellStart"/>
      <w:r w:rsidRPr="00C85BFC">
        <w:rPr>
          <w:sz w:val="28"/>
          <w:szCs w:val="28"/>
        </w:rPr>
        <w:t>балів</w:t>
      </w:r>
      <w:proofErr w:type="spellEnd"/>
      <w:r w:rsidRPr="00C85BFC">
        <w:rPr>
          <w:sz w:val="28"/>
          <w:szCs w:val="28"/>
        </w:rPr>
        <w:t>).</w:t>
      </w:r>
    </w:p>
    <w:p w14:paraId="03982FC3" w14:textId="77777777" w:rsidR="00C85BFC" w:rsidRPr="00C85BFC" w:rsidRDefault="00C85BFC" w:rsidP="00C85BFC">
      <w:pPr>
        <w:spacing w:after="0" w:line="240" w:lineRule="auto"/>
        <w:ind w:firstLine="709"/>
        <w:jc w:val="both"/>
        <w:rPr>
          <w:rFonts w:ascii="Times New Roman" w:hAnsi="Times New Roman"/>
          <w:b/>
          <w:sz w:val="28"/>
          <w:szCs w:val="28"/>
          <w:lang w:val="uk-UA"/>
        </w:rPr>
      </w:pPr>
      <w:r w:rsidRPr="00C85BFC">
        <w:rPr>
          <w:rFonts w:ascii="Times New Roman" w:hAnsi="Times New Roman"/>
          <w:b/>
          <w:sz w:val="28"/>
          <w:szCs w:val="28"/>
          <w:lang w:val="uk-UA"/>
        </w:rPr>
        <w:t>Максимальна кількість балів (Q</w:t>
      </w:r>
      <w:r w:rsidRPr="00C85BFC">
        <w:rPr>
          <w:rFonts w:ascii="Times New Roman" w:hAnsi="Times New Roman"/>
          <w:b/>
          <w:sz w:val="28"/>
          <w:szCs w:val="28"/>
          <w:vertAlign w:val="subscript"/>
          <w:lang w:val="uk-UA"/>
        </w:rPr>
        <w:t>ТЕСТ (</w:t>
      </w:r>
      <w:proofErr w:type="spellStart"/>
      <w:r w:rsidRPr="00C85BFC">
        <w:rPr>
          <w:rFonts w:ascii="Times New Roman" w:hAnsi="Times New Roman"/>
          <w:b/>
          <w:sz w:val="28"/>
          <w:szCs w:val="28"/>
          <w:vertAlign w:val="subscript"/>
          <w:lang w:val="uk-UA"/>
        </w:rPr>
        <w:t>max</w:t>
      </w:r>
      <w:proofErr w:type="spellEnd"/>
      <w:r w:rsidRPr="00C85BFC">
        <w:rPr>
          <w:rFonts w:ascii="Times New Roman" w:hAnsi="Times New Roman"/>
          <w:b/>
          <w:sz w:val="28"/>
          <w:szCs w:val="28"/>
          <w:vertAlign w:val="subscript"/>
          <w:lang w:val="uk-UA"/>
        </w:rPr>
        <w:t>)</w:t>
      </w:r>
      <w:r w:rsidRPr="00C85BFC">
        <w:rPr>
          <w:rFonts w:ascii="Times New Roman" w:hAnsi="Times New Roman"/>
          <w:b/>
          <w:sz w:val="28"/>
          <w:szCs w:val="28"/>
          <w:lang w:val="uk-UA"/>
        </w:rPr>
        <w:t>)</w:t>
      </w:r>
      <w:r w:rsidRPr="00C85BFC">
        <w:rPr>
          <w:rFonts w:ascii="Times New Roman" w:hAnsi="Times New Roman"/>
          <w:sz w:val="28"/>
          <w:szCs w:val="28"/>
          <w:lang w:val="uk-UA"/>
        </w:rPr>
        <w:t>, яка нараховується за виконання тестових завдань складає</w:t>
      </w:r>
      <w:r w:rsidRPr="00C85BFC">
        <w:rPr>
          <w:rFonts w:ascii="Times New Roman" w:hAnsi="Times New Roman"/>
          <w:b/>
          <w:sz w:val="28"/>
          <w:szCs w:val="28"/>
          <w:lang w:val="uk-UA"/>
        </w:rPr>
        <w:t xml:space="preserve"> 80 балів. </w:t>
      </w:r>
    </w:p>
    <w:p w14:paraId="1B1737EB" w14:textId="77777777" w:rsidR="00C85BFC" w:rsidRDefault="00C85BFC" w:rsidP="00C85BFC">
      <w:pPr>
        <w:spacing w:after="0" w:line="240" w:lineRule="auto"/>
        <w:ind w:firstLine="709"/>
        <w:jc w:val="both"/>
        <w:rPr>
          <w:rFonts w:ascii="Times New Roman" w:hAnsi="Times New Roman"/>
          <w:b/>
          <w:sz w:val="28"/>
          <w:szCs w:val="28"/>
          <w:lang w:val="uk-UA"/>
        </w:rPr>
      </w:pPr>
    </w:p>
    <w:p w14:paraId="538DF78C" w14:textId="124C7AFF" w:rsidR="00C85BFC" w:rsidRPr="00C85BFC" w:rsidRDefault="00C85BFC" w:rsidP="00C85BFC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C85BFC">
        <w:rPr>
          <w:rFonts w:ascii="Times New Roman" w:hAnsi="Times New Roman"/>
          <w:b/>
          <w:sz w:val="28"/>
          <w:szCs w:val="28"/>
          <w:lang w:val="uk-UA"/>
        </w:rPr>
        <w:t>Практична частина</w:t>
      </w:r>
      <w:r w:rsidRPr="00C85BFC">
        <w:rPr>
          <w:rFonts w:ascii="Times New Roman" w:hAnsi="Times New Roman"/>
          <w:sz w:val="28"/>
          <w:szCs w:val="28"/>
          <w:lang w:val="uk-UA"/>
        </w:rPr>
        <w:t xml:space="preserve"> містить 1 задач</w:t>
      </w:r>
      <w:r w:rsidRPr="00C85BFC">
        <w:rPr>
          <w:rFonts w:ascii="Times New Roman" w:hAnsi="Times New Roman"/>
          <w:sz w:val="28"/>
          <w:szCs w:val="28"/>
          <w:lang w:val="uk-UA"/>
        </w:rPr>
        <w:t>у</w:t>
      </w:r>
      <w:r w:rsidRPr="00C85BFC">
        <w:rPr>
          <w:rFonts w:ascii="Times New Roman" w:hAnsi="Times New Roman"/>
          <w:sz w:val="28"/>
          <w:szCs w:val="28"/>
          <w:lang w:val="uk-UA"/>
        </w:rPr>
        <w:t xml:space="preserve"> з навчальної дисципліни: Технологія і організація будівельного виробництва (зі змістовим модулем «Будівельні конструкції»)</w:t>
      </w:r>
      <w:r w:rsidRPr="00C85BFC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6D37F60F" w14:textId="73D87F06" w:rsidR="00C85BFC" w:rsidRPr="00C85BFC" w:rsidRDefault="00C85BFC" w:rsidP="00C85BFC">
      <w:pPr>
        <w:spacing w:after="0" w:line="240" w:lineRule="auto"/>
        <w:ind w:firstLine="709"/>
        <w:jc w:val="both"/>
        <w:rPr>
          <w:rFonts w:ascii="Times New Roman" w:hAnsi="Times New Roman"/>
          <w:b/>
          <w:sz w:val="28"/>
          <w:szCs w:val="28"/>
          <w:lang w:val="uk-UA"/>
        </w:rPr>
      </w:pPr>
      <w:r w:rsidRPr="00C85BFC">
        <w:rPr>
          <w:rFonts w:ascii="Times New Roman" w:hAnsi="Times New Roman"/>
          <w:b/>
          <w:sz w:val="28"/>
          <w:szCs w:val="28"/>
          <w:lang w:val="uk-UA"/>
        </w:rPr>
        <w:t>Максимальна кількість балів (</w:t>
      </w:r>
      <w:r w:rsidRPr="00C85BFC">
        <w:rPr>
          <w:rFonts w:ascii="Times New Roman" w:hAnsi="Times New Roman"/>
          <w:b/>
          <w:sz w:val="28"/>
          <w:szCs w:val="28"/>
        </w:rPr>
        <w:t>q</w:t>
      </w:r>
      <w:proofErr w:type="spellStart"/>
      <w:r w:rsidRPr="00C85BFC">
        <w:rPr>
          <w:rFonts w:ascii="Times New Roman" w:hAnsi="Times New Roman"/>
          <w:b/>
          <w:sz w:val="28"/>
          <w:szCs w:val="28"/>
          <w:vertAlign w:val="subscript"/>
          <w:lang w:val="uk-UA"/>
        </w:rPr>
        <w:t>завд</w:t>
      </w:r>
      <w:proofErr w:type="spellEnd"/>
      <w:r w:rsidRPr="00C85BFC">
        <w:rPr>
          <w:rFonts w:ascii="Times New Roman" w:hAnsi="Times New Roman"/>
          <w:b/>
          <w:sz w:val="28"/>
          <w:szCs w:val="28"/>
          <w:vertAlign w:val="subscript"/>
          <w:lang w:val="uk-UA"/>
        </w:rPr>
        <w:t>(</w:t>
      </w:r>
      <w:r w:rsidRPr="00C85BFC">
        <w:rPr>
          <w:rFonts w:ascii="Times New Roman" w:hAnsi="Times New Roman"/>
          <w:b/>
          <w:sz w:val="28"/>
          <w:szCs w:val="28"/>
          <w:vertAlign w:val="subscript"/>
        </w:rPr>
        <w:t>max</w:t>
      </w:r>
      <w:r w:rsidRPr="00C85BFC">
        <w:rPr>
          <w:rFonts w:ascii="Times New Roman" w:hAnsi="Times New Roman"/>
          <w:b/>
          <w:sz w:val="28"/>
          <w:szCs w:val="28"/>
          <w:vertAlign w:val="subscript"/>
          <w:lang w:val="uk-UA"/>
        </w:rPr>
        <w:t>)</w:t>
      </w:r>
      <w:r w:rsidRPr="00C85BFC">
        <w:rPr>
          <w:rFonts w:ascii="Times New Roman" w:hAnsi="Times New Roman"/>
          <w:b/>
          <w:sz w:val="28"/>
          <w:szCs w:val="28"/>
          <w:lang w:val="uk-UA"/>
        </w:rPr>
        <w:t>)</w:t>
      </w:r>
      <w:r w:rsidRPr="00C85BFC">
        <w:rPr>
          <w:rFonts w:ascii="Times New Roman" w:hAnsi="Times New Roman"/>
          <w:sz w:val="28"/>
          <w:szCs w:val="28"/>
          <w:lang w:val="uk-UA"/>
        </w:rPr>
        <w:t xml:space="preserve">, яка нараховується за вирішення задачі </w:t>
      </w:r>
      <w:r w:rsidRPr="00C85BFC">
        <w:rPr>
          <w:rFonts w:ascii="Times New Roman" w:hAnsi="Times New Roman"/>
          <w:b/>
          <w:sz w:val="28"/>
          <w:szCs w:val="28"/>
          <w:lang w:val="uk-UA"/>
        </w:rPr>
        <w:t>складає 20 балів, ∑</w:t>
      </w:r>
      <w:r w:rsidRPr="00C85BFC">
        <w:rPr>
          <w:rFonts w:ascii="Times New Roman" w:hAnsi="Times New Roman"/>
          <w:b/>
          <w:sz w:val="28"/>
          <w:szCs w:val="28"/>
        </w:rPr>
        <w:t>q</w:t>
      </w:r>
      <w:proofErr w:type="spellStart"/>
      <w:r w:rsidRPr="00C85BFC">
        <w:rPr>
          <w:rFonts w:ascii="Times New Roman" w:hAnsi="Times New Roman"/>
          <w:b/>
          <w:sz w:val="28"/>
          <w:szCs w:val="28"/>
          <w:vertAlign w:val="subscript"/>
          <w:lang w:val="uk-UA"/>
        </w:rPr>
        <w:t>завд</w:t>
      </w:r>
      <w:proofErr w:type="spellEnd"/>
      <w:r w:rsidRPr="00C85BFC">
        <w:rPr>
          <w:rFonts w:ascii="Times New Roman" w:hAnsi="Times New Roman"/>
          <w:b/>
          <w:sz w:val="28"/>
          <w:szCs w:val="28"/>
          <w:vertAlign w:val="subscript"/>
          <w:lang w:val="uk-UA"/>
        </w:rPr>
        <w:t xml:space="preserve"> (</w:t>
      </w:r>
      <w:r w:rsidRPr="00C85BFC">
        <w:rPr>
          <w:rFonts w:ascii="Times New Roman" w:hAnsi="Times New Roman"/>
          <w:b/>
          <w:sz w:val="28"/>
          <w:szCs w:val="28"/>
          <w:vertAlign w:val="subscript"/>
        </w:rPr>
        <w:t>max</w:t>
      </w:r>
      <w:r w:rsidRPr="00C85BFC">
        <w:rPr>
          <w:rFonts w:ascii="Times New Roman" w:hAnsi="Times New Roman"/>
          <w:b/>
          <w:sz w:val="28"/>
          <w:szCs w:val="28"/>
          <w:vertAlign w:val="subscript"/>
          <w:lang w:val="uk-UA"/>
        </w:rPr>
        <w:t>)</w:t>
      </w:r>
      <w:r w:rsidRPr="00C85BFC">
        <w:rPr>
          <w:rFonts w:ascii="Times New Roman" w:hAnsi="Times New Roman"/>
          <w:b/>
          <w:sz w:val="28"/>
          <w:szCs w:val="28"/>
          <w:lang w:val="uk-UA"/>
        </w:rPr>
        <w:t xml:space="preserve"> = </w:t>
      </w:r>
      <w:r w:rsidRPr="00C85BFC">
        <w:rPr>
          <w:rFonts w:ascii="Times New Roman" w:hAnsi="Times New Roman"/>
          <w:sz w:val="28"/>
          <w:szCs w:val="28"/>
          <w:lang w:val="uk-UA"/>
        </w:rPr>
        <w:t xml:space="preserve">1 задача×20 б.= </w:t>
      </w:r>
      <w:r w:rsidRPr="00C85BFC">
        <w:rPr>
          <w:rFonts w:ascii="Times New Roman" w:hAnsi="Times New Roman"/>
          <w:b/>
          <w:sz w:val="28"/>
          <w:szCs w:val="28"/>
          <w:lang w:val="uk-UA"/>
        </w:rPr>
        <w:t>20 балів.</w:t>
      </w:r>
    </w:p>
    <w:p w14:paraId="49EC801F" w14:textId="77777777" w:rsidR="00C85BFC" w:rsidRDefault="00C85BFC" w:rsidP="00C85BFC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uk-UA"/>
        </w:rPr>
      </w:pPr>
    </w:p>
    <w:p w14:paraId="1CA81CCB" w14:textId="07B51B7F" w:rsidR="00C85BFC" w:rsidRPr="00C85BFC" w:rsidRDefault="00C85BFC" w:rsidP="00C85BFC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uk-UA"/>
        </w:rPr>
      </w:pPr>
      <w:r w:rsidRPr="00C85BFC">
        <w:rPr>
          <w:rFonts w:ascii="Times New Roman" w:hAnsi="Times New Roman"/>
          <w:b/>
          <w:sz w:val="28"/>
          <w:szCs w:val="28"/>
          <w:lang w:val="uk-UA"/>
        </w:rPr>
        <w:t xml:space="preserve">Критерії оцінювання </w:t>
      </w:r>
      <w:r w:rsidRPr="00C85BFC">
        <w:rPr>
          <w:rFonts w:ascii="Times New Roman" w:hAnsi="Times New Roman"/>
          <w:b/>
          <w:caps/>
          <w:sz w:val="28"/>
          <w:szCs w:val="28"/>
          <w:lang w:val="uk-UA"/>
        </w:rPr>
        <w:t>задачІ</w:t>
      </w:r>
    </w:p>
    <w:p w14:paraId="7865558F" w14:textId="77777777" w:rsidR="00C85BFC" w:rsidRPr="00C85BFC" w:rsidRDefault="00C85BFC" w:rsidP="00C85BFC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85BFC">
        <w:rPr>
          <w:rFonts w:ascii="Times New Roman" w:hAnsi="Times New Roman"/>
          <w:sz w:val="28"/>
          <w:szCs w:val="28"/>
          <w:lang w:val="uk-UA"/>
        </w:rPr>
        <w:t xml:space="preserve">Максимальна кількість − </w:t>
      </w:r>
      <w:r w:rsidRPr="00C85BFC">
        <w:rPr>
          <w:rFonts w:ascii="Times New Roman" w:hAnsi="Times New Roman"/>
          <w:b/>
          <w:sz w:val="28"/>
          <w:szCs w:val="28"/>
          <w:lang w:val="uk-UA"/>
        </w:rPr>
        <w:t>20 балів</w:t>
      </w:r>
      <w:r w:rsidRPr="00C85BFC">
        <w:rPr>
          <w:rFonts w:ascii="Times New Roman" w:hAnsi="Times New Roman"/>
          <w:sz w:val="28"/>
          <w:szCs w:val="28"/>
          <w:lang w:val="uk-UA"/>
        </w:rPr>
        <w:t>. Облік рівня знань здійснюється</w:t>
      </w:r>
      <w:r w:rsidRPr="00C85BFC">
        <w:rPr>
          <w:rFonts w:ascii="Times New Roman" w:hAnsi="Times New Roman"/>
          <w:sz w:val="28"/>
          <w:szCs w:val="28"/>
          <w:lang w:val="ru-RU"/>
        </w:rPr>
        <w:t xml:space="preserve"> за такими </w:t>
      </w:r>
      <w:proofErr w:type="spellStart"/>
      <w:r w:rsidRPr="00C85BFC">
        <w:rPr>
          <w:rFonts w:ascii="Times New Roman" w:hAnsi="Times New Roman"/>
          <w:sz w:val="28"/>
          <w:szCs w:val="28"/>
          <w:lang w:val="ru-RU"/>
        </w:rPr>
        <w:t>критеріями</w:t>
      </w:r>
      <w:proofErr w:type="spellEnd"/>
      <w:r w:rsidRPr="00C85BFC">
        <w:rPr>
          <w:rFonts w:ascii="Times New Roman" w:hAnsi="Times New Roman"/>
          <w:sz w:val="28"/>
          <w:szCs w:val="28"/>
          <w:lang w:val="ru-RU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1"/>
        <w:gridCol w:w="1470"/>
        <w:gridCol w:w="6514"/>
      </w:tblGrid>
      <w:tr w:rsidR="00C85BFC" w:rsidRPr="00BD5B6A" w14:paraId="1A9EC028" w14:textId="77777777" w:rsidTr="0085433C">
        <w:trPr>
          <w:trHeight w:val="403"/>
        </w:trPr>
        <w:tc>
          <w:tcPr>
            <w:tcW w:w="1163" w:type="dxa"/>
            <w:shd w:val="clear" w:color="auto" w:fill="D9D9D9"/>
            <w:vAlign w:val="center"/>
          </w:tcPr>
          <w:p w14:paraId="62904988" w14:textId="77777777" w:rsidR="00C85BFC" w:rsidRPr="00BD5B6A" w:rsidRDefault="00C85BFC" w:rsidP="0085433C">
            <w:pPr>
              <w:pStyle w:val="aa"/>
              <w:jc w:val="center"/>
              <w:rPr>
                <w:b/>
                <w:sz w:val="22"/>
                <w:szCs w:val="22"/>
              </w:rPr>
            </w:pPr>
            <w:proofErr w:type="spellStart"/>
            <w:r w:rsidRPr="00BD5B6A">
              <w:rPr>
                <w:b/>
                <w:sz w:val="22"/>
                <w:szCs w:val="22"/>
              </w:rPr>
              <w:t>Рівень</w:t>
            </w:r>
            <w:proofErr w:type="spellEnd"/>
          </w:p>
        </w:tc>
        <w:tc>
          <w:tcPr>
            <w:tcW w:w="1072" w:type="dxa"/>
            <w:shd w:val="clear" w:color="auto" w:fill="D9D9D9"/>
            <w:vAlign w:val="center"/>
          </w:tcPr>
          <w:p w14:paraId="5461C68A" w14:textId="77777777" w:rsidR="00C85BFC" w:rsidRPr="00BD5B6A" w:rsidRDefault="00C85BFC" w:rsidP="0085433C">
            <w:pPr>
              <w:pStyle w:val="aa"/>
              <w:jc w:val="center"/>
              <w:rPr>
                <w:b/>
                <w:sz w:val="22"/>
                <w:szCs w:val="22"/>
              </w:rPr>
            </w:pPr>
            <w:proofErr w:type="spellStart"/>
            <w:r w:rsidRPr="00BD5B6A">
              <w:rPr>
                <w:b/>
                <w:sz w:val="22"/>
                <w:szCs w:val="22"/>
              </w:rPr>
              <w:t>Кількість</w:t>
            </w:r>
            <w:proofErr w:type="spellEnd"/>
            <w:r w:rsidRPr="00BD5B6A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b/>
                <w:sz w:val="22"/>
                <w:szCs w:val="22"/>
              </w:rPr>
              <w:t>балів</w:t>
            </w:r>
            <w:proofErr w:type="spellEnd"/>
          </w:p>
        </w:tc>
        <w:tc>
          <w:tcPr>
            <w:tcW w:w="7336" w:type="dxa"/>
            <w:shd w:val="clear" w:color="auto" w:fill="D9D9D9"/>
            <w:vAlign w:val="center"/>
          </w:tcPr>
          <w:p w14:paraId="460A77B2" w14:textId="77777777" w:rsidR="00C85BFC" w:rsidRPr="00BD5B6A" w:rsidRDefault="00C85BFC" w:rsidP="0085433C">
            <w:pPr>
              <w:pStyle w:val="aa"/>
              <w:jc w:val="center"/>
              <w:rPr>
                <w:b/>
                <w:sz w:val="22"/>
                <w:szCs w:val="22"/>
              </w:rPr>
            </w:pPr>
            <w:proofErr w:type="spellStart"/>
            <w:r w:rsidRPr="00BD5B6A">
              <w:rPr>
                <w:b/>
                <w:sz w:val="22"/>
                <w:szCs w:val="22"/>
              </w:rPr>
              <w:t>Опис</w:t>
            </w:r>
            <w:proofErr w:type="spellEnd"/>
            <w:r w:rsidRPr="00BD5B6A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C85BFC" w:rsidRPr="00BD5B6A" w14:paraId="6F1C3B0F" w14:textId="77777777" w:rsidTr="0085433C">
        <w:trPr>
          <w:trHeight w:val="595"/>
        </w:trPr>
        <w:tc>
          <w:tcPr>
            <w:tcW w:w="1163" w:type="dxa"/>
            <w:shd w:val="clear" w:color="auto" w:fill="auto"/>
            <w:vAlign w:val="center"/>
          </w:tcPr>
          <w:p w14:paraId="573E85DD" w14:textId="77777777" w:rsidR="00C85BFC" w:rsidRDefault="00C85BFC" w:rsidP="0085433C">
            <w:pPr>
              <w:pStyle w:val="aa"/>
              <w:jc w:val="center"/>
              <w:rPr>
                <w:b/>
                <w:i/>
                <w:sz w:val="22"/>
                <w:szCs w:val="22"/>
              </w:rPr>
            </w:pPr>
            <w:proofErr w:type="spellStart"/>
            <w:r>
              <w:rPr>
                <w:b/>
                <w:i/>
                <w:sz w:val="22"/>
                <w:szCs w:val="22"/>
              </w:rPr>
              <w:t>в</w:t>
            </w:r>
            <w:r w:rsidRPr="00BD5B6A">
              <w:rPr>
                <w:b/>
                <w:i/>
                <w:sz w:val="22"/>
                <w:szCs w:val="22"/>
              </w:rPr>
              <w:t>ідмін</w:t>
            </w:r>
            <w:proofErr w:type="spellEnd"/>
            <w:r>
              <w:rPr>
                <w:b/>
                <w:i/>
                <w:sz w:val="22"/>
                <w:szCs w:val="22"/>
              </w:rPr>
              <w:t>-</w:t>
            </w:r>
          </w:p>
          <w:p w14:paraId="14A24621" w14:textId="77777777" w:rsidR="00C85BFC" w:rsidRPr="00BD5B6A" w:rsidRDefault="00C85BFC" w:rsidP="0085433C">
            <w:pPr>
              <w:pStyle w:val="aa"/>
              <w:jc w:val="center"/>
              <w:rPr>
                <w:b/>
                <w:i/>
                <w:sz w:val="22"/>
                <w:szCs w:val="22"/>
              </w:rPr>
            </w:pPr>
            <w:proofErr w:type="spellStart"/>
            <w:r w:rsidRPr="00BD5B6A">
              <w:rPr>
                <w:b/>
                <w:i/>
                <w:sz w:val="22"/>
                <w:szCs w:val="22"/>
              </w:rPr>
              <w:t>ний</w:t>
            </w:r>
            <w:proofErr w:type="spellEnd"/>
            <w:r w:rsidRPr="00BD5B6A">
              <w:rPr>
                <w:b/>
                <w:i/>
                <w:sz w:val="22"/>
                <w:szCs w:val="22"/>
              </w:rPr>
              <w:t xml:space="preserve"> </w:t>
            </w:r>
          </w:p>
          <w:p w14:paraId="30692779" w14:textId="77777777" w:rsidR="00C85BFC" w:rsidRPr="00BD5B6A" w:rsidRDefault="00C85BFC" w:rsidP="0085433C">
            <w:pPr>
              <w:pStyle w:val="aa"/>
              <w:jc w:val="center"/>
              <w:rPr>
                <w:sz w:val="22"/>
                <w:szCs w:val="22"/>
              </w:rPr>
            </w:pPr>
            <w:proofErr w:type="spellStart"/>
            <w:r w:rsidRPr="00BD5B6A">
              <w:rPr>
                <w:b/>
                <w:i/>
                <w:sz w:val="22"/>
                <w:szCs w:val="22"/>
              </w:rPr>
              <w:t>рівень</w:t>
            </w:r>
            <w:proofErr w:type="spellEnd"/>
          </w:p>
        </w:tc>
        <w:tc>
          <w:tcPr>
            <w:tcW w:w="1072" w:type="dxa"/>
            <w:shd w:val="clear" w:color="auto" w:fill="auto"/>
            <w:vAlign w:val="center"/>
          </w:tcPr>
          <w:p w14:paraId="4D1C0B5F" w14:textId="77777777" w:rsidR="00C85BFC" w:rsidRPr="00BD5B6A" w:rsidRDefault="00C85BFC" w:rsidP="0085433C">
            <w:pPr>
              <w:pStyle w:val="aa"/>
              <w:jc w:val="center"/>
              <w:rPr>
                <w:b/>
                <w:sz w:val="22"/>
                <w:szCs w:val="22"/>
              </w:rPr>
            </w:pPr>
            <w:r w:rsidRPr="00BD5B6A">
              <w:rPr>
                <w:b/>
                <w:sz w:val="22"/>
                <w:szCs w:val="22"/>
              </w:rPr>
              <w:t xml:space="preserve">20 </w:t>
            </w:r>
          </w:p>
        </w:tc>
        <w:tc>
          <w:tcPr>
            <w:tcW w:w="7336" w:type="dxa"/>
            <w:shd w:val="clear" w:color="auto" w:fill="auto"/>
            <w:vAlign w:val="center"/>
          </w:tcPr>
          <w:p w14:paraId="47ED211D" w14:textId="77777777" w:rsidR="00C85BFC" w:rsidRPr="00BD5B6A" w:rsidRDefault="00C85BFC" w:rsidP="0085433C">
            <w:pPr>
              <w:pStyle w:val="aa"/>
              <w:rPr>
                <w:sz w:val="22"/>
                <w:szCs w:val="22"/>
              </w:rPr>
            </w:pPr>
            <w:proofErr w:type="spellStart"/>
            <w:r w:rsidRPr="00BD5B6A">
              <w:rPr>
                <w:sz w:val="22"/>
                <w:szCs w:val="22"/>
              </w:rPr>
              <w:t>містить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повний</w:t>
            </w:r>
            <w:proofErr w:type="spellEnd"/>
            <w:r w:rsidRPr="00BD5B6A">
              <w:rPr>
                <w:sz w:val="22"/>
                <w:szCs w:val="22"/>
              </w:rPr>
              <w:t xml:space="preserve">, </w:t>
            </w:r>
            <w:proofErr w:type="spellStart"/>
            <w:r w:rsidRPr="00BD5B6A">
              <w:rPr>
                <w:sz w:val="22"/>
                <w:szCs w:val="22"/>
              </w:rPr>
              <w:t>послідовний</w:t>
            </w:r>
            <w:proofErr w:type="spellEnd"/>
            <w:r w:rsidRPr="00BD5B6A">
              <w:rPr>
                <w:sz w:val="22"/>
                <w:szCs w:val="22"/>
              </w:rPr>
              <w:t xml:space="preserve"> та </w:t>
            </w:r>
            <w:proofErr w:type="spellStart"/>
            <w:r w:rsidRPr="00BD5B6A">
              <w:rPr>
                <w:sz w:val="22"/>
                <w:szCs w:val="22"/>
              </w:rPr>
              <w:t>аргументований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розв’язок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задачі</w:t>
            </w:r>
            <w:proofErr w:type="spellEnd"/>
            <w:r w:rsidRPr="00BD5B6A">
              <w:rPr>
                <w:sz w:val="22"/>
                <w:szCs w:val="22"/>
              </w:rPr>
              <w:t xml:space="preserve"> (</w:t>
            </w:r>
            <w:proofErr w:type="spellStart"/>
            <w:r w:rsidRPr="00BD5B6A">
              <w:rPr>
                <w:sz w:val="22"/>
                <w:szCs w:val="22"/>
              </w:rPr>
              <w:t>завдання</w:t>
            </w:r>
            <w:proofErr w:type="spellEnd"/>
            <w:r w:rsidRPr="00BD5B6A">
              <w:rPr>
                <w:sz w:val="22"/>
                <w:szCs w:val="22"/>
              </w:rPr>
              <w:t xml:space="preserve">); </w:t>
            </w:r>
            <w:proofErr w:type="spellStart"/>
            <w:r w:rsidRPr="00BD5B6A">
              <w:rPr>
                <w:sz w:val="22"/>
                <w:szCs w:val="22"/>
              </w:rPr>
              <w:t>вірно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зроблені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розрахунки</w:t>
            </w:r>
            <w:proofErr w:type="spellEnd"/>
            <w:r w:rsidRPr="00BD5B6A">
              <w:rPr>
                <w:sz w:val="22"/>
                <w:szCs w:val="22"/>
              </w:rPr>
              <w:t xml:space="preserve"> до </w:t>
            </w:r>
            <w:proofErr w:type="spellStart"/>
            <w:r w:rsidRPr="00BD5B6A">
              <w:rPr>
                <w:sz w:val="22"/>
                <w:szCs w:val="22"/>
              </w:rPr>
              <w:t>задачі</w:t>
            </w:r>
            <w:proofErr w:type="spellEnd"/>
            <w:r w:rsidRPr="00BD5B6A">
              <w:rPr>
                <w:sz w:val="22"/>
                <w:szCs w:val="22"/>
              </w:rPr>
              <w:t xml:space="preserve">. </w:t>
            </w:r>
            <w:proofErr w:type="spellStart"/>
            <w:r w:rsidRPr="00BD5B6A">
              <w:rPr>
                <w:sz w:val="22"/>
                <w:szCs w:val="22"/>
              </w:rPr>
              <w:t>Отримана</w:t>
            </w:r>
            <w:proofErr w:type="spellEnd"/>
            <w:r w:rsidRPr="00BD5B6A">
              <w:rPr>
                <w:sz w:val="22"/>
                <w:szCs w:val="22"/>
              </w:rPr>
              <w:t xml:space="preserve"> правильна </w:t>
            </w:r>
            <w:proofErr w:type="spellStart"/>
            <w:r w:rsidRPr="00BD5B6A">
              <w:rPr>
                <w:sz w:val="22"/>
                <w:szCs w:val="22"/>
              </w:rPr>
              <w:t>відповідь</w:t>
            </w:r>
            <w:proofErr w:type="spellEnd"/>
            <w:r w:rsidRPr="00BD5B6A">
              <w:rPr>
                <w:sz w:val="22"/>
                <w:szCs w:val="22"/>
              </w:rPr>
              <w:t xml:space="preserve">. </w:t>
            </w:r>
            <w:proofErr w:type="spellStart"/>
            <w:r w:rsidRPr="00BD5B6A">
              <w:rPr>
                <w:sz w:val="22"/>
                <w:szCs w:val="22"/>
              </w:rPr>
              <w:t>Оформлення</w:t>
            </w:r>
            <w:proofErr w:type="spellEnd"/>
            <w:r w:rsidRPr="00BD5B6A">
              <w:rPr>
                <w:sz w:val="22"/>
                <w:szCs w:val="22"/>
              </w:rPr>
              <w:t xml:space="preserve"> є </w:t>
            </w:r>
            <w:proofErr w:type="spellStart"/>
            <w:r w:rsidRPr="00BD5B6A">
              <w:rPr>
                <w:sz w:val="22"/>
                <w:szCs w:val="22"/>
              </w:rPr>
              <w:t>акуратним</w:t>
            </w:r>
            <w:proofErr w:type="spellEnd"/>
            <w:r w:rsidRPr="00BD5B6A">
              <w:rPr>
                <w:sz w:val="22"/>
                <w:szCs w:val="22"/>
              </w:rPr>
              <w:t xml:space="preserve">, не </w:t>
            </w:r>
            <w:proofErr w:type="spellStart"/>
            <w:r w:rsidRPr="00BD5B6A">
              <w:rPr>
                <w:sz w:val="22"/>
                <w:szCs w:val="22"/>
              </w:rPr>
              <w:t>містить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виправлень</w:t>
            </w:r>
            <w:proofErr w:type="spellEnd"/>
            <w:r w:rsidRPr="00BD5B6A">
              <w:rPr>
                <w:sz w:val="22"/>
                <w:szCs w:val="22"/>
              </w:rPr>
              <w:t>.</w:t>
            </w:r>
          </w:p>
        </w:tc>
      </w:tr>
      <w:tr w:rsidR="00C85BFC" w:rsidRPr="00BD5B6A" w14:paraId="16D86F75" w14:textId="77777777" w:rsidTr="0085433C">
        <w:trPr>
          <w:trHeight w:val="804"/>
        </w:trPr>
        <w:tc>
          <w:tcPr>
            <w:tcW w:w="1163" w:type="dxa"/>
            <w:vMerge w:val="restart"/>
            <w:shd w:val="clear" w:color="auto" w:fill="D9D9D9"/>
            <w:vAlign w:val="center"/>
          </w:tcPr>
          <w:p w14:paraId="2912B360" w14:textId="77777777" w:rsidR="00C85BFC" w:rsidRDefault="00C85BFC" w:rsidP="0085433C">
            <w:pPr>
              <w:pStyle w:val="aa"/>
              <w:jc w:val="center"/>
              <w:rPr>
                <w:b/>
                <w:i/>
                <w:sz w:val="22"/>
                <w:szCs w:val="22"/>
              </w:rPr>
            </w:pPr>
            <w:proofErr w:type="spellStart"/>
            <w:r>
              <w:rPr>
                <w:b/>
                <w:i/>
                <w:sz w:val="22"/>
                <w:szCs w:val="22"/>
              </w:rPr>
              <w:t>д</w:t>
            </w:r>
            <w:r w:rsidRPr="00BD5B6A">
              <w:rPr>
                <w:b/>
                <w:i/>
                <w:sz w:val="22"/>
                <w:szCs w:val="22"/>
              </w:rPr>
              <w:t>остат</w:t>
            </w:r>
            <w:proofErr w:type="spellEnd"/>
            <w:r>
              <w:rPr>
                <w:b/>
                <w:i/>
                <w:sz w:val="22"/>
                <w:szCs w:val="22"/>
              </w:rPr>
              <w:t>-</w:t>
            </w:r>
          </w:p>
          <w:p w14:paraId="4D782657" w14:textId="77777777" w:rsidR="00C85BFC" w:rsidRPr="00BD5B6A" w:rsidRDefault="00C85BFC" w:rsidP="0085433C">
            <w:pPr>
              <w:pStyle w:val="aa"/>
              <w:jc w:val="center"/>
              <w:rPr>
                <w:b/>
                <w:i/>
                <w:sz w:val="22"/>
                <w:szCs w:val="22"/>
              </w:rPr>
            </w:pPr>
            <w:proofErr w:type="spellStart"/>
            <w:r w:rsidRPr="00BD5B6A">
              <w:rPr>
                <w:b/>
                <w:i/>
                <w:sz w:val="22"/>
                <w:szCs w:val="22"/>
              </w:rPr>
              <w:t>ній</w:t>
            </w:r>
            <w:proofErr w:type="spellEnd"/>
            <w:r w:rsidRPr="00BD5B6A">
              <w:rPr>
                <w:b/>
                <w:i/>
                <w:sz w:val="22"/>
                <w:szCs w:val="22"/>
              </w:rPr>
              <w:t xml:space="preserve"> </w:t>
            </w:r>
          </w:p>
          <w:p w14:paraId="1563C7DA" w14:textId="77777777" w:rsidR="00C85BFC" w:rsidRPr="00BD5B6A" w:rsidRDefault="00C85BFC" w:rsidP="0085433C">
            <w:pPr>
              <w:pStyle w:val="aa"/>
              <w:jc w:val="center"/>
              <w:rPr>
                <w:sz w:val="22"/>
                <w:szCs w:val="22"/>
              </w:rPr>
            </w:pPr>
            <w:proofErr w:type="spellStart"/>
            <w:r w:rsidRPr="00BD5B6A">
              <w:rPr>
                <w:b/>
                <w:i/>
                <w:sz w:val="22"/>
                <w:szCs w:val="22"/>
              </w:rPr>
              <w:t>рівень</w:t>
            </w:r>
            <w:proofErr w:type="spellEnd"/>
          </w:p>
        </w:tc>
        <w:tc>
          <w:tcPr>
            <w:tcW w:w="1072" w:type="dxa"/>
            <w:shd w:val="clear" w:color="auto" w:fill="D9D9D9"/>
            <w:vAlign w:val="center"/>
          </w:tcPr>
          <w:p w14:paraId="2FF6AD6B" w14:textId="77777777" w:rsidR="00C85BFC" w:rsidRPr="00BD5B6A" w:rsidRDefault="00C85BFC" w:rsidP="0085433C">
            <w:pPr>
              <w:pStyle w:val="aa"/>
              <w:jc w:val="center"/>
              <w:rPr>
                <w:b/>
                <w:sz w:val="22"/>
                <w:szCs w:val="22"/>
              </w:rPr>
            </w:pPr>
            <w:r w:rsidRPr="00BD5B6A">
              <w:rPr>
                <w:b/>
                <w:sz w:val="22"/>
                <w:szCs w:val="22"/>
              </w:rPr>
              <w:t xml:space="preserve">18-19 </w:t>
            </w:r>
          </w:p>
        </w:tc>
        <w:tc>
          <w:tcPr>
            <w:tcW w:w="7336" w:type="dxa"/>
            <w:shd w:val="clear" w:color="auto" w:fill="D9D9D9"/>
            <w:vAlign w:val="center"/>
          </w:tcPr>
          <w:p w14:paraId="2567B6B1" w14:textId="77777777" w:rsidR="00C85BFC" w:rsidRPr="00BD5B6A" w:rsidRDefault="00C85BFC" w:rsidP="0085433C">
            <w:pPr>
              <w:pStyle w:val="aa"/>
              <w:rPr>
                <w:sz w:val="22"/>
                <w:szCs w:val="22"/>
              </w:rPr>
            </w:pPr>
            <w:r w:rsidRPr="00BD5B6A">
              <w:rPr>
                <w:color w:val="000000"/>
                <w:kern w:val="36"/>
                <w:sz w:val="22"/>
                <w:szCs w:val="22"/>
              </w:rPr>
              <w:t xml:space="preserve">наведений </w:t>
            </w:r>
            <w:proofErr w:type="spellStart"/>
            <w:r w:rsidRPr="00BD5B6A">
              <w:rPr>
                <w:color w:val="000000"/>
                <w:kern w:val="36"/>
                <w:sz w:val="22"/>
                <w:szCs w:val="22"/>
              </w:rPr>
              <w:t>повний</w:t>
            </w:r>
            <w:proofErr w:type="spellEnd"/>
            <w:r w:rsidRPr="00BD5B6A">
              <w:rPr>
                <w:color w:val="000000"/>
                <w:kern w:val="36"/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color w:val="000000"/>
                <w:kern w:val="36"/>
                <w:sz w:val="22"/>
                <w:szCs w:val="22"/>
              </w:rPr>
              <w:t>розв’язок</w:t>
            </w:r>
            <w:proofErr w:type="spellEnd"/>
            <w:r w:rsidRPr="00BD5B6A">
              <w:rPr>
                <w:color w:val="000000"/>
                <w:kern w:val="36"/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color w:val="000000"/>
                <w:kern w:val="36"/>
                <w:sz w:val="22"/>
                <w:szCs w:val="22"/>
              </w:rPr>
              <w:t>задачі</w:t>
            </w:r>
            <w:proofErr w:type="spellEnd"/>
            <w:r w:rsidRPr="00BD5B6A">
              <w:rPr>
                <w:color w:val="000000"/>
                <w:kern w:val="36"/>
                <w:sz w:val="22"/>
                <w:szCs w:val="22"/>
              </w:rPr>
              <w:t xml:space="preserve">, </w:t>
            </w:r>
            <w:proofErr w:type="spellStart"/>
            <w:r w:rsidRPr="00BD5B6A">
              <w:rPr>
                <w:color w:val="000000"/>
                <w:kern w:val="36"/>
                <w:sz w:val="22"/>
                <w:szCs w:val="22"/>
              </w:rPr>
              <w:t>проте</w:t>
            </w:r>
            <w:proofErr w:type="spellEnd"/>
            <w:r w:rsidRPr="00BD5B6A">
              <w:rPr>
                <w:color w:val="000000"/>
                <w:kern w:val="36"/>
                <w:sz w:val="22"/>
                <w:szCs w:val="22"/>
              </w:rPr>
              <w:t xml:space="preserve"> є </w:t>
            </w:r>
            <w:proofErr w:type="spellStart"/>
            <w:r w:rsidRPr="00BD5B6A">
              <w:rPr>
                <w:color w:val="000000"/>
                <w:kern w:val="36"/>
                <w:sz w:val="22"/>
                <w:szCs w:val="22"/>
              </w:rPr>
              <w:t>деякі</w:t>
            </w:r>
            <w:proofErr w:type="spellEnd"/>
            <w:r w:rsidRPr="00BD5B6A">
              <w:rPr>
                <w:color w:val="000000"/>
                <w:kern w:val="36"/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color w:val="000000"/>
                <w:kern w:val="36"/>
                <w:sz w:val="22"/>
                <w:szCs w:val="22"/>
              </w:rPr>
              <w:t>незначні</w:t>
            </w:r>
            <w:proofErr w:type="spellEnd"/>
            <w:r w:rsidRPr="00BD5B6A">
              <w:rPr>
                <w:color w:val="000000"/>
                <w:kern w:val="36"/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color w:val="000000"/>
                <w:kern w:val="36"/>
                <w:sz w:val="22"/>
                <w:szCs w:val="22"/>
              </w:rPr>
              <w:t>недоліки</w:t>
            </w:r>
            <w:proofErr w:type="spellEnd"/>
            <w:r w:rsidRPr="00BD5B6A">
              <w:rPr>
                <w:sz w:val="22"/>
                <w:szCs w:val="22"/>
              </w:rPr>
              <w:t xml:space="preserve">, </w:t>
            </w:r>
            <w:proofErr w:type="spellStart"/>
            <w:r w:rsidRPr="00BD5B6A">
              <w:rPr>
                <w:sz w:val="22"/>
                <w:szCs w:val="22"/>
              </w:rPr>
              <w:t>що</w:t>
            </w:r>
            <w:proofErr w:type="spellEnd"/>
            <w:r w:rsidRPr="00BD5B6A">
              <w:rPr>
                <w:sz w:val="22"/>
                <w:szCs w:val="22"/>
              </w:rPr>
              <w:t xml:space="preserve"> не </w:t>
            </w:r>
            <w:proofErr w:type="spellStart"/>
            <w:r w:rsidRPr="00BD5B6A">
              <w:rPr>
                <w:sz w:val="22"/>
                <w:szCs w:val="22"/>
              </w:rPr>
              <w:t>виказують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суттєвого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впливу</w:t>
            </w:r>
            <w:proofErr w:type="spellEnd"/>
            <w:r w:rsidRPr="00BD5B6A">
              <w:rPr>
                <w:sz w:val="22"/>
                <w:szCs w:val="22"/>
              </w:rPr>
              <w:t xml:space="preserve"> на </w:t>
            </w:r>
            <w:proofErr w:type="spellStart"/>
            <w:r w:rsidRPr="00BD5B6A">
              <w:rPr>
                <w:sz w:val="22"/>
                <w:szCs w:val="22"/>
              </w:rPr>
              <w:t>остаточний</w:t>
            </w:r>
            <w:proofErr w:type="spellEnd"/>
            <w:r w:rsidRPr="00BD5B6A">
              <w:rPr>
                <w:sz w:val="22"/>
                <w:szCs w:val="22"/>
              </w:rPr>
              <w:t xml:space="preserve"> результат. </w:t>
            </w:r>
            <w:proofErr w:type="spellStart"/>
            <w:r w:rsidRPr="00BD5B6A">
              <w:rPr>
                <w:sz w:val="22"/>
                <w:szCs w:val="22"/>
              </w:rPr>
              <w:t>Оформлення</w:t>
            </w:r>
            <w:proofErr w:type="spellEnd"/>
            <w:r w:rsidRPr="00BD5B6A">
              <w:rPr>
                <w:sz w:val="22"/>
                <w:szCs w:val="22"/>
              </w:rPr>
              <w:t xml:space="preserve"> в </w:t>
            </w:r>
            <w:proofErr w:type="spellStart"/>
            <w:r w:rsidRPr="00BD5B6A">
              <w:rPr>
                <w:sz w:val="22"/>
                <w:szCs w:val="22"/>
              </w:rPr>
              <w:t>цілому</w:t>
            </w:r>
            <w:proofErr w:type="spellEnd"/>
            <w:r w:rsidRPr="00BD5B6A">
              <w:rPr>
                <w:sz w:val="22"/>
                <w:szCs w:val="22"/>
              </w:rPr>
              <w:t xml:space="preserve"> є </w:t>
            </w:r>
            <w:proofErr w:type="spellStart"/>
            <w:r w:rsidRPr="00BD5B6A">
              <w:rPr>
                <w:sz w:val="22"/>
                <w:szCs w:val="22"/>
              </w:rPr>
              <w:t>акуратним</w:t>
            </w:r>
            <w:proofErr w:type="spellEnd"/>
            <w:r w:rsidRPr="00BD5B6A">
              <w:rPr>
                <w:sz w:val="22"/>
                <w:szCs w:val="22"/>
              </w:rPr>
              <w:t xml:space="preserve">, але </w:t>
            </w:r>
            <w:proofErr w:type="spellStart"/>
            <w:r w:rsidRPr="00BD5B6A">
              <w:rPr>
                <w:sz w:val="22"/>
                <w:szCs w:val="22"/>
              </w:rPr>
              <w:t>містить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незначні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виправлення</w:t>
            </w:r>
            <w:proofErr w:type="spellEnd"/>
          </w:p>
        </w:tc>
      </w:tr>
      <w:tr w:rsidR="00C85BFC" w:rsidRPr="00C85BFC" w14:paraId="052EE1C5" w14:textId="77777777" w:rsidTr="0085433C">
        <w:trPr>
          <w:trHeight w:val="971"/>
        </w:trPr>
        <w:tc>
          <w:tcPr>
            <w:tcW w:w="1163" w:type="dxa"/>
            <w:vMerge/>
            <w:shd w:val="clear" w:color="auto" w:fill="D9D9D9"/>
            <w:vAlign w:val="center"/>
          </w:tcPr>
          <w:p w14:paraId="0838961A" w14:textId="77777777" w:rsidR="00C85BFC" w:rsidRPr="00BD5B6A" w:rsidRDefault="00C85BFC" w:rsidP="0085433C">
            <w:pPr>
              <w:pStyle w:val="aa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1072" w:type="dxa"/>
            <w:shd w:val="clear" w:color="auto" w:fill="D9D9D9"/>
            <w:vAlign w:val="center"/>
          </w:tcPr>
          <w:p w14:paraId="7DE31891" w14:textId="77777777" w:rsidR="00C85BFC" w:rsidRPr="00BD5B6A" w:rsidRDefault="00C85BFC" w:rsidP="0085433C">
            <w:pPr>
              <w:pStyle w:val="aa"/>
              <w:jc w:val="center"/>
              <w:rPr>
                <w:b/>
                <w:sz w:val="22"/>
                <w:szCs w:val="22"/>
              </w:rPr>
            </w:pPr>
            <w:r w:rsidRPr="00BD5B6A">
              <w:rPr>
                <w:b/>
                <w:sz w:val="22"/>
                <w:szCs w:val="22"/>
              </w:rPr>
              <w:t xml:space="preserve">15-17 </w:t>
            </w:r>
          </w:p>
        </w:tc>
        <w:tc>
          <w:tcPr>
            <w:tcW w:w="7336" w:type="dxa"/>
            <w:shd w:val="clear" w:color="auto" w:fill="D9D9D9"/>
            <w:vAlign w:val="center"/>
          </w:tcPr>
          <w:p w14:paraId="0C326A91" w14:textId="77777777" w:rsidR="00C85BFC" w:rsidRPr="00BD5B6A" w:rsidRDefault="00C85BFC" w:rsidP="0085433C">
            <w:pPr>
              <w:pStyle w:val="aa"/>
              <w:rPr>
                <w:sz w:val="22"/>
                <w:szCs w:val="22"/>
              </w:rPr>
            </w:pPr>
            <w:proofErr w:type="spellStart"/>
            <w:r w:rsidRPr="00BD5B6A">
              <w:rPr>
                <w:sz w:val="22"/>
                <w:szCs w:val="22"/>
              </w:rPr>
              <w:t>відповідає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розв’язана</w:t>
            </w:r>
            <w:proofErr w:type="spellEnd"/>
            <w:r w:rsidRPr="00BD5B6A">
              <w:rPr>
                <w:sz w:val="22"/>
                <w:szCs w:val="22"/>
              </w:rPr>
              <w:t xml:space="preserve"> задача; </w:t>
            </w:r>
            <w:proofErr w:type="spellStart"/>
            <w:r w:rsidRPr="00BD5B6A">
              <w:rPr>
                <w:sz w:val="22"/>
                <w:szCs w:val="22"/>
              </w:rPr>
              <w:t>розв’язок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має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вірний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хід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рішення</w:t>
            </w:r>
            <w:proofErr w:type="spellEnd"/>
            <w:r w:rsidRPr="00BD5B6A">
              <w:rPr>
                <w:sz w:val="22"/>
                <w:szCs w:val="22"/>
              </w:rPr>
              <w:t xml:space="preserve">, але </w:t>
            </w:r>
            <w:proofErr w:type="spellStart"/>
            <w:r w:rsidRPr="00BD5B6A">
              <w:rPr>
                <w:sz w:val="22"/>
                <w:szCs w:val="22"/>
              </w:rPr>
              <w:t>математичні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помилки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мають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суттєвий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вплив</w:t>
            </w:r>
            <w:proofErr w:type="spellEnd"/>
            <w:r w:rsidRPr="00BD5B6A">
              <w:rPr>
                <w:sz w:val="22"/>
                <w:szCs w:val="22"/>
              </w:rPr>
              <w:t xml:space="preserve"> на </w:t>
            </w:r>
            <w:proofErr w:type="spellStart"/>
            <w:r w:rsidRPr="00BD5B6A">
              <w:rPr>
                <w:sz w:val="22"/>
                <w:szCs w:val="22"/>
              </w:rPr>
              <w:t>остаточний</w:t>
            </w:r>
            <w:proofErr w:type="spellEnd"/>
            <w:r w:rsidRPr="00BD5B6A">
              <w:rPr>
                <w:sz w:val="22"/>
                <w:szCs w:val="22"/>
              </w:rPr>
              <w:t xml:space="preserve"> результат. </w:t>
            </w:r>
            <w:proofErr w:type="spellStart"/>
            <w:r w:rsidRPr="00BD5B6A">
              <w:rPr>
                <w:sz w:val="22"/>
                <w:szCs w:val="22"/>
              </w:rPr>
              <w:t>Недостатньо</w:t>
            </w:r>
            <w:proofErr w:type="spellEnd"/>
            <w:r w:rsidRPr="00BD5B6A">
              <w:rPr>
                <w:sz w:val="22"/>
                <w:szCs w:val="22"/>
              </w:rPr>
              <w:t xml:space="preserve"> детально </w:t>
            </w:r>
            <w:proofErr w:type="spellStart"/>
            <w:r w:rsidRPr="00BD5B6A">
              <w:rPr>
                <w:sz w:val="22"/>
                <w:szCs w:val="22"/>
              </w:rPr>
              <w:t>розкритий</w:t>
            </w:r>
            <w:proofErr w:type="spellEnd"/>
            <w:r w:rsidRPr="00BD5B6A">
              <w:rPr>
                <w:sz w:val="22"/>
                <w:szCs w:val="22"/>
              </w:rPr>
              <w:t xml:space="preserve"> предмет </w:t>
            </w:r>
            <w:proofErr w:type="spellStart"/>
            <w:r w:rsidRPr="00BD5B6A">
              <w:rPr>
                <w:sz w:val="22"/>
                <w:szCs w:val="22"/>
              </w:rPr>
              <w:t>запитання</w:t>
            </w:r>
            <w:proofErr w:type="spellEnd"/>
            <w:r w:rsidRPr="00BD5B6A">
              <w:rPr>
                <w:sz w:val="22"/>
                <w:szCs w:val="22"/>
              </w:rPr>
              <w:t xml:space="preserve">, а </w:t>
            </w:r>
            <w:proofErr w:type="spellStart"/>
            <w:r w:rsidRPr="00BD5B6A">
              <w:rPr>
                <w:sz w:val="22"/>
                <w:szCs w:val="22"/>
              </w:rPr>
              <w:t>основні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поняття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носять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тезисний</w:t>
            </w:r>
            <w:proofErr w:type="spellEnd"/>
            <w:r w:rsidRPr="00BD5B6A">
              <w:rPr>
                <w:sz w:val="22"/>
                <w:szCs w:val="22"/>
              </w:rPr>
              <w:t xml:space="preserve"> характер; </w:t>
            </w:r>
            <w:proofErr w:type="spellStart"/>
            <w:r w:rsidRPr="00BD5B6A">
              <w:rPr>
                <w:sz w:val="22"/>
                <w:szCs w:val="22"/>
              </w:rPr>
              <w:t>оформлення</w:t>
            </w:r>
            <w:proofErr w:type="spellEnd"/>
            <w:r w:rsidRPr="00BD5B6A">
              <w:rPr>
                <w:sz w:val="22"/>
                <w:szCs w:val="22"/>
              </w:rPr>
              <w:t xml:space="preserve"> в </w:t>
            </w:r>
            <w:proofErr w:type="spellStart"/>
            <w:r w:rsidRPr="00BD5B6A">
              <w:rPr>
                <w:sz w:val="22"/>
                <w:szCs w:val="22"/>
              </w:rPr>
              <w:t>цілому</w:t>
            </w:r>
            <w:proofErr w:type="spellEnd"/>
            <w:r w:rsidRPr="00BD5B6A">
              <w:rPr>
                <w:sz w:val="22"/>
                <w:szCs w:val="22"/>
              </w:rPr>
              <w:t xml:space="preserve"> є </w:t>
            </w:r>
            <w:proofErr w:type="spellStart"/>
            <w:r w:rsidRPr="00BD5B6A">
              <w:rPr>
                <w:sz w:val="22"/>
                <w:szCs w:val="22"/>
              </w:rPr>
              <w:t>акуратним</w:t>
            </w:r>
            <w:proofErr w:type="spellEnd"/>
            <w:r w:rsidRPr="00BD5B6A">
              <w:rPr>
                <w:sz w:val="22"/>
                <w:szCs w:val="22"/>
              </w:rPr>
              <w:t xml:space="preserve">, але </w:t>
            </w:r>
            <w:proofErr w:type="spellStart"/>
            <w:r w:rsidRPr="00BD5B6A">
              <w:rPr>
                <w:sz w:val="22"/>
                <w:szCs w:val="22"/>
              </w:rPr>
              <w:t>містить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виправлення</w:t>
            </w:r>
            <w:proofErr w:type="spellEnd"/>
          </w:p>
        </w:tc>
      </w:tr>
      <w:tr w:rsidR="00C85BFC" w:rsidRPr="00C85BFC" w14:paraId="654328F6" w14:textId="77777777" w:rsidTr="0085433C">
        <w:tc>
          <w:tcPr>
            <w:tcW w:w="1163" w:type="dxa"/>
            <w:vMerge w:val="restart"/>
            <w:shd w:val="clear" w:color="auto" w:fill="auto"/>
            <w:vAlign w:val="center"/>
          </w:tcPr>
          <w:p w14:paraId="7297F2AB" w14:textId="77777777" w:rsidR="00C85BFC" w:rsidRDefault="00C85BFC" w:rsidP="0085433C">
            <w:pPr>
              <w:pStyle w:val="aa"/>
              <w:jc w:val="center"/>
              <w:rPr>
                <w:b/>
                <w:i/>
                <w:sz w:val="22"/>
                <w:szCs w:val="22"/>
              </w:rPr>
            </w:pPr>
            <w:proofErr w:type="spellStart"/>
            <w:r>
              <w:rPr>
                <w:b/>
                <w:i/>
                <w:sz w:val="22"/>
                <w:szCs w:val="22"/>
              </w:rPr>
              <w:t>з</w:t>
            </w:r>
            <w:r w:rsidRPr="00BD5B6A">
              <w:rPr>
                <w:b/>
                <w:i/>
                <w:sz w:val="22"/>
                <w:szCs w:val="22"/>
              </w:rPr>
              <w:t>адовіль</w:t>
            </w:r>
            <w:proofErr w:type="spellEnd"/>
            <w:r>
              <w:rPr>
                <w:b/>
                <w:i/>
                <w:sz w:val="22"/>
                <w:szCs w:val="22"/>
              </w:rPr>
              <w:t>-</w:t>
            </w:r>
          </w:p>
          <w:p w14:paraId="4A457B7D" w14:textId="77777777" w:rsidR="00C85BFC" w:rsidRPr="00BD5B6A" w:rsidRDefault="00C85BFC" w:rsidP="0085433C">
            <w:pPr>
              <w:pStyle w:val="aa"/>
              <w:jc w:val="center"/>
              <w:rPr>
                <w:b/>
                <w:i/>
                <w:sz w:val="22"/>
                <w:szCs w:val="22"/>
              </w:rPr>
            </w:pPr>
            <w:proofErr w:type="spellStart"/>
            <w:r w:rsidRPr="00BD5B6A">
              <w:rPr>
                <w:b/>
                <w:i/>
                <w:sz w:val="22"/>
                <w:szCs w:val="22"/>
              </w:rPr>
              <w:t>ний</w:t>
            </w:r>
            <w:proofErr w:type="spellEnd"/>
            <w:r w:rsidRPr="00BD5B6A">
              <w:rPr>
                <w:b/>
                <w:i/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b/>
                <w:i/>
                <w:sz w:val="22"/>
                <w:szCs w:val="22"/>
              </w:rPr>
              <w:t>рівень</w:t>
            </w:r>
            <w:proofErr w:type="spellEnd"/>
          </w:p>
        </w:tc>
        <w:tc>
          <w:tcPr>
            <w:tcW w:w="1072" w:type="dxa"/>
            <w:shd w:val="clear" w:color="auto" w:fill="auto"/>
            <w:vAlign w:val="center"/>
          </w:tcPr>
          <w:p w14:paraId="669F3D81" w14:textId="77777777" w:rsidR="00C85BFC" w:rsidRPr="00BD5B6A" w:rsidRDefault="00C85BFC" w:rsidP="0085433C">
            <w:pPr>
              <w:pStyle w:val="aa"/>
              <w:jc w:val="center"/>
              <w:rPr>
                <w:b/>
                <w:sz w:val="22"/>
                <w:szCs w:val="22"/>
              </w:rPr>
            </w:pPr>
            <w:r w:rsidRPr="00BD5B6A">
              <w:rPr>
                <w:b/>
                <w:sz w:val="22"/>
                <w:szCs w:val="22"/>
              </w:rPr>
              <w:t>5-14</w:t>
            </w:r>
          </w:p>
        </w:tc>
        <w:tc>
          <w:tcPr>
            <w:tcW w:w="7336" w:type="dxa"/>
            <w:shd w:val="clear" w:color="auto" w:fill="auto"/>
            <w:vAlign w:val="center"/>
          </w:tcPr>
          <w:p w14:paraId="06076891" w14:textId="77777777" w:rsidR="00C85BFC" w:rsidRPr="00BD5B6A" w:rsidRDefault="00C85BFC" w:rsidP="0085433C">
            <w:pPr>
              <w:pStyle w:val="aa"/>
              <w:rPr>
                <w:sz w:val="22"/>
                <w:szCs w:val="22"/>
              </w:rPr>
            </w:pPr>
            <w:proofErr w:type="spellStart"/>
            <w:r w:rsidRPr="00BD5B6A">
              <w:rPr>
                <w:sz w:val="22"/>
                <w:szCs w:val="22"/>
              </w:rPr>
              <w:t>наведені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декілька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логічних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кроків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розв’язання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задачі</w:t>
            </w:r>
            <w:proofErr w:type="spellEnd"/>
            <w:r w:rsidRPr="00BD5B6A">
              <w:rPr>
                <w:sz w:val="22"/>
                <w:szCs w:val="22"/>
              </w:rPr>
              <w:t xml:space="preserve">. </w:t>
            </w:r>
            <w:proofErr w:type="spellStart"/>
            <w:r w:rsidRPr="00BD5B6A">
              <w:rPr>
                <w:sz w:val="22"/>
                <w:szCs w:val="22"/>
              </w:rPr>
              <w:t>Отримана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відповідь</w:t>
            </w:r>
            <w:proofErr w:type="spellEnd"/>
            <w:r w:rsidRPr="00BD5B6A">
              <w:rPr>
                <w:sz w:val="22"/>
                <w:szCs w:val="22"/>
              </w:rPr>
              <w:t xml:space="preserve">. У </w:t>
            </w:r>
            <w:proofErr w:type="spellStart"/>
            <w:r w:rsidRPr="00BD5B6A">
              <w:rPr>
                <w:sz w:val="22"/>
                <w:szCs w:val="22"/>
              </w:rPr>
              <w:t>роботі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присутні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грубі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орфографічні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помилки</w:t>
            </w:r>
            <w:proofErr w:type="spellEnd"/>
            <w:r w:rsidRPr="00BD5B6A">
              <w:rPr>
                <w:sz w:val="22"/>
                <w:szCs w:val="22"/>
              </w:rPr>
              <w:t>.</w:t>
            </w:r>
          </w:p>
        </w:tc>
      </w:tr>
      <w:tr w:rsidR="00C85BFC" w:rsidRPr="00BD5B6A" w14:paraId="48C92498" w14:textId="77777777" w:rsidTr="0085433C">
        <w:tc>
          <w:tcPr>
            <w:tcW w:w="1163" w:type="dxa"/>
            <w:vMerge/>
            <w:shd w:val="clear" w:color="auto" w:fill="auto"/>
            <w:vAlign w:val="center"/>
          </w:tcPr>
          <w:p w14:paraId="5C875E9A" w14:textId="77777777" w:rsidR="00C85BFC" w:rsidRPr="00BD5B6A" w:rsidRDefault="00C85BFC" w:rsidP="0085433C">
            <w:pPr>
              <w:pStyle w:val="aa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1072" w:type="dxa"/>
            <w:shd w:val="clear" w:color="auto" w:fill="auto"/>
            <w:vAlign w:val="center"/>
          </w:tcPr>
          <w:p w14:paraId="50450FBD" w14:textId="77777777" w:rsidR="00C85BFC" w:rsidRPr="00BD5B6A" w:rsidRDefault="00C85BFC" w:rsidP="0085433C">
            <w:pPr>
              <w:pStyle w:val="aa"/>
              <w:jc w:val="center"/>
              <w:rPr>
                <w:b/>
                <w:sz w:val="22"/>
                <w:szCs w:val="22"/>
              </w:rPr>
            </w:pPr>
            <w:r w:rsidRPr="00BD5B6A">
              <w:rPr>
                <w:b/>
                <w:sz w:val="22"/>
                <w:szCs w:val="22"/>
              </w:rPr>
              <w:t>1-4</w:t>
            </w:r>
          </w:p>
        </w:tc>
        <w:tc>
          <w:tcPr>
            <w:tcW w:w="7336" w:type="dxa"/>
            <w:shd w:val="clear" w:color="auto" w:fill="auto"/>
            <w:vAlign w:val="center"/>
          </w:tcPr>
          <w:p w14:paraId="04799EAE" w14:textId="77777777" w:rsidR="00C85BFC" w:rsidRPr="00BD5B6A" w:rsidRDefault="00C85BFC" w:rsidP="0085433C">
            <w:pPr>
              <w:pStyle w:val="aa"/>
              <w:rPr>
                <w:sz w:val="22"/>
                <w:szCs w:val="22"/>
              </w:rPr>
            </w:pPr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 xml:space="preserve">наведений </w:t>
            </w:r>
            <w:proofErr w:type="spellStart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>опис</w:t>
            </w:r>
            <w:proofErr w:type="spellEnd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>можливих</w:t>
            </w:r>
            <w:proofErr w:type="spellEnd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>шляхів</w:t>
            </w:r>
            <w:proofErr w:type="spellEnd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>розв’язання</w:t>
            </w:r>
            <w:proofErr w:type="spellEnd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>задачі</w:t>
            </w:r>
            <w:proofErr w:type="spellEnd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 xml:space="preserve">, але </w:t>
            </w:r>
            <w:proofErr w:type="spellStart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>розв’язок</w:t>
            </w:r>
            <w:proofErr w:type="spellEnd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>відсутній</w:t>
            </w:r>
            <w:proofErr w:type="spellEnd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 xml:space="preserve">. </w:t>
            </w:r>
            <w:proofErr w:type="spellStart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>Відповідь</w:t>
            </w:r>
            <w:proofErr w:type="spellEnd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 xml:space="preserve"> не </w:t>
            </w:r>
            <w:proofErr w:type="spellStart"/>
            <w:r w:rsidRPr="00BD5B6A">
              <w:rPr>
                <w:bCs/>
                <w:color w:val="000000"/>
                <w:kern w:val="36"/>
                <w:sz w:val="22"/>
                <w:szCs w:val="22"/>
              </w:rPr>
              <w:t>отримана</w:t>
            </w:r>
            <w:proofErr w:type="spellEnd"/>
          </w:p>
        </w:tc>
      </w:tr>
      <w:tr w:rsidR="00C85BFC" w:rsidRPr="00BD5B6A" w14:paraId="1FB1BE89" w14:textId="77777777" w:rsidTr="0085433C">
        <w:trPr>
          <w:trHeight w:val="703"/>
        </w:trPr>
        <w:tc>
          <w:tcPr>
            <w:tcW w:w="1163" w:type="dxa"/>
            <w:shd w:val="clear" w:color="auto" w:fill="D9D9D9"/>
            <w:vAlign w:val="center"/>
          </w:tcPr>
          <w:p w14:paraId="678DBB93" w14:textId="77777777" w:rsidR="00C85BFC" w:rsidRPr="00BD5B6A" w:rsidRDefault="00C85BFC" w:rsidP="0085433C">
            <w:pPr>
              <w:pStyle w:val="aa"/>
              <w:jc w:val="center"/>
              <w:rPr>
                <w:b/>
                <w:i/>
                <w:sz w:val="22"/>
                <w:szCs w:val="22"/>
              </w:rPr>
            </w:pPr>
            <w:proofErr w:type="spellStart"/>
            <w:r>
              <w:rPr>
                <w:b/>
                <w:i/>
                <w:sz w:val="22"/>
                <w:szCs w:val="22"/>
              </w:rPr>
              <w:t>н</w:t>
            </w:r>
            <w:r w:rsidRPr="00BD5B6A">
              <w:rPr>
                <w:b/>
                <w:i/>
                <w:sz w:val="22"/>
                <w:szCs w:val="22"/>
              </w:rPr>
              <w:t>езадо</w:t>
            </w:r>
            <w:r>
              <w:rPr>
                <w:b/>
                <w:i/>
                <w:sz w:val="22"/>
                <w:szCs w:val="22"/>
              </w:rPr>
              <w:t>-</w:t>
            </w:r>
            <w:r w:rsidRPr="00BD5B6A">
              <w:rPr>
                <w:b/>
                <w:i/>
                <w:sz w:val="22"/>
                <w:szCs w:val="22"/>
              </w:rPr>
              <w:t>вільний</w:t>
            </w:r>
            <w:proofErr w:type="spellEnd"/>
            <w:r w:rsidRPr="00BD5B6A">
              <w:rPr>
                <w:b/>
                <w:i/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b/>
                <w:i/>
                <w:sz w:val="22"/>
                <w:szCs w:val="22"/>
              </w:rPr>
              <w:t>рівень</w:t>
            </w:r>
            <w:proofErr w:type="spellEnd"/>
            <w:r w:rsidRPr="00BD5B6A">
              <w:rPr>
                <w:b/>
                <w:i/>
                <w:sz w:val="22"/>
                <w:szCs w:val="22"/>
              </w:rPr>
              <w:t xml:space="preserve"> </w:t>
            </w:r>
          </w:p>
        </w:tc>
        <w:tc>
          <w:tcPr>
            <w:tcW w:w="1072" w:type="dxa"/>
            <w:shd w:val="clear" w:color="auto" w:fill="D9D9D9"/>
            <w:vAlign w:val="center"/>
          </w:tcPr>
          <w:p w14:paraId="4361E6DF" w14:textId="77777777" w:rsidR="00C85BFC" w:rsidRPr="00BD5B6A" w:rsidRDefault="00C85BFC" w:rsidP="0085433C">
            <w:pPr>
              <w:pStyle w:val="aa"/>
              <w:jc w:val="center"/>
              <w:rPr>
                <w:b/>
                <w:sz w:val="22"/>
                <w:szCs w:val="22"/>
              </w:rPr>
            </w:pPr>
            <w:r w:rsidRPr="00BD5B6A">
              <w:rPr>
                <w:b/>
                <w:sz w:val="22"/>
                <w:szCs w:val="22"/>
              </w:rPr>
              <w:t>0</w:t>
            </w:r>
          </w:p>
        </w:tc>
        <w:tc>
          <w:tcPr>
            <w:tcW w:w="7336" w:type="dxa"/>
            <w:shd w:val="clear" w:color="auto" w:fill="D9D9D9"/>
            <w:vAlign w:val="center"/>
          </w:tcPr>
          <w:p w14:paraId="1DE2C524" w14:textId="77777777" w:rsidR="00C85BFC" w:rsidRPr="00BD5B6A" w:rsidRDefault="00C85BFC" w:rsidP="0085433C">
            <w:pPr>
              <w:pStyle w:val="aa"/>
              <w:rPr>
                <w:sz w:val="22"/>
                <w:szCs w:val="22"/>
              </w:rPr>
            </w:pPr>
            <w:proofErr w:type="spellStart"/>
            <w:r w:rsidRPr="00BD5B6A">
              <w:rPr>
                <w:sz w:val="22"/>
                <w:szCs w:val="22"/>
              </w:rPr>
              <w:t>розв’язання</w:t>
            </w:r>
            <w:proofErr w:type="spellEnd"/>
            <w:r w:rsidRPr="00BD5B6A">
              <w:rPr>
                <w:sz w:val="22"/>
                <w:szCs w:val="22"/>
              </w:rPr>
              <w:t xml:space="preserve"> </w:t>
            </w:r>
            <w:proofErr w:type="spellStart"/>
            <w:r w:rsidRPr="00BD5B6A">
              <w:rPr>
                <w:sz w:val="22"/>
                <w:szCs w:val="22"/>
              </w:rPr>
              <w:t>відсутнє</w:t>
            </w:r>
            <w:proofErr w:type="spellEnd"/>
          </w:p>
        </w:tc>
      </w:tr>
    </w:tbl>
    <w:p w14:paraId="374568D9" w14:textId="77777777" w:rsidR="00C85BFC" w:rsidRDefault="00C85BFC" w:rsidP="00C85BFC">
      <w:pPr>
        <w:spacing w:after="0" w:line="240" w:lineRule="auto"/>
        <w:ind w:firstLine="708"/>
        <w:jc w:val="both"/>
        <w:rPr>
          <w:rFonts w:ascii="Times New Roman" w:hAnsi="Times New Roman"/>
          <w:b/>
          <w:szCs w:val="24"/>
          <w:lang w:val="uk-UA"/>
        </w:rPr>
      </w:pPr>
    </w:p>
    <w:p w14:paraId="00E75A0D" w14:textId="3BE40FF8" w:rsidR="00C85BFC" w:rsidRPr="00C85BFC" w:rsidRDefault="00C85BFC" w:rsidP="00C85BFC">
      <w:pPr>
        <w:spacing w:after="0" w:line="240" w:lineRule="auto"/>
        <w:ind w:firstLine="708"/>
        <w:jc w:val="both"/>
        <w:rPr>
          <w:rFonts w:ascii="Times New Roman" w:hAnsi="Times New Roman"/>
          <w:b/>
          <w:sz w:val="28"/>
          <w:szCs w:val="28"/>
          <w:lang w:val="uk-UA"/>
        </w:rPr>
      </w:pPr>
      <w:r w:rsidRPr="00C85BFC">
        <w:rPr>
          <w:rFonts w:ascii="Times New Roman" w:hAnsi="Times New Roman"/>
          <w:b/>
          <w:sz w:val="28"/>
          <w:szCs w:val="28"/>
          <w:lang w:val="uk-UA"/>
        </w:rPr>
        <w:t xml:space="preserve">Загальна кількість балів </w:t>
      </w:r>
      <w:r w:rsidRPr="00C85BFC">
        <w:rPr>
          <w:rFonts w:ascii="Times New Roman" w:hAnsi="Times New Roman"/>
          <w:sz w:val="28"/>
          <w:szCs w:val="28"/>
          <w:lang w:val="uk-UA"/>
        </w:rPr>
        <w:t>за державний іспит визначається</w:t>
      </w:r>
      <w:r w:rsidRPr="00C85BFC">
        <w:rPr>
          <w:rFonts w:ascii="Times New Roman" w:hAnsi="Times New Roman"/>
          <w:b/>
          <w:sz w:val="28"/>
          <w:szCs w:val="28"/>
          <w:lang w:val="uk-UA"/>
        </w:rPr>
        <w:t xml:space="preserve"> </w:t>
      </w:r>
      <w:r w:rsidRPr="00C85BFC">
        <w:rPr>
          <w:rFonts w:ascii="Times New Roman" w:hAnsi="Times New Roman"/>
          <w:sz w:val="28"/>
          <w:szCs w:val="28"/>
          <w:lang w:val="uk-UA"/>
        </w:rPr>
        <w:t>шляхом підсумовування балів (</w:t>
      </w:r>
      <w:r w:rsidRPr="00C85BFC">
        <w:rPr>
          <w:rFonts w:ascii="Times New Roman" w:hAnsi="Times New Roman"/>
          <w:sz w:val="28"/>
          <w:szCs w:val="28"/>
        </w:rPr>
        <w:t>q</w:t>
      </w:r>
      <w:r w:rsidRPr="00C85BFC">
        <w:rPr>
          <w:rFonts w:ascii="Times New Roman" w:hAnsi="Times New Roman"/>
          <w:sz w:val="28"/>
          <w:szCs w:val="28"/>
          <w:lang w:val="uk-UA"/>
        </w:rPr>
        <w:t xml:space="preserve">і) за виконання окремих його частин: </w:t>
      </w:r>
      <w:r w:rsidRPr="00C85BFC">
        <w:rPr>
          <w:rFonts w:ascii="Times New Roman" w:hAnsi="Times New Roman"/>
          <w:b/>
          <w:sz w:val="28"/>
          <w:szCs w:val="28"/>
        </w:rPr>
        <w:t>Q</w:t>
      </w:r>
      <w:r w:rsidRPr="00C85BFC">
        <w:rPr>
          <w:rFonts w:ascii="Times New Roman" w:hAnsi="Times New Roman"/>
          <w:b/>
          <w:sz w:val="28"/>
          <w:szCs w:val="28"/>
          <w:lang w:val="uk-UA"/>
        </w:rPr>
        <w:t xml:space="preserve"> = ∑</w:t>
      </w:r>
      <w:r w:rsidRPr="00C85BFC">
        <w:rPr>
          <w:rFonts w:ascii="Times New Roman" w:hAnsi="Times New Roman"/>
          <w:b/>
          <w:sz w:val="28"/>
          <w:szCs w:val="28"/>
        </w:rPr>
        <w:t>q</w:t>
      </w:r>
      <w:r w:rsidRPr="00C85BFC">
        <w:rPr>
          <w:rFonts w:ascii="Times New Roman" w:hAnsi="Times New Roman"/>
          <w:b/>
          <w:sz w:val="28"/>
          <w:szCs w:val="28"/>
          <w:vertAlign w:val="subscript"/>
          <w:lang w:val="uk-UA"/>
        </w:rPr>
        <w:t>і</w:t>
      </w:r>
    </w:p>
    <w:p w14:paraId="7D435F33" w14:textId="77777777" w:rsidR="00C85BFC" w:rsidRPr="00C85BFC" w:rsidRDefault="00C85BFC" w:rsidP="0011098B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35B4C95D" w14:textId="57FC1877" w:rsidR="00B74BEF" w:rsidRPr="00C85BFC" w:rsidRDefault="00B74BEF" w:rsidP="0011098B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C85BFC">
        <w:rPr>
          <w:rFonts w:ascii="Times New Roman" w:hAnsi="Times New Roman"/>
          <w:spacing w:val="-4"/>
          <w:sz w:val="28"/>
          <w:szCs w:val="28"/>
          <w:lang w:val="uk-UA"/>
        </w:rPr>
        <w:t xml:space="preserve">Оцінювання </w:t>
      </w:r>
      <w:r w:rsidR="007013D7" w:rsidRPr="00C85BFC">
        <w:rPr>
          <w:rFonts w:ascii="Times New Roman" w:hAnsi="Times New Roman"/>
          <w:spacing w:val="-4"/>
          <w:sz w:val="28"/>
          <w:szCs w:val="28"/>
          <w:lang w:val="uk-UA" w:eastAsia="uk-UA"/>
        </w:rPr>
        <w:t>атестаційного кваліфікаційного іспиту</w:t>
      </w:r>
      <w:r w:rsidR="007013D7" w:rsidRPr="00C85BFC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C85BFC">
        <w:rPr>
          <w:rFonts w:ascii="Times New Roman" w:hAnsi="Times New Roman"/>
          <w:spacing w:val="-4"/>
          <w:sz w:val="28"/>
          <w:szCs w:val="28"/>
          <w:lang w:val="uk-UA"/>
        </w:rPr>
        <w:t>проводиться за наступною шкалою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471"/>
        <w:gridCol w:w="1219"/>
        <w:gridCol w:w="2501"/>
        <w:gridCol w:w="4154"/>
      </w:tblGrid>
      <w:tr w:rsidR="00CA499C" w:rsidRPr="00320F6E" w14:paraId="24BC76CA" w14:textId="77777777" w:rsidTr="00CA499C">
        <w:trPr>
          <w:trHeight w:val="906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39DCF39" w14:textId="77777777" w:rsidR="00CA499C" w:rsidRPr="00320F6E" w:rsidRDefault="00CA499C" w:rsidP="00377CF4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Сума балів за шкалою коледжу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23A0C4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Оцінка ЄКТС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DB37C6" w14:textId="77777777" w:rsidR="00CA499C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 xml:space="preserve">Оцінка за національною </w:t>
            </w:r>
          </w:p>
          <w:p w14:paraId="49F78617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4-бальн</w:t>
            </w:r>
            <w:r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ою</w:t>
            </w: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 xml:space="preserve"> шкалою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7DFEE0F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изначення</w:t>
            </w:r>
          </w:p>
        </w:tc>
      </w:tr>
      <w:tr w:rsidR="00CA499C" w:rsidRPr="00C85BFC" w14:paraId="696051E3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D25E5D7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90–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1EF6DBA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A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95165E4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5 (відмінно)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2BEB632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ідмінне виконання лише з незначною кількістю помилок</w:t>
            </w:r>
          </w:p>
        </w:tc>
      </w:tr>
      <w:tr w:rsidR="00CA499C" w:rsidRPr="00C85BFC" w14:paraId="5BFA2546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F325460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82–89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8DBA85D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B</w:t>
            </w:r>
          </w:p>
        </w:tc>
        <w:tc>
          <w:tcPr>
            <w:tcW w:w="26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D6C82F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4 (добре)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3CA8918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ище середнього рівня з кількома помилками</w:t>
            </w:r>
          </w:p>
        </w:tc>
      </w:tr>
      <w:tr w:rsidR="00CA499C" w:rsidRPr="00C85BFC" w14:paraId="5588A34B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674DA2E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74–81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BE2D1D4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C</w:t>
            </w:r>
          </w:p>
        </w:tc>
        <w:tc>
          <w:tcPr>
            <w:tcW w:w="269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9897EA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408ED69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 загальному правильна робота з певною кількістю помилок</w:t>
            </w:r>
          </w:p>
        </w:tc>
      </w:tr>
      <w:tr w:rsidR="00CA499C" w:rsidRPr="00C85BFC" w14:paraId="28A4A8CA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ED5F64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64–7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E7175CB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D</w:t>
            </w:r>
          </w:p>
        </w:tc>
        <w:tc>
          <w:tcPr>
            <w:tcW w:w="26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1C0A6F7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3 (задовільно)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6D230BD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A499C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Непогано</w:t>
            </w: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, але зі значною кількістю недоліків</w:t>
            </w:r>
          </w:p>
        </w:tc>
      </w:tr>
      <w:tr w:rsidR="00CA499C" w:rsidRPr="00320F6E" w14:paraId="2131B42A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FEC16F6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60–6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F39C372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E</w:t>
            </w:r>
          </w:p>
        </w:tc>
        <w:tc>
          <w:tcPr>
            <w:tcW w:w="269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0BAB5A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B98BB7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иконання задовольняє мінімальні критерії</w:t>
            </w:r>
          </w:p>
        </w:tc>
      </w:tr>
      <w:tr w:rsidR="00CA499C" w:rsidRPr="00320F6E" w14:paraId="519A0058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AD96A15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35–59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1C74B4B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FX</w:t>
            </w:r>
          </w:p>
        </w:tc>
        <w:tc>
          <w:tcPr>
            <w:tcW w:w="26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5A067C4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2 (незадовільно)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5B9BD24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Можливе повторне складання</w:t>
            </w:r>
          </w:p>
        </w:tc>
      </w:tr>
      <w:tr w:rsidR="00CA499C" w:rsidRPr="00320F6E" w14:paraId="6E1B710F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C0C09E3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0–34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E3FBBF" w14:textId="77777777"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F</w:t>
            </w:r>
          </w:p>
        </w:tc>
        <w:tc>
          <w:tcPr>
            <w:tcW w:w="269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3D7D4C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6FC74D9" w14:textId="77777777"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 xml:space="preserve">Необхідний повторний курс </w:t>
            </w:r>
          </w:p>
        </w:tc>
      </w:tr>
    </w:tbl>
    <w:p w14:paraId="2DCD508D" w14:textId="77777777" w:rsidR="004D69EC" w:rsidRPr="00A823AE" w:rsidRDefault="004D69EC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3897EDB1" w14:textId="77777777"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7F7EFFA1" w14:textId="77777777" w:rsidR="00C85BFC" w:rsidRPr="00C85BFC" w:rsidRDefault="00C85BFC" w:rsidP="00C85BFC">
      <w:pPr>
        <w:spacing w:after="0" w:line="240" w:lineRule="auto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C85BFC">
        <w:rPr>
          <w:rFonts w:ascii="Times New Roman" w:hAnsi="Times New Roman"/>
          <w:i/>
          <w:sz w:val="28"/>
          <w:szCs w:val="28"/>
          <w:lang w:val="uk-UA"/>
        </w:rPr>
        <w:t>Примітка.</w:t>
      </w:r>
    </w:p>
    <w:p w14:paraId="4621BFA5" w14:textId="77777777" w:rsidR="00C85BFC" w:rsidRPr="00C85BFC" w:rsidRDefault="00C85BFC" w:rsidP="00C85BFC">
      <w:pPr>
        <w:numPr>
          <w:ilvl w:val="0"/>
          <w:numId w:val="37"/>
        </w:numPr>
        <w:tabs>
          <w:tab w:val="left" w:pos="1134"/>
        </w:tabs>
        <w:spacing w:after="0" w:line="240" w:lineRule="auto"/>
        <w:ind w:left="0" w:firstLine="633"/>
        <w:jc w:val="both"/>
        <w:rPr>
          <w:rFonts w:ascii="Times New Roman" w:hAnsi="Times New Roman"/>
          <w:sz w:val="28"/>
          <w:szCs w:val="28"/>
          <w:lang w:val="uk-UA"/>
        </w:rPr>
      </w:pPr>
      <w:r w:rsidRPr="00C85BFC">
        <w:rPr>
          <w:rFonts w:ascii="Times New Roman" w:hAnsi="Times New Roman"/>
          <w:sz w:val="28"/>
          <w:szCs w:val="28"/>
          <w:lang w:val="uk-UA"/>
        </w:rPr>
        <w:t>Виконані студентами роботи перевіряються в той самий день і оцінюються кожним членом комісії, а голова підсумовує результати й оголошує їх студентам.</w:t>
      </w:r>
    </w:p>
    <w:p w14:paraId="17C1F609" w14:textId="77777777" w:rsidR="00C85BFC" w:rsidRPr="00C85BFC" w:rsidRDefault="00C85BFC" w:rsidP="00C85BFC">
      <w:pPr>
        <w:numPr>
          <w:ilvl w:val="0"/>
          <w:numId w:val="37"/>
        </w:numPr>
        <w:tabs>
          <w:tab w:val="left" w:pos="1134"/>
        </w:tabs>
        <w:spacing w:after="0" w:line="240" w:lineRule="auto"/>
        <w:ind w:left="0" w:firstLine="633"/>
        <w:jc w:val="both"/>
        <w:rPr>
          <w:rFonts w:ascii="Times New Roman" w:hAnsi="Times New Roman"/>
          <w:sz w:val="28"/>
          <w:szCs w:val="28"/>
          <w:lang w:val="uk-UA"/>
        </w:rPr>
      </w:pPr>
      <w:r w:rsidRPr="00C85BFC">
        <w:rPr>
          <w:rFonts w:ascii="Times New Roman" w:hAnsi="Times New Roman"/>
          <w:sz w:val="28"/>
          <w:szCs w:val="28"/>
          <w:lang w:val="uk-UA"/>
        </w:rPr>
        <w:t>В інших випадках, неоговорених даними критеріями, кількість балів, що знімається, вирішується комісією.</w:t>
      </w:r>
    </w:p>
    <w:p w14:paraId="070869A0" w14:textId="77777777" w:rsidR="00C85BFC" w:rsidRPr="00C85BFC" w:rsidRDefault="00C85BFC" w:rsidP="00C85BFC">
      <w:pPr>
        <w:numPr>
          <w:ilvl w:val="0"/>
          <w:numId w:val="37"/>
        </w:numPr>
        <w:tabs>
          <w:tab w:val="left" w:pos="1134"/>
        </w:tabs>
        <w:spacing w:after="0" w:line="240" w:lineRule="auto"/>
        <w:ind w:left="0" w:firstLine="633"/>
        <w:jc w:val="both"/>
        <w:rPr>
          <w:rFonts w:ascii="Times New Roman" w:hAnsi="Times New Roman"/>
          <w:sz w:val="28"/>
          <w:szCs w:val="28"/>
          <w:lang w:val="uk-UA"/>
        </w:rPr>
      </w:pPr>
      <w:r w:rsidRPr="00C85BFC">
        <w:rPr>
          <w:rFonts w:ascii="Times New Roman" w:hAnsi="Times New Roman"/>
          <w:sz w:val="28"/>
          <w:szCs w:val="28"/>
          <w:lang w:val="uk-UA"/>
        </w:rPr>
        <w:t xml:space="preserve">При однаковій кількості голосів, голос голови комісії є вирішальним. </w:t>
      </w:r>
    </w:p>
    <w:p w14:paraId="68C8D4FF" w14:textId="77777777" w:rsidR="00C85BFC" w:rsidRPr="00C85BFC" w:rsidRDefault="00C85BFC" w:rsidP="00C85BFC">
      <w:pPr>
        <w:numPr>
          <w:ilvl w:val="0"/>
          <w:numId w:val="37"/>
        </w:numPr>
        <w:tabs>
          <w:tab w:val="left" w:pos="1134"/>
        </w:tabs>
        <w:spacing w:after="0" w:line="240" w:lineRule="auto"/>
        <w:ind w:left="0" w:firstLine="633"/>
        <w:jc w:val="both"/>
        <w:rPr>
          <w:rFonts w:ascii="Times New Roman" w:hAnsi="Times New Roman"/>
          <w:sz w:val="28"/>
          <w:szCs w:val="28"/>
          <w:lang w:val="uk-UA"/>
        </w:rPr>
      </w:pPr>
      <w:r w:rsidRPr="00C85BFC">
        <w:rPr>
          <w:rFonts w:ascii="Times New Roman" w:hAnsi="Times New Roman"/>
          <w:sz w:val="28"/>
          <w:szCs w:val="28"/>
          <w:lang w:val="uk-UA"/>
        </w:rPr>
        <w:t xml:space="preserve">Голова ДЕК передає письмові роботи завідувачу відділенням. </w:t>
      </w:r>
    </w:p>
    <w:p w14:paraId="7BA02B7A" w14:textId="77777777" w:rsidR="00C85BFC" w:rsidRPr="00C85BFC" w:rsidRDefault="00C85BFC" w:rsidP="00C85BFC">
      <w:pPr>
        <w:numPr>
          <w:ilvl w:val="0"/>
          <w:numId w:val="37"/>
        </w:numPr>
        <w:tabs>
          <w:tab w:val="left" w:pos="1134"/>
        </w:tabs>
        <w:spacing w:after="0" w:line="240" w:lineRule="auto"/>
        <w:ind w:left="0" w:firstLine="633"/>
        <w:jc w:val="both"/>
        <w:rPr>
          <w:rFonts w:ascii="Times New Roman" w:hAnsi="Times New Roman"/>
          <w:sz w:val="28"/>
          <w:szCs w:val="28"/>
          <w:lang w:val="uk-UA"/>
        </w:rPr>
      </w:pPr>
      <w:r w:rsidRPr="00C85BFC">
        <w:rPr>
          <w:rFonts w:ascii="Times New Roman" w:hAnsi="Times New Roman"/>
          <w:sz w:val="28"/>
          <w:szCs w:val="28"/>
          <w:lang w:val="uk-UA"/>
        </w:rPr>
        <w:t>Усі суперечливі питання щодо підсумкових результатів державного екзамену розглядаються і вирішуються відповідними ДЕК.</w:t>
      </w:r>
    </w:p>
    <w:p w14:paraId="3786692E" w14:textId="77777777"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4284D1DF" w14:textId="77777777" w:rsidR="00375DDF" w:rsidRDefault="00375DDF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7C74263C" w14:textId="77777777" w:rsidR="001C34D0" w:rsidRPr="008A0164" w:rsidRDefault="00D14CD2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lastRenderedPageBreak/>
        <w:t>5</w:t>
      </w:r>
      <w:r w:rsidR="007668DF"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t>.</w:t>
      </w:r>
      <w:r w:rsidR="001C34D0"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t xml:space="preserve"> Список </w:t>
      </w:r>
      <w:r w:rsidR="007668DF"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t xml:space="preserve">РЕКОМЕНДОВАНОЇ </w:t>
      </w:r>
      <w:r w:rsidR="001C34D0"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t>літератури</w:t>
      </w:r>
    </w:p>
    <w:p w14:paraId="0EEBBDEA" w14:textId="77777777" w:rsidR="007B0876" w:rsidRPr="00A823AE" w:rsidRDefault="007B0876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14:paraId="04E18610" w14:textId="3AB54DB1" w:rsidR="00D65A95" w:rsidRDefault="0025301C" w:rsidP="00D65A9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Дисципліна</w:t>
      </w:r>
      <w:r w:rsidR="001C34D0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</w:t>
      </w:r>
      <w:r w:rsidR="00AD7752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«</w:t>
      </w:r>
      <w:r w:rsidR="00BE13AE">
        <w:rPr>
          <w:rFonts w:ascii="Times New Roman" w:hAnsi="Times New Roman"/>
          <w:b/>
          <w:spacing w:val="-4"/>
          <w:sz w:val="28"/>
          <w:szCs w:val="28"/>
          <w:lang w:val="uk-UA"/>
        </w:rPr>
        <w:t>Загальна педагогіка</w:t>
      </w:r>
      <w:r w:rsidR="00AD7752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»</w:t>
      </w:r>
    </w:p>
    <w:p w14:paraId="670DE69F" w14:textId="77777777" w:rsidR="00BE13AE" w:rsidRPr="00BE13AE" w:rsidRDefault="00BE13AE" w:rsidP="00BE13AE">
      <w:pPr>
        <w:pStyle w:val="a9"/>
        <w:numPr>
          <w:ilvl w:val="0"/>
          <w:numId w:val="13"/>
        </w:numPr>
        <w:spacing w:after="0" w:line="240" w:lineRule="auto"/>
        <w:jc w:val="both"/>
        <w:rPr>
          <w:rFonts w:ascii="Times New Roman" w:eastAsia="Arial Unicode MS" w:hAnsi="Times New Roman"/>
          <w:sz w:val="28"/>
          <w:szCs w:val="28"/>
          <w:lang w:eastAsia="ru-RU"/>
        </w:rPr>
      </w:pPr>
      <w:proofErr w:type="spellStart"/>
      <w:r w:rsidRPr="00BE13AE">
        <w:rPr>
          <w:rFonts w:ascii="Times New Roman" w:hAnsi="Times New Roman"/>
          <w:sz w:val="28"/>
          <w:szCs w:val="28"/>
        </w:rPr>
        <w:t>Анєнкова</w:t>
      </w:r>
      <w:proofErr w:type="spellEnd"/>
      <w:r w:rsidRPr="00BE13AE">
        <w:rPr>
          <w:rFonts w:ascii="Times New Roman" w:hAnsi="Times New Roman"/>
          <w:sz w:val="28"/>
          <w:szCs w:val="28"/>
        </w:rPr>
        <w:t xml:space="preserve"> І. П., </w:t>
      </w:r>
      <w:proofErr w:type="spellStart"/>
      <w:r w:rsidRPr="00BE13AE">
        <w:rPr>
          <w:rFonts w:ascii="Times New Roman" w:hAnsi="Times New Roman"/>
          <w:sz w:val="28"/>
          <w:szCs w:val="28"/>
        </w:rPr>
        <w:t>Байдан</w:t>
      </w:r>
      <w:proofErr w:type="spellEnd"/>
      <w:r w:rsidRPr="00BE13AE">
        <w:rPr>
          <w:rFonts w:ascii="Times New Roman" w:hAnsi="Times New Roman"/>
          <w:sz w:val="28"/>
          <w:szCs w:val="28"/>
        </w:rPr>
        <w:t xml:space="preserve"> М. А., </w:t>
      </w:r>
      <w:proofErr w:type="spellStart"/>
      <w:r w:rsidRPr="00BE13AE">
        <w:rPr>
          <w:rFonts w:ascii="Times New Roman" w:hAnsi="Times New Roman"/>
          <w:sz w:val="28"/>
          <w:szCs w:val="28"/>
        </w:rPr>
        <w:t>Горчакова</w:t>
      </w:r>
      <w:proofErr w:type="spellEnd"/>
      <w:r w:rsidRPr="00BE13AE">
        <w:rPr>
          <w:rFonts w:ascii="Times New Roman" w:hAnsi="Times New Roman"/>
          <w:sz w:val="28"/>
          <w:szCs w:val="28"/>
        </w:rPr>
        <w:t xml:space="preserve"> О. А., </w:t>
      </w:r>
      <w:proofErr w:type="spellStart"/>
      <w:r w:rsidRPr="00BE13AE">
        <w:rPr>
          <w:rFonts w:ascii="Times New Roman" w:hAnsi="Times New Roman"/>
          <w:sz w:val="28"/>
          <w:szCs w:val="28"/>
        </w:rPr>
        <w:t>Руссол</w:t>
      </w:r>
      <w:proofErr w:type="spellEnd"/>
      <w:r w:rsidRPr="00BE13AE">
        <w:rPr>
          <w:rFonts w:ascii="Times New Roman" w:hAnsi="Times New Roman"/>
          <w:sz w:val="28"/>
          <w:szCs w:val="28"/>
        </w:rPr>
        <w:t xml:space="preserve"> В. М. Педагогіка. Навчальний посібник / І. П. </w:t>
      </w:r>
      <w:proofErr w:type="spellStart"/>
      <w:r w:rsidRPr="00BE13AE">
        <w:rPr>
          <w:rFonts w:ascii="Times New Roman" w:hAnsi="Times New Roman"/>
          <w:sz w:val="28"/>
          <w:szCs w:val="28"/>
        </w:rPr>
        <w:t>Анєнкова</w:t>
      </w:r>
      <w:proofErr w:type="spellEnd"/>
      <w:r w:rsidRPr="00BE13AE">
        <w:rPr>
          <w:rFonts w:ascii="Times New Roman" w:hAnsi="Times New Roman"/>
          <w:sz w:val="28"/>
          <w:szCs w:val="28"/>
        </w:rPr>
        <w:t xml:space="preserve">, М. А. </w:t>
      </w:r>
      <w:proofErr w:type="spellStart"/>
      <w:r w:rsidRPr="00BE13AE">
        <w:rPr>
          <w:rFonts w:ascii="Times New Roman" w:hAnsi="Times New Roman"/>
          <w:sz w:val="28"/>
          <w:szCs w:val="28"/>
        </w:rPr>
        <w:t>Байдан</w:t>
      </w:r>
      <w:proofErr w:type="spellEnd"/>
      <w:r w:rsidRPr="00BE13AE">
        <w:rPr>
          <w:rFonts w:ascii="Times New Roman" w:hAnsi="Times New Roman"/>
          <w:sz w:val="28"/>
          <w:szCs w:val="28"/>
        </w:rPr>
        <w:t xml:space="preserve">, О. А. </w:t>
      </w:r>
      <w:proofErr w:type="spellStart"/>
      <w:r w:rsidRPr="00BE13AE">
        <w:rPr>
          <w:rFonts w:ascii="Times New Roman" w:hAnsi="Times New Roman"/>
          <w:sz w:val="28"/>
          <w:szCs w:val="28"/>
        </w:rPr>
        <w:t>Горчакова</w:t>
      </w:r>
      <w:proofErr w:type="spellEnd"/>
      <w:r w:rsidRPr="00BE13AE">
        <w:rPr>
          <w:rFonts w:ascii="Times New Roman" w:hAnsi="Times New Roman"/>
          <w:sz w:val="28"/>
          <w:szCs w:val="28"/>
        </w:rPr>
        <w:t xml:space="preserve">, В. М. </w:t>
      </w:r>
      <w:proofErr w:type="spellStart"/>
      <w:r w:rsidRPr="00BE13AE">
        <w:rPr>
          <w:rFonts w:ascii="Times New Roman" w:hAnsi="Times New Roman"/>
          <w:sz w:val="28"/>
          <w:szCs w:val="28"/>
        </w:rPr>
        <w:t>Руссол</w:t>
      </w:r>
      <w:proofErr w:type="spellEnd"/>
      <w:r w:rsidRPr="00BE13AE">
        <w:rPr>
          <w:rFonts w:ascii="Times New Roman" w:hAnsi="Times New Roman"/>
          <w:sz w:val="28"/>
          <w:szCs w:val="28"/>
        </w:rPr>
        <w:t xml:space="preserve"> : Львів : “Новий Світ</w:t>
      </w:r>
      <w:r w:rsidRPr="00BE13AE">
        <w:rPr>
          <w:rFonts w:ascii="Times New Roman" w:hAnsi="Times New Roman"/>
          <w:sz w:val="28"/>
          <w:szCs w:val="28"/>
        </w:rPr>
        <w:softHyphen/>
        <w:t>2000”, 2020. – 567 [1] с.</w:t>
      </w:r>
    </w:p>
    <w:p w14:paraId="1B5543C5" w14:textId="77777777" w:rsidR="00BE13AE" w:rsidRPr="00BE13AE" w:rsidRDefault="00BE13AE" w:rsidP="00BE13AE">
      <w:pPr>
        <w:pStyle w:val="a9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BE13AE">
        <w:rPr>
          <w:rFonts w:ascii="Times New Roman" w:hAnsi="Times New Roman"/>
          <w:sz w:val="28"/>
          <w:szCs w:val="28"/>
        </w:rPr>
        <w:t xml:space="preserve">Педагогіка вищої школи : навчальний посібник / О.І. Федоренко, В.О. </w:t>
      </w:r>
      <w:proofErr w:type="spellStart"/>
      <w:r w:rsidRPr="00BE13AE">
        <w:rPr>
          <w:rFonts w:ascii="Times New Roman" w:hAnsi="Times New Roman"/>
          <w:sz w:val="28"/>
          <w:szCs w:val="28"/>
        </w:rPr>
        <w:t>Тюріна</w:t>
      </w:r>
      <w:proofErr w:type="spellEnd"/>
      <w:r w:rsidRPr="00BE13AE">
        <w:rPr>
          <w:rFonts w:ascii="Times New Roman" w:hAnsi="Times New Roman"/>
          <w:sz w:val="28"/>
          <w:szCs w:val="28"/>
        </w:rPr>
        <w:t xml:space="preserve">, С.П. </w:t>
      </w:r>
      <w:proofErr w:type="spellStart"/>
      <w:r w:rsidRPr="00BE13AE">
        <w:rPr>
          <w:rFonts w:ascii="Times New Roman" w:hAnsi="Times New Roman"/>
          <w:sz w:val="28"/>
          <w:szCs w:val="28"/>
        </w:rPr>
        <w:t>Гіренко</w:t>
      </w:r>
      <w:proofErr w:type="spellEnd"/>
      <w:r w:rsidRPr="00BE13AE">
        <w:rPr>
          <w:rFonts w:ascii="Times New Roman" w:hAnsi="Times New Roman"/>
          <w:sz w:val="28"/>
          <w:szCs w:val="28"/>
        </w:rPr>
        <w:t xml:space="preserve">, С.М. Бойко, М.О. </w:t>
      </w:r>
      <w:proofErr w:type="spellStart"/>
      <w:r w:rsidRPr="00BE13AE">
        <w:rPr>
          <w:rFonts w:ascii="Times New Roman" w:hAnsi="Times New Roman"/>
          <w:sz w:val="28"/>
          <w:szCs w:val="28"/>
        </w:rPr>
        <w:t>Котелюх</w:t>
      </w:r>
      <w:proofErr w:type="spellEnd"/>
      <w:r w:rsidRPr="00BE13AE">
        <w:rPr>
          <w:rFonts w:ascii="Times New Roman" w:hAnsi="Times New Roman"/>
          <w:sz w:val="28"/>
          <w:szCs w:val="28"/>
        </w:rPr>
        <w:t xml:space="preserve">, П.Д. Червоний, О.В. Медведєва; за </w:t>
      </w:r>
      <w:proofErr w:type="spellStart"/>
      <w:r w:rsidRPr="00BE13AE">
        <w:rPr>
          <w:rFonts w:ascii="Times New Roman" w:hAnsi="Times New Roman"/>
          <w:sz w:val="28"/>
          <w:szCs w:val="28"/>
        </w:rPr>
        <w:t>заг</w:t>
      </w:r>
      <w:proofErr w:type="spellEnd"/>
      <w:r w:rsidRPr="00BE13AE">
        <w:rPr>
          <w:rFonts w:ascii="Times New Roman" w:hAnsi="Times New Roman"/>
          <w:sz w:val="28"/>
          <w:szCs w:val="28"/>
        </w:rPr>
        <w:t xml:space="preserve">. ред. О.І. Федоренко. Харків : ФОП </w:t>
      </w:r>
      <w:proofErr w:type="spellStart"/>
      <w:r w:rsidRPr="00BE13AE">
        <w:rPr>
          <w:rFonts w:ascii="Times New Roman" w:hAnsi="Times New Roman"/>
          <w:sz w:val="28"/>
          <w:szCs w:val="28"/>
        </w:rPr>
        <w:t>Бровін</w:t>
      </w:r>
      <w:proofErr w:type="spellEnd"/>
      <w:r w:rsidRPr="00BE13AE">
        <w:rPr>
          <w:rFonts w:ascii="Times New Roman" w:hAnsi="Times New Roman"/>
          <w:sz w:val="28"/>
          <w:szCs w:val="28"/>
        </w:rPr>
        <w:t xml:space="preserve"> О.В., 2020. 240 с.</w:t>
      </w:r>
    </w:p>
    <w:p w14:paraId="3115A686" w14:textId="77777777" w:rsidR="00BE13AE" w:rsidRPr="00BE13AE" w:rsidRDefault="00BE13AE" w:rsidP="00BE13AE">
      <w:pPr>
        <w:pStyle w:val="a9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proofErr w:type="spellStart"/>
      <w:r w:rsidRPr="00BE13AE">
        <w:rPr>
          <w:rFonts w:ascii="Times New Roman" w:hAnsi="Times New Roman"/>
          <w:sz w:val="28"/>
          <w:szCs w:val="28"/>
        </w:rPr>
        <w:t>Анєнкова</w:t>
      </w:r>
      <w:proofErr w:type="spellEnd"/>
      <w:r w:rsidRPr="00BE13AE">
        <w:rPr>
          <w:rFonts w:ascii="Times New Roman" w:hAnsi="Times New Roman"/>
          <w:sz w:val="28"/>
          <w:szCs w:val="28"/>
        </w:rPr>
        <w:t xml:space="preserve"> І.П., </w:t>
      </w:r>
      <w:proofErr w:type="spellStart"/>
      <w:r w:rsidRPr="00BE13AE">
        <w:rPr>
          <w:rFonts w:ascii="Times New Roman" w:hAnsi="Times New Roman"/>
          <w:sz w:val="28"/>
          <w:szCs w:val="28"/>
        </w:rPr>
        <w:t>Байдан</w:t>
      </w:r>
      <w:proofErr w:type="spellEnd"/>
      <w:r w:rsidRPr="00BE13AE">
        <w:rPr>
          <w:rFonts w:ascii="Times New Roman" w:hAnsi="Times New Roman"/>
          <w:sz w:val="28"/>
          <w:szCs w:val="28"/>
        </w:rPr>
        <w:t xml:space="preserve"> М.А. Педагогіка. Навчальний посібник. Львів: Новий світ, 2018. 567с.</w:t>
      </w:r>
    </w:p>
    <w:p w14:paraId="6CAE7496" w14:textId="3D0BE014" w:rsidR="00BE13AE" w:rsidRPr="00BE13AE" w:rsidRDefault="00BE13AE" w:rsidP="00BE13AE">
      <w:pPr>
        <w:pStyle w:val="a9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Arial Unicode MS" w:hAnsi="Times New Roman"/>
          <w:sz w:val="28"/>
          <w:szCs w:val="28"/>
          <w:lang w:eastAsia="ru-RU"/>
        </w:rPr>
      </w:pPr>
      <w:r w:rsidRPr="00BE13AE">
        <w:rPr>
          <w:rFonts w:ascii="Times New Roman" w:hAnsi="Times New Roman"/>
          <w:sz w:val="28"/>
          <w:szCs w:val="28"/>
          <w:lang w:val="ru-RU"/>
        </w:rPr>
        <w:t xml:space="preserve">Волкова Н. П. </w:t>
      </w:r>
      <w:proofErr w:type="spellStart"/>
      <w:proofErr w:type="gramStart"/>
      <w:r w:rsidRPr="00BE13AE">
        <w:rPr>
          <w:rFonts w:ascii="Times New Roman" w:hAnsi="Times New Roman"/>
          <w:sz w:val="28"/>
          <w:szCs w:val="28"/>
          <w:lang w:val="ru-RU"/>
        </w:rPr>
        <w:t>Педагогіка</w:t>
      </w:r>
      <w:proofErr w:type="spellEnd"/>
      <w:r w:rsidRPr="00BE13AE">
        <w:rPr>
          <w:rFonts w:ascii="Times New Roman" w:hAnsi="Times New Roman"/>
          <w:sz w:val="28"/>
          <w:szCs w:val="28"/>
          <w:lang w:val="ru-RU"/>
        </w:rPr>
        <w:t xml:space="preserve"> :</w:t>
      </w:r>
      <w:proofErr w:type="gramEnd"/>
      <w:r w:rsidRPr="00BE13A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E13AE">
        <w:rPr>
          <w:rFonts w:ascii="Times New Roman" w:hAnsi="Times New Roman"/>
          <w:sz w:val="28"/>
          <w:szCs w:val="28"/>
          <w:lang w:val="ru-RU"/>
        </w:rPr>
        <w:t>навч</w:t>
      </w:r>
      <w:proofErr w:type="spellEnd"/>
      <w:r w:rsidRPr="00BE13AE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BE13AE">
        <w:rPr>
          <w:rFonts w:ascii="Times New Roman" w:hAnsi="Times New Roman"/>
          <w:sz w:val="28"/>
          <w:szCs w:val="28"/>
          <w:lang w:val="ru-RU"/>
        </w:rPr>
        <w:t>посіб</w:t>
      </w:r>
      <w:proofErr w:type="spellEnd"/>
      <w:r w:rsidRPr="00BE13AE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gramStart"/>
      <w:r w:rsidRPr="00BE13AE">
        <w:rPr>
          <w:rFonts w:ascii="Times New Roman" w:hAnsi="Times New Roman"/>
          <w:sz w:val="28"/>
          <w:szCs w:val="28"/>
          <w:lang w:val="ru-RU"/>
        </w:rPr>
        <w:t>К. :</w:t>
      </w:r>
      <w:proofErr w:type="gramEnd"/>
      <w:r w:rsidRPr="00BE13A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E13AE">
        <w:rPr>
          <w:rFonts w:ascii="Times New Roman" w:hAnsi="Times New Roman"/>
          <w:sz w:val="28"/>
          <w:szCs w:val="28"/>
          <w:lang w:val="ru-RU"/>
        </w:rPr>
        <w:t>Академвидав</w:t>
      </w:r>
      <w:proofErr w:type="spellEnd"/>
      <w:r w:rsidRPr="00BE13AE">
        <w:rPr>
          <w:rFonts w:ascii="Times New Roman" w:hAnsi="Times New Roman"/>
          <w:sz w:val="28"/>
          <w:szCs w:val="28"/>
          <w:lang w:val="ru-RU"/>
        </w:rPr>
        <w:t xml:space="preserve">. 2012. 616 с. </w:t>
      </w:r>
    </w:p>
    <w:p w14:paraId="65A8B256" w14:textId="0528C973" w:rsidR="00BE13AE" w:rsidRPr="00BE13AE" w:rsidRDefault="00BE13AE" w:rsidP="00BE13AE">
      <w:pPr>
        <w:pStyle w:val="a9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proofErr w:type="spellStart"/>
      <w:r w:rsidRPr="00BE13AE">
        <w:rPr>
          <w:rFonts w:ascii="Times New Roman" w:hAnsi="Times New Roman"/>
          <w:sz w:val="28"/>
          <w:szCs w:val="28"/>
          <w:lang w:val="ru-RU"/>
        </w:rPr>
        <w:t>Кузьмінський</w:t>
      </w:r>
      <w:proofErr w:type="spellEnd"/>
      <w:r w:rsidRPr="00BE13AE">
        <w:rPr>
          <w:rFonts w:ascii="Times New Roman" w:hAnsi="Times New Roman"/>
          <w:sz w:val="28"/>
          <w:szCs w:val="28"/>
          <w:lang w:val="ru-RU"/>
        </w:rPr>
        <w:t xml:space="preserve"> А. І. </w:t>
      </w:r>
      <w:proofErr w:type="spellStart"/>
      <w:proofErr w:type="gramStart"/>
      <w:r w:rsidRPr="00BE13AE">
        <w:rPr>
          <w:rFonts w:ascii="Times New Roman" w:hAnsi="Times New Roman"/>
          <w:sz w:val="28"/>
          <w:szCs w:val="28"/>
          <w:lang w:val="ru-RU"/>
        </w:rPr>
        <w:t>Педагогіка</w:t>
      </w:r>
      <w:proofErr w:type="spellEnd"/>
      <w:r w:rsidRPr="00BE13AE">
        <w:rPr>
          <w:rFonts w:ascii="Times New Roman" w:hAnsi="Times New Roman"/>
          <w:sz w:val="28"/>
          <w:szCs w:val="28"/>
          <w:lang w:val="ru-RU"/>
        </w:rPr>
        <w:t xml:space="preserve"> :</w:t>
      </w:r>
      <w:proofErr w:type="gramEnd"/>
      <w:r w:rsidRPr="00BE13A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E13AE">
        <w:rPr>
          <w:rFonts w:ascii="Times New Roman" w:hAnsi="Times New Roman"/>
          <w:sz w:val="28"/>
          <w:szCs w:val="28"/>
          <w:lang w:val="ru-RU"/>
        </w:rPr>
        <w:t>підручник</w:t>
      </w:r>
      <w:proofErr w:type="spellEnd"/>
      <w:r w:rsidRPr="00BE13AE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gramStart"/>
      <w:r w:rsidRPr="00BE13AE">
        <w:rPr>
          <w:rFonts w:ascii="Times New Roman" w:hAnsi="Times New Roman"/>
          <w:sz w:val="28"/>
          <w:szCs w:val="28"/>
          <w:lang w:val="ru-RU"/>
        </w:rPr>
        <w:t>К. :</w:t>
      </w:r>
      <w:proofErr w:type="gramEnd"/>
      <w:r w:rsidRPr="00BE13AE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BE13AE">
        <w:rPr>
          <w:rFonts w:ascii="Times New Roman" w:hAnsi="Times New Roman"/>
          <w:sz w:val="28"/>
          <w:szCs w:val="28"/>
          <w:lang w:val="ru-RU"/>
        </w:rPr>
        <w:t>Знання</w:t>
      </w:r>
      <w:proofErr w:type="spellEnd"/>
      <w:r w:rsidRPr="00BE13AE">
        <w:rPr>
          <w:rFonts w:ascii="Times New Roman" w:hAnsi="Times New Roman"/>
          <w:sz w:val="28"/>
          <w:szCs w:val="28"/>
          <w:lang w:val="ru-RU"/>
        </w:rPr>
        <w:t>, 2007. 447 с.</w:t>
      </w:r>
    </w:p>
    <w:p w14:paraId="174CFB5C" w14:textId="77777777" w:rsidR="00952B1C" w:rsidRPr="00952B1C" w:rsidRDefault="00952B1C" w:rsidP="00952B1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4"/>
          <w:szCs w:val="24"/>
          <w:lang w:val="uk-UA" w:eastAsia="ru-RU"/>
        </w:rPr>
      </w:pPr>
    </w:p>
    <w:p w14:paraId="28A095EF" w14:textId="77777777" w:rsidR="000F7C40" w:rsidRPr="00C237AA" w:rsidRDefault="000F7C40" w:rsidP="00BD58F8">
      <w:pPr>
        <w:widowControl w:val="0"/>
        <w:spacing w:after="0" w:line="240" w:lineRule="auto"/>
        <w:ind w:firstLine="567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33A4AD18" w14:textId="30698224" w:rsidR="007661FD" w:rsidRPr="008A0164" w:rsidRDefault="007661FD" w:rsidP="007661FD">
      <w:pPr>
        <w:spacing w:after="0" w:line="240" w:lineRule="auto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Дисципліна </w:t>
      </w:r>
      <w:r w:rsidR="00AD7752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«</w:t>
      </w:r>
      <w:proofErr w:type="spellStart"/>
      <w:r w:rsidR="000E3E0A" w:rsidRPr="000E3E0A">
        <w:rPr>
          <w:rFonts w:ascii="Times New Roman" w:hAnsi="Times New Roman"/>
          <w:b/>
          <w:bCs/>
          <w:color w:val="000000" w:themeColor="text1"/>
          <w:sz w:val="28"/>
          <w:szCs w:val="28"/>
          <w:lang w:val="ru-RU"/>
        </w:rPr>
        <w:t>Теорія</w:t>
      </w:r>
      <w:proofErr w:type="spellEnd"/>
      <w:r w:rsidR="000E3E0A" w:rsidRPr="000E3E0A">
        <w:rPr>
          <w:rFonts w:ascii="Times New Roman" w:hAnsi="Times New Roman"/>
          <w:b/>
          <w:bCs/>
          <w:color w:val="000000" w:themeColor="text1"/>
          <w:sz w:val="28"/>
          <w:szCs w:val="28"/>
          <w:lang w:val="ru-RU"/>
        </w:rPr>
        <w:t xml:space="preserve"> та методика </w:t>
      </w:r>
      <w:proofErr w:type="spellStart"/>
      <w:r w:rsidR="000E3E0A" w:rsidRPr="000E3E0A">
        <w:rPr>
          <w:rFonts w:ascii="Times New Roman" w:hAnsi="Times New Roman"/>
          <w:b/>
          <w:bCs/>
          <w:color w:val="000000" w:themeColor="text1"/>
          <w:sz w:val="28"/>
          <w:szCs w:val="28"/>
          <w:lang w:val="ru-RU"/>
        </w:rPr>
        <w:t>професійного</w:t>
      </w:r>
      <w:proofErr w:type="spellEnd"/>
      <w:r w:rsidR="000E3E0A" w:rsidRPr="000E3E0A">
        <w:rPr>
          <w:rFonts w:ascii="Times New Roman" w:hAnsi="Times New Roman"/>
          <w:b/>
          <w:bCs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="000E3E0A" w:rsidRPr="000E3E0A">
        <w:rPr>
          <w:rFonts w:ascii="Times New Roman" w:hAnsi="Times New Roman"/>
          <w:b/>
          <w:bCs/>
          <w:color w:val="000000" w:themeColor="text1"/>
          <w:sz w:val="28"/>
          <w:szCs w:val="28"/>
          <w:lang w:val="ru-RU"/>
        </w:rPr>
        <w:t>навчання</w:t>
      </w:r>
      <w:proofErr w:type="spellEnd"/>
      <w:r w:rsidR="00AD7752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»</w:t>
      </w: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</w:t>
      </w:r>
    </w:p>
    <w:p w14:paraId="4E2337D0" w14:textId="77777777" w:rsidR="000E3E0A" w:rsidRPr="00227460" w:rsidRDefault="000E3E0A" w:rsidP="00227460">
      <w:pPr>
        <w:pStyle w:val="a9"/>
        <w:numPr>
          <w:ilvl w:val="0"/>
          <w:numId w:val="16"/>
        </w:numPr>
        <w:jc w:val="both"/>
        <w:rPr>
          <w:rFonts w:ascii="Times New Roman" w:hAnsi="Times New Roman"/>
          <w:sz w:val="28"/>
          <w:szCs w:val="28"/>
          <w:lang w:eastAsia="ru-RU"/>
        </w:rPr>
      </w:pPr>
      <w:proofErr w:type="spellStart"/>
      <w:r w:rsidRPr="00227460">
        <w:rPr>
          <w:rFonts w:ascii="Times New Roman" w:hAnsi="Times New Roman"/>
          <w:sz w:val="28"/>
          <w:szCs w:val="28"/>
        </w:rPr>
        <w:t>Зайченко</w:t>
      </w:r>
      <w:proofErr w:type="spellEnd"/>
      <w:r w:rsidRPr="00227460">
        <w:rPr>
          <w:rFonts w:ascii="Times New Roman" w:hAnsi="Times New Roman"/>
          <w:sz w:val="28"/>
          <w:szCs w:val="28"/>
        </w:rPr>
        <w:t> І. В. Педагогіка і методика навчання у вищій школі : підручник / І В. </w:t>
      </w:r>
      <w:proofErr w:type="spellStart"/>
      <w:r w:rsidRPr="00227460">
        <w:rPr>
          <w:rFonts w:ascii="Times New Roman" w:hAnsi="Times New Roman"/>
          <w:sz w:val="28"/>
          <w:szCs w:val="28"/>
        </w:rPr>
        <w:t>Зайченко</w:t>
      </w:r>
      <w:proofErr w:type="spellEnd"/>
      <w:r w:rsidRPr="00227460">
        <w:rPr>
          <w:rFonts w:ascii="Times New Roman" w:hAnsi="Times New Roman"/>
          <w:sz w:val="28"/>
          <w:szCs w:val="28"/>
        </w:rPr>
        <w:t>. – 3-е видання. – К. : Ліра-К, 2020. – 512 с.</w:t>
      </w:r>
    </w:p>
    <w:p w14:paraId="3820F95C" w14:textId="77777777" w:rsidR="000E3E0A" w:rsidRPr="00227460" w:rsidRDefault="000E3E0A" w:rsidP="00227460">
      <w:pPr>
        <w:pStyle w:val="a9"/>
        <w:numPr>
          <w:ilvl w:val="0"/>
          <w:numId w:val="16"/>
        </w:numPr>
        <w:jc w:val="both"/>
        <w:rPr>
          <w:rFonts w:ascii="Times New Roman" w:hAnsi="Times New Roman"/>
          <w:sz w:val="28"/>
          <w:szCs w:val="28"/>
        </w:rPr>
      </w:pPr>
      <w:r w:rsidRPr="00227460">
        <w:rPr>
          <w:rFonts w:ascii="Times New Roman" w:hAnsi="Times New Roman"/>
          <w:sz w:val="28"/>
          <w:szCs w:val="28"/>
        </w:rPr>
        <w:t xml:space="preserve">Коваленко О. Е., </w:t>
      </w:r>
      <w:proofErr w:type="spellStart"/>
      <w:r w:rsidRPr="00227460">
        <w:rPr>
          <w:rFonts w:ascii="Times New Roman" w:hAnsi="Times New Roman"/>
          <w:sz w:val="28"/>
          <w:szCs w:val="28"/>
        </w:rPr>
        <w:t>Брюханова</w:t>
      </w:r>
      <w:proofErr w:type="spellEnd"/>
      <w:r w:rsidRPr="00227460">
        <w:rPr>
          <w:rFonts w:ascii="Times New Roman" w:hAnsi="Times New Roman"/>
          <w:sz w:val="28"/>
          <w:szCs w:val="28"/>
        </w:rPr>
        <w:t> Н. О., Корольова Н. В. Методика професійного навчання: дидактичне проектування: Підручник для студентів інженерно-педагогічних спеціальностей. – Харків: УІПА, 2019. – 204 с.</w:t>
      </w:r>
    </w:p>
    <w:p w14:paraId="670EB78F" w14:textId="640B0D3F" w:rsidR="00AF02AA" w:rsidRPr="00227460" w:rsidRDefault="000E3E0A" w:rsidP="00227460">
      <w:pPr>
        <w:pStyle w:val="a9"/>
        <w:numPr>
          <w:ilvl w:val="0"/>
          <w:numId w:val="16"/>
        </w:numPr>
        <w:jc w:val="both"/>
        <w:rPr>
          <w:rFonts w:ascii="Times New Roman" w:hAnsi="Times New Roman"/>
          <w:sz w:val="28"/>
          <w:szCs w:val="28"/>
        </w:rPr>
      </w:pP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Актуальні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проблеми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професійної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освіти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: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навчально-методичний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посібник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/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укл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>. О.</w:t>
      </w:r>
      <w:r w:rsidRPr="00227460">
        <w:rPr>
          <w:rFonts w:ascii="Times New Roman" w:hAnsi="Times New Roman"/>
          <w:sz w:val="28"/>
          <w:szCs w:val="28"/>
        </w:rPr>
        <w:t> </w:t>
      </w:r>
      <w:r w:rsidRPr="00227460">
        <w:rPr>
          <w:rFonts w:ascii="Times New Roman" w:hAnsi="Times New Roman"/>
          <w:sz w:val="28"/>
          <w:szCs w:val="28"/>
          <w:lang w:val="ru-RU"/>
        </w:rPr>
        <w:t>А.</w:t>
      </w:r>
      <w:r w:rsidRPr="00227460">
        <w:rPr>
          <w:rFonts w:ascii="Times New Roman" w:hAnsi="Times New Roman"/>
          <w:sz w:val="28"/>
          <w:szCs w:val="28"/>
        </w:rPr>
        <w:t> 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Дубасенюк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. – Житомир: Вид-во ЖДУ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ім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>.</w:t>
      </w:r>
      <w:r w:rsidRPr="00227460">
        <w:rPr>
          <w:rFonts w:ascii="Times New Roman" w:hAnsi="Times New Roman"/>
          <w:sz w:val="28"/>
          <w:szCs w:val="28"/>
        </w:rPr>
        <w:t> </w:t>
      </w:r>
      <w:r w:rsidRPr="00227460">
        <w:rPr>
          <w:rFonts w:ascii="Times New Roman" w:hAnsi="Times New Roman"/>
          <w:sz w:val="28"/>
          <w:szCs w:val="28"/>
          <w:lang w:val="ru-RU"/>
        </w:rPr>
        <w:t>І.</w:t>
      </w:r>
      <w:r w:rsidRPr="00227460">
        <w:rPr>
          <w:rFonts w:ascii="Times New Roman" w:hAnsi="Times New Roman"/>
          <w:sz w:val="28"/>
          <w:szCs w:val="28"/>
        </w:rPr>
        <w:t> </w:t>
      </w:r>
      <w:r w:rsidRPr="00227460">
        <w:rPr>
          <w:rFonts w:ascii="Times New Roman" w:hAnsi="Times New Roman"/>
          <w:sz w:val="28"/>
          <w:szCs w:val="28"/>
          <w:lang w:val="ru-RU"/>
        </w:rPr>
        <w:t>Франка, 2018. – 352 с</w:t>
      </w:r>
    </w:p>
    <w:p w14:paraId="76526E9B" w14:textId="77777777" w:rsidR="00227460" w:rsidRPr="00227460" w:rsidRDefault="00227460" w:rsidP="00227460">
      <w:pPr>
        <w:pStyle w:val="a9"/>
        <w:numPr>
          <w:ilvl w:val="0"/>
          <w:numId w:val="16"/>
        </w:numPr>
        <w:jc w:val="both"/>
        <w:rPr>
          <w:rFonts w:ascii="Times New Roman" w:hAnsi="Times New Roman"/>
          <w:sz w:val="28"/>
          <w:szCs w:val="28"/>
          <w:lang w:eastAsia="ru-RU"/>
        </w:rPr>
      </w:pPr>
      <w:proofErr w:type="spellStart"/>
      <w:r w:rsidRPr="00227460">
        <w:rPr>
          <w:rFonts w:ascii="Times New Roman" w:hAnsi="Times New Roman"/>
          <w:sz w:val="28"/>
          <w:szCs w:val="28"/>
        </w:rPr>
        <w:t>Зайченко</w:t>
      </w:r>
      <w:proofErr w:type="spellEnd"/>
      <w:r w:rsidRPr="00227460">
        <w:rPr>
          <w:rFonts w:ascii="Times New Roman" w:hAnsi="Times New Roman"/>
          <w:sz w:val="28"/>
          <w:szCs w:val="28"/>
        </w:rPr>
        <w:t> І. В. Теорія і методика професійного навчання. Курс лекцій. Навчальний посібник. Київ : НУБіП України. 2013. 480 с.</w:t>
      </w:r>
    </w:p>
    <w:p w14:paraId="536A2E7D" w14:textId="77777777" w:rsidR="00227460" w:rsidRPr="00227460" w:rsidRDefault="00227460" w:rsidP="00227460">
      <w:pPr>
        <w:pStyle w:val="a9"/>
        <w:numPr>
          <w:ilvl w:val="0"/>
          <w:numId w:val="16"/>
        </w:numPr>
        <w:jc w:val="both"/>
        <w:rPr>
          <w:rFonts w:ascii="Times New Roman" w:hAnsi="Times New Roman"/>
          <w:sz w:val="28"/>
          <w:szCs w:val="28"/>
        </w:rPr>
      </w:pPr>
      <w:proofErr w:type="spellStart"/>
      <w:r w:rsidRPr="00227460">
        <w:rPr>
          <w:rFonts w:ascii="Times New Roman" w:hAnsi="Times New Roman"/>
          <w:sz w:val="28"/>
          <w:szCs w:val="28"/>
        </w:rPr>
        <w:t>Курліщук</w:t>
      </w:r>
      <w:proofErr w:type="spellEnd"/>
      <w:r w:rsidRPr="00227460">
        <w:rPr>
          <w:rFonts w:ascii="Times New Roman" w:hAnsi="Times New Roman"/>
          <w:sz w:val="28"/>
          <w:szCs w:val="28"/>
        </w:rPr>
        <w:t> І. І. Методика професійного навчання: Основи технології навчання. Креативні технології навчання: навчально-методичний посібник / І. І. </w:t>
      </w:r>
      <w:proofErr w:type="spellStart"/>
      <w:r w:rsidRPr="00227460">
        <w:rPr>
          <w:rFonts w:ascii="Times New Roman" w:hAnsi="Times New Roman"/>
          <w:sz w:val="28"/>
          <w:szCs w:val="28"/>
        </w:rPr>
        <w:t>Курліщук</w:t>
      </w:r>
      <w:proofErr w:type="spellEnd"/>
      <w:r w:rsidRPr="00227460">
        <w:rPr>
          <w:rFonts w:ascii="Times New Roman" w:hAnsi="Times New Roman"/>
          <w:sz w:val="28"/>
          <w:szCs w:val="28"/>
        </w:rPr>
        <w:t>. – Старобільськ, 2017. – 120с.</w:t>
      </w:r>
    </w:p>
    <w:p w14:paraId="0B30A1D8" w14:textId="2B8646C1" w:rsidR="00227460" w:rsidRPr="00227460" w:rsidRDefault="00227460" w:rsidP="00227460">
      <w:pPr>
        <w:pStyle w:val="a9"/>
        <w:numPr>
          <w:ilvl w:val="0"/>
          <w:numId w:val="16"/>
        </w:numPr>
        <w:jc w:val="both"/>
        <w:rPr>
          <w:rFonts w:ascii="Times New Roman" w:hAnsi="Times New Roman"/>
          <w:sz w:val="28"/>
          <w:szCs w:val="28"/>
        </w:rPr>
      </w:pPr>
      <w:r w:rsidRPr="00227460">
        <w:rPr>
          <w:rFonts w:ascii="Times New Roman" w:hAnsi="Times New Roman"/>
          <w:sz w:val="28"/>
          <w:szCs w:val="28"/>
          <w:lang w:val="ru-RU"/>
        </w:rPr>
        <w:t>Шматков</w:t>
      </w:r>
      <w:r w:rsidRPr="00227460">
        <w:rPr>
          <w:rFonts w:ascii="Times New Roman" w:hAnsi="Times New Roman"/>
          <w:sz w:val="28"/>
          <w:szCs w:val="28"/>
        </w:rPr>
        <w:t> </w:t>
      </w:r>
      <w:r w:rsidRPr="00227460">
        <w:rPr>
          <w:rFonts w:ascii="Times New Roman" w:hAnsi="Times New Roman"/>
          <w:sz w:val="28"/>
          <w:szCs w:val="28"/>
          <w:lang w:val="ru-RU"/>
        </w:rPr>
        <w:t>Е.</w:t>
      </w:r>
      <w:r w:rsidRPr="00227460">
        <w:rPr>
          <w:rFonts w:ascii="Times New Roman" w:hAnsi="Times New Roman"/>
          <w:sz w:val="28"/>
          <w:szCs w:val="28"/>
        </w:rPr>
        <w:t> </w:t>
      </w:r>
      <w:r w:rsidRPr="00227460">
        <w:rPr>
          <w:rFonts w:ascii="Times New Roman" w:hAnsi="Times New Roman"/>
          <w:sz w:val="28"/>
          <w:szCs w:val="28"/>
          <w:lang w:val="ru-RU"/>
        </w:rPr>
        <w:t xml:space="preserve">В. Методика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професійного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227460">
        <w:rPr>
          <w:rFonts w:ascii="Times New Roman" w:hAnsi="Times New Roman"/>
          <w:sz w:val="28"/>
          <w:szCs w:val="28"/>
          <w:lang w:val="ru-RU"/>
        </w:rPr>
        <w:t>навчання</w:t>
      </w:r>
      <w:proofErr w:type="spellEnd"/>
      <w:r w:rsidRPr="00227460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227460">
        <w:rPr>
          <w:rFonts w:ascii="Times New Roman" w:hAnsi="Times New Roman"/>
          <w:sz w:val="28"/>
          <w:szCs w:val="28"/>
        </w:rPr>
        <w:t>Навч</w:t>
      </w:r>
      <w:proofErr w:type="spellEnd"/>
      <w:r w:rsidRPr="00227460">
        <w:rPr>
          <w:rFonts w:ascii="Times New Roman" w:hAnsi="Times New Roman"/>
          <w:sz w:val="28"/>
          <w:szCs w:val="28"/>
        </w:rPr>
        <w:t xml:space="preserve">. </w:t>
      </w:r>
      <w:proofErr w:type="spellStart"/>
      <w:r w:rsidRPr="00227460">
        <w:rPr>
          <w:rFonts w:ascii="Times New Roman" w:hAnsi="Times New Roman"/>
          <w:sz w:val="28"/>
          <w:szCs w:val="28"/>
        </w:rPr>
        <w:t>посіб</w:t>
      </w:r>
      <w:proofErr w:type="spellEnd"/>
      <w:r w:rsidRPr="00227460">
        <w:rPr>
          <w:rFonts w:ascii="Times New Roman" w:hAnsi="Times New Roman"/>
          <w:sz w:val="28"/>
          <w:szCs w:val="28"/>
        </w:rPr>
        <w:t>. - Харків, 2000.- 110 с.</w:t>
      </w:r>
    </w:p>
    <w:p w14:paraId="3AA4CCD4" w14:textId="75A2913F" w:rsidR="0095208E" w:rsidRPr="008A0164" w:rsidRDefault="00D97270" w:rsidP="0095208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Дисципліна</w:t>
      </w:r>
      <w:r w:rsidR="001C34D0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</w:t>
      </w:r>
      <w:r w:rsidR="00AD7752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«</w:t>
      </w:r>
      <w:r w:rsidR="00227460">
        <w:rPr>
          <w:rFonts w:ascii="Times New Roman" w:hAnsi="Times New Roman"/>
          <w:b/>
          <w:spacing w:val="-4"/>
          <w:sz w:val="28"/>
          <w:szCs w:val="28"/>
          <w:lang w:val="uk-UA"/>
        </w:rPr>
        <w:t>Теорія зварних процесів</w:t>
      </w:r>
      <w:r w:rsidR="00AD7752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»</w:t>
      </w:r>
    </w:p>
    <w:p w14:paraId="57B25F2B" w14:textId="38F8D4D0" w:rsidR="00227460" w:rsidRPr="0024472A" w:rsidRDefault="00227460" w:rsidP="0024472A">
      <w:pPr>
        <w:pStyle w:val="1"/>
        <w:numPr>
          <w:ilvl w:val="0"/>
          <w:numId w:val="20"/>
        </w:numPr>
        <w:spacing w:before="0" w:after="0"/>
        <w:jc w:val="both"/>
        <w:rPr>
          <w:rFonts w:ascii="Times New Roman" w:eastAsia="Times New Roman" w:hAnsi="Times New Roman" w:cs="Times New Roman"/>
          <w:b w:val="0"/>
          <w:sz w:val="28"/>
          <w:szCs w:val="28"/>
          <w:lang w:val="uk-UA" w:eastAsia="ru-RU"/>
        </w:rPr>
      </w:pPr>
      <w:proofErr w:type="spellStart"/>
      <w:r w:rsidRPr="0024472A">
        <w:rPr>
          <w:rFonts w:ascii="Times New Roman" w:hAnsi="Times New Roman" w:cs="Times New Roman"/>
          <w:b w:val="0"/>
          <w:sz w:val="28"/>
          <w:szCs w:val="28"/>
          <w:lang w:val="ru-RU" w:eastAsia="ru-RU"/>
        </w:rPr>
        <w:t>Черепахін</w:t>
      </w:r>
      <w:proofErr w:type="spellEnd"/>
      <w:r w:rsidRPr="0024472A">
        <w:rPr>
          <w:rFonts w:ascii="Times New Roman" w:hAnsi="Times New Roman" w:cs="Times New Roman"/>
          <w:b w:val="0"/>
          <w:sz w:val="28"/>
          <w:szCs w:val="28"/>
          <w:lang w:val="ru-RU" w:eastAsia="ru-RU"/>
        </w:rPr>
        <w:t xml:space="preserve"> А.А. </w:t>
      </w:r>
      <w:proofErr w:type="spellStart"/>
      <w:r w:rsidRPr="0024472A">
        <w:rPr>
          <w:rFonts w:ascii="Times New Roman" w:hAnsi="Times New Roman" w:cs="Times New Roman"/>
          <w:b w:val="0"/>
          <w:sz w:val="28"/>
          <w:szCs w:val="28"/>
          <w:lang w:val="ru-RU" w:eastAsia="ru-RU"/>
        </w:rPr>
        <w:t>Технологія</w:t>
      </w:r>
      <w:proofErr w:type="spellEnd"/>
      <w:r w:rsidRPr="0024472A">
        <w:rPr>
          <w:rFonts w:ascii="Times New Roman" w:hAnsi="Times New Roman" w:cs="Times New Roman"/>
          <w:b w:val="0"/>
          <w:sz w:val="28"/>
          <w:szCs w:val="28"/>
          <w:lang w:val="ru-RU" w:eastAsia="ru-RU"/>
        </w:rPr>
        <w:t xml:space="preserve"> </w:t>
      </w:r>
      <w:proofErr w:type="spellStart"/>
      <w:r w:rsidRPr="0024472A">
        <w:rPr>
          <w:rFonts w:ascii="Times New Roman" w:hAnsi="Times New Roman" w:cs="Times New Roman"/>
          <w:b w:val="0"/>
          <w:sz w:val="28"/>
          <w:szCs w:val="28"/>
          <w:lang w:val="ru-RU" w:eastAsia="ru-RU"/>
        </w:rPr>
        <w:t>конструкційних</w:t>
      </w:r>
      <w:proofErr w:type="spellEnd"/>
      <w:r w:rsidRPr="0024472A">
        <w:rPr>
          <w:rFonts w:ascii="Times New Roman" w:hAnsi="Times New Roman" w:cs="Times New Roman"/>
          <w:b w:val="0"/>
          <w:sz w:val="28"/>
          <w:szCs w:val="28"/>
          <w:lang w:val="ru-RU" w:eastAsia="ru-RU"/>
        </w:rPr>
        <w:t xml:space="preserve"> </w:t>
      </w:r>
      <w:proofErr w:type="spellStart"/>
      <w:r w:rsidRPr="0024472A">
        <w:rPr>
          <w:rFonts w:ascii="Times New Roman" w:hAnsi="Times New Roman" w:cs="Times New Roman"/>
          <w:b w:val="0"/>
          <w:sz w:val="28"/>
          <w:szCs w:val="28"/>
          <w:lang w:val="ru-RU" w:eastAsia="ru-RU"/>
        </w:rPr>
        <w:t>матеріалів</w:t>
      </w:r>
      <w:proofErr w:type="spellEnd"/>
      <w:r w:rsidRPr="0024472A">
        <w:rPr>
          <w:rFonts w:ascii="Times New Roman" w:hAnsi="Times New Roman" w:cs="Times New Roman"/>
          <w:b w:val="0"/>
          <w:sz w:val="28"/>
          <w:szCs w:val="28"/>
          <w:lang w:val="ru-RU" w:eastAsia="ru-RU"/>
        </w:rPr>
        <w:t xml:space="preserve">. </w:t>
      </w:r>
      <w:proofErr w:type="spellStart"/>
      <w:r w:rsidRPr="0024472A">
        <w:rPr>
          <w:rFonts w:ascii="Times New Roman" w:hAnsi="Times New Roman" w:cs="Times New Roman"/>
          <w:b w:val="0"/>
          <w:sz w:val="28"/>
          <w:szCs w:val="28"/>
          <w:lang w:val="ru-RU" w:eastAsia="ru-RU"/>
        </w:rPr>
        <w:t>Зварювальне</w:t>
      </w:r>
      <w:proofErr w:type="spellEnd"/>
      <w:r w:rsidRPr="0024472A">
        <w:rPr>
          <w:rFonts w:ascii="Times New Roman" w:hAnsi="Times New Roman" w:cs="Times New Roman"/>
          <w:b w:val="0"/>
          <w:sz w:val="28"/>
          <w:szCs w:val="28"/>
          <w:lang w:val="ru-RU" w:eastAsia="ru-RU"/>
        </w:rPr>
        <w:t xml:space="preserve"> </w:t>
      </w:r>
      <w:proofErr w:type="spellStart"/>
      <w:r w:rsidRPr="0024472A">
        <w:rPr>
          <w:rFonts w:ascii="Times New Roman" w:hAnsi="Times New Roman" w:cs="Times New Roman"/>
          <w:b w:val="0"/>
          <w:sz w:val="28"/>
          <w:szCs w:val="28"/>
          <w:lang w:val="ru-RU" w:eastAsia="ru-RU"/>
        </w:rPr>
        <w:t>виробництво</w:t>
      </w:r>
      <w:proofErr w:type="spellEnd"/>
      <w:r w:rsidRPr="0024472A">
        <w:rPr>
          <w:rFonts w:ascii="Times New Roman" w:hAnsi="Times New Roman" w:cs="Times New Roman"/>
          <w:b w:val="0"/>
          <w:sz w:val="28"/>
          <w:szCs w:val="28"/>
          <w:lang w:val="ru-RU" w:eastAsia="ru-RU"/>
        </w:rPr>
        <w:t xml:space="preserve">: </w:t>
      </w:r>
      <w:proofErr w:type="spellStart"/>
      <w:r w:rsidRPr="0024472A">
        <w:rPr>
          <w:rFonts w:ascii="Times New Roman" w:hAnsi="Times New Roman" w:cs="Times New Roman"/>
          <w:b w:val="0"/>
          <w:sz w:val="28"/>
          <w:szCs w:val="28"/>
          <w:lang w:val="ru-RU" w:eastAsia="ru-RU"/>
        </w:rPr>
        <w:t>підручник</w:t>
      </w:r>
      <w:proofErr w:type="spellEnd"/>
      <w:r w:rsidRPr="0024472A">
        <w:rPr>
          <w:rFonts w:ascii="Times New Roman" w:hAnsi="Times New Roman" w:cs="Times New Roman"/>
          <w:b w:val="0"/>
          <w:sz w:val="28"/>
          <w:szCs w:val="28"/>
          <w:lang w:val="ru-RU" w:eastAsia="ru-RU"/>
        </w:rPr>
        <w:t xml:space="preserve">.  2018 р. 272 с.  </w:t>
      </w:r>
      <w:r w:rsidRPr="0024472A">
        <w:rPr>
          <w:rFonts w:ascii="Times New Roman" w:hAnsi="Times New Roman" w:cs="Times New Roman"/>
          <w:b w:val="0"/>
          <w:sz w:val="28"/>
          <w:szCs w:val="28"/>
          <w:lang w:eastAsia="ru-RU"/>
        </w:rPr>
        <w:t>URL: https://stud.com. ua/157901/tehnika/tehnologiya_konstruktsiynih_materialiv_zvaryuvalne_virobnitstvo</w:t>
      </w:r>
    </w:p>
    <w:p w14:paraId="78C10B7D" w14:textId="4BF4E1AA" w:rsidR="0024472A" w:rsidRPr="0024472A" w:rsidRDefault="0024472A" w:rsidP="0024472A">
      <w:pPr>
        <w:pStyle w:val="1"/>
        <w:numPr>
          <w:ilvl w:val="0"/>
          <w:numId w:val="20"/>
        </w:numPr>
        <w:spacing w:before="0" w:after="0"/>
        <w:jc w:val="both"/>
        <w:rPr>
          <w:rFonts w:ascii="Times New Roman" w:eastAsia="Times New Roman" w:hAnsi="Times New Roman" w:cs="Times New Roman"/>
          <w:b w:val="0"/>
          <w:sz w:val="28"/>
          <w:szCs w:val="28"/>
          <w:lang w:val="uk-UA" w:eastAsia="uk-UA"/>
        </w:rPr>
      </w:pPr>
      <w:proofErr w:type="spellStart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>Березін</w:t>
      </w:r>
      <w:proofErr w:type="spellEnd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 xml:space="preserve"> Л. Я., Хоменко М. М. </w:t>
      </w:r>
      <w:proofErr w:type="spellStart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>Теорія</w:t>
      </w:r>
      <w:proofErr w:type="spellEnd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 xml:space="preserve"> </w:t>
      </w:r>
      <w:proofErr w:type="spellStart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>зварювальних</w:t>
      </w:r>
      <w:proofErr w:type="spellEnd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 xml:space="preserve"> </w:t>
      </w:r>
      <w:proofErr w:type="spellStart"/>
      <w:proofErr w:type="gramStart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>процесів</w:t>
      </w:r>
      <w:proofErr w:type="spellEnd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>:  .</w:t>
      </w:r>
      <w:proofErr w:type="gramEnd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 xml:space="preserve"> </w:t>
      </w:r>
      <w:proofErr w:type="spellStart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>Навчальний</w:t>
      </w:r>
      <w:proofErr w:type="spellEnd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 xml:space="preserve"> </w:t>
      </w:r>
      <w:proofErr w:type="spellStart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>посібник</w:t>
      </w:r>
      <w:proofErr w:type="spellEnd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 xml:space="preserve"> для </w:t>
      </w:r>
      <w:proofErr w:type="spellStart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>студентів</w:t>
      </w:r>
      <w:proofErr w:type="spellEnd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 xml:space="preserve"> </w:t>
      </w:r>
      <w:proofErr w:type="spellStart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>спеціальності</w:t>
      </w:r>
      <w:proofErr w:type="spellEnd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 xml:space="preserve"> </w:t>
      </w:r>
      <w:proofErr w:type="spellStart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>Технологія</w:t>
      </w:r>
      <w:proofErr w:type="spellEnd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 xml:space="preserve"> та </w:t>
      </w:r>
      <w:proofErr w:type="spellStart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>устаткування</w:t>
      </w:r>
      <w:proofErr w:type="spellEnd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 xml:space="preserve"> </w:t>
      </w:r>
      <w:proofErr w:type="spellStart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>зварювання</w:t>
      </w:r>
      <w:proofErr w:type="spellEnd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 xml:space="preserve">:  </w:t>
      </w:r>
      <w:proofErr w:type="spellStart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>Чернігів</w:t>
      </w:r>
      <w:proofErr w:type="spellEnd"/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 xml:space="preserve">: НМЦ ВО  2002 р. 268 с. </w:t>
      </w:r>
      <w:r w:rsidRPr="0024472A">
        <w:rPr>
          <w:rFonts w:ascii="Times New Roman" w:hAnsi="Times New Roman" w:cs="Times New Roman"/>
          <w:b w:val="0"/>
          <w:bCs w:val="0"/>
          <w:sz w:val="28"/>
          <w:szCs w:val="28"/>
        </w:rPr>
        <w:t>URL</w:t>
      </w:r>
      <w:r w:rsidRPr="0024472A">
        <w:rPr>
          <w:rFonts w:ascii="Times New Roman" w:hAnsi="Times New Roman" w:cs="Times New Roman"/>
          <w:b w:val="0"/>
          <w:bCs w:val="0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b w:val="0"/>
          <w:sz w:val="28"/>
          <w:szCs w:val="28"/>
          <w:lang w:val="uk-UA" w:eastAsia="uk-UA"/>
        </w:rPr>
        <w:t xml:space="preserve"> </w:t>
      </w:r>
      <w:hyperlink r:id="rId13" w:history="1"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</w:rPr>
          <w:t>https</w:t>
        </w:r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  <w:lang w:val="uk-UA"/>
          </w:rPr>
          <w:t>://</w:t>
        </w:r>
        <w:proofErr w:type="spellStart"/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</w:rPr>
          <w:t>reshebniki</w:t>
        </w:r>
        <w:proofErr w:type="spellEnd"/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  <w:lang w:val="uk-UA"/>
          </w:rPr>
          <w:t>.</w:t>
        </w:r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</w:rPr>
          <w:t>org</w:t>
        </w:r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  <w:lang w:val="uk-UA"/>
          </w:rPr>
          <w:t>.</w:t>
        </w:r>
        <w:proofErr w:type="spellStart"/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</w:rPr>
          <w:t>ua</w:t>
        </w:r>
        <w:proofErr w:type="spellEnd"/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  <w:lang w:val="uk-UA"/>
          </w:rPr>
          <w:t>/</w:t>
        </w:r>
        <w:proofErr w:type="spellStart"/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</w:rPr>
          <w:t>uchebniki</w:t>
        </w:r>
        <w:proofErr w:type="spellEnd"/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  <w:lang w:val="uk-UA"/>
          </w:rPr>
          <w:t>/</w:t>
        </w:r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</w:rPr>
          <w:t>tsp</w:t>
        </w:r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  <w:lang w:val="uk-UA"/>
          </w:rPr>
          <w:t>/770-</w:t>
        </w:r>
        <w:proofErr w:type="spellStart"/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</w:rPr>
          <w:t>navchalniy</w:t>
        </w:r>
        <w:proofErr w:type="spellEnd"/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  <w:lang w:val="uk-UA"/>
          </w:rPr>
          <w:t>-</w:t>
        </w:r>
        <w:proofErr w:type="spellStart"/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</w:rPr>
          <w:t>posbnik</w:t>
        </w:r>
        <w:proofErr w:type="spellEnd"/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  <w:lang w:val="uk-UA"/>
          </w:rPr>
          <w:t>-</w:t>
        </w:r>
        <w:proofErr w:type="spellStart"/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</w:rPr>
          <w:t>tehnologya</w:t>
        </w:r>
        <w:proofErr w:type="spellEnd"/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  <w:lang w:val="uk-UA"/>
          </w:rPr>
          <w:t>-</w:t>
        </w:r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</w:rPr>
          <w:t>ta</w:t>
        </w:r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  <w:lang w:val="uk-UA"/>
          </w:rPr>
          <w:t>-</w:t>
        </w:r>
        <w:proofErr w:type="spellStart"/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</w:rPr>
          <w:t>ustatkuvannya</w:t>
        </w:r>
        <w:proofErr w:type="spellEnd"/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  <w:lang w:val="uk-UA"/>
          </w:rPr>
          <w:t>-</w:t>
        </w:r>
        <w:proofErr w:type="spellStart"/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</w:rPr>
          <w:t>zvaryuvannya</w:t>
        </w:r>
        <w:proofErr w:type="spellEnd"/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  <w:lang w:val="uk-UA"/>
          </w:rPr>
          <w:t>.</w:t>
        </w:r>
        <w:r w:rsidRPr="001060B0">
          <w:rPr>
            <w:rStyle w:val="a8"/>
            <w:rFonts w:ascii="Times New Roman" w:hAnsi="Times New Roman" w:cs="Times New Roman"/>
            <w:b w:val="0"/>
            <w:sz w:val="28"/>
            <w:szCs w:val="28"/>
          </w:rPr>
          <w:t>html</w:t>
        </w:r>
      </w:hyperlink>
      <w:r w:rsidRPr="0024472A">
        <w:rPr>
          <w:rFonts w:ascii="Times New Roman" w:hAnsi="Times New Roman" w:cs="Times New Roman"/>
          <w:b w:val="0"/>
          <w:sz w:val="28"/>
          <w:szCs w:val="28"/>
          <w:lang w:val="uk-UA"/>
        </w:rPr>
        <w:t xml:space="preserve"> </w:t>
      </w:r>
    </w:p>
    <w:p w14:paraId="3BC3A78D" w14:textId="20E2B84B" w:rsidR="0095208E" w:rsidRPr="0024472A" w:rsidRDefault="0024472A" w:rsidP="0024472A">
      <w:pPr>
        <w:pStyle w:val="a9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proofErr w:type="spellStart"/>
      <w:r w:rsidRPr="0024472A">
        <w:rPr>
          <w:rFonts w:ascii="Times New Roman" w:hAnsi="Times New Roman"/>
          <w:sz w:val="28"/>
          <w:szCs w:val="28"/>
        </w:rPr>
        <w:t>Коперсак</w:t>
      </w:r>
      <w:proofErr w:type="spellEnd"/>
      <w:r w:rsidRPr="0024472A">
        <w:rPr>
          <w:rFonts w:ascii="Times New Roman" w:hAnsi="Times New Roman"/>
          <w:sz w:val="28"/>
          <w:szCs w:val="28"/>
        </w:rPr>
        <w:t xml:space="preserve"> В. М. Теорія процесів зварювання-2, фізико-хімічні та металургійні процеси при зварюванні: Національний технічний університет України Київський  політехнічний  інститут: 2011 р. 252 с. URL: </w:t>
      </w:r>
      <w:hyperlink r:id="rId14" w:history="1">
        <w:r w:rsidRPr="0024472A">
          <w:rPr>
            <w:rStyle w:val="a8"/>
            <w:rFonts w:ascii="Times New Roman" w:hAnsi="Times New Roman"/>
            <w:color w:val="000000"/>
            <w:sz w:val="28"/>
            <w:szCs w:val="28"/>
          </w:rPr>
          <w:t>https://studfile.net/preview/3748055/</w:t>
        </w:r>
      </w:hyperlink>
    </w:p>
    <w:p w14:paraId="5BFFA29D" w14:textId="77777777" w:rsidR="0095208E" w:rsidRDefault="0095208E" w:rsidP="0095208E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02E2EB35" w14:textId="77777777" w:rsidR="0024472A" w:rsidRDefault="0024472A" w:rsidP="0024472A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uk-UA"/>
        </w:rPr>
      </w:pPr>
      <w:r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Дисципліна </w:t>
      </w:r>
      <w:r w:rsidRPr="0024472A">
        <w:rPr>
          <w:rFonts w:ascii="Times New Roman" w:hAnsi="Times New Roman"/>
          <w:b/>
          <w:spacing w:val="-4"/>
          <w:sz w:val="28"/>
          <w:szCs w:val="28"/>
          <w:lang w:val="uk-UA"/>
        </w:rPr>
        <w:t>«</w:t>
      </w:r>
      <w:r w:rsidRPr="0024472A">
        <w:rPr>
          <w:rFonts w:ascii="Times New Roman" w:eastAsia="Times New Roman" w:hAnsi="Times New Roman"/>
          <w:b/>
          <w:sz w:val="28"/>
          <w:szCs w:val="28"/>
          <w:lang w:val="uk-UA"/>
        </w:rPr>
        <w:t xml:space="preserve">Технологія і організація будівельного виробництва </w:t>
      </w:r>
    </w:p>
    <w:p w14:paraId="4CE4BCFF" w14:textId="10CF7C5E" w:rsidR="0024472A" w:rsidRPr="0024472A" w:rsidRDefault="0024472A" w:rsidP="0024472A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 w:rsidRPr="0024472A">
        <w:rPr>
          <w:rFonts w:ascii="Times New Roman" w:eastAsia="Times New Roman" w:hAnsi="Times New Roman"/>
          <w:b/>
          <w:sz w:val="28"/>
          <w:szCs w:val="28"/>
          <w:lang w:val="uk-UA"/>
        </w:rPr>
        <w:t>(зі змістовим модулем «Будівельні конструкції»)</w:t>
      </w:r>
    </w:p>
    <w:p w14:paraId="60C56314" w14:textId="77777777" w:rsidR="0046742B" w:rsidRPr="0046742B" w:rsidRDefault="0046742B" w:rsidP="0046742B">
      <w:pPr>
        <w:pStyle w:val="a9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хнолог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ог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робництв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етодичн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казівк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до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актич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занять для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тудент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галуз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нан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19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Архітектур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ництв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/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Укл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: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отельчук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Л.С.,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орзаченк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М.М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Черніг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: ЧНТУ, 2019. 20 с.</w:t>
      </w:r>
    </w:p>
    <w:p w14:paraId="36BA3A1A" w14:textId="0465D119" w:rsidR="0046742B" w:rsidRPr="007F19CB" w:rsidRDefault="0046742B" w:rsidP="007F19CB">
      <w:pPr>
        <w:pStyle w:val="a9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ічаєв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О. В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ництв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у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клад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інженерно-геологіч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умова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: конспект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лекцій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для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тудент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чної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аочної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форм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навч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другого (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агістерськог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)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ів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щої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світ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з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пеціальністю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192.</w:t>
      </w:r>
      <w:r w:rsidR="007F19C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7F19CB">
        <w:rPr>
          <w:rFonts w:ascii="Times New Roman" w:hAnsi="Times New Roman"/>
          <w:sz w:val="28"/>
          <w:szCs w:val="28"/>
          <w:lang w:val="ru-RU"/>
        </w:rPr>
        <w:t>Будівництво</w:t>
      </w:r>
      <w:proofErr w:type="spellEnd"/>
      <w:r w:rsidRPr="007F19C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7F19CB">
        <w:rPr>
          <w:rFonts w:ascii="Times New Roman" w:hAnsi="Times New Roman"/>
          <w:sz w:val="28"/>
          <w:szCs w:val="28"/>
          <w:lang w:val="ru-RU"/>
        </w:rPr>
        <w:t>цивільна</w:t>
      </w:r>
      <w:proofErr w:type="spellEnd"/>
      <w:r w:rsidRPr="007F19C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7F19CB">
        <w:rPr>
          <w:rFonts w:ascii="Times New Roman" w:hAnsi="Times New Roman"/>
          <w:sz w:val="28"/>
          <w:szCs w:val="28"/>
          <w:lang w:val="ru-RU"/>
        </w:rPr>
        <w:t>інженерія</w:t>
      </w:r>
      <w:proofErr w:type="spellEnd"/>
      <w:r w:rsidRPr="007F19CB">
        <w:rPr>
          <w:rFonts w:ascii="Times New Roman" w:hAnsi="Times New Roman"/>
          <w:sz w:val="28"/>
          <w:szCs w:val="28"/>
          <w:lang w:val="ru-RU"/>
        </w:rPr>
        <w:t xml:space="preserve"> / О. В. </w:t>
      </w:r>
      <w:proofErr w:type="spellStart"/>
      <w:proofErr w:type="gramStart"/>
      <w:r w:rsidRPr="007F19CB">
        <w:rPr>
          <w:rFonts w:ascii="Times New Roman" w:hAnsi="Times New Roman"/>
          <w:sz w:val="28"/>
          <w:szCs w:val="28"/>
          <w:lang w:val="ru-RU"/>
        </w:rPr>
        <w:t>Кічаєва</w:t>
      </w:r>
      <w:proofErr w:type="spellEnd"/>
      <w:r w:rsidRPr="007F19CB">
        <w:rPr>
          <w:rFonts w:ascii="Times New Roman" w:hAnsi="Times New Roman"/>
          <w:sz w:val="28"/>
          <w:szCs w:val="28"/>
          <w:lang w:val="ru-RU"/>
        </w:rPr>
        <w:t xml:space="preserve"> ;</w:t>
      </w:r>
      <w:proofErr w:type="gramEnd"/>
      <w:r w:rsidRPr="007F19C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7F19CB">
        <w:rPr>
          <w:rFonts w:ascii="Times New Roman" w:hAnsi="Times New Roman"/>
          <w:sz w:val="28"/>
          <w:szCs w:val="28"/>
          <w:lang w:val="ru-RU"/>
        </w:rPr>
        <w:t>Харків</w:t>
      </w:r>
      <w:proofErr w:type="spellEnd"/>
      <w:r w:rsidRPr="007F19CB">
        <w:rPr>
          <w:rFonts w:ascii="Times New Roman" w:hAnsi="Times New Roman"/>
          <w:sz w:val="28"/>
          <w:szCs w:val="28"/>
          <w:lang w:val="ru-RU"/>
        </w:rPr>
        <w:t xml:space="preserve">. нац. ун-т </w:t>
      </w:r>
      <w:proofErr w:type="spellStart"/>
      <w:r w:rsidRPr="007F19CB">
        <w:rPr>
          <w:rFonts w:ascii="Times New Roman" w:hAnsi="Times New Roman"/>
          <w:sz w:val="28"/>
          <w:szCs w:val="28"/>
          <w:lang w:val="ru-RU"/>
        </w:rPr>
        <w:t>міськ</w:t>
      </w:r>
      <w:proofErr w:type="spellEnd"/>
      <w:r w:rsidRPr="007F19C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7F19CB">
        <w:rPr>
          <w:rFonts w:ascii="Times New Roman" w:hAnsi="Times New Roman"/>
          <w:sz w:val="28"/>
          <w:szCs w:val="28"/>
          <w:lang w:val="ru-RU"/>
        </w:rPr>
        <w:t>госп-ва</w:t>
      </w:r>
      <w:proofErr w:type="spellEnd"/>
      <w:r w:rsidRPr="007F19C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7F19CB">
        <w:rPr>
          <w:rFonts w:ascii="Times New Roman" w:hAnsi="Times New Roman"/>
          <w:sz w:val="28"/>
          <w:szCs w:val="28"/>
          <w:lang w:val="ru-RU"/>
        </w:rPr>
        <w:t>ім</w:t>
      </w:r>
      <w:proofErr w:type="spellEnd"/>
      <w:r w:rsidRPr="007F19CB">
        <w:rPr>
          <w:rFonts w:ascii="Times New Roman" w:hAnsi="Times New Roman"/>
          <w:sz w:val="28"/>
          <w:szCs w:val="28"/>
          <w:lang w:val="ru-RU"/>
        </w:rPr>
        <w:t xml:space="preserve">. О. М. Бекетова. </w:t>
      </w:r>
      <w:proofErr w:type="spellStart"/>
      <w:proofErr w:type="gramStart"/>
      <w:r w:rsidRPr="007F19CB">
        <w:rPr>
          <w:rFonts w:ascii="Times New Roman" w:hAnsi="Times New Roman"/>
          <w:sz w:val="28"/>
          <w:szCs w:val="28"/>
          <w:lang w:val="ru-RU"/>
        </w:rPr>
        <w:t>Харків</w:t>
      </w:r>
      <w:proofErr w:type="spellEnd"/>
      <w:r w:rsidRPr="007F19CB">
        <w:rPr>
          <w:rFonts w:ascii="Times New Roman" w:hAnsi="Times New Roman"/>
          <w:sz w:val="28"/>
          <w:szCs w:val="28"/>
          <w:lang w:val="ru-RU"/>
        </w:rPr>
        <w:t xml:space="preserve"> :</w:t>
      </w:r>
      <w:proofErr w:type="gramEnd"/>
      <w:r w:rsidRPr="007F19CB">
        <w:rPr>
          <w:rFonts w:ascii="Times New Roman" w:hAnsi="Times New Roman"/>
          <w:sz w:val="28"/>
          <w:szCs w:val="28"/>
          <w:lang w:val="ru-RU"/>
        </w:rPr>
        <w:t xml:space="preserve"> ХНУМГ </w:t>
      </w:r>
      <w:proofErr w:type="spellStart"/>
      <w:r w:rsidRPr="007F19CB">
        <w:rPr>
          <w:rFonts w:ascii="Times New Roman" w:hAnsi="Times New Roman"/>
          <w:sz w:val="28"/>
          <w:szCs w:val="28"/>
          <w:lang w:val="ru-RU"/>
        </w:rPr>
        <w:t>ім</w:t>
      </w:r>
      <w:proofErr w:type="spellEnd"/>
      <w:r w:rsidRPr="007F19CB">
        <w:rPr>
          <w:rFonts w:ascii="Times New Roman" w:hAnsi="Times New Roman"/>
          <w:sz w:val="28"/>
          <w:szCs w:val="28"/>
          <w:lang w:val="ru-RU"/>
        </w:rPr>
        <w:t>. О. М. Бекетова, 2020. 51 с.</w:t>
      </w:r>
    </w:p>
    <w:p w14:paraId="2153C632" w14:textId="77777777" w:rsidR="0046742B" w:rsidRPr="0046742B" w:rsidRDefault="0046742B" w:rsidP="0046742B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25E74255" w14:textId="77777777" w:rsidR="0046742B" w:rsidRPr="0046742B" w:rsidRDefault="0046742B" w:rsidP="0046742B">
      <w:pPr>
        <w:pStyle w:val="a9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авйовський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В.В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рмомодернізац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46742B">
        <w:rPr>
          <w:rFonts w:ascii="Times New Roman" w:hAnsi="Times New Roman"/>
          <w:sz w:val="28"/>
          <w:szCs w:val="28"/>
          <w:lang w:val="ru-RU"/>
        </w:rPr>
        <w:t>будівел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:</w:t>
      </w:r>
      <w:proofErr w:type="gram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навч.посіб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proofErr w:type="gramStart"/>
      <w:r w:rsidRPr="0046742B">
        <w:rPr>
          <w:rFonts w:ascii="Times New Roman" w:hAnsi="Times New Roman"/>
          <w:sz w:val="28"/>
          <w:szCs w:val="28"/>
          <w:lang w:val="ru-RU"/>
        </w:rPr>
        <w:t>Киї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:</w:t>
      </w:r>
      <w:proofErr w:type="gram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давництв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Лір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-К, 2021. 278 с. ІSBN 978-617-520-157-2 </w:t>
      </w:r>
    </w:p>
    <w:p w14:paraId="7B5DFC03" w14:textId="77777777" w:rsidR="0046742B" w:rsidRPr="0046742B" w:rsidRDefault="0046742B" w:rsidP="0046742B">
      <w:pPr>
        <w:pStyle w:val="a9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творе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езбар’єрног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ередовищ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оціальн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інклюз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: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вітовий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досвід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для </w:t>
      </w:r>
      <w:proofErr w:type="spellStart"/>
      <w:proofErr w:type="gramStart"/>
      <w:r w:rsidRPr="0046742B">
        <w:rPr>
          <w:rFonts w:ascii="Times New Roman" w:hAnsi="Times New Roman"/>
          <w:sz w:val="28"/>
          <w:szCs w:val="28"/>
          <w:lang w:val="ru-RU"/>
        </w:rPr>
        <w:t>Україн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:</w:t>
      </w:r>
      <w:proofErr w:type="gram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аналіт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доп. / [Зубченко С. О., Каплан Ю. Б., Тищенко Ю. А.]. </w:t>
      </w:r>
      <w:proofErr w:type="spellStart"/>
      <w:proofErr w:type="gramStart"/>
      <w:r w:rsidRPr="0046742B">
        <w:rPr>
          <w:rFonts w:ascii="Times New Roman" w:hAnsi="Times New Roman"/>
          <w:sz w:val="28"/>
          <w:szCs w:val="28"/>
          <w:lang w:val="ru-RU"/>
        </w:rPr>
        <w:t>Киї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:</w:t>
      </w:r>
      <w:proofErr w:type="gramEnd"/>
      <w:r w:rsidRPr="0046742B">
        <w:rPr>
          <w:rFonts w:ascii="Times New Roman" w:hAnsi="Times New Roman"/>
          <w:sz w:val="28"/>
          <w:szCs w:val="28"/>
          <w:lang w:val="ru-RU"/>
        </w:rPr>
        <w:t xml:space="preserve"> НІСД, 2020. 24с.</w:t>
      </w:r>
    </w:p>
    <w:p w14:paraId="3325A382" w14:textId="77777777" w:rsidR="0046742B" w:rsidRPr="0046742B" w:rsidRDefault="0046742B" w:rsidP="0046742B">
      <w:pPr>
        <w:pStyle w:val="a9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рганізац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хнолог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іт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gramStart"/>
      <w:r w:rsidRPr="0046742B">
        <w:rPr>
          <w:rFonts w:ascii="Times New Roman" w:hAnsi="Times New Roman"/>
          <w:sz w:val="28"/>
          <w:szCs w:val="28"/>
          <w:lang w:val="ru-RU"/>
        </w:rPr>
        <w:t>Практикум :</w:t>
      </w:r>
      <w:proofErr w:type="gram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навч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осібник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/ А. А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ілецький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, С. В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лімо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, О. І. Ольховик, І. А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щик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proofErr w:type="gramStart"/>
      <w:r w:rsidRPr="0046742B">
        <w:rPr>
          <w:rFonts w:ascii="Times New Roman" w:hAnsi="Times New Roman"/>
          <w:sz w:val="28"/>
          <w:szCs w:val="28"/>
          <w:lang w:val="ru-RU"/>
        </w:rPr>
        <w:t>Рівне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:</w:t>
      </w:r>
      <w:proofErr w:type="gramEnd"/>
      <w:r w:rsidRPr="0046742B">
        <w:rPr>
          <w:rFonts w:ascii="Times New Roman" w:hAnsi="Times New Roman"/>
          <w:sz w:val="28"/>
          <w:szCs w:val="28"/>
          <w:lang w:val="ru-RU"/>
        </w:rPr>
        <w:t xml:space="preserve"> НУВГП, 2019. 93 с.</w:t>
      </w:r>
    </w:p>
    <w:p w14:paraId="521C50AA" w14:textId="77777777" w:rsidR="0046742B" w:rsidRPr="0046742B" w:rsidRDefault="0046742B" w:rsidP="0046742B">
      <w:pPr>
        <w:pStyle w:val="a9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іні-підручник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з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хнології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кладки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хнолог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кладки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стін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, перегородок,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ут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;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еревірк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якост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аклад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ут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инк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оріз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для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ікон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і дверей; кладк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имикан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при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із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системах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ерев’язк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;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ишт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ідмащуванн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для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ам’я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іт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https://drive.google.com/file/d/1qsXyxdrLWucY7JY025_fXk0FkhqJ_fZb /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view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14:paraId="39C07E54" w14:textId="77777777" w:rsidR="0046742B" w:rsidRPr="0046742B" w:rsidRDefault="0046742B" w:rsidP="0046742B">
      <w:pPr>
        <w:pStyle w:val="a9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хнолог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електромонтаж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іт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: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ідручник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/ В. В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Чорн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, С. В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Чорний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gramStart"/>
      <w:r w:rsidRPr="0046742B">
        <w:rPr>
          <w:rFonts w:ascii="Times New Roman" w:hAnsi="Times New Roman"/>
          <w:sz w:val="28"/>
          <w:szCs w:val="28"/>
          <w:lang w:val="ru-RU"/>
        </w:rPr>
        <w:t>X. :</w:t>
      </w:r>
      <w:proofErr w:type="gram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омпан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СМІТ, 2014. 288 с. 3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хнолог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земля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іт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у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ництві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:/ за ред. проф. М.М. Ткачука /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Навч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Пос. </w:t>
      </w:r>
      <w:proofErr w:type="spellStart"/>
      <w:proofErr w:type="gramStart"/>
      <w:r w:rsidRPr="0046742B">
        <w:rPr>
          <w:rFonts w:ascii="Times New Roman" w:hAnsi="Times New Roman"/>
          <w:sz w:val="28"/>
          <w:szCs w:val="28"/>
          <w:lang w:val="ru-RU"/>
        </w:rPr>
        <w:t>Рівне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:</w:t>
      </w:r>
      <w:proofErr w:type="gramEnd"/>
      <w:r w:rsidRPr="0046742B">
        <w:rPr>
          <w:rFonts w:ascii="Times New Roman" w:hAnsi="Times New Roman"/>
          <w:sz w:val="28"/>
          <w:szCs w:val="28"/>
          <w:lang w:val="ru-RU"/>
        </w:rPr>
        <w:t xml:space="preserve"> НУВГП, 2013. 425 с. </w:t>
      </w:r>
    </w:p>
    <w:p w14:paraId="31CAAB1A" w14:textId="77777777" w:rsidR="0046742B" w:rsidRPr="0046742B" w:rsidRDefault="0046742B" w:rsidP="0046742B">
      <w:pPr>
        <w:pStyle w:val="a9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Технолог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поряджувальних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біт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(для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учні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ПТНЗ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ог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рофілю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):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навч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осіб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/ Я. Ю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ілокон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, Ю. І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Кравець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, М. І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ихнюк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, Т. В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Пятничук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proofErr w:type="gramStart"/>
      <w:r w:rsidRPr="0046742B">
        <w:rPr>
          <w:rFonts w:ascii="Times New Roman" w:hAnsi="Times New Roman"/>
          <w:sz w:val="28"/>
          <w:szCs w:val="28"/>
          <w:lang w:val="ru-RU"/>
        </w:rPr>
        <w:t>Киї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:</w:t>
      </w:r>
      <w:proofErr w:type="gramEnd"/>
      <w:r w:rsidRPr="0046742B">
        <w:rPr>
          <w:rFonts w:ascii="Times New Roman" w:hAnsi="Times New Roman"/>
          <w:sz w:val="28"/>
          <w:szCs w:val="28"/>
          <w:lang w:val="ru-RU"/>
        </w:rPr>
        <w:t xml:space="preserve"> ІПТО НАПН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Україн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, 2015. 167 с.</w:t>
      </w:r>
    </w:p>
    <w:p w14:paraId="3470B878" w14:textId="37E3DF57" w:rsidR="006E66A5" w:rsidRPr="0046742B" w:rsidRDefault="0046742B" w:rsidP="0046742B">
      <w:pPr>
        <w:pStyle w:val="a9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/>
          <w:b/>
          <w:spacing w:val="-4"/>
          <w:sz w:val="28"/>
          <w:szCs w:val="28"/>
        </w:rPr>
      </w:pPr>
      <w:r w:rsidRPr="0046742B">
        <w:rPr>
          <w:rFonts w:ascii="Times New Roman" w:hAnsi="Times New Roman"/>
          <w:sz w:val="28"/>
          <w:szCs w:val="28"/>
          <w:lang w:val="ru-RU"/>
        </w:rPr>
        <w:t xml:space="preserve">ДБН А.3.1-5:2016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Організація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ельног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иробництв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Чинний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від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2016-05-05. </w:t>
      </w:r>
      <w:proofErr w:type="spellStart"/>
      <w:proofErr w:type="gramStart"/>
      <w:r w:rsidRPr="0046742B">
        <w:rPr>
          <w:rFonts w:ascii="Times New Roman" w:hAnsi="Times New Roman"/>
          <w:sz w:val="28"/>
          <w:szCs w:val="28"/>
          <w:lang w:val="ru-RU"/>
        </w:rPr>
        <w:t>Київ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:</w:t>
      </w:r>
      <w:proofErr w:type="gram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Міністерств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егіональног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розвитку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будівництв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житлово-комунального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господарства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46742B">
        <w:rPr>
          <w:rFonts w:ascii="Times New Roman" w:hAnsi="Times New Roman"/>
          <w:sz w:val="28"/>
          <w:szCs w:val="28"/>
          <w:lang w:val="ru-RU"/>
        </w:rPr>
        <w:t>України</w:t>
      </w:r>
      <w:proofErr w:type="spellEnd"/>
      <w:r w:rsidRPr="0046742B">
        <w:rPr>
          <w:rFonts w:ascii="Times New Roman" w:hAnsi="Times New Roman"/>
          <w:sz w:val="28"/>
          <w:szCs w:val="28"/>
          <w:lang w:val="ru-RU"/>
        </w:rPr>
        <w:t>, 2016. [51] с.</w:t>
      </w:r>
    </w:p>
    <w:p w14:paraId="554A98BD" w14:textId="77777777" w:rsidR="0046742B" w:rsidRDefault="0046742B" w:rsidP="00C133D3">
      <w:pPr>
        <w:shd w:val="clear" w:color="auto" w:fill="FFFFFF"/>
        <w:spacing w:after="0" w:line="240" w:lineRule="auto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636190A9" w14:textId="4438E233" w:rsidR="00BB3C76" w:rsidRPr="008A0164" w:rsidRDefault="00C133D3" w:rsidP="00C133D3">
      <w:pPr>
        <w:shd w:val="clear" w:color="auto" w:fill="FFFFFF"/>
        <w:spacing w:after="0" w:line="240" w:lineRule="auto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Розглянуто і с</w:t>
      </w:r>
      <w:r w:rsidR="00BB3C76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хвалено на засіданні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циклової комісії </w:t>
      </w:r>
      <w:r w:rsidR="005F2DA5">
        <w:rPr>
          <w:rFonts w:ascii="Times New Roman" w:hAnsi="Times New Roman"/>
          <w:spacing w:val="-4"/>
          <w:sz w:val="28"/>
          <w:szCs w:val="28"/>
          <w:lang w:val="uk-UA"/>
        </w:rPr>
        <w:t>психолого-педагогічних дисциплін та професійної освіти</w:t>
      </w:r>
    </w:p>
    <w:p w14:paraId="30F77EA9" w14:textId="4C64D6EE" w:rsidR="00C520A8" w:rsidRPr="008A0164" w:rsidRDefault="00C520A8" w:rsidP="00C520A8">
      <w:pPr>
        <w:shd w:val="clear" w:color="auto" w:fill="FFFFFF"/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Протокол </w:t>
      </w:r>
      <w:r w:rsidRPr="005F2DA5">
        <w:rPr>
          <w:rFonts w:ascii="Times New Roman" w:hAnsi="Times New Roman"/>
          <w:spacing w:val="-4"/>
          <w:sz w:val="28"/>
          <w:szCs w:val="28"/>
          <w:lang w:val="uk-UA"/>
        </w:rPr>
        <w:t>№ </w:t>
      </w:r>
      <w:r w:rsidR="005F2DA5" w:rsidRPr="005F2DA5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11</w:t>
      </w:r>
      <w:r w:rsidRPr="005F2DA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990214" w:rsidRPr="005F2DA5">
        <w:rPr>
          <w:rFonts w:ascii="Times New Roman" w:hAnsi="Times New Roman"/>
          <w:spacing w:val="-4"/>
          <w:sz w:val="28"/>
          <w:szCs w:val="28"/>
          <w:lang w:val="uk-UA"/>
        </w:rPr>
        <w:t>від</w:t>
      </w:r>
      <w:r w:rsidRPr="005F2DA5">
        <w:rPr>
          <w:rFonts w:ascii="Times New Roman" w:hAnsi="Times New Roman"/>
          <w:spacing w:val="-4"/>
          <w:sz w:val="28"/>
          <w:szCs w:val="28"/>
          <w:lang w:val="uk-UA"/>
        </w:rPr>
        <w:t> </w:t>
      </w:r>
      <w:r w:rsidR="009A517F" w:rsidRPr="005F2DA5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0</w:t>
      </w:r>
      <w:r w:rsidR="005F2DA5" w:rsidRPr="005F2DA5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2</w:t>
      </w:r>
      <w:r w:rsidR="009A517F" w:rsidRPr="005F2DA5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.0</w:t>
      </w:r>
      <w:r w:rsidR="005F2DA5" w:rsidRPr="005F2DA5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5</w:t>
      </w:r>
      <w:r w:rsidR="009A517F" w:rsidRPr="005F2DA5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.202</w:t>
      </w:r>
      <w:r w:rsidR="005F2DA5" w:rsidRPr="005F2DA5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3</w:t>
      </w:r>
      <w:r w:rsidRPr="005F2DA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990214" w:rsidRPr="005F2DA5">
        <w:rPr>
          <w:rFonts w:ascii="Times New Roman" w:hAnsi="Times New Roman"/>
          <w:spacing w:val="-4"/>
          <w:sz w:val="28"/>
          <w:szCs w:val="28"/>
          <w:lang w:val="uk-UA"/>
        </w:rPr>
        <w:t>р</w:t>
      </w:r>
      <w:r w:rsidRPr="005F2DA5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21C2D604" w14:textId="77777777" w:rsidR="00BB3C76" w:rsidRPr="008A0164" w:rsidRDefault="00BB3C76" w:rsidP="00BB3C76">
      <w:pPr>
        <w:shd w:val="clear" w:color="auto" w:fill="FFFFFF"/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4A9908E8" w14:textId="6F4A7E20" w:rsidR="00BB3C76" w:rsidRPr="008A0164" w:rsidRDefault="00C133D3" w:rsidP="00BE25E5">
      <w:pPr>
        <w:shd w:val="clear" w:color="auto" w:fill="FFFFFF"/>
        <w:tabs>
          <w:tab w:val="left" w:pos="4678"/>
          <w:tab w:val="left" w:pos="6237"/>
          <w:tab w:val="left" w:pos="8080"/>
        </w:tabs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u w:val="single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Голова циклової комісії</w:t>
      </w:r>
      <w:r w:rsidR="007661FD" w:rsidRPr="008A0164">
        <w:rPr>
          <w:rFonts w:ascii="Times New Roman" w:hAnsi="Times New Roman"/>
          <w:spacing w:val="-4"/>
          <w:sz w:val="28"/>
          <w:szCs w:val="28"/>
          <w:lang w:val="uk-UA"/>
        </w:rPr>
        <w:tab/>
        <w:t>____________</w:t>
      </w:r>
      <w:r w:rsidR="0060791E">
        <w:rPr>
          <w:rFonts w:ascii="Times New Roman" w:hAnsi="Times New Roman"/>
          <w:spacing w:val="-4"/>
          <w:sz w:val="28"/>
          <w:szCs w:val="28"/>
          <w:lang w:val="uk-UA"/>
        </w:rPr>
        <w:t xml:space="preserve">            </w:t>
      </w:r>
      <w:r w:rsidR="0024472A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Тетяна</w:t>
      </w:r>
      <w:r w:rsidR="0060791E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 xml:space="preserve"> </w:t>
      </w:r>
      <w:r w:rsidR="0024472A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ШУЛЬГА</w:t>
      </w:r>
    </w:p>
    <w:p w14:paraId="6BF7819F" w14:textId="77777777" w:rsidR="00BB3C76" w:rsidRPr="0060791E" w:rsidRDefault="0060791E" w:rsidP="00294138">
      <w:pPr>
        <w:shd w:val="clear" w:color="auto" w:fill="FFFFFF"/>
        <w:spacing w:after="0" w:line="240" w:lineRule="auto"/>
        <w:ind w:left="4248" w:firstLine="708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  <w:r>
        <w:rPr>
          <w:rFonts w:ascii="Times New Roman" w:hAnsi="Times New Roman"/>
          <w:spacing w:val="-4"/>
          <w:sz w:val="24"/>
          <w:szCs w:val="24"/>
          <w:lang w:val="uk-UA"/>
        </w:rPr>
        <w:t xml:space="preserve">  </w:t>
      </w:r>
      <w:r w:rsidR="00B74BEF" w:rsidRPr="0060791E">
        <w:rPr>
          <w:rFonts w:ascii="Times New Roman" w:hAnsi="Times New Roman"/>
          <w:spacing w:val="-4"/>
          <w:sz w:val="24"/>
          <w:szCs w:val="24"/>
          <w:lang w:val="uk-UA"/>
        </w:rPr>
        <w:t>(підпис)</w:t>
      </w:r>
    </w:p>
    <w:p w14:paraId="1134ACB2" w14:textId="77777777" w:rsidR="00BB3C76" w:rsidRPr="008A0164" w:rsidRDefault="00BB3C76" w:rsidP="00BB3C76">
      <w:pPr>
        <w:shd w:val="clear" w:color="auto" w:fill="FFFFFF"/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ПОГОДЖЕНО:</w:t>
      </w:r>
    </w:p>
    <w:p w14:paraId="2CD1ECED" w14:textId="77777777" w:rsidR="00B74BEF" w:rsidRPr="008A0164" w:rsidRDefault="00B74BEF" w:rsidP="002B74C4">
      <w:pPr>
        <w:shd w:val="clear" w:color="auto" w:fill="FFFFFF"/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0C7B05C9" w14:textId="77777777" w:rsidR="0002724D" w:rsidRPr="008A0164" w:rsidRDefault="00C133D3" w:rsidP="002B74C4">
      <w:pPr>
        <w:shd w:val="clear" w:color="auto" w:fill="FFFFFF"/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Керівник робочої </w:t>
      </w:r>
      <w:proofErr w:type="spellStart"/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про</w:t>
      </w:r>
      <w:r w:rsidR="0060791E">
        <w:rPr>
          <w:rFonts w:ascii="Times New Roman" w:hAnsi="Times New Roman"/>
          <w:spacing w:val="-4"/>
          <w:sz w:val="28"/>
          <w:szCs w:val="28"/>
          <w:lang w:val="uk-UA"/>
        </w:rPr>
        <w:t>є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ктної</w:t>
      </w:r>
      <w:proofErr w:type="spellEnd"/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групи </w:t>
      </w:r>
      <w:r w:rsidR="0002724D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</w:p>
    <w:p w14:paraId="47A26477" w14:textId="77777777" w:rsidR="0024472A" w:rsidRDefault="003941DB" w:rsidP="0024472A">
      <w:pPr>
        <w:shd w:val="clear" w:color="auto" w:fill="FFFFFF"/>
        <w:tabs>
          <w:tab w:val="left" w:pos="4536"/>
          <w:tab w:val="left" w:pos="8080"/>
        </w:tabs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зі спеціальності </w:t>
      </w:r>
    </w:p>
    <w:p w14:paraId="2EB4D5B9" w14:textId="1AC661CB" w:rsidR="0002724D" w:rsidRPr="008A0164" w:rsidRDefault="0024472A" w:rsidP="0024472A">
      <w:pPr>
        <w:shd w:val="clear" w:color="auto" w:fill="FFFFFF"/>
        <w:tabs>
          <w:tab w:val="left" w:pos="4536"/>
          <w:tab w:val="left" w:pos="8080"/>
        </w:tabs>
        <w:spacing w:after="0" w:line="240" w:lineRule="auto"/>
        <w:jc w:val="both"/>
        <w:rPr>
          <w:rFonts w:ascii="Times New Roman" w:hAnsi="Times New Roman"/>
          <w:i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015 Професійна освіта. Будівництво</w:t>
      </w:r>
      <w:r w:rsidR="007661FD" w:rsidRPr="008A0164">
        <w:rPr>
          <w:rFonts w:ascii="Times New Roman" w:hAnsi="Times New Roman"/>
          <w:spacing w:val="-4"/>
          <w:sz w:val="28"/>
          <w:szCs w:val="28"/>
          <w:lang w:val="uk-UA"/>
        </w:rPr>
        <w:tab/>
      </w:r>
      <w:r w:rsidR="00210422" w:rsidRPr="008A0164">
        <w:rPr>
          <w:rFonts w:ascii="Times New Roman" w:hAnsi="Times New Roman"/>
          <w:spacing w:val="-4"/>
          <w:sz w:val="28"/>
          <w:szCs w:val="28"/>
          <w:lang w:val="uk-UA"/>
        </w:rPr>
        <w:t>_____________</w:t>
      </w:r>
      <w:r w:rsidR="00A17441">
        <w:rPr>
          <w:rFonts w:ascii="Times New Roman" w:hAnsi="Times New Roman"/>
          <w:spacing w:val="-4"/>
          <w:sz w:val="28"/>
          <w:szCs w:val="28"/>
          <w:lang w:val="uk-UA"/>
        </w:rPr>
        <w:t xml:space="preserve">            </w:t>
      </w:r>
      <w:r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Тетяна ШУЛЬГА</w:t>
      </w:r>
    </w:p>
    <w:p w14:paraId="6A77F6BE" w14:textId="77777777" w:rsidR="008A522E" w:rsidRPr="00BE25E5" w:rsidRDefault="00BE25E5" w:rsidP="00294138">
      <w:pPr>
        <w:shd w:val="clear" w:color="auto" w:fill="FFFFFF"/>
        <w:spacing w:after="0" w:line="240" w:lineRule="auto"/>
        <w:ind w:left="4248" w:firstLine="708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  <w:r>
        <w:rPr>
          <w:rFonts w:ascii="Times New Roman" w:hAnsi="Times New Roman"/>
          <w:spacing w:val="-4"/>
          <w:sz w:val="24"/>
          <w:szCs w:val="24"/>
          <w:lang w:val="uk-UA"/>
        </w:rPr>
        <w:t xml:space="preserve"> </w:t>
      </w:r>
      <w:r w:rsidR="00294138" w:rsidRPr="00BE25E5">
        <w:rPr>
          <w:rFonts w:ascii="Times New Roman" w:hAnsi="Times New Roman"/>
          <w:spacing w:val="-4"/>
          <w:sz w:val="24"/>
          <w:szCs w:val="24"/>
          <w:lang w:val="uk-UA"/>
        </w:rPr>
        <w:t>(</w:t>
      </w:r>
      <w:r w:rsidR="00B74BEF" w:rsidRPr="00BE25E5">
        <w:rPr>
          <w:rFonts w:ascii="Times New Roman" w:hAnsi="Times New Roman"/>
          <w:spacing w:val="-4"/>
          <w:sz w:val="24"/>
          <w:szCs w:val="24"/>
          <w:lang w:val="uk-UA"/>
        </w:rPr>
        <w:t>підпис)</w:t>
      </w:r>
    </w:p>
    <w:p w14:paraId="032AEC88" w14:textId="77777777" w:rsidR="001B6FA4" w:rsidRPr="008A0164" w:rsidRDefault="001B6FA4" w:rsidP="001B6FA4">
      <w:pPr>
        <w:spacing w:after="0" w:line="240" w:lineRule="auto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356DFF9D" w14:textId="77777777" w:rsidR="004F3DAC" w:rsidRPr="008A0164" w:rsidRDefault="004F3DAC" w:rsidP="0040259C">
      <w:pPr>
        <w:tabs>
          <w:tab w:val="left" w:pos="567"/>
        </w:tabs>
        <w:spacing w:after="0"/>
        <w:rPr>
          <w:rFonts w:ascii="Times New Roman" w:hAnsi="Times New Roman"/>
          <w:spacing w:val="-4"/>
          <w:lang w:val="uk-UA"/>
        </w:rPr>
      </w:pPr>
    </w:p>
    <w:sectPr w:rsidR="004F3DAC" w:rsidRPr="008A0164" w:rsidSect="0040259C">
      <w:headerReference w:type="default" r:id="rId15"/>
      <w:footerReference w:type="default" r:id="rId16"/>
      <w:pgSz w:w="11906" w:h="16838"/>
      <w:pgMar w:top="426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43918" w14:textId="77777777" w:rsidR="009C4D97" w:rsidRDefault="009C4D97">
      <w:r>
        <w:separator/>
      </w:r>
    </w:p>
  </w:endnote>
  <w:endnote w:type="continuationSeparator" w:id="0">
    <w:p w14:paraId="6182F473" w14:textId="77777777" w:rsidR="009C4D97" w:rsidRDefault="009C4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100FF" w14:textId="77777777" w:rsidR="00CB0F04" w:rsidRDefault="00CB0F04" w:rsidP="00715726">
    <w:pPr>
      <w:pStyle w:val="ad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C071E" w14:textId="77777777" w:rsidR="009C4D97" w:rsidRDefault="009C4D97">
      <w:r>
        <w:separator/>
      </w:r>
    </w:p>
  </w:footnote>
  <w:footnote w:type="continuationSeparator" w:id="0">
    <w:p w14:paraId="65A4ADF4" w14:textId="77777777" w:rsidR="009C4D97" w:rsidRDefault="009C4D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4B08B" w14:textId="77777777" w:rsidR="00CB0F04" w:rsidRDefault="00CB0F04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F43EE"/>
    <w:multiLevelType w:val="multilevel"/>
    <w:tmpl w:val="C5388DA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uk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uk-UA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D024EC"/>
    <w:multiLevelType w:val="hybridMultilevel"/>
    <w:tmpl w:val="59AA54FE"/>
    <w:lvl w:ilvl="0" w:tplc="C484B45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675DE"/>
    <w:multiLevelType w:val="hybridMultilevel"/>
    <w:tmpl w:val="4294953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883798"/>
    <w:multiLevelType w:val="hybridMultilevel"/>
    <w:tmpl w:val="1B0290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4370C"/>
    <w:multiLevelType w:val="hybridMultilevel"/>
    <w:tmpl w:val="3072E5D8"/>
    <w:lvl w:ilvl="0" w:tplc="B106DC06">
      <w:start w:val="1"/>
      <w:numFmt w:val="bullet"/>
      <w:lvlText w:val="−"/>
      <w:lvlJc w:val="left"/>
      <w:pPr>
        <w:ind w:left="1428" w:hanging="360"/>
      </w:pPr>
      <w:rPr>
        <w:rFonts w:ascii="Calibri" w:hAnsi="Calibri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5B4600D"/>
    <w:multiLevelType w:val="hybridMultilevel"/>
    <w:tmpl w:val="4CE43578"/>
    <w:lvl w:ilvl="0" w:tplc="F850C15A">
      <w:start w:val="1"/>
      <w:numFmt w:val="decimal"/>
      <w:lvlText w:val="%1."/>
      <w:lvlJc w:val="left"/>
      <w:pPr>
        <w:ind w:left="852" w:hanging="492"/>
      </w:pPr>
      <w:rPr>
        <w:rFonts w:eastAsia="Calibr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4F6AED"/>
    <w:multiLevelType w:val="hybridMultilevel"/>
    <w:tmpl w:val="C958E73A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29E99D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C1521D2E">
      <w:start w:val="19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81547C"/>
    <w:multiLevelType w:val="hybridMultilevel"/>
    <w:tmpl w:val="3508D1D0"/>
    <w:lvl w:ilvl="0" w:tplc="69DC9824">
      <w:start w:val="1"/>
      <w:numFmt w:val="decimal"/>
      <w:lvlText w:val="%1)"/>
      <w:lvlJc w:val="left"/>
      <w:pPr>
        <w:ind w:left="360" w:hanging="360"/>
      </w:pPr>
      <w:rPr>
        <w:sz w:val="24"/>
        <w:szCs w:val="24"/>
      </w:rPr>
    </w:lvl>
    <w:lvl w:ilvl="1" w:tplc="B0926D82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C00AC1C6">
      <w:start w:val="1"/>
      <w:numFmt w:val="upperLetter"/>
      <w:lvlText w:val="%3)"/>
      <w:lvlJc w:val="left"/>
      <w:pPr>
        <w:ind w:left="1980" w:hanging="360"/>
      </w:pPr>
      <w:rPr>
        <w:rFonts w:hint="default"/>
      </w:r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554D27"/>
    <w:multiLevelType w:val="hybridMultilevel"/>
    <w:tmpl w:val="C4C8DBCC"/>
    <w:lvl w:ilvl="0" w:tplc="E80EDF22">
      <w:start w:val="1"/>
      <w:numFmt w:val="decimal"/>
      <w:suff w:val="space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9C7EBC"/>
    <w:multiLevelType w:val="hybridMultilevel"/>
    <w:tmpl w:val="704A207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46747E"/>
    <w:multiLevelType w:val="hybridMultilevel"/>
    <w:tmpl w:val="CE7AA238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26FB2EDE"/>
    <w:multiLevelType w:val="hybridMultilevel"/>
    <w:tmpl w:val="7CC625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27B33B39"/>
    <w:multiLevelType w:val="hybridMultilevel"/>
    <w:tmpl w:val="60D2D6C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895802"/>
    <w:multiLevelType w:val="hybridMultilevel"/>
    <w:tmpl w:val="10C00346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EA0A75"/>
    <w:multiLevelType w:val="hybridMultilevel"/>
    <w:tmpl w:val="2122A068"/>
    <w:lvl w:ilvl="0" w:tplc="55087D0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96077"/>
    <w:multiLevelType w:val="hybridMultilevel"/>
    <w:tmpl w:val="4BFC6A88"/>
    <w:lvl w:ilvl="0" w:tplc="C484B45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E7B0C"/>
    <w:multiLevelType w:val="hybridMultilevel"/>
    <w:tmpl w:val="A162B1A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161CB5"/>
    <w:multiLevelType w:val="hybridMultilevel"/>
    <w:tmpl w:val="BEAA2716"/>
    <w:lvl w:ilvl="0" w:tplc="E4AEA48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9143E5"/>
    <w:multiLevelType w:val="hybridMultilevel"/>
    <w:tmpl w:val="F7F89C3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7E640B"/>
    <w:multiLevelType w:val="hybridMultilevel"/>
    <w:tmpl w:val="9D66E97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244ABB"/>
    <w:multiLevelType w:val="hybridMultilevel"/>
    <w:tmpl w:val="4048853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B16BB"/>
    <w:multiLevelType w:val="hybridMultilevel"/>
    <w:tmpl w:val="13446818"/>
    <w:lvl w:ilvl="0" w:tplc="FFFFFFFF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F9664E2"/>
    <w:multiLevelType w:val="hybridMultilevel"/>
    <w:tmpl w:val="0C9C1E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576088"/>
    <w:multiLevelType w:val="hybridMultilevel"/>
    <w:tmpl w:val="FD9624BA"/>
    <w:lvl w:ilvl="0" w:tplc="55087D0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48351B"/>
    <w:multiLevelType w:val="hybridMultilevel"/>
    <w:tmpl w:val="1F020B80"/>
    <w:lvl w:ilvl="0" w:tplc="FBEAF4A8">
      <w:start w:val="1"/>
      <w:numFmt w:val="decimal"/>
      <w:lvlText w:val="%1."/>
      <w:lvlJc w:val="left"/>
      <w:pPr>
        <w:ind w:left="1287" w:hanging="360"/>
      </w:pPr>
      <w:rPr>
        <w:b w:val="0"/>
        <w:bCs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097F6D"/>
    <w:multiLevelType w:val="hybridMultilevel"/>
    <w:tmpl w:val="03D0C1E4"/>
    <w:lvl w:ilvl="0" w:tplc="FBEAF4A8">
      <w:start w:val="1"/>
      <w:numFmt w:val="decimal"/>
      <w:lvlText w:val="%1."/>
      <w:lvlJc w:val="left"/>
      <w:pPr>
        <w:ind w:left="1287" w:hanging="360"/>
      </w:pPr>
      <w:rPr>
        <w:b w:val="0"/>
        <w:bCs/>
      </w:r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5D721D96"/>
    <w:multiLevelType w:val="hybridMultilevel"/>
    <w:tmpl w:val="DCA8C8A8"/>
    <w:lvl w:ilvl="0" w:tplc="0060C11C">
      <w:start w:val="1"/>
      <w:numFmt w:val="decimal"/>
      <w:suff w:val="space"/>
      <w:lvlText w:val="%1."/>
      <w:lvlJc w:val="left"/>
      <w:pPr>
        <w:ind w:left="643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04143A"/>
    <w:multiLevelType w:val="hybridMultilevel"/>
    <w:tmpl w:val="2BD6F45C"/>
    <w:lvl w:ilvl="0" w:tplc="19927E06">
      <w:start w:val="1"/>
      <w:numFmt w:val="decimal"/>
      <w:suff w:val="space"/>
      <w:lvlText w:val="%1."/>
      <w:lvlJc w:val="left"/>
      <w:pPr>
        <w:ind w:left="643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65794D"/>
    <w:multiLevelType w:val="hybridMultilevel"/>
    <w:tmpl w:val="813A057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26715E"/>
    <w:multiLevelType w:val="hybridMultilevel"/>
    <w:tmpl w:val="C3C04074"/>
    <w:lvl w:ilvl="0" w:tplc="C484B45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622E30"/>
    <w:multiLevelType w:val="hybridMultilevel"/>
    <w:tmpl w:val="861ED318"/>
    <w:lvl w:ilvl="0" w:tplc="4BB48DB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6DBE571E"/>
    <w:multiLevelType w:val="hybridMultilevel"/>
    <w:tmpl w:val="42E48C04"/>
    <w:lvl w:ilvl="0" w:tplc="5F828EF8">
      <w:start w:val="1"/>
      <w:numFmt w:val="decimal"/>
      <w:suff w:val="space"/>
      <w:lvlText w:val="%1."/>
      <w:lvlJc w:val="left"/>
      <w:pPr>
        <w:ind w:left="591" w:hanging="360"/>
      </w:pPr>
    </w:lvl>
    <w:lvl w:ilvl="1" w:tplc="04190019">
      <w:start w:val="1"/>
      <w:numFmt w:val="lowerLetter"/>
      <w:lvlText w:val="%2."/>
      <w:lvlJc w:val="left"/>
      <w:pPr>
        <w:ind w:left="1311" w:hanging="360"/>
      </w:pPr>
    </w:lvl>
    <w:lvl w:ilvl="2" w:tplc="0419001B">
      <w:start w:val="1"/>
      <w:numFmt w:val="lowerRoman"/>
      <w:lvlText w:val="%3."/>
      <w:lvlJc w:val="right"/>
      <w:pPr>
        <w:ind w:left="2031" w:hanging="180"/>
      </w:pPr>
    </w:lvl>
    <w:lvl w:ilvl="3" w:tplc="0419000F">
      <w:start w:val="1"/>
      <w:numFmt w:val="decimal"/>
      <w:lvlText w:val="%4."/>
      <w:lvlJc w:val="left"/>
      <w:pPr>
        <w:ind w:left="2751" w:hanging="360"/>
      </w:pPr>
    </w:lvl>
    <w:lvl w:ilvl="4" w:tplc="04190019">
      <w:start w:val="1"/>
      <w:numFmt w:val="lowerLetter"/>
      <w:lvlText w:val="%5."/>
      <w:lvlJc w:val="left"/>
      <w:pPr>
        <w:ind w:left="3471" w:hanging="360"/>
      </w:pPr>
    </w:lvl>
    <w:lvl w:ilvl="5" w:tplc="0419001B">
      <w:start w:val="1"/>
      <w:numFmt w:val="lowerRoman"/>
      <w:lvlText w:val="%6."/>
      <w:lvlJc w:val="right"/>
      <w:pPr>
        <w:ind w:left="4191" w:hanging="180"/>
      </w:pPr>
    </w:lvl>
    <w:lvl w:ilvl="6" w:tplc="0419000F">
      <w:start w:val="1"/>
      <w:numFmt w:val="decimal"/>
      <w:lvlText w:val="%7."/>
      <w:lvlJc w:val="left"/>
      <w:pPr>
        <w:ind w:left="4911" w:hanging="360"/>
      </w:pPr>
    </w:lvl>
    <w:lvl w:ilvl="7" w:tplc="04190019">
      <w:start w:val="1"/>
      <w:numFmt w:val="lowerLetter"/>
      <w:lvlText w:val="%8."/>
      <w:lvlJc w:val="left"/>
      <w:pPr>
        <w:ind w:left="5631" w:hanging="360"/>
      </w:pPr>
    </w:lvl>
    <w:lvl w:ilvl="8" w:tplc="0419001B">
      <w:start w:val="1"/>
      <w:numFmt w:val="lowerRoman"/>
      <w:lvlText w:val="%9."/>
      <w:lvlJc w:val="right"/>
      <w:pPr>
        <w:ind w:left="6351" w:hanging="180"/>
      </w:pPr>
    </w:lvl>
  </w:abstractNum>
  <w:abstractNum w:abstractNumId="32" w15:restartNumberingAfterBreak="0">
    <w:nsid w:val="6F5E31F9"/>
    <w:multiLevelType w:val="hybridMultilevel"/>
    <w:tmpl w:val="8FBA3F1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DA31B0"/>
    <w:multiLevelType w:val="hybridMultilevel"/>
    <w:tmpl w:val="CFAA4824"/>
    <w:lvl w:ilvl="0" w:tplc="FFFFFFFF">
      <w:start w:val="1"/>
      <w:numFmt w:val="upperLetter"/>
      <w:lvlText w:val="%1)"/>
      <w:lvlJc w:val="left"/>
      <w:pPr>
        <w:ind w:left="1146" w:hanging="360"/>
      </w:pPr>
      <w:rPr>
        <w:rFonts w:hint="default"/>
      </w:rPr>
    </w:lvl>
    <w:lvl w:ilvl="1" w:tplc="0F7A321C">
      <w:start w:val="41"/>
      <w:numFmt w:val="decimal"/>
      <w:lvlText w:val="%2)"/>
      <w:lvlJc w:val="left"/>
      <w:pPr>
        <w:ind w:left="1866" w:hanging="360"/>
      </w:pPr>
      <w:rPr>
        <w:rFonts w:hint="default"/>
      </w:rPr>
    </w:lvl>
    <w:lvl w:ilvl="2" w:tplc="129E99DC">
      <w:start w:val="1"/>
      <w:numFmt w:val="upperLetter"/>
      <w:lvlText w:val="%3)"/>
      <w:lvlJc w:val="left"/>
      <w:pPr>
        <w:ind w:left="72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7F2A35D3"/>
    <w:multiLevelType w:val="hybridMultilevel"/>
    <w:tmpl w:val="4C4C88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150878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81100573">
    <w:abstractNumId w:val="34"/>
  </w:num>
  <w:num w:numId="3" w16cid:durableId="1874726371">
    <w:abstractNumId w:val="22"/>
  </w:num>
  <w:num w:numId="4" w16cid:durableId="693532513">
    <w:abstractNumId w:val="21"/>
  </w:num>
  <w:num w:numId="5" w16cid:durableId="956445367">
    <w:abstractNumId w:val="3"/>
  </w:num>
  <w:num w:numId="6" w16cid:durableId="531847877">
    <w:abstractNumId w:val="0"/>
  </w:num>
  <w:num w:numId="7" w16cid:durableId="1741056942">
    <w:abstractNumId w:val="10"/>
  </w:num>
  <w:num w:numId="8" w16cid:durableId="832261681">
    <w:abstractNumId w:val="11"/>
  </w:num>
  <w:num w:numId="9" w16cid:durableId="1323242943">
    <w:abstractNumId w:val="32"/>
  </w:num>
  <w:num w:numId="10" w16cid:durableId="648366574">
    <w:abstractNumId w:val="15"/>
  </w:num>
  <w:num w:numId="11" w16cid:durableId="79668589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69900774">
    <w:abstractNumId w:val="8"/>
  </w:num>
  <w:num w:numId="13" w16cid:durableId="549654265">
    <w:abstractNumId w:val="2"/>
  </w:num>
  <w:num w:numId="14" w16cid:durableId="133819255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3895505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78404749">
    <w:abstractNumId w:val="28"/>
  </w:num>
  <w:num w:numId="17" w16cid:durableId="1062749151">
    <w:abstractNumId w:val="1"/>
  </w:num>
  <w:num w:numId="18" w16cid:durableId="172231943">
    <w:abstractNumId w:val="29"/>
  </w:num>
  <w:num w:numId="19" w16cid:durableId="90152543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23008808">
    <w:abstractNumId w:val="18"/>
  </w:num>
  <w:num w:numId="21" w16cid:durableId="642347480">
    <w:abstractNumId w:val="17"/>
  </w:num>
  <w:num w:numId="22" w16cid:durableId="1161625839">
    <w:abstractNumId w:val="5"/>
  </w:num>
  <w:num w:numId="23" w16cid:durableId="361366385">
    <w:abstractNumId w:val="16"/>
  </w:num>
  <w:num w:numId="24" w16cid:durableId="862981372">
    <w:abstractNumId w:val="7"/>
  </w:num>
  <w:num w:numId="25" w16cid:durableId="1336885429">
    <w:abstractNumId w:val="6"/>
  </w:num>
  <w:num w:numId="26" w16cid:durableId="473985535">
    <w:abstractNumId w:val="33"/>
  </w:num>
  <w:num w:numId="27" w16cid:durableId="953361971">
    <w:abstractNumId w:val="12"/>
  </w:num>
  <w:num w:numId="28" w16cid:durableId="1035083465">
    <w:abstractNumId w:val="19"/>
  </w:num>
  <w:num w:numId="29" w16cid:durableId="192499344">
    <w:abstractNumId w:val="9"/>
  </w:num>
  <w:num w:numId="30" w16cid:durableId="874734903">
    <w:abstractNumId w:val="20"/>
  </w:num>
  <w:num w:numId="31" w16cid:durableId="59329621">
    <w:abstractNumId w:val="14"/>
  </w:num>
  <w:num w:numId="32" w16cid:durableId="1890802762">
    <w:abstractNumId w:val="23"/>
  </w:num>
  <w:num w:numId="33" w16cid:durableId="1549880783">
    <w:abstractNumId w:val="25"/>
  </w:num>
  <w:num w:numId="34" w16cid:durableId="1690402629">
    <w:abstractNumId w:val="24"/>
  </w:num>
  <w:num w:numId="35" w16cid:durableId="375550131">
    <w:abstractNumId w:val="13"/>
  </w:num>
  <w:num w:numId="36" w16cid:durableId="1253007343">
    <w:abstractNumId w:val="4"/>
  </w:num>
  <w:num w:numId="37" w16cid:durableId="38558608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AIiAyMTI0MLMwsTEyUdpeDU4uLM/DyQAsNaAB/VTmIsAAAA"/>
  </w:docVars>
  <w:rsids>
    <w:rsidRoot w:val="008A0F73"/>
    <w:rsid w:val="00001CAE"/>
    <w:rsid w:val="000020D8"/>
    <w:rsid w:val="0000365C"/>
    <w:rsid w:val="00004D56"/>
    <w:rsid w:val="0000502E"/>
    <w:rsid w:val="000066B3"/>
    <w:rsid w:val="00007953"/>
    <w:rsid w:val="000148B0"/>
    <w:rsid w:val="00020CF5"/>
    <w:rsid w:val="0002363A"/>
    <w:rsid w:val="000236CF"/>
    <w:rsid w:val="0002414A"/>
    <w:rsid w:val="0002528B"/>
    <w:rsid w:val="00026777"/>
    <w:rsid w:val="00027046"/>
    <w:rsid w:val="0002724D"/>
    <w:rsid w:val="000278A8"/>
    <w:rsid w:val="000310D0"/>
    <w:rsid w:val="0003133D"/>
    <w:rsid w:val="000324A1"/>
    <w:rsid w:val="00033B9F"/>
    <w:rsid w:val="0003443F"/>
    <w:rsid w:val="000358D6"/>
    <w:rsid w:val="00035BF9"/>
    <w:rsid w:val="000433DA"/>
    <w:rsid w:val="00044D50"/>
    <w:rsid w:val="00045EB2"/>
    <w:rsid w:val="00050AA1"/>
    <w:rsid w:val="0005157A"/>
    <w:rsid w:val="00051787"/>
    <w:rsid w:val="00052748"/>
    <w:rsid w:val="00053BBC"/>
    <w:rsid w:val="00053FCE"/>
    <w:rsid w:val="00055A6E"/>
    <w:rsid w:val="00056E2C"/>
    <w:rsid w:val="00057997"/>
    <w:rsid w:val="00060845"/>
    <w:rsid w:val="00061B0A"/>
    <w:rsid w:val="00062153"/>
    <w:rsid w:val="00065DEF"/>
    <w:rsid w:val="00065E96"/>
    <w:rsid w:val="00073228"/>
    <w:rsid w:val="000757EE"/>
    <w:rsid w:val="00075826"/>
    <w:rsid w:val="00076565"/>
    <w:rsid w:val="00076C47"/>
    <w:rsid w:val="00077B9F"/>
    <w:rsid w:val="00087E56"/>
    <w:rsid w:val="0009116B"/>
    <w:rsid w:val="00096B9A"/>
    <w:rsid w:val="000970BA"/>
    <w:rsid w:val="000A158E"/>
    <w:rsid w:val="000A2E3D"/>
    <w:rsid w:val="000A35BF"/>
    <w:rsid w:val="000A3FA9"/>
    <w:rsid w:val="000A4EB8"/>
    <w:rsid w:val="000B0B1A"/>
    <w:rsid w:val="000B2D38"/>
    <w:rsid w:val="000B75A0"/>
    <w:rsid w:val="000C3E9B"/>
    <w:rsid w:val="000C516D"/>
    <w:rsid w:val="000C578C"/>
    <w:rsid w:val="000C5831"/>
    <w:rsid w:val="000C7370"/>
    <w:rsid w:val="000D1297"/>
    <w:rsid w:val="000D4C65"/>
    <w:rsid w:val="000D7727"/>
    <w:rsid w:val="000E0701"/>
    <w:rsid w:val="000E142D"/>
    <w:rsid w:val="000E1870"/>
    <w:rsid w:val="000E3E0A"/>
    <w:rsid w:val="000E50CA"/>
    <w:rsid w:val="000F03D1"/>
    <w:rsid w:val="000F15A9"/>
    <w:rsid w:val="000F2904"/>
    <w:rsid w:val="000F4194"/>
    <w:rsid w:val="000F5CD5"/>
    <w:rsid w:val="000F73AA"/>
    <w:rsid w:val="000F79C0"/>
    <w:rsid w:val="000F7C40"/>
    <w:rsid w:val="00101A03"/>
    <w:rsid w:val="00102FE8"/>
    <w:rsid w:val="00104677"/>
    <w:rsid w:val="00110799"/>
    <w:rsid w:val="0011098B"/>
    <w:rsid w:val="001137DF"/>
    <w:rsid w:val="0011406C"/>
    <w:rsid w:val="001155D4"/>
    <w:rsid w:val="00115930"/>
    <w:rsid w:val="00115B58"/>
    <w:rsid w:val="00116082"/>
    <w:rsid w:val="00116790"/>
    <w:rsid w:val="00116A3E"/>
    <w:rsid w:val="00120E58"/>
    <w:rsid w:val="00120F9C"/>
    <w:rsid w:val="001233F7"/>
    <w:rsid w:val="00123BBE"/>
    <w:rsid w:val="001274A8"/>
    <w:rsid w:val="001278F4"/>
    <w:rsid w:val="00131E21"/>
    <w:rsid w:val="00132599"/>
    <w:rsid w:val="00134ACE"/>
    <w:rsid w:val="001403C3"/>
    <w:rsid w:val="0014082A"/>
    <w:rsid w:val="00140F20"/>
    <w:rsid w:val="001434F1"/>
    <w:rsid w:val="0015190F"/>
    <w:rsid w:val="00151BB8"/>
    <w:rsid w:val="00151D26"/>
    <w:rsid w:val="00167F41"/>
    <w:rsid w:val="00170C95"/>
    <w:rsid w:val="00171849"/>
    <w:rsid w:val="00172706"/>
    <w:rsid w:val="00172A22"/>
    <w:rsid w:val="00173164"/>
    <w:rsid w:val="00174CA1"/>
    <w:rsid w:val="00175411"/>
    <w:rsid w:val="00175E28"/>
    <w:rsid w:val="00177F60"/>
    <w:rsid w:val="0018066D"/>
    <w:rsid w:val="00183755"/>
    <w:rsid w:val="00183F1D"/>
    <w:rsid w:val="00185EDF"/>
    <w:rsid w:val="00186EBE"/>
    <w:rsid w:val="0018732F"/>
    <w:rsid w:val="001874AA"/>
    <w:rsid w:val="00187555"/>
    <w:rsid w:val="00187EB0"/>
    <w:rsid w:val="001910F1"/>
    <w:rsid w:val="00191461"/>
    <w:rsid w:val="001942CF"/>
    <w:rsid w:val="0019653B"/>
    <w:rsid w:val="00197FA7"/>
    <w:rsid w:val="001A0703"/>
    <w:rsid w:val="001A1F6A"/>
    <w:rsid w:val="001A249A"/>
    <w:rsid w:val="001A29BE"/>
    <w:rsid w:val="001A2C5F"/>
    <w:rsid w:val="001A5114"/>
    <w:rsid w:val="001A78C7"/>
    <w:rsid w:val="001B25F5"/>
    <w:rsid w:val="001B39B3"/>
    <w:rsid w:val="001B6FA4"/>
    <w:rsid w:val="001B73F7"/>
    <w:rsid w:val="001B77AD"/>
    <w:rsid w:val="001B7D73"/>
    <w:rsid w:val="001C34D0"/>
    <w:rsid w:val="001C487B"/>
    <w:rsid w:val="001C6A06"/>
    <w:rsid w:val="001C7715"/>
    <w:rsid w:val="001D06C8"/>
    <w:rsid w:val="001D1C66"/>
    <w:rsid w:val="001D211F"/>
    <w:rsid w:val="001D5917"/>
    <w:rsid w:val="001D7607"/>
    <w:rsid w:val="001E136B"/>
    <w:rsid w:val="001E1401"/>
    <w:rsid w:val="001E37A5"/>
    <w:rsid w:val="001E71BF"/>
    <w:rsid w:val="001F21A5"/>
    <w:rsid w:val="001F5CE8"/>
    <w:rsid w:val="001F6710"/>
    <w:rsid w:val="001F72A5"/>
    <w:rsid w:val="00201A89"/>
    <w:rsid w:val="002035D9"/>
    <w:rsid w:val="00203B65"/>
    <w:rsid w:val="002101CE"/>
    <w:rsid w:val="00210422"/>
    <w:rsid w:val="0021135F"/>
    <w:rsid w:val="0021230E"/>
    <w:rsid w:val="00213181"/>
    <w:rsid w:val="00221B8D"/>
    <w:rsid w:val="00221BC4"/>
    <w:rsid w:val="00222885"/>
    <w:rsid w:val="00222EE4"/>
    <w:rsid w:val="00223F2F"/>
    <w:rsid w:val="00225F96"/>
    <w:rsid w:val="00227460"/>
    <w:rsid w:val="002305EA"/>
    <w:rsid w:val="00232975"/>
    <w:rsid w:val="00236F7D"/>
    <w:rsid w:val="0023758B"/>
    <w:rsid w:val="00241052"/>
    <w:rsid w:val="00241C28"/>
    <w:rsid w:val="0024472A"/>
    <w:rsid w:val="00244C94"/>
    <w:rsid w:val="00244E0E"/>
    <w:rsid w:val="00246758"/>
    <w:rsid w:val="00246AF7"/>
    <w:rsid w:val="00247815"/>
    <w:rsid w:val="00247DFA"/>
    <w:rsid w:val="002510CC"/>
    <w:rsid w:val="0025112E"/>
    <w:rsid w:val="00251A53"/>
    <w:rsid w:val="00252106"/>
    <w:rsid w:val="0025301C"/>
    <w:rsid w:val="002556B8"/>
    <w:rsid w:val="00255ACF"/>
    <w:rsid w:val="00255EB8"/>
    <w:rsid w:val="002568EF"/>
    <w:rsid w:val="00256EC5"/>
    <w:rsid w:val="0026034C"/>
    <w:rsid w:val="002622C9"/>
    <w:rsid w:val="002622D3"/>
    <w:rsid w:val="00262F52"/>
    <w:rsid w:val="00265695"/>
    <w:rsid w:val="002708C5"/>
    <w:rsid w:val="002726B1"/>
    <w:rsid w:val="00274DE4"/>
    <w:rsid w:val="00275F99"/>
    <w:rsid w:val="00280FAD"/>
    <w:rsid w:val="00282065"/>
    <w:rsid w:val="002862E0"/>
    <w:rsid w:val="0028642E"/>
    <w:rsid w:val="00286E18"/>
    <w:rsid w:val="00287020"/>
    <w:rsid w:val="002871C0"/>
    <w:rsid w:val="002878D1"/>
    <w:rsid w:val="002906C4"/>
    <w:rsid w:val="002933AE"/>
    <w:rsid w:val="00294138"/>
    <w:rsid w:val="00294861"/>
    <w:rsid w:val="00296695"/>
    <w:rsid w:val="00296BA6"/>
    <w:rsid w:val="002A0C7E"/>
    <w:rsid w:val="002A17F3"/>
    <w:rsid w:val="002A6482"/>
    <w:rsid w:val="002A68D8"/>
    <w:rsid w:val="002A6BAF"/>
    <w:rsid w:val="002A6EBC"/>
    <w:rsid w:val="002A724F"/>
    <w:rsid w:val="002B2FC3"/>
    <w:rsid w:val="002B2FEA"/>
    <w:rsid w:val="002B5234"/>
    <w:rsid w:val="002B73E2"/>
    <w:rsid w:val="002B74C4"/>
    <w:rsid w:val="002C219D"/>
    <w:rsid w:val="002C28D8"/>
    <w:rsid w:val="002C4278"/>
    <w:rsid w:val="002C50C7"/>
    <w:rsid w:val="002C60CA"/>
    <w:rsid w:val="002D1286"/>
    <w:rsid w:val="002D1796"/>
    <w:rsid w:val="002D237A"/>
    <w:rsid w:val="002D5626"/>
    <w:rsid w:val="002E0B27"/>
    <w:rsid w:val="002E72B5"/>
    <w:rsid w:val="002E72C9"/>
    <w:rsid w:val="002F27A5"/>
    <w:rsid w:val="002F5CF7"/>
    <w:rsid w:val="00300070"/>
    <w:rsid w:val="0030008D"/>
    <w:rsid w:val="003002B2"/>
    <w:rsid w:val="0030072A"/>
    <w:rsid w:val="00300811"/>
    <w:rsid w:val="00301065"/>
    <w:rsid w:val="00302B8A"/>
    <w:rsid w:val="003070B4"/>
    <w:rsid w:val="0030739F"/>
    <w:rsid w:val="003077EA"/>
    <w:rsid w:val="00307CC5"/>
    <w:rsid w:val="003100B5"/>
    <w:rsid w:val="003109CC"/>
    <w:rsid w:val="00311386"/>
    <w:rsid w:val="003130DC"/>
    <w:rsid w:val="0031557E"/>
    <w:rsid w:val="003171ED"/>
    <w:rsid w:val="00317B5A"/>
    <w:rsid w:val="003202B7"/>
    <w:rsid w:val="00320CC0"/>
    <w:rsid w:val="00320F6E"/>
    <w:rsid w:val="0032106C"/>
    <w:rsid w:val="00325E37"/>
    <w:rsid w:val="0032647E"/>
    <w:rsid w:val="00332B52"/>
    <w:rsid w:val="00333072"/>
    <w:rsid w:val="00336FD9"/>
    <w:rsid w:val="00337622"/>
    <w:rsid w:val="00340221"/>
    <w:rsid w:val="003409EA"/>
    <w:rsid w:val="00341195"/>
    <w:rsid w:val="00341818"/>
    <w:rsid w:val="003442EC"/>
    <w:rsid w:val="003454EB"/>
    <w:rsid w:val="003456AA"/>
    <w:rsid w:val="00345C4A"/>
    <w:rsid w:val="00346DF7"/>
    <w:rsid w:val="00347624"/>
    <w:rsid w:val="00350D8E"/>
    <w:rsid w:val="003526AF"/>
    <w:rsid w:val="003530CC"/>
    <w:rsid w:val="003530DA"/>
    <w:rsid w:val="003531EC"/>
    <w:rsid w:val="00353A3C"/>
    <w:rsid w:val="00354606"/>
    <w:rsid w:val="00355442"/>
    <w:rsid w:val="00356E4E"/>
    <w:rsid w:val="003571D1"/>
    <w:rsid w:val="00357418"/>
    <w:rsid w:val="00357FFD"/>
    <w:rsid w:val="00362156"/>
    <w:rsid w:val="00364326"/>
    <w:rsid w:val="00364925"/>
    <w:rsid w:val="0037098E"/>
    <w:rsid w:val="003734C9"/>
    <w:rsid w:val="00375DDF"/>
    <w:rsid w:val="00376BB3"/>
    <w:rsid w:val="00377CF4"/>
    <w:rsid w:val="00384039"/>
    <w:rsid w:val="00386497"/>
    <w:rsid w:val="00391445"/>
    <w:rsid w:val="0039150B"/>
    <w:rsid w:val="00391F03"/>
    <w:rsid w:val="003941DB"/>
    <w:rsid w:val="003943C0"/>
    <w:rsid w:val="00394DC7"/>
    <w:rsid w:val="00396051"/>
    <w:rsid w:val="00396138"/>
    <w:rsid w:val="003974D8"/>
    <w:rsid w:val="003A0B4D"/>
    <w:rsid w:val="003A118B"/>
    <w:rsid w:val="003A162A"/>
    <w:rsid w:val="003A3574"/>
    <w:rsid w:val="003A3852"/>
    <w:rsid w:val="003A48E0"/>
    <w:rsid w:val="003A6827"/>
    <w:rsid w:val="003A7E90"/>
    <w:rsid w:val="003B12B2"/>
    <w:rsid w:val="003B4DB5"/>
    <w:rsid w:val="003B62A9"/>
    <w:rsid w:val="003B6307"/>
    <w:rsid w:val="003B7A3C"/>
    <w:rsid w:val="003B7CBF"/>
    <w:rsid w:val="003C070C"/>
    <w:rsid w:val="003C2B1C"/>
    <w:rsid w:val="003C4DD8"/>
    <w:rsid w:val="003C622E"/>
    <w:rsid w:val="003C7602"/>
    <w:rsid w:val="003C7984"/>
    <w:rsid w:val="003D3643"/>
    <w:rsid w:val="003D59FA"/>
    <w:rsid w:val="003D7E45"/>
    <w:rsid w:val="003E0CD7"/>
    <w:rsid w:val="003E0CF8"/>
    <w:rsid w:val="003E137C"/>
    <w:rsid w:val="003F1792"/>
    <w:rsid w:val="003F267C"/>
    <w:rsid w:val="003F4CDE"/>
    <w:rsid w:val="003F5A55"/>
    <w:rsid w:val="003F5BA0"/>
    <w:rsid w:val="003F657D"/>
    <w:rsid w:val="003F6635"/>
    <w:rsid w:val="0040259C"/>
    <w:rsid w:val="004047FC"/>
    <w:rsid w:val="00410051"/>
    <w:rsid w:val="00410609"/>
    <w:rsid w:val="004132B2"/>
    <w:rsid w:val="00414B0B"/>
    <w:rsid w:val="00417083"/>
    <w:rsid w:val="00420EA8"/>
    <w:rsid w:val="004213EA"/>
    <w:rsid w:val="004218DD"/>
    <w:rsid w:val="00423E52"/>
    <w:rsid w:val="00425E7B"/>
    <w:rsid w:val="00426F81"/>
    <w:rsid w:val="004379C1"/>
    <w:rsid w:val="004410FA"/>
    <w:rsid w:val="004415F1"/>
    <w:rsid w:val="00445F83"/>
    <w:rsid w:val="0045118B"/>
    <w:rsid w:val="004572AC"/>
    <w:rsid w:val="00460E2C"/>
    <w:rsid w:val="00462696"/>
    <w:rsid w:val="00462FF7"/>
    <w:rsid w:val="004665CE"/>
    <w:rsid w:val="00466EAC"/>
    <w:rsid w:val="0046742B"/>
    <w:rsid w:val="00467CF9"/>
    <w:rsid w:val="004706A7"/>
    <w:rsid w:val="00471BB5"/>
    <w:rsid w:val="00472294"/>
    <w:rsid w:val="00475C17"/>
    <w:rsid w:val="004800D0"/>
    <w:rsid w:val="00481C00"/>
    <w:rsid w:val="0048216E"/>
    <w:rsid w:val="004829CA"/>
    <w:rsid w:val="00484DDE"/>
    <w:rsid w:val="00490354"/>
    <w:rsid w:val="0049315A"/>
    <w:rsid w:val="0049454E"/>
    <w:rsid w:val="004949C1"/>
    <w:rsid w:val="00497D3C"/>
    <w:rsid w:val="004A4A80"/>
    <w:rsid w:val="004A4D71"/>
    <w:rsid w:val="004A685E"/>
    <w:rsid w:val="004B092A"/>
    <w:rsid w:val="004B54CF"/>
    <w:rsid w:val="004B602C"/>
    <w:rsid w:val="004B6856"/>
    <w:rsid w:val="004B6E4B"/>
    <w:rsid w:val="004B73F4"/>
    <w:rsid w:val="004C46DA"/>
    <w:rsid w:val="004C5D19"/>
    <w:rsid w:val="004D49C2"/>
    <w:rsid w:val="004D4CBB"/>
    <w:rsid w:val="004D69EC"/>
    <w:rsid w:val="004D6CFD"/>
    <w:rsid w:val="004E0EC0"/>
    <w:rsid w:val="004E5088"/>
    <w:rsid w:val="004E5091"/>
    <w:rsid w:val="004E5ED8"/>
    <w:rsid w:val="004E68CB"/>
    <w:rsid w:val="004E71CA"/>
    <w:rsid w:val="004E7251"/>
    <w:rsid w:val="004F3DAC"/>
    <w:rsid w:val="004F3FD7"/>
    <w:rsid w:val="004F50E6"/>
    <w:rsid w:val="004F6AD5"/>
    <w:rsid w:val="004F7AA1"/>
    <w:rsid w:val="00500DEF"/>
    <w:rsid w:val="00501092"/>
    <w:rsid w:val="00501F56"/>
    <w:rsid w:val="0050367D"/>
    <w:rsid w:val="005036AA"/>
    <w:rsid w:val="00503B91"/>
    <w:rsid w:val="005067A3"/>
    <w:rsid w:val="00507D49"/>
    <w:rsid w:val="00510567"/>
    <w:rsid w:val="00510FC5"/>
    <w:rsid w:val="0051190A"/>
    <w:rsid w:val="00511D89"/>
    <w:rsid w:val="00522DCA"/>
    <w:rsid w:val="00522E64"/>
    <w:rsid w:val="005244E7"/>
    <w:rsid w:val="0052606B"/>
    <w:rsid w:val="005279EB"/>
    <w:rsid w:val="005305BE"/>
    <w:rsid w:val="00533FF7"/>
    <w:rsid w:val="00534A31"/>
    <w:rsid w:val="005365D0"/>
    <w:rsid w:val="00542EAF"/>
    <w:rsid w:val="00543564"/>
    <w:rsid w:val="00552A6B"/>
    <w:rsid w:val="00553626"/>
    <w:rsid w:val="00553AF1"/>
    <w:rsid w:val="005558F3"/>
    <w:rsid w:val="0055727F"/>
    <w:rsid w:val="00557310"/>
    <w:rsid w:val="00557480"/>
    <w:rsid w:val="00557CF9"/>
    <w:rsid w:val="00564C17"/>
    <w:rsid w:val="00565F01"/>
    <w:rsid w:val="005711B8"/>
    <w:rsid w:val="00572C50"/>
    <w:rsid w:val="00574392"/>
    <w:rsid w:val="0057466A"/>
    <w:rsid w:val="005749D1"/>
    <w:rsid w:val="00574AA8"/>
    <w:rsid w:val="00576018"/>
    <w:rsid w:val="00580492"/>
    <w:rsid w:val="005809D6"/>
    <w:rsid w:val="00581412"/>
    <w:rsid w:val="00582B67"/>
    <w:rsid w:val="00582C0D"/>
    <w:rsid w:val="0058369A"/>
    <w:rsid w:val="00583F5F"/>
    <w:rsid w:val="005852CB"/>
    <w:rsid w:val="00585B94"/>
    <w:rsid w:val="00586648"/>
    <w:rsid w:val="005867FB"/>
    <w:rsid w:val="00592893"/>
    <w:rsid w:val="00593414"/>
    <w:rsid w:val="0059746E"/>
    <w:rsid w:val="00597D8E"/>
    <w:rsid w:val="005A0366"/>
    <w:rsid w:val="005A1C24"/>
    <w:rsid w:val="005A1CE4"/>
    <w:rsid w:val="005A613A"/>
    <w:rsid w:val="005A769D"/>
    <w:rsid w:val="005B01F4"/>
    <w:rsid w:val="005B2E77"/>
    <w:rsid w:val="005B38AB"/>
    <w:rsid w:val="005B393C"/>
    <w:rsid w:val="005B6543"/>
    <w:rsid w:val="005B6C40"/>
    <w:rsid w:val="005C036B"/>
    <w:rsid w:val="005C0B41"/>
    <w:rsid w:val="005C17C1"/>
    <w:rsid w:val="005C2119"/>
    <w:rsid w:val="005C236F"/>
    <w:rsid w:val="005C2C77"/>
    <w:rsid w:val="005C4392"/>
    <w:rsid w:val="005C6CC1"/>
    <w:rsid w:val="005C7A87"/>
    <w:rsid w:val="005D11A3"/>
    <w:rsid w:val="005D309C"/>
    <w:rsid w:val="005D5A83"/>
    <w:rsid w:val="005E1053"/>
    <w:rsid w:val="005E1663"/>
    <w:rsid w:val="005E1CAB"/>
    <w:rsid w:val="005E336D"/>
    <w:rsid w:val="005E3493"/>
    <w:rsid w:val="005E3FD1"/>
    <w:rsid w:val="005E441C"/>
    <w:rsid w:val="005E5304"/>
    <w:rsid w:val="005E659C"/>
    <w:rsid w:val="005E74B6"/>
    <w:rsid w:val="005F2DA5"/>
    <w:rsid w:val="005F4407"/>
    <w:rsid w:val="005F6081"/>
    <w:rsid w:val="00600877"/>
    <w:rsid w:val="0060307E"/>
    <w:rsid w:val="00604F23"/>
    <w:rsid w:val="00604FA7"/>
    <w:rsid w:val="00606738"/>
    <w:rsid w:val="006068FB"/>
    <w:rsid w:val="00607106"/>
    <w:rsid w:val="0060791E"/>
    <w:rsid w:val="006079D5"/>
    <w:rsid w:val="00607AA2"/>
    <w:rsid w:val="006117AA"/>
    <w:rsid w:val="006154B7"/>
    <w:rsid w:val="006178B0"/>
    <w:rsid w:val="00617CF0"/>
    <w:rsid w:val="0062053C"/>
    <w:rsid w:val="00621815"/>
    <w:rsid w:val="00622A92"/>
    <w:rsid w:val="00625AA9"/>
    <w:rsid w:val="00630E26"/>
    <w:rsid w:val="00632E90"/>
    <w:rsid w:val="00633CAA"/>
    <w:rsid w:val="0063430E"/>
    <w:rsid w:val="00640116"/>
    <w:rsid w:val="00642EC5"/>
    <w:rsid w:val="00645F40"/>
    <w:rsid w:val="006470C3"/>
    <w:rsid w:val="00647D7F"/>
    <w:rsid w:val="006503F9"/>
    <w:rsid w:val="006506E9"/>
    <w:rsid w:val="0065095E"/>
    <w:rsid w:val="00652F37"/>
    <w:rsid w:val="00653A3B"/>
    <w:rsid w:val="0066059E"/>
    <w:rsid w:val="0066242F"/>
    <w:rsid w:val="00662B02"/>
    <w:rsid w:val="00665639"/>
    <w:rsid w:val="00665A06"/>
    <w:rsid w:val="006679B8"/>
    <w:rsid w:val="00670EF8"/>
    <w:rsid w:val="006711EA"/>
    <w:rsid w:val="00672FEC"/>
    <w:rsid w:val="00676CEB"/>
    <w:rsid w:val="00680749"/>
    <w:rsid w:val="006814EE"/>
    <w:rsid w:val="00681C32"/>
    <w:rsid w:val="00684C62"/>
    <w:rsid w:val="00684C95"/>
    <w:rsid w:val="006900FD"/>
    <w:rsid w:val="00690B73"/>
    <w:rsid w:val="00690FE1"/>
    <w:rsid w:val="0069226A"/>
    <w:rsid w:val="00692E3A"/>
    <w:rsid w:val="006946AD"/>
    <w:rsid w:val="006956FB"/>
    <w:rsid w:val="00695DCB"/>
    <w:rsid w:val="00696187"/>
    <w:rsid w:val="006974F5"/>
    <w:rsid w:val="00697D53"/>
    <w:rsid w:val="006A07FA"/>
    <w:rsid w:val="006A16BE"/>
    <w:rsid w:val="006A3B2B"/>
    <w:rsid w:val="006A55EB"/>
    <w:rsid w:val="006A59D8"/>
    <w:rsid w:val="006B398E"/>
    <w:rsid w:val="006B6661"/>
    <w:rsid w:val="006B6F6A"/>
    <w:rsid w:val="006C231B"/>
    <w:rsid w:val="006C24CC"/>
    <w:rsid w:val="006C51DF"/>
    <w:rsid w:val="006C57B7"/>
    <w:rsid w:val="006C5B22"/>
    <w:rsid w:val="006C7327"/>
    <w:rsid w:val="006D06AF"/>
    <w:rsid w:val="006D1B52"/>
    <w:rsid w:val="006D1B7E"/>
    <w:rsid w:val="006D2648"/>
    <w:rsid w:val="006D2EE9"/>
    <w:rsid w:val="006D362E"/>
    <w:rsid w:val="006D61BD"/>
    <w:rsid w:val="006E22A0"/>
    <w:rsid w:val="006E32C0"/>
    <w:rsid w:val="006E6493"/>
    <w:rsid w:val="006E66A5"/>
    <w:rsid w:val="006E75ED"/>
    <w:rsid w:val="006F4C6F"/>
    <w:rsid w:val="006F6D91"/>
    <w:rsid w:val="007013D7"/>
    <w:rsid w:val="0070141D"/>
    <w:rsid w:val="00703A3E"/>
    <w:rsid w:val="00704CBC"/>
    <w:rsid w:val="0071373F"/>
    <w:rsid w:val="00715726"/>
    <w:rsid w:val="00716274"/>
    <w:rsid w:val="0071663A"/>
    <w:rsid w:val="00716653"/>
    <w:rsid w:val="00722F0C"/>
    <w:rsid w:val="0072434B"/>
    <w:rsid w:val="00725684"/>
    <w:rsid w:val="00727478"/>
    <w:rsid w:val="007300E8"/>
    <w:rsid w:val="0073326F"/>
    <w:rsid w:val="0073428D"/>
    <w:rsid w:val="00734355"/>
    <w:rsid w:val="00735BB4"/>
    <w:rsid w:val="007379BC"/>
    <w:rsid w:val="0074151B"/>
    <w:rsid w:val="00744824"/>
    <w:rsid w:val="007467BF"/>
    <w:rsid w:val="007508EE"/>
    <w:rsid w:val="00752DA6"/>
    <w:rsid w:val="00753D3F"/>
    <w:rsid w:val="00753DF5"/>
    <w:rsid w:val="00755445"/>
    <w:rsid w:val="00755BD8"/>
    <w:rsid w:val="00757D76"/>
    <w:rsid w:val="00760676"/>
    <w:rsid w:val="007619DD"/>
    <w:rsid w:val="00761A9D"/>
    <w:rsid w:val="0076291E"/>
    <w:rsid w:val="00763589"/>
    <w:rsid w:val="007637A2"/>
    <w:rsid w:val="00763873"/>
    <w:rsid w:val="00763FD3"/>
    <w:rsid w:val="0076442B"/>
    <w:rsid w:val="007659CD"/>
    <w:rsid w:val="00765E5B"/>
    <w:rsid w:val="007661FD"/>
    <w:rsid w:val="007662EF"/>
    <w:rsid w:val="007668DF"/>
    <w:rsid w:val="00770B42"/>
    <w:rsid w:val="00772420"/>
    <w:rsid w:val="007745B6"/>
    <w:rsid w:val="007757DA"/>
    <w:rsid w:val="007774F7"/>
    <w:rsid w:val="00781957"/>
    <w:rsid w:val="00782FA5"/>
    <w:rsid w:val="007841EE"/>
    <w:rsid w:val="00784BBC"/>
    <w:rsid w:val="00786447"/>
    <w:rsid w:val="00787824"/>
    <w:rsid w:val="00790DD8"/>
    <w:rsid w:val="00792DA6"/>
    <w:rsid w:val="007943D9"/>
    <w:rsid w:val="007A0D30"/>
    <w:rsid w:val="007A208E"/>
    <w:rsid w:val="007A651F"/>
    <w:rsid w:val="007A796D"/>
    <w:rsid w:val="007B063B"/>
    <w:rsid w:val="007B0876"/>
    <w:rsid w:val="007B4E05"/>
    <w:rsid w:val="007B7890"/>
    <w:rsid w:val="007B7EB6"/>
    <w:rsid w:val="007B7F24"/>
    <w:rsid w:val="007C02E4"/>
    <w:rsid w:val="007C15A0"/>
    <w:rsid w:val="007C21C3"/>
    <w:rsid w:val="007C4FE8"/>
    <w:rsid w:val="007C7427"/>
    <w:rsid w:val="007D024D"/>
    <w:rsid w:val="007D0B65"/>
    <w:rsid w:val="007D2001"/>
    <w:rsid w:val="007D4D02"/>
    <w:rsid w:val="007D6335"/>
    <w:rsid w:val="007D6C6E"/>
    <w:rsid w:val="007E015A"/>
    <w:rsid w:val="007E306E"/>
    <w:rsid w:val="007E32B2"/>
    <w:rsid w:val="007E369C"/>
    <w:rsid w:val="007E4C5B"/>
    <w:rsid w:val="007F0375"/>
    <w:rsid w:val="007F19CB"/>
    <w:rsid w:val="007F2CE7"/>
    <w:rsid w:val="007F37CD"/>
    <w:rsid w:val="007F41AD"/>
    <w:rsid w:val="007F57B8"/>
    <w:rsid w:val="007F67B0"/>
    <w:rsid w:val="007F743E"/>
    <w:rsid w:val="0080095A"/>
    <w:rsid w:val="00802BF5"/>
    <w:rsid w:val="00803FB1"/>
    <w:rsid w:val="00805502"/>
    <w:rsid w:val="00810555"/>
    <w:rsid w:val="0081190E"/>
    <w:rsid w:val="00811C65"/>
    <w:rsid w:val="00814A8C"/>
    <w:rsid w:val="00817774"/>
    <w:rsid w:val="00820825"/>
    <w:rsid w:val="00820850"/>
    <w:rsid w:val="00821163"/>
    <w:rsid w:val="00821C95"/>
    <w:rsid w:val="008223CE"/>
    <w:rsid w:val="0082491A"/>
    <w:rsid w:val="0083101A"/>
    <w:rsid w:val="00831E71"/>
    <w:rsid w:val="00834ED7"/>
    <w:rsid w:val="008367E1"/>
    <w:rsid w:val="00836CD3"/>
    <w:rsid w:val="0084671D"/>
    <w:rsid w:val="00853A81"/>
    <w:rsid w:val="0085493F"/>
    <w:rsid w:val="00864FF2"/>
    <w:rsid w:val="0086690D"/>
    <w:rsid w:val="00867E5C"/>
    <w:rsid w:val="0087134F"/>
    <w:rsid w:val="00873E96"/>
    <w:rsid w:val="008740EA"/>
    <w:rsid w:val="0087413D"/>
    <w:rsid w:val="008759EC"/>
    <w:rsid w:val="0087689B"/>
    <w:rsid w:val="00876B95"/>
    <w:rsid w:val="00880802"/>
    <w:rsid w:val="00882219"/>
    <w:rsid w:val="00882A5A"/>
    <w:rsid w:val="00882F15"/>
    <w:rsid w:val="00886C00"/>
    <w:rsid w:val="00886FB4"/>
    <w:rsid w:val="008873B4"/>
    <w:rsid w:val="00890B01"/>
    <w:rsid w:val="008915A8"/>
    <w:rsid w:val="00891745"/>
    <w:rsid w:val="00892268"/>
    <w:rsid w:val="00895684"/>
    <w:rsid w:val="00896E94"/>
    <w:rsid w:val="008974D3"/>
    <w:rsid w:val="00897700"/>
    <w:rsid w:val="00897AB0"/>
    <w:rsid w:val="008A0164"/>
    <w:rsid w:val="008A0306"/>
    <w:rsid w:val="008A0F73"/>
    <w:rsid w:val="008A182C"/>
    <w:rsid w:val="008A28B8"/>
    <w:rsid w:val="008A352B"/>
    <w:rsid w:val="008A522E"/>
    <w:rsid w:val="008A5A20"/>
    <w:rsid w:val="008B1212"/>
    <w:rsid w:val="008B1448"/>
    <w:rsid w:val="008B32C5"/>
    <w:rsid w:val="008B4F5C"/>
    <w:rsid w:val="008B6621"/>
    <w:rsid w:val="008C16F3"/>
    <w:rsid w:val="008C246D"/>
    <w:rsid w:val="008C2E3E"/>
    <w:rsid w:val="008C31CA"/>
    <w:rsid w:val="008C5CB5"/>
    <w:rsid w:val="008C70A5"/>
    <w:rsid w:val="008D10C1"/>
    <w:rsid w:val="008D3286"/>
    <w:rsid w:val="008D4D0C"/>
    <w:rsid w:val="008D51AD"/>
    <w:rsid w:val="008D5A92"/>
    <w:rsid w:val="008E0D61"/>
    <w:rsid w:val="008E104F"/>
    <w:rsid w:val="008E1222"/>
    <w:rsid w:val="008E26BB"/>
    <w:rsid w:val="008E3853"/>
    <w:rsid w:val="008E4EA4"/>
    <w:rsid w:val="008E566C"/>
    <w:rsid w:val="008F16B4"/>
    <w:rsid w:val="008F3E41"/>
    <w:rsid w:val="008F4ED1"/>
    <w:rsid w:val="008F5E0E"/>
    <w:rsid w:val="008F621E"/>
    <w:rsid w:val="008F6961"/>
    <w:rsid w:val="008F76BA"/>
    <w:rsid w:val="00900A07"/>
    <w:rsid w:val="009075D9"/>
    <w:rsid w:val="0091065E"/>
    <w:rsid w:val="00913044"/>
    <w:rsid w:val="009154E8"/>
    <w:rsid w:val="00915579"/>
    <w:rsid w:val="00915AAC"/>
    <w:rsid w:val="0092001B"/>
    <w:rsid w:val="0092119A"/>
    <w:rsid w:val="00921ABD"/>
    <w:rsid w:val="009239ED"/>
    <w:rsid w:val="00924AF1"/>
    <w:rsid w:val="009264DD"/>
    <w:rsid w:val="00927E41"/>
    <w:rsid w:val="009309D0"/>
    <w:rsid w:val="00931009"/>
    <w:rsid w:val="00932220"/>
    <w:rsid w:val="00933628"/>
    <w:rsid w:val="0094154A"/>
    <w:rsid w:val="00941B70"/>
    <w:rsid w:val="00941F7B"/>
    <w:rsid w:val="00942BF0"/>
    <w:rsid w:val="00945023"/>
    <w:rsid w:val="0094578D"/>
    <w:rsid w:val="00945F0C"/>
    <w:rsid w:val="00946522"/>
    <w:rsid w:val="00946E57"/>
    <w:rsid w:val="00947865"/>
    <w:rsid w:val="00950600"/>
    <w:rsid w:val="0095208E"/>
    <w:rsid w:val="009527C7"/>
    <w:rsid w:val="00952B1C"/>
    <w:rsid w:val="009544F1"/>
    <w:rsid w:val="0096119C"/>
    <w:rsid w:val="009647A0"/>
    <w:rsid w:val="00965293"/>
    <w:rsid w:val="00966052"/>
    <w:rsid w:val="0096673D"/>
    <w:rsid w:val="009667CF"/>
    <w:rsid w:val="00973E01"/>
    <w:rsid w:val="009766AD"/>
    <w:rsid w:val="00976AD6"/>
    <w:rsid w:val="009812E7"/>
    <w:rsid w:val="009813B7"/>
    <w:rsid w:val="009817FC"/>
    <w:rsid w:val="009821DB"/>
    <w:rsid w:val="00983C87"/>
    <w:rsid w:val="009852DC"/>
    <w:rsid w:val="00990214"/>
    <w:rsid w:val="00991B68"/>
    <w:rsid w:val="009950DB"/>
    <w:rsid w:val="009A0339"/>
    <w:rsid w:val="009A2264"/>
    <w:rsid w:val="009A37E9"/>
    <w:rsid w:val="009A517F"/>
    <w:rsid w:val="009A6ED9"/>
    <w:rsid w:val="009A7352"/>
    <w:rsid w:val="009B12DF"/>
    <w:rsid w:val="009B1769"/>
    <w:rsid w:val="009B17BF"/>
    <w:rsid w:val="009B1FF4"/>
    <w:rsid w:val="009B228B"/>
    <w:rsid w:val="009B3FC4"/>
    <w:rsid w:val="009B5281"/>
    <w:rsid w:val="009B61FC"/>
    <w:rsid w:val="009C0C2E"/>
    <w:rsid w:val="009C0DB1"/>
    <w:rsid w:val="009C4332"/>
    <w:rsid w:val="009C464A"/>
    <w:rsid w:val="009C4946"/>
    <w:rsid w:val="009C4D97"/>
    <w:rsid w:val="009C5161"/>
    <w:rsid w:val="009C5F89"/>
    <w:rsid w:val="009D22C4"/>
    <w:rsid w:val="009D43D9"/>
    <w:rsid w:val="009D60A6"/>
    <w:rsid w:val="009D6C2C"/>
    <w:rsid w:val="009E273C"/>
    <w:rsid w:val="009E3C90"/>
    <w:rsid w:val="009E632D"/>
    <w:rsid w:val="009E67A9"/>
    <w:rsid w:val="009E768D"/>
    <w:rsid w:val="009F0480"/>
    <w:rsid w:val="009F07EF"/>
    <w:rsid w:val="009F0885"/>
    <w:rsid w:val="009F0922"/>
    <w:rsid w:val="009F19EC"/>
    <w:rsid w:val="009F4E42"/>
    <w:rsid w:val="009F572A"/>
    <w:rsid w:val="00A01F2A"/>
    <w:rsid w:val="00A02239"/>
    <w:rsid w:val="00A02B2F"/>
    <w:rsid w:val="00A03BCB"/>
    <w:rsid w:val="00A0438A"/>
    <w:rsid w:val="00A05ACE"/>
    <w:rsid w:val="00A06320"/>
    <w:rsid w:val="00A06A48"/>
    <w:rsid w:val="00A10A41"/>
    <w:rsid w:val="00A124DA"/>
    <w:rsid w:val="00A1322D"/>
    <w:rsid w:val="00A14771"/>
    <w:rsid w:val="00A16877"/>
    <w:rsid w:val="00A17441"/>
    <w:rsid w:val="00A21D3E"/>
    <w:rsid w:val="00A27461"/>
    <w:rsid w:val="00A31714"/>
    <w:rsid w:val="00A33A31"/>
    <w:rsid w:val="00A33F08"/>
    <w:rsid w:val="00A34E4E"/>
    <w:rsid w:val="00A35E3E"/>
    <w:rsid w:val="00A36A54"/>
    <w:rsid w:val="00A376F8"/>
    <w:rsid w:val="00A41523"/>
    <w:rsid w:val="00A43754"/>
    <w:rsid w:val="00A4640A"/>
    <w:rsid w:val="00A46F36"/>
    <w:rsid w:val="00A52502"/>
    <w:rsid w:val="00A54714"/>
    <w:rsid w:val="00A551B1"/>
    <w:rsid w:val="00A55A3A"/>
    <w:rsid w:val="00A56055"/>
    <w:rsid w:val="00A579F6"/>
    <w:rsid w:val="00A604A4"/>
    <w:rsid w:val="00A6078D"/>
    <w:rsid w:val="00A62C69"/>
    <w:rsid w:val="00A6469D"/>
    <w:rsid w:val="00A66725"/>
    <w:rsid w:val="00A6750F"/>
    <w:rsid w:val="00A677BA"/>
    <w:rsid w:val="00A70E2D"/>
    <w:rsid w:val="00A74B2D"/>
    <w:rsid w:val="00A75F99"/>
    <w:rsid w:val="00A75FDF"/>
    <w:rsid w:val="00A77B20"/>
    <w:rsid w:val="00A80CA1"/>
    <w:rsid w:val="00A823AE"/>
    <w:rsid w:val="00A82C9F"/>
    <w:rsid w:val="00A83C0B"/>
    <w:rsid w:val="00A83DB2"/>
    <w:rsid w:val="00A84C3D"/>
    <w:rsid w:val="00A8574C"/>
    <w:rsid w:val="00A85C54"/>
    <w:rsid w:val="00A90AC2"/>
    <w:rsid w:val="00A92BCF"/>
    <w:rsid w:val="00A935BE"/>
    <w:rsid w:val="00A9462A"/>
    <w:rsid w:val="00A94799"/>
    <w:rsid w:val="00A94959"/>
    <w:rsid w:val="00AA039A"/>
    <w:rsid w:val="00AA0E5B"/>
    <w:rsid w:val="00AA147B"/>
    <w:rsid w:val="00AA23E5"/>
    <w:rsid w:val="00AA3F61"/>
    <w:rsid w:val="00AA64F7"/>
    <w:rsid w:val="00AA6C51"/>
    <w:rsid w:val="00AB1415"/>
    <w:rsid w:val="00AB167C"/>
    <w:rsid w:val="00AB2053"/>
    <w:rsid w:val="00AB252F"/>
    <w:rsid w:val="00AB2DDB"/>
    <w:rsid w:val="00AB50B7"/>
    <w:rsid w:val="00AB68CF"/>
    <w:rsid w:val="00AC07C3"/>
    <w:rsid w:val="00AC2614"/>
    <w:rsid w:val="00AC45AC"/>
    <w:rsid w:val="00AC5B57"/>
    <w:rsid w:val="00AD0A6D"/>
    <w:rsid w:val="00AD117B"/>
    <w:rsid w:val="00AD1B6E"/>
    <w:rsid w:val="00AD1B8A"/>
    <w:rsid w:val="00AD2977"/>
    <w:rsid w:val="00AD4992"/>
    <w:rsid w:val="00AD7752"/>
    <w:rsid w:val="00AE0037"/>
    <w:rsid w:val="00AE0830"/>
    <w:rsid w:val="00AE2122"/>
    <w:rsid w:val="00AE50FE"/>
    <w:rsid w:val="00AE5380"/>
    <w:rsid w:val="00AF018E"/>
    <w:rsid w:val="00AF02AA"/>
    <w:rsid w:val="00AF0331"/>
    <w:rsid w:val="00AF318D"/>
    <w:rsid w:val="00AF4391"/>
    <w:rsid w:val="00AF4403"/>
    <w:rsid w:val="00AF4A5B"/>
    <w:rsid w:val="00B03873"/>
    <w:rsid w:val="00B1242D"/>
    <w:rsid w:val="00B126C8"/>
    <w:rsid w:val="00B12C56"/>
    <w:rsid w:val="00B203C9"/>
    <w:rsid w:val="00B205CF"/>
    <w:rsid w:val="00B21C0B"/>
    <w:rsid w:val="00B21D05"/>
    <w:rsid w:val="00B24603"/>
    <w:rsid w:val="00B27931"/>
    <w:rsid w:val="00B3184F"/>
    <w:rsid w:val="00B32CC2"/>
    <w:rsid w:val="00B34760"/>
    <w:rsid w:val="00B35B5B"/>
    <w:rsid w:val="00B46A9C"/>
    <w:rsid w:val="00B46B87"/>
    <w:rsid w:val="00B47038"/>
    <w:rsid w:val="00B478E7"/>
    <w:rsid w:val="00B51CA4"/>
    <w:rsid w:val="00B5256A"/>
    <w:rsid w:val="00B52F9D"/>
    <w:rsid w:val="00B532B4"/>
    <w:rsid w:val="00B53BD2"/>
    <w:rsid w:val="00B54145"/>
    <w:rsid w:val="00B55120"/>
    <w:rsid w:val="00B555CE"/>
    <w:rsid w:val="00B55735"/>
    <w:rsid w:val="00B55952"/>
    <w:rsid w:val="00B57EA7"/>
    <w:rsid w:val="00B61890"/>
    <w:rsid w:val="00B61ABE"/>
    <w:rsid w:val="00B6361E"/>
    <w:rsid w:val="00B654DC"/>
    <w:rsid w:val="00B7134D"/>
    <w:rsid w:val="00B713A0"/>
    <w:rsid w:val="00B747FA"/>
    <w:rsid w:val="00B74BEF"/>
    <w:rsid w:val="00B8014C"/>
    <w:rsid w:val="00B804C9"/>
    <w:rsid w:val="00B82515"/>
    <w:rsid w:val="00B87EBF"/>
    <w:rsid w:val="00B900D5"/>
    <w:rsid w:val="00B903EF"/>
    <w:rsid w:val="00B91326"/>
    <w:rsid w:val="00B92EC2"/>
    <w:rsid w:val="00B95339"/>
    <w:rsid w:val="00B95BDE"/>
    <w:rsid w:val="00B961BC"/>
    <w:rsid w:val="00B9705C"/>
    <w:rsid w:val="00BA223D"/>
    <w:rsid w:val="00BA35E3"/>
    <w:rsid w:val="00BA3712"/>
    <w:rsid w:val="00BA3F58"/>
    <w:rsid w:val="00BB17A5"/>
    <w:rsid w:val="00BB3C76"/>
    <w:rsid w:val="00BB41E9"/>
    <w:rsid w:val="00BB5F83"/>
    <w:rsid w:val="00BB7B08"/>
    <w:rsid w:val="00BC0793"/>
    <w:rsid w:val="00BC07CF"/>
    <w:rsid w:val="00BC2D00"/>
    <w:rsid w:val="00BC3A0C"/>
    <w:rsid w:val="00BC3BB6"/>
    <w:rsid w:val="00BC5628"/>
    <w:rsid w:val="00BC6F78"/>
    <w:rsid w:val="00BC7ADC"/>
    <w:rsid w:val="00BD58F8"/>
    <w:rsid w:val="00BE13AE"/>
    <w:rsid w:val="00BE25E5"/>
    <w:rsid w:val="00BE6B9D"/>
    <w:rsid w:val="00BE7DAC"/>
    <w:rsid w:val="00BF170D"/>
    <w:rsid w:val="00BF20E2"/>
    <w:rsid w:val="00BF24F8"/>
    <w:rsid w:val="00BF2BAA"/>
    <w:rsid w:val="00BF2C18"/>
    <w:rsid w:val="00BF4820"/>
    <w:rsid w:val="00BF573E"/>
    <w:rsid w:val="00BF584C"/>
    <w:rsid w:val="00BF6274"/>
    <w:rsid w:val="00BF6509"/>
    <w:rsid w:val="00C00747"/>
    <w:rsid w:val="00C02319"/>
    <w:rsid w:val="00C0287F"/>
    <w:rsid w:val="00C03A33"/>
    <w:rsid w:val="00C05BAC"/>
    <w:rsid w:val="00C07D7C"/>
    <w:rsid w:val="00C11FA7"/>
    <w:rsid w:val="00C133D3"/>
    <w:rsid w:val="00C14F66"/>
    <w:rsid w:val="00C15FE2"/>
    <w:rsid w:val="00C168D3"/>
    <w:rsid w:val="00C17771"/>
    <w:rsid w:val="00C17E76"/>
    <w:rsid w:val="00C20E50"/>
    <w:rsid w:val="00C22157"/>
    <w:rsid w:val="00C237AA"/>
    <w:rsid w:val="00C24973"/>
    <w:rsid w:val="00C251CD"/>
    <w:rsid w:val="00C3697F"/>
    <w:rsid w:val="00C377FF"/>
    <w:rsid w:val="00C37A88"/>
    <w:rsid w:val="00C41DA5"/>
    <w:rsid w:val="00C422A0"/>
    <w:rsid w:val="00C431F9"/>
    <w:rsid w:val="00C47507"/>
    <w:rsid w:val="00C50A73"/>
    <w:rsid w:val="00C520A8"/>
    <w:rsid w:val="00C54E8D"/>
    <w:rsid w:val="00C57CC1"/>
    <w:rsid w:val="00C62B5D"/>
    <w:rsid w:val="00C63132"/>
    <w:rsid w:val="00C63400"/>
    <w:rsid w:val="00C635F6"/>
    <w:rsid w:val="00C63ECB"/>
    <w:rsid w:val="00C64154"/>
    <w:rsid w:val="00C647C4"/>
    <w:rsid w:val="00C65396"/>
    <w:rsid w:val="00C67441"/>
    <w:rsid w:val="00C70129"/>
    <w:rsid w:val="00C71D66"/>
    <w:rsid w:val="00C75306"/>
    <w:rsid w:val="00C77309"/>
    <w:rsid w:val="00C7737B"/>
    <w:rsid w:val="00C774BF"/>
    <w:rsid w:val="00C77F6D"/>
    <w:rsid w:val="00C803CE"/>
    <w:rsid w:val="00C81B5B"/>
    <w:rsid w:val="00C8296D"/>
    <w:rsid w:val="00C82F42"/>
    <w:rsid w:val="00C83A18"/>
    <w:rsid w:val="00C83BA5"/>
    <w:rsid w:val="00C853B5"/>
    <w:rsid w:val="00C85BFC"/>
    <w:rsid w:val="00C91501"/>
    <w:rsid w:val="00C929D5"/>
    <w:rsid w:val="00C939CB"/>
    <w:rsid w:val="00C955B8"/>
    <w:rsid w:val="00C966F5"/>
    <w:rsid w:val="00CA0073"/>
    <w:rsid w:val="00CA0C63"/>
    <w:rsid w:val="00CA0EDF"/>
    <w:rsid w:val="00CA15F4"/>
    <w:rsid w:val="00CA2650"/>
    <w:rsid w:val="00CA2AC2"/>
    <w:rsid w:val="00CA499C"/>
    <w:rsid w:val="00CA51C4"/>
    <w:rsid w:val="00CA53DA"/>
    <w:rsid w:val="00CA626A"/>
    <w:rsid w:val="00CB001A"/>
    <w:rsid w:val="00CB021F"/>
    <w:rsid w:val="00CB03EE"/>
    <w:rsid w:val="00CB0F04"/>
    <w:rsid w:val="00CB2192"/>
    <w:rsid w:val="00CB22A9"/>
    <w:rsid w:val="00CB3AEB"/>
    <w:rsid w:val="00CB3C4F"/>
    <w:rsid w:val="00CB4238"/>
    <w:rsid w:val="00CB4693"/>
    <w:rsid w:val="00CB6D22"/>
    <w:rsid w:val="00CB7BB7"/>
    <w:rsid w:val="00CC1141"/>
    <w:rsid w:val="00CC2168"/>
    <w:rsid w:val="00CC22A0"/>
    <w:rsid w:val="00CC308A"/>
    <w:rsid w:val="00CC356B"/>
    <w:rsid w:val="00CC3F86"/>
    <w:rsid w:val="00CC49C8"/>
    <w:rsid w:val="00CC5BE9"/>
    <w:rsid w:val="00CC5C49"/>
    <w:rsid w:val="00CD05DF"/>
    <w:rsid w:val="00CD0A00"/>
    <w:rsid w:val="00CD61A0"/>
    <w:rsid w:val="00CE0BEE"/>
    <w:rsid w:val="00CE37D8"/>
    <w:rsid w:val="00CE3E97"/>
    <w:rsid w:val="00CE5AB2"/>
    <w:rsid w:val="00CE694F"/>
    <w:rsid w:val="00CE6B4D"/>
    <w:rsid w:val="00CF28DB"/>
    <w:rsid w:val="00CF2B2D"/>
    <w:rsid w:val="00CF346E"/>
    <w:rsid w:val="00CF5550"/>
    <w:rsid w:val="00D0087E"/>
    <w:rsid w:val="00D00CD7"/>
    <w:rsid w:val="00D01927"/>
    <w:rsid w:val="00D01F60"/>
    <w:rsid w:val="00D03464"/>
    <w:rsid w:val="00D036EA"/>
    <w:rsid w:val="00D03D66"/>
    <w:rsid w:val="00D05426"/>
    <w:rsid w:val="00D0562E"/>
    <w:rsid w:val="00D057CF"/>
    <w:rsid w:val="00D14CD2"/>
    <w:rsid w:val="00D15510"/>
    <w:rsid w:val="00D1586D"/>
    <w:rsid w:val="00D207DD"/>
    <w:rsid w:val="00D23DCB"/>
    <w:rsid w:val="00D24FE6"/>
    <w:rsid w:val="00D25E9F"/>
    <w:rsid w:val="00D26113"/>
    <w:rsid w:val="00D27E91"/>
    <w:rsid w:val="00D30A03"/>
    <w:rsid w:val="00D314A8"/>
    <w:rsid w:val="00D31CB6"/>
    <w:rsid w:val="00D32E73"/>
    <w:rsid w:val="00D33157"/>
    <w:rsid w:val="00D34A28"/>
    <w:rsid w:val="00D366C9"/>
    <w:rsid w:val="00D36AB2"/>
    <w:rsid w:val="00D40076"/>
    <w:rsid w:val="00D404AF"/>
    <w:rsid w:val="00D40F91"/>
    <w:rsid w:val="00D419E4"/>
    <w:rsid w:val="00D42955"/>
    <w:rsid w:val="00D43310"/>
    <w:rsid w:val="00D438A3"/>
    <w:rsid w:val="00D44A6F"/>
    <w:rsid w:val="00D4684A"/>
    <w:rsid w:val="00D477AC"/>
    <w:rsid w:val="00D51383"/>
    <w:rsid w:val="00D5344C"/>
    <w:rsid w:val="00D54940"/>
    <w:rsid w:val="00D54FD1"/>
    <w:rsid w:val="00D558D9"/>
    <w:rsid w:val="00D55F7C"/>
    <w:rsid w:val="00D5654B"/>
    <w:rsid w:val="00D57F79"/>
    <w:rsid w:val="00D60E87"/>
    <w:rsid w:val="00D62238"/>
    <w:rsid w:val="00D62C2A"/>
    <w:rsid w:val="00D63A52"/>
    <w:rsid w:val="00D65A95"/>
    <w:rsid w:val="00D65DB0"/>
    <w:rsid w:val="00D67CE2"/>
    <w:rsid w:val="00D70AD0"/>
    <w:rsid w:val="00D71D0F"/>
    <w:rsid w:val="00D7784B"/>
    <w:rsid w:val="00D82933"/>
    <w:rsid w:val="00D8775A"/>
    <w:rsid w:val="00D90A38"/>
    <w:rsid w:val="00D930D9"/>
    <w:rsid w:val="00D93153"/>
    <w:rsid w:val="00D93B56"/>
    <w:rsid w:val="00D94ED0"/>
    <w:rsid w:val="00D97270"/>
    <w:rsid w:val="00DA0025"/>
    <w:rsid w:val="00DA11B0"/>
    <w:rsid w:val="00DA2E73"/>
    <w:rsid w:val="00DA6037"/>
    <w:rsid w:val="00DA79DB"/>
    <w:rsid w:val="00DB0B25"/>
    <w:rsid w:val="00DB1688"/>
    <w:rsid w:val="00DB5613"/>
    <w:rsid w:val="00DB592C"/>
    <w:rsid w:val="00DB728C"/>
    <w:rsid w:val="00DC006E"/>
    <w:rsid w:val="00DC08CB"/>
    <w:rsid w:val="00DC1129"/>
    <w:rsid w:val="00DC4AAA"/>
    <w:rsid w:val="00DC506C"/>
    <w:rsid w:val="00DC5FC1"/>
    <w:rsid w:val="00DC67D5"/>
    <w:rsid w:val="00DD73BC"/>
    <w:rsid w:val="00DD7914"/>
    <w:rsid w:val="00DE03B6"/>
    <w:rsid w:val="00DE187C"/>
    <w:rsid w:val="00DE2269"/>
    <w:rsid w:val="00DE2613"/>
    <w:rsid w:val="00DE5FFA"/>
    <w:rsid w:val="00DE7447"/>
    <w:rsid w:val="00DE7833"/>
    <w:rsid w:val="00DF11DA"/>
    <w:rsid w:val="00DF1992"/>
    <w:rsid w:val="00DF3CD0"/>
    <w:rsid w:val="00DF3E77"/>
    <w:rsid w:val="00DF4331"/>
    <w:rsid w:val="00DF5713"/>
    <w:rsid w:val="00DF6E12"/>
    <w:rsid w:val="00DF7F60"/>
    <w:rsid w:val="00E04C02"/>
    <w:rsid w:val="00E07D47"/>
    <w:rsid w:val="00E13C7A"/>
    <w:rsid w:val="00E15E66"/>
    <w:rsid w:val="00E1749A"/>
    <w:rsid w:val="00E17933"/>
    <w:rsid w:val="00E20191"/>
    <w:rsid w:val="00E21CFD"/>
    <w:rsid w:val="00E24777"/>
    <w:rsid w:val="00E24FBE"/>
    <w:rsid w:val="00E2664F"/>
    <w:rsid w:val="00E2714B"/>
    <w:rsid w:val="00E30B63"/>
    <w:rsid w:val="00E35D02"/>
    <w:rsid w:val="00E36720"/>
    <w:rsid w:val="00E37C07"/>
    <w:rsid w:val="00E42455"/>
    <w:rsid w:val="00E42B33"/>
    <w:rsid w:val="00E438D2"/>
    <w:rsid w:val="00E44EDF"/>
    <w:rsid w:val="00E5056E"/>
    <w:rsid w:val="00E51B29"/>
    <w:rsid w:val="00E51FA6"/>
    <w:rsid w:val="00E53DB3"/>
    <w:rsid w:val="00E56AF0"/>
    <w:rsid w:val="00E56F86"/>
    <w:rsid w:val="00E61317"/>
    <w:rsid w:val="00E67434"/>
    <w:rsid w:val="00E749CC"/>
    <w:rsid w:val="00E763E5"/>
    <w:rsid w:val="00E77186"/>
    <w:rsid w:val="00E77718"/>
    <w:rsid w:val="00E80543"/>
    <w:rsid w:val="00E8080E"/>
    <w:rsid w:val="00E8140C"/>
    <w:rsid w:val="00E86CA3"/>
    <w:rsid w:val="00E90FD5"/>
    <w:rsid w:val="00E960A4"/>
    <w:rsid w:val="00E968E3"/>
    <w:rsid w:val="00E96F83"/>
    <w:rsid w:val="00E97570"/>
    <w:rsid w:val="00EA1A2E"/>
    <w:rsid w:val="00EA2F81"/>
    <w:rsid w:val="00EA34A4"/>
    <w:rsid w:val="00EA38DC"/>
    <w:rsid w:val="00EA3D40"/>
    <w:rsid w:val="00EA581A"/>
    <w:rsid w:val="00EB299F"/>
    <w:rsid w:val="00EB3A0D"/>
    <w:rsid w:val="00EB4A3F"/>
    <w:rsid w:val="00EB5596"/>
    <w:rsid w:val="00EB767C"/>
    <w:rsid w:val="00EB7DFF"/>
    <w:rsid w:val="00EC330E"/>
    <w:rsid w:val="00EC65D8"/>
    <w:rsid w:val="00ED3AD8"/>
    <w:rsid w:val="00ED3AE4"/>
    <w:rsid w:val="00ED4494"/>
    <w:rsid w:val="00ED5DF4"/>
    <w:rsid w:val="00ED6571"/>
    <w:rsid w:val="00ED692D"/>
    <w:rsid w:val="00ED6ABB"/>
    <w:rsid w:val="00ED6EB8"/>
    <w:rsid w:val="00ED72FB"/>
    <w:rsid w:val="00ED7F74"/>
    <w:rsid w:val="00EE1F09"/>
    <w:rsid w:val="00EE34CF"/>
    <w:rsid w:val="00EE372A"/>
    <w:rsid w:val="00EE3FD1"/>
    <w:rsid w:val="00EF06EE"/>
    <w:rsid w:val="00EF0B2D"/>
    <w:rsid w:val="00EF51B2"/>
    <w:rsid w:val="00EF5DF9"/>
    <w:rsid w:val="00EF6C78"/>
    <w:rsid w:val="00F01BB1"/>
    <w:rsid w:val="00F01C27"/>
    <w:rsid w:val="00F01FEA"/>
    <w:rsid w:val="00F052B5"/>
    <w:rsid w:val="00F07E7F"/>
    <w:rsid w:val="00F11C95"/>
    <w:rsid w:val="00F130B6"/>
    <w:rsid w:val="00F14053"/>
    <w:rsid w:val="00F148A6"/>
    <w:rsid w:val="00F14F21"/>
    <w:rsid w:val="00F1541C"/>
    <w:rsid w:val="00F17CE3"/>
    <w:rsid w:val="00F20485"/>
    <w:rsid w:val="00F20DB6"/>
    <w:rsid w:val="00F238AF"/>
    <w:rsid w:val="00F24485"/>
    <w:rsid w:val="00F24719"/>
    <w:rsid w:val="00F24F8B"/>
    <w:rsid w:val="00F277F8"/>
    <w:rsid w:val="00F31AD0"/>
    <w:rsid w:val="00F32367"/>
    <w:rsid w:val="00F3371C"/>
    <w:rsid w:val="00F35411"/>
    <w:rsid w:val="00F3616D"/>
    <w:rsid w:val="00F3768E"/>
    <w:rsid w:val="00F40155"/>
    <w:rsid w:val="00F4247F"/>
    <w:rsid w:val="00F42CBD"/>
    <w:rsid w:val="00F45D92"/>
    <w:rsid w:val="00F45DEA"/>
    <w:rsid w:val="00F50115"/>
    <w:rsid w:val="00F5145B"/>
    <w:rsid w:val="00F51DEC"/>
    <w:rsid w:val="00F523E5"/>
    <w:rsid w:val="00F53191"/>
    <w:rsid w:val="00F54938"/>
    <w:rsid w:val="00F5641F"/>
    <w:rsid w:val="00F571FA"/>
    <w:rsid w:val="00F574D8"/>
    <w:rsid w:val="00F6103F"/>
    <w:rsid w:val="00F6122B"/>
    <w:rsid w:val="00F622C6"/>
    <w:rsid w:val="00F66F51"/>
    <w:rsid w:val="00F67574"/>
    <w:rsid w:val="00F67883"/>
    <w:rsid w:val="00F70B74"/>
    <w:rsid w:val="00F713D5"/>
    <w:rsid w:val="00F72576"/>
    <w:rsid w:val="00F73EA4"/>
    <w:rsid w:val="00F74CF7"/>
    <w:rsid w:val="00F77273"/>
    <w:rsid w:val="00F830E2"/>
    <w:rsid w:val="00F837BB"/>
    <w:rsid w:val="00F8599E"/>
    <w:rsid w:val="00F85C72"/>
    <w:rsid w:val="00F87558"/>
    <w:rsid w:val="00F906B8"/>
    <w:rsid w:val="00F90848"/>
    <w:rsid w:val="00F91450"/>
    <w:rsid w:val="00F93453"/>
    <w:rsid w:val="00F94B48"/>
    <w:rsid w:val="00F95952"/>
    <w:rsid w:val="00FA0BE7"/>
    <w:rsid w:val="00FA109A"/>
    <w:rsid w:val="00FA139B"/>
    <w:rsid w:val="00FA358A"/>
    <w:rsid w:val="00FA41D5"/>
    <w:rsid w:val="00FA453D"/>
    <w:rsid w:val="00FA5199"/>
    <w:rsid w:val="00FA6A61"/>
    <w:rsid w:val="00FB0325"/>
    <w:rsid w:val="00FB0D79"/>
    <w:rsid w:val="00FB1B7E"/>
    <w:rsid w:val="00FB260C"/>
    <w:rsid w:val="00FB297A"/>
    <w:rsid w:val="00FB2DFB"/>
    <w:rsid w:val="00FB434E"/>
    <w:rsid w:val="00FB53EA"/>
    <w:rsid w:val="00FB753C"/>
    <w:rsid w:val="00FC0BA5"/>
    <w:rsid w:val="00FC0E88"/>
    <w:rsid w:val="00FC1AFD"/>
    <w:rsid w:val="00FC20DD"/>
    <w:rsid w:val="00FC2527"/>
    <w:rsid w:val="00FC355F"/>
    <w:rsid w:val="00FC41F3"/>
    <w:rsid w:val="00FC545B"/>
    <w:rsid w:val="00FC6E4C"/>
    <w:rsid w:val="00FC74C3"/>
    <w:rsid w:val="00FD139B"/>
    <w:rsid w:val="00FD625F"/>
    <w:rsid w:val="00FD6F95"/>
    <w:rsid w:val="00FE0403"/>
    <w:rsid w:val="00FE190E"/>
    <w:rsid w:val="00FE1979"/>
    <w:rsid w:val="00FE2513"/>
    <w:rsid w:val="00FE2D43"/>
    <w:rsid w:val="00FE4035"/>
    <w:rsid w:val="00FE7155"/>
    <w:rsid w:val="00FF3920"/>
    <w:rsid w:val="00FF39B7"/>
    <w:rsid w:val="00FF6146"/>
    <w:rsid w:val="00FF6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446A05"/>
  <w15:docId w15:val="{1ED2AFD3-9DA1-43C7-A06D-8811FFD04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060845"/>
    <w:pPr>
      <w:spacing w:after="200" w:line="276" w:lineRule="auto"/>
    </w:pPr>
    <w:rPr>
      <w:rFonts w:ascii="Calibri" w:eastAsia="Calibri" w:hAnsi="Calibri"/>
      <w:sz w:val="22"/>
      <w:szCs w:val="22"/>
      <w:lang w:val="en-US" w:eastAsia="en-US"/>
    </w:rPr>
  </w:style>
  <w:style w:type="paragraph" w:styleId="1">
    <w:name w:val="heading 1"/>
    <w:basedOn w:val="a0"/>
    <w:next w:val="a0"/>
    <w:qFormat/>
    <w:rsid w:val="0029669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0"/>
    <w:next w:val="a0"/>
    <w:qFormat/>
    <w:rsid w:val="0029669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4">
    <w:name w:val="heading 4"/>
    <w:basedOn w:val="a0"/>
    <w:next w:val="a0"/>
    <w:link w:val="40"/>
    <w:qFormat/>
    <w:rsid w:val="0076442B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5">
    <w:name w:val="heading 5"/>
    <w:basedOn w:val="a0"/>
    <w:next w:val="a0"/>
    <w:qFormat/>
    <w:rsid w:val="008A0F73"/>
    <w:pPr>
      <w:keepNext/>
      <w:spacing w:after="0" w:line="360" w:lineRule="auto"/>
      <w:outlineLvl w:val="4"/>
    </w:pPr>
    <w:rPr>
      <w:rFonts w:ascii="Times New Roman" w:eastAsia="Arial Unicode MS" w:hAnsi="Times New Roman"/>
      <w:sz w:val="28"/>
      <w:szCs w:val="24"/>
      <w:u w:val="single"/>
      <w:lang w:val="ru-RU"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20">
    <w:name w:val="Body Text Indent 2"/>
    <w:basedOn w:val="a0"/>
    <w:rsid w:val="008A0F73"/>
    <w:pPr>
      <w:spacing w:after="0"/>
      <w:ind w:left="5040"/>
      <w:jc w:val="center"/>
    </w:pPr>
    <w:rPr>
      <w:rFonts w:ascii="Times New Roman" w:hAnsi="Times New Roman"/>
      <w:sz w:val="28"/>
      <w:szCs w:val="28"/>
      <w:lang w:val="uk-UA"/>
    </w:rPr>
  </w:style>
  <w:style w:type="paragraph" w:styleId="a4">
    <w:name w:val="Title"/>
    <w:basedOn w:val="a0"/>
    <w:link w:val="a5"/>
    <w:qFormat/>
    <w:rsid w:val="008A0F73"/>
    <w:pPr>
      <w:jc w:val="center"/>
    </w:pPr>
    <w:rPr>
      <w:rFonts w:ascii="Times New Roman" w:hAnsi="Times New Roman"/>
      <w:sz w:val="28"/>
      <w:szCs w:val="28"/>
      <w:lang w:val="uk-UA"/>
    </w:rPr>
  </w:style>
  <w:style w:type="character" w:customStyle="1" w:styleId="40">
    <w:name w:val="Заголовок 4 Знак"/>
    <w:link w:val="4"/>
    <w:semiHidden/>
    <w:rsid w:val="0076442B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a6">
    <w:name w:val="Body Text"/>
    <w:basedOn w:val="a0"/>
    <w:link w:val="a7"/>
    <w:rsid w:val="00CA15F4"/>
    <w:pPr>
      <w:spacing w:after="120"/>
    </w:pPr>
  </w:style>
  <w:style w:type="character" w:customStyle="1" w:styleId="a7">
    <w:name w:val="Основний текст Знак"/>
    <w:link w:val="a6"/>
    <w:rsid w:val="00CA15F4"/>
    <w:rPr>
      <w:rFonts w:ascii="Calibri" w:eastAsia="Calibri" w:hAnsi="Calibri"/>
      <w:sz w:val="22"/>
      <w:szCs w:val="22"/>
      <w:lang w:val="en-US" w:eastAsia="en-US"/>
    </w:rPr>
  </w:style>
  <w:style w:type="paragraph" w:customStyle="1" w:styleId="Style4">
    <w:name w:val="Style4"/>
    <w:basedOn w:val="a0"/>
    <w:rsid w:val="00210422"/>
    <w:pPr>
      <w:widowControl w:val="0"/>
      <w:autoSpaceDE w:val="0"/>
      <w:autoSpaceDN w:val="0"/>
      <w:adjustRightInd w:val="0"/>
      <w:spacing w:after="0" w:line="326" w:lineRule="exact"/>
      <w:jc w:val="both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FontStyle11">
    <w:name w:val="Font Style11"/>
    <w:basedOn w:val="a1"/>
    <w:rsid w:val="00210422"/>
    <w:rPr>
      <w:rFonts w:ascii="Times New Roman" w:hAnsi="Times New Roman" w:cs="Times New Roman"/>
      <w:sz w:val="26"/>
      <w:szCs w:val="26"/>
    </w:rPr>
  </w:style>
  <w:style w:type="paragraph" w:customStyle="1" w:styleId="Style3">
    <w:name w:val="Style3"/>
    <w:basedOn w:val="a0"/>
    <w:rsid w:val="00210422"/>
    <w:pPr>
      <w:widowControl w:val="0"/>
      <w:autoSpaceDE w:val="0"/>
      <w:autoSpaceDN w:val="0"/>
      <w:adjustRightInd w:val="0"/>
      <w:spacing w:after="0" w:line="318" w:lineRule="exact"/>
      <w:ind w:hanging="142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apple-style-span">
    <w:name w:val="apple-style-span"/>
    <w:basedOn w:val="a1"/>
    <w:rsid w:val="00210422"/>
  </w:style>
  <w:style w:type="character" w:styleId="a8">
    <w:name w:val="Hyperlink"/>
    <w:basedOn w:val="a1"/>
    <w:uiPriority w:val="99"/>
    <w:unhideWhenUsed/>
    <w:rsid w:val="00F24F8B"/>
    <w:rPr>
      <w:color w:val="0000FF"/>
      <w:u w:val="single"/>
    </w:rPr>
  </w:style>
  <w:style w:type="paragraph" w:styleId="a9">
    <w:name w:val="List Paragraph"/>
    <w:basedOn w:val="a0"/>
    <w:uiPriority w:val="34"/>
    <w:qFormat/>
    <w:rsid w:val="003B12B2"/>
    <w:pPr>
      <w:ind w:left="720"/>
      <w:contextualSpacing/>
    </w:pPr>
    <w:rPr>
      <w:lang w:val="uk-UA"/>
    </w:rPr>
  </w:style>
  <w:style w:type="paragraph" w:customStyle="1" w:styleId="FR1">
    <w:name w:val="FR1"/>
    <w:rsid w:val="00296695"/>
    <w:pPr>
      <w:widowControl w:val="0"/>
      <w:autoSpaceDE w:val="0"/>
      <w:autoSpaceDN w:val="0"/>
      <w:adjustRightInd w:val="0"/>
      <w:ind w:left="1720"/>
    </w:pPr>
    <w:rPr>
      <w:sz w:val="28"/>
      <w:szCs w:val="28"/>
    </w:rPr>
  </w:style>
  <w:style w:type="paragraph" w:styleId="aa">
    <w:name w:val="Body Text Indent"/>
    <w:basedOn w:val="a0"/>
    <w:rsid w:val="00296695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val="ru-RU" w:eastAsia="ru-RU"/>
    </w:rPr>
  </w:style>
  <w:style w:type="table" w:styleId="ab">
    <w:name w:val="Table Grid"/>
    <w:basedOn w:val="a2"/>
    <w:uiPriority w:val="59"/>
    <w:rsid w:val="007415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Номер"/>
    <w:basedOn w:val="a0"/>
    <w:rsid w:val="0074151B"/>
    <w:pPr>
      <w:keepNext/>
      <w:keepLines/>
      <w:numPr>
        <w:numId w:val="1"/>
      </w:numPr>
      <w:spacing w:before="120" w:after="0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3">
    <w:name w:val="Основний текст 3 Знак"/>
    <w:basedOn w:val="a1"/>
    <w:link w:val="30"/>
    <w:semiHidden/>
    <w:locked/>
    <w:rsid w:val="0074151B"/>
    <w:rPr>
      <w:rFonts w:ascii="Calibri" w:eastAsia="Calibri" w:hAnsi="Calibri"/>
      <w:color w:val="000000"/>
      <w:sz w:val="22"/>
      <w:szCs w:val="24"/>
      <w:lang w:val="uk-UA" w:eastAsia="ru-RU" w:bidi="ar-SA"/>
    </w:rPr>
  </w:style>
  <w:style w:type="paragraph" w:styleId="30">
    <w:name w:val="Body Text 3"/>
    <w:basedOn w:val="a0"/>
    <w:link w:val="3"/>
    <w:semiHidden/>
    <w:rsid w:val="0074151B"/>
    <w:pPr>
      <w:spacing w:after="0" w:line="240" w:lineRule="auto"/>
      <w:jc w:val="both"/>
    </w:pPr>
    <w:rPr>
      <w:color w:val="000000"/>
      <w:szCs w:val="24"/>
      <w:lang w:val="uk-UA" w:eastAsia="ru-RU"/>
    </w:rPr>
  </w:style>
  <w:style w:type="character" w:customStyle="1" w:styleId="a5">
    <w:name w:val="Назва Знак"/>
    <w:basedOn w:val="a1"/>
    <w:link w:val="a4"/>
    <w:locked/>
    <w:rsid w:val="0074151B"/>
    <w:rPr>
      <w:rFonts w:eastAsia="Calibri"/>
      <w:sz w:val="28"/>
      <w:szCs w:val="28"/>
      <w:lang w:val="uk-UA" w:eastAsia="en-US" w:bidi="ar-SA"/>
    </w:rPr>
  </w:style>
  <w:style w:type="paragraph" w:customStyle="1" w:styleId="10">
    <w:name w:val="Абзац списка1"/>
    <w:basedOn w:val="a0"/>
    <w:rsid w:val="0074151B"/>
    <w:pPr>
      <w:ind w:left="720"/>
      <w:contextualSpacing/>
    </w:pPr>
    <w:rPr>
      <w:rFonts w:eastAsia="Times New Roman"/>
      <w:lang w:val="uk-UA"/>
    </w:rPr>
  </w:style>
  <w:style w:type="paragraph" w:styleId="ac">
    <w:name w:val="Normal (Web)"/>
    <w:basedOn w:val="a0"/>
    <w:rsid w:val="0074151B"/>
    <w:pPr>
      <w:spacing w:after="0" w:line="312" w:lineRule="auto"/>
      <w:ind w:firstLine="450"/>
      <w:jc w:val="both"/>
    </w:pPr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ad">
    <w:name w:val="footer"/>
    <w:basedOn w:val="a0"/>
    <w:rsid w:val="00715726"/>
    <w:pPr>
      <w:tabs>
        <w:tab w:val="center" w:pos="4677"/>
        <w:tab w:val="right" w:pos="9355"/>
      </w:tabs>
    </w:pPr>
  </w:style>
  <w:style w:type="character" w:styleId="ae">
    <w:name w:val="page number"/>
    <w:basedOn w:val="a1"/>
    <w:rsid w:val="00715726"/>
  </w:style>
  <w:style w:type="paragraph" w:styleId="af">
    <w:name w:val="Balloon Text"/>
    <w:basedOn w:val="a0"/>
    <w:link w:val="af0"/>
    <w:rsid w:val="00672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у виносці Знак"/>
    <w:basedOn w:val="a1"/>
    <w:link w:val="af"/>
    <w:rsid w:val="00672FEC"/>
    <w:rPr>
      <w:rFonts w:ascii="Tahoma" w:eastAsia="Calibri" w:hAnsi="Tahoma" w:cs="Tahoma"/>
      <w:sz w:val="16"/>
      <w:szCs w:val="16"/>
      <w:lang w:val="en-US" w:eastAsia="en-US"/>
    </w:rPr>
  </w:style>
  <w:style w:type="paragraph" w:styleId="af1">
    <w:name w:val="header"/>
    <w:basedOn w:val="a0"/>
    <w:link w:val="af2"/>
    <w:rsid w:val="00C8296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2">
    <w:name w:val="Верхній колонтитул Знак"/>
    <w:basedOn w:val="a1"/>
    <w:link w:val="af1"/>
    <w:rsid w:val="00C8296D"/>
    <w:rPr>
      <w:rFonts w:ascii="Calibri" w:eastAsia="Calibri" w:hAnsi="Calibri"/>
      <w:sz w:val="22"/>
      <w:szCs w:val="22"/>
      <w:lang w:val="en-US" w:eastAsia="en-US"/>
    </w:rPr>
  </w:style>
  <w:style w:type="paragraph" w:customStyle="1" w:styleId="Default">
    <w:name w:val="Default"/>
    <w:rsid w:val="00EE3FD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-950610802474116806gmail-msolistparagraph">
    <w:name w:val="m_-950610802474116806gmail-msolistparagraph"/>
    <w:basedOn w:val="a0"/>
    <w:rsid w:val="002B2FE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  <w:style w:type="paragraph" w:customStyle="1" w:styleId="21">
    <w:name w:val="Абзац списка2"/>
    <w:basedOn w:val="a0"/>
    <w:rsid w:val="004F3DAC"/>
    <w:pPr>
      <w:spacing w:after="0" w:line="240" w:lineRule="auto"/>
      <w:ind w:left="720"/>
      <w:contextualSpacing/>
    </w:pPr>
    <w:rPr>
      <w:rFonts w:ascii="Arial Unicode MS" w:eastAsia="Arial Unicode MS" w:hAnsi="Arial Unicode MS" w:cs="Arial Unicode MS"/>
      <w:color w:val="000000"/>
      <w:sz w:val="24"/>
      <w:szCs w:val="24"/>
      <w:lang w:eastAsia="ru-RU"/>
    </w:rPr>
  </w:style>
  <w:style w:type="character" w:customStyle="1" w:styleId="FontStyle20">
    <w:name w:val="Font Style20"/>
    <w:rsid w:val="004F3DAC"/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a1"/>
    <w:rsid w:val="001B6FA4"/>
  </w:style>
  <w:style w:type="character" w:customStyle="1" w:styleId="af3">
    <w:name w:val="Основной текст + Полужирный"/>
    <w:basedOn w:val="a1"/>
    <w:rsid w:val="001B6FA4"/>
    <w:rPr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fontstyle01">
    <w:name w:val="fontstyle01"/>
    <w:basedOn w:val="a1"/>
    <w:rsid w:val="00004D56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a1"/>
    <w:rsid w:val="00004D56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af4">
    <w:name w:val="???????"/>
    <w:rsid w:val="005749D1"/>
  </w:style>
  <w:style w:type="character" w:styleId="af5">
    <w:name w:val="Strong"/>
    <w:basedOn w:val="a1"/>
    <w:uiPriority w:val="22"/>
    <w:qFormat/>
    <w:rsid w:val="00A75F99"/>
    <w:rPr>
      <w:b/>
      <w:bCs/>
    </w:rPr>
  </w:style>
  <w:style w:type="paragraph" w:customStyle="1" w:styleId="Style7">
    <w:name w:val="Style7"/>
    <w:basedOn w:val="a0"/>
    <w:uiPriority w:val="99"/>
    <w:rsid w:val="00F93453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FontStyle354">
    <w:name w:val="Font Style354"/>
    <w:uiPriority w:val="99"/>
    <w:rsid w:val="00E2664F"/>
    <w:rPr>
      <w:rFonts w:ascii="Times New Roman" w:hAnsi="Times New Roman" w:cs="Times New Roman"/>
      <w:i/>
      <w:iCs/>
      <w:sz w:val="16"/>
      <w:szCs w:val="16"/>
    </w:rPr>
  </w:style>
  <w:style w:type="character" w:customStyle="1" w:styleId="11">
    <w:name w:val="Неразрешенное упоминание1"/>
    <w:basedOn w:val="a1"/>
    <w:uiPriority w:val="99"/>
    <w:semiHidden/>
    <w:unhideWhenUsed/>
    <w:rsid w:val="00CD0A00"/>
    <w:rPr>
      <w:color w:val="605E5C"/>
      <w:shd w:val="clear" w:color="auto" w:fill="E1DFDD"/>
    </w:rPr>
  </w:style>
  <w:style w:type="table" w:customStyle="1" w:styleId="12">
    <w:name w:val="Сетка таблицы1"/>
    <w:basedOn w:val="a2"/>
    <w:next w:val="ab"/>
    <w:uiPriority w:val="39"/>
    <w:rsid w:val="00695DC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a0"/>
    <w:uiPriority w:val="99"/>
    <w:rsid w:val="000E3E0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styleId="af6">
    <w:name w:val="Unresolved Mention"/>
    <w:basedOn w:val="a1"/>
    <w:uiPriority w:val="99"/>
    <w:semiHidden/>
    <w:unhideWhenUsed/>
    <w:rsid w:val="0024472A"/>
    <w:rPr>
      <w:color w:val="605E5C"/>
      <w:shd w:val="clear" w:color="auto" w:fill="E1DFDD"/>
    </w:rPr>
  </w:style>
  <w:style w:type="character" w:customStyle="1" w:styleId="hgkelc">
    <w:name w:val="hgkelc"/>
    <w:basedOn w:val="a1"/>
    <w:rsid w:val="00140F20"/>
  </w:style>
  <w:style w:type="paragraph" w:customStyle="1" w:styleId="210">
    <w:name w:val="Заголовок 21"/>
    <w:basedOn w:val="a0"/>
    <w:next w:val="a0"/>
    <w:rsid w:val="00C85BFC"/>
    <w:pPr>
      <w:keepNext/>
      <w:spacing w:after="0" w:line="240" w:lineRule="auto"/>
      <w:jc w:val="center"/>
    </w:pPr>
    <w:rPr>
      <w:rFonts w:ascii="Times New Roman" w:eastAsia="Times New Roman" w:hAnsi="Times New Roman"/>
      <w:snapToGrid w:val="0"/>
      <w:sz w:val="28"/>
      <w:szCs w:val="20"/>
      <w:lang w:val="uk-UA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l.kpt.sumdu.edu.ua/mod/lesson/view.php?id=17064" TargetMode="External"/><Relationship Id="rId13" Type="http://schemas.openxmlformats.org/officeDocument/2006/relationships/hyperlink" Target="https://reshebniki.org.ua/uchebniki/tsp/770-navchalniy-posbnik-tehnologya-ta-ustatkuvannya-zvaryuvannya.htm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l.kpt.sumdu.edu.ua/mod/lesson/view.php?id=21061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l.kpt.sumdu.edu.ua/mod/lesson/view.php?id=19427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dl.kpt.sumdu.edu.ua/mod/lesson/view.php?id=1942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l.kpt.sumdu.edu.ua/mod/lesson/view.php?id=17284" TargetMode="External"/><Relationship Id="rId14" Type="http://schemas.openxmlformats.org/officeDocument/2006/relationships/hyperlink" Target="https://studfile.net/preview/3748055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E24CDE-D3DA-4D79-8296-E758A6041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6</Pages>
  <Words>17631</Words>
  <Characters>10051</Characters>
  <Application>Microsoft Office Word</Application>
  <DocSecurity>0</DocSecurity>
  <Lines>83</Lines>
  <Paragraphs>5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МІНІСТЕРСТВО ОСВІТИ І НАУКИ, МОЛОДІ ТА СПОРТУ УКРАЇНИ</vt:lpstr>
      <vt:lpstr>МІНІСТЕРСТВО ОСВІТИ І НАУКИ, МОЛОДІ ТА СПОРТУ УКРАЇНИ</vt:lpstr>
    </vt:vector>
  </TitlesOfParts>
  <Company>SSU</Company>
  <LinksUpToDate>false</LinksUpToDate>
  <CharactersWithSpaces>27627</CharactersWithSpaces>
  <SharedDoc>false</SharedDoc>
  <HLinks>
    <vt:vector size="12" baseType="variant">
      <vt:variant>
        <vt:i4>1179664</vt:i4>
      </vt:variant>
      <vt:variant>
        <vt:i4>3</vt:i4>
      </vt:variant>
      <vt:variant>
        <vt:i4>0</vt:i4>
      </vt:variant>
      <vt:variant>
        <vt:i4>5</vt:i4>
      </vt:variant>
      <vt:variant>
        <vt:lpwstr>http://lib.sumdu.edu.ua/library/DocDownloadForm?docid=119989</vt:lpwstr>
      </vt:variant>
      <vt:variant>
        <vt:lpwstr/>
      </vt:variant>
      <vt:variant>
        <vt:i4>1441811</vt:i4>
      </vt:variant>
      <vt:variant>
        <vt:i4>0</vt:i4>
      </vt:variant>
      <vt:variant>
        <vt:i4>0</vt:i4>
      </vt:variant>
      <vt:variant>
        <vt:i4>5</vt:i4>
      </vt:variant>
      <vt:variant>
        <vt:lpwstr>http://lib.sumdu.edu.ua/library/DocDownloadForm?docid=14436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ІНІСТЕРСТВО ОСВІТИ І НАУКИ, МОЛОДІ ТА СПОРТУ УКРАЇНИ</dc:title>
  <dc:creator>1</dc:creator>
  <cp:lastModifiedBy>volosuk2016@gmail.com</cp:lastModifiedBy>
  <cp:revision>4</cp:revision>
  <cp:lastPrinted>2022-01-20T09:21:00Z</cp:lastPrinted>
  <dcterms:created xsi:type="dcterms:W3CDTF">2023-06-13T16:49:00Z</dcterms:created>
  <dcterms:modified xsi:type="dcterms:W3CDTF">2023-06-13T17:05:00Z</dcterms:modified>
</cp:coreProperties>
</file>